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A4F5FD" w14:textId="23D1036D" w:rsidR="009451F4" w:rsidRDefault="00117B2D" w:rsidP="00397459">
      <w:pPr>
        <w:jc w:val="center"/>
      </w:pPr>
      <w:r>
        <w:t>51</w:t>
      </w:r>
    </w:p>
    <w:tbl>
      <w:tblPr>
        <w:tblStyle w:val="TableGrid"/>
        <w:tblW w:w="10097" w:type="dxa"/>
        <w:tblLook w:val="04A0" w:firstRow="1" w:lastRow="0" w:firstColumn="1" w:lastColumn="0" w:noHBand="0" w:noVBand="1"/>
      </w:tblPr>
      <w:tblGrid>
        <w:gridCol w:w="1424"/>
        <w:gridCol w:w="2185"/>
        <w:gridCol w:w="2420"/>
        <w:gridCol w:w="1089"/>
        <w:gridCol w:w="1089"/>
        <w:gridCol w:w="1089"/>
        <w:gridCol w:w="1089"/>
      </w:tblGrid>
      <w:tr w:rsidR="00CD546B" w:rsidRPr="00DF6BE5" w14:paraId="31F05341" w14:textId="3C985AE1" w:rsidTr="00CD546B">
        <w:trPr>
          <w:trHeight w:val="290"/>
        </w:trPr>
        <w:tc>
          <w:tcPr>
            <w:tcW w:w="1424" w:type="dxa"/>
            <w:noWrap/>
            <w:hideMark/>
          </w:tcPr>
          <w:p w14:paraId="557E6B6A" w14:textId="474EC53D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185" w:type="dxa"/>
            <w:noWrap/>
            <w:hideMark/>
          </w:tcPr>
          <w:p w14:paraId="6DEB9F2A" w14:textId="55C57C23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2420" w:type="dxa"/>
            <w:noWrap/>
            <w:hideMark/>
          </w:tcPr>
          <w:p w14:paraId="0346106A" w14:textId="4849B3FC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17" w:type="dxa"/>
          </w:tcPr>
          <w:p w14:paraId="648E659B" w14:textId="49FAA6B0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17" w:type="dxa"/>
          </w:tcPr>
          <w:p w14:paraId="45DCE405" w14:textId="2FD98694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17" w:type="dxa"/>
          </w:tcPr>
          <w:p w14:paraId="46245F32" w14:textId="470CB109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17" w:type="dxa"/>
          </w:tcPr>
          <w:p w14:paraId="3BE32FA6" w14:textId="4CF074DE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CD546B" w:rsidRPr="00DF6BE5" w14:paraId="41845F5C" w14:textId="4419D78E" w:rsidTr="00CD546B">
        <w:trPr>
          <w:trHeight w:val="290"/>
        </w:trPr>
        <w:tc>
          <w:tcPr>
            <w:tcW w:w="1424" w:type="dxa"/>
            <w:noWrap/>
            <w:hideMark/>
          </w:tcPr>
          <w:p w14:paraId="6BB6A68D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C</w:t>
            </w:r>
          </w:p>
        </w:tc>
        <w:tc>
          <w:tcPr>
            <w:tcW w:w="2185" w:type="dxa"/>
            <w:noWrap/>
            <w:hideMark/>
          </w:tcPr>
          <w:p w14:paraId="59205A12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LD1</w:t>
            </w:r>
          </w:p>
        </w:tc>
        <w:tc>
          <w:tcPr>
            <w:tcW w:w="2420" w:type="dxa"/>
            <w:noWrap/>
            <w:hideMark/>
          </w:tcPr>
          <w:p w14:paraId="492C3F47" w14:textId="1CB9DBB1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17" w:type="dxa"/>
          </w:tcPr>
          <w:p w14:paraId="55EE0EA3" w14:textId="56657F49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17" w:type="dxa"/>
          </w:tcPr>
          <w:p w14:paraId="28B468BF" w14:textId="748A330C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17" w:type="dxa"/>
          </w:tcPr>
          <w:p w14:paraId="2C231F96" w14:textId="73C3B0BD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17" w:type="dxa"/>
          </w:tcPr>
          <w:p w14:paraId="2E6F3E60" w14:textId="55F814B9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D546B" w:rsidRPr="00DF6BE5" w14:paraId="04DA13C3" w14:textId="6525B713" w:rsidTr="00CD546B">
        <w:trPr>
          <w:trHeight w:val="290"/>
        </w:trPr>
        <w:tc>
          <w:tcPr>
            <w:tcW w:w="1424" w:type="dxa"/>
            <w:noWrap/>
            <w:hideMark/>
          </w:tcPr>
          <w:p w14:paraId="0E4B1ABA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LD1</w:t>
            </w:r>
          </w:p>
        </w:tc>
        <w:tc>
          <w:tcPr>
            <w:tcW w:w="2185" w:type="dxa"/>
            <w:noWrap/>
            <w:hideMark/>
          </w:tcPr>
          <w:p w14:paraId="724CFDED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A</w:t>
            </w:r>
          </w:p>
        </w:tc>
        <w:tc>
          <w:tcPr>
            <w:tcW w:w="2420" w:type="dxa"/>
            <w:noWrap/>
            <w:hideMark/>
          </w:tcPr>
          <w:p w14:paraId="0EB65B52" w14:textId="2087B8A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6C81285E" w14:textId="0ED0E4D3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31F696DC" w14:textId="74D5584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5C064160" w14:textId="2AF8D8F3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17" w:type="dxa"/>
          </w:tcPr>
          <w:p w14:paraId="72ED3E26" w14:textId="293FE5F5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D546B" w:rsidRPr="00DF6BE5" w14:paraId="729BCF1C" w14:textId="4E710C96" w:rsidTr="00CD546B">
        <w:trPr>
          <w:trHeight w:val="290"/>
        </w:trPr>
        <w:tc>
          <w:tcPr>
            <w:tcW w:w="1424" w:type="dxa"/>
            <w:noWrap/>
            <w:hideMark/>
          </w:tcPr>
          <w:p w14:paraId="3D34D171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A</w:t>
            </w:r>
          </w:p>
        </w:tc>
        <w:tc>
          <w:tcPr>
            <w:tcW w:w="2185" w:type="dxa"/>
            <w:noWrap/>
            <w:hideMark/>
          </w:tcPr>
          <w:p w14:paraId="2E53BF55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m-TOR</w:t>
            </w:r>
          </w:p>
        </w:tc>
        <w:tc>
          <w:tcPr>
            <w:tcW w:w="2420" w:type="dxa"/>
            <w:noWrap/>
            <w:hideMark/>
          </w:tcPr>
          <w:p w14:paraId="5DDFED34" w14:textId="171DC35E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74D43AEB" w14:textId="372191F2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574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17" w:type="dxa"/>
          </w:tcPr>
          <w:p w14:paraId="0CE53C64" w14:textId="37A8A4FD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574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17" w:type="dxa"/>
          </w:tcPr>
          <w:p w14:paraId="514A74E9" w14:textId="45E40D35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574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17" w:type="dxa"/>
          </w:tcPr>
          <w:p w14:paraId="61FCC084" w14:textId="1365BF4C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574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CD546B" w:rsidRPr="00DF6BE5" w14:paraId="560072E7" w14:textId="4451C10F" w:rsidTr="00CD546B">
        <w:trPr>
          <w:trHeight w:val="290"/>
        </w:trPr>
        <w:tc>
          <w:tcPr>
            <w:tcW w:w="1424" w:type="dxa"/>
            <w:noWrap/>
            <w:hideMark/>
          </w:tcPr>
          <w:p w14:paraId="5E65629A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m-TOR</w:t>
            </w:r>
          </w:p>
        </w:tc>
        <w:tc>
          <w:tcPr>
            <w:tcW w:w="2185" w:type="dxa"/>
            <w:noWrap/>
            <w:hideMark/>
          </w:tcPr>
          <w:p w14:paraId="72848A7B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S6K1</w:t>
            </w:r>
          </w:p>
        </w:tc>
        <w:tc>
          <w:tcPr>
            <w:tcW w:w="2420" w:type="dxa"/>
            <w:noWrap/>
            <w:hideMark/>
          </w:tcPr>
          <w:p w14:paraId="61C17709" w14:textId="09501435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44E5DDEE" w14:textId="064CC493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574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17" w:type="dxa"/>
          </w:tcPr>
          <w:p w14:paraId="417FCF53" w14:textId="5BCE47DD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574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17" w:type="dxa"/>
          </w:tcPr>
          <w:p w14:paraId="5F417127" w14:textId="27A7BBE5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17" w:type="dxa"/>
          </w:tcPr>
          <w:p w14:paraId="0F682ECC" w14:textId="4168918A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574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CD546B" w:rsidRPr="00DF6BE5" w14:paraId="1CB14F2D" w14:textId="7ACEC6C4" w:rsidTr="00CD546B">
        <w:trPr>
          <w:trHeight w:val="290"/>
        </w:trPr>
        <w:tc>
          <w:tcPr>
            <w:tcW w:w="1424" w:type="dxa"/>
            <w:noWrap/>
            <w:hideMark/>
          </w:tcPr>
          <w:p w14:paraId="6A44F191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S6K1</w:t>
            </w:r>
          </w:p>
        </w:tc>
        <w:tc>
          <w:tcPr>
            <w:tcW w:w="2185" w:type="dxa"/>
            <w:noWrap/>
            <w:hideMark/>
          </w:tcPr>
          <w:p w14:paraId="71F425DC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rotein synthesis through translation</w:t>
            </w:r>
          </w:p>
        </w:tc>
        <w:tc>
          <w:tcPr>
            <w:tcW w:w="2420" w:type="dxa"/>
            <w:noWrap/>
            <w:hideMark/>
          </w:tcPr>
          <w:p w14:paraId="3E5D4F20" w14:textId="5C7BE16A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15937FA3" w14:textId="12FB03DE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569452D3" w14:textId="13A7CDD8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133A54DA" w14:textId="7AA364A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69AC4636" w14:textId="63A4272F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D546B" w:rsidRPr="00DF6BE5" w14:paraId="242D1719" w14:textId="6164550E" w:rsidTr="00CD546B">
        <w:trPr>
          <w:trHeight w:val="290"/>
        </w:trPr>
        <w:tc>
          <w:tcPr>
            <w:tcW w:w="1424" w:type="dxa"/>
            <w:noWrap/>
            <w:hideMark/>
          </w:tcPr>
          <w:p w14:paraId="59372EF0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rotein synthesis through translation</w:t>
            </w:r>
          </w:p>
        </w:tc>
        <w:tc>
          <w:tcPr>
            <w:tcW w:w="2185" w:type="dxa"/>
            <w:noWrap/>
            <w:hideMark/>
          </w:tcPr>
          <w:p w14:paraId="351092DE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2420" w:type="dxa"/>
            <w:noWrap/>
            <w:hideMark/>
          </w:tcPr>
          <w:p w14:paraId="57DF14C8" w14:textId="2CA77C6A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7A5366F7" w14:textId="0C204F5A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17" w:type="dxa"/>
          </w:tcPr>
          <w:p w14:paraId="6CA213BB" w14:textId="555643A3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20DBCC78" w14:textId="69594BF5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611FE575" w14:textId="2B801DED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D546B" w:rsidRPr="00DF6BE5" w14:paraId="799A6033" w14:textId="6575D6AD" w:rsidTr="00CD546B">
        <w:trPr>
          <w:trHeight w:val="290"/>
        </w:trPr>
        <w:tc>
          <w:tcPr>
            <w:tcW w:w="1424" w:type="dxa"/>
            <w:noWrap/>
            <w:hideMark/>
          </w:tcPr>
          <w:p w14:paraId="70DBD6C5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A</w:t>
            </w:r>
          </w:p>
        </w:tc>
        <w:tc>
          <w:tcPr>
            <w:tcW w:w="2185" w:type="dxa"/>
            <w:noWrap/>
            <w:hideMark/>
          </w:tcPr>
          <w:p w14:paraId="3CCB48B7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C-</w:t>
            </w:r>
            <w:proofErr w:type="spellStart"/>
            <w:r w:rsidRPr="00DF6BE5">
              <w:rPr>
                <w:rFonts w:ascii="Aptos Narrow" w:eastAsia="Times New Roman" w:hAnsi="Aptos Narrow" w:cs="Times New Roman"/>
                <w:color w:val="000000"/>
              </w:rPr>
              <w:t>raf</w:t>
            </w:r>
            <w:proofErr w:type="spellEnd"/>
          </w:p>
        </w:tc>
        <w:tc>
          <w:tcPr>
            <w:tcW w:w="2420" w:type="dxa"/>
            <w:noWrap/>
            <w:hideMark/>
          </w:tcPr>
          <w:p w14:paraId="5DB165C7" w14:textId="7206156F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27878098" w14:textId="4584A8E9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145D1692" w14:textId="696D9C54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5237A03A" w14:textId="21C3E86C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74B98A87" w14:textId="6D08DD7E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D546B" w:rsidRPr="00DF6BE5" w14:paraId="661BED79" w14:textId="2BC6C2DB" w:rsidTr="00CD546B">
        <w:trPr>
          <w:trHeight w:val="290"/>
        </w:trPr>
        <w:tc>
          <w:tcPr>
            <w:tcW w:w="1424" w:type="dxa"/>
            <w:noWrap/>
            <w:hideMark/>
          </w:tcPr>
          <w:p w14:paraId="32698DB9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C-</w:t>
            </w:r>
            <w:proofErr w:type="spellStart"/>
            <w:r w:rsidRPr="00DF6BE5">
              <w:rPr>
                <w:rFonts w:ascii="Aptos Narrow" w:eastAsia="Times New Roman" w:hAnsi="Aptos Narrow" w:cs="Times New Roman"/>
                <w:color w:val="000000"/>
              </w:rPr>
              <w:t>raf</w:t>
            </w:r>
            <w:proofErr w:type="spellEnd"/>
          </w:p>
        </w:tc>
        <w:tc>
          <w:tcPr>
            <w:tcW w:w="2185" w:type="dxa"/>
            <w:noWrap/>
            <w:hideMark/>
          </w:tcPr>
          <w:p w14:paraId="166EBC2A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420" w:type="dxa"/>
            <w:noWrap/>
            <w:hideMark/>
          </w:tcPr>
          <w:p w14:paraId="31355573" w14:textId="075884E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4B1FFCFD" w14:textId="0D50B99B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25395D17" w14:textId="777A6D73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17" w:type="dxa"/>
          </w:tcPr>
          <w:p w14:paraId="24B4F367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17" w:type="dxa"/>
          </w:tcPr>
          <w:p w14:paraId="032E1152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D546B" w:rsidRPr="00DF6BE5" w14:paraId="077B94AD" w14:textId="1A79C742" w:rsidTr="00CD546B">
        <w:trPr>
          <w:trHeight w:val="290"/>
        </w:trPr>
        <w:tc>
          <w:tcPr>
            <w:tcW w:w="1424" w:type="dxa"/>
            <w:noWrap/>
            <w:hideMark/>
          </w:tcPr>
          <w:p w14:paraId="58722CD9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185" w:type="dxa"/>
            <w:noWrap/>
            <w:hideMark/>
          </w:tcPr>
          <w:p w14:paraId="2F2F5E45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420" w:type="dxa"/>
            <w:noWrap/>
            <w:hideMark/>
          </w:tcPr>
          <w:p w14:paraId="474043F3" w14:textId="19631B18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35964F1A" w14:textId="4E90DC94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17" w:type="dxa"/>
          </w:tcPr>
          <w:p w14:paraId="62656D7D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17" w:type="dxa"/>
          </w:tcPr>
          <w:p w14:paraId="68263477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17" w:type="dxa"/>
          </w:tcPr>
          <w:p w14:paraId="4CDDE260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D546B" w:rsidRPr="00DF6BE5" w14:paraId="005EAA76" w14:textId="41BCF7AA" w:rsidTr="00CD546B">
        <w:trPr>
          <w:trHeight w:val="290"/>
        </w:trPr>
        <w:tc>
          <w:tcPr>
            <w:tcW w:w="1424" w:type="dxa"/>
            <w:noWrap/>
            <w:hideMark/>
          </w:tcPr>
          <w:p w14:paraId="2B036AB2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185" w:type="dxa"/>
            <w:noWrap/>
            <w:hideMark/>
          </w:tcPr>
          <w:p w14:paraId="3D20EAD5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2420" w:type="dxa"/>
            <w:noWrap/>
            <w:hideMark/>
          </w:tcPr>
          <w:p w14:paraId="32DDC1C0" w14:textId="1A3ADC83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1241A494" w14:textId="607069C9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7B53777C" w14:textId="73E5D838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4C1BD951" w14:textId="73B838B8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7" w:type="dxa"/>
          </w:tcPr>
          <w:p w14:paraId="09760409" w14:textId="08262728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D546B" w:rsidRPr="00DF6BE5" w14:paraId="500956FF" w14:textId="23F5E000" w:rsidTr="00CD546B">
        <w:trPr>
          <w:trHeight w:val="290"/>
        </w:trPr>
        <w:tc>
          <w:tcPr>
            <w:tcW w:w="1424" w:type="dxa"/>
            <w:noWrap/>
            <w:hideMark/>
          </w:tcPr>
          <w:p w14:paraId="4ABE1DD3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2185" w:type="dxa"/>
            <w:noWrap/>
            <w:hideMark/>
          </w:tcPr>
          <w:p w14:paraId="7A8B00E4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2420" w:type="dxa"/>
            <w:noWrap/>
            <w:hideMark/>
          </w:tcPr>
          <w:p w14:paraId="41AE1FDE" w14:textId="5B56E558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17" w:type="dxa"/>
          </w:tcPr>
          <w:p w14:paraId="3DD8DE99" w14:textId="53972700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17" w:type="dxa"/>
          </w:tcPr>
          <w:p w14:paraId="43E05FEF" w14:textId="53A4C9AA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17" w:type="dxa"/>
          </w:tcPr>
          <w:p w14:paraId="11CD3130" w14:textId="7D64E19A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17" w:type="dxa"/>
          </w:tcPr>
          <w:p w14:paraId="2A9F2995" w14:textId="3AB8F11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4CE4FFFB" w14:textId="77777777" w:rsidR="00397459" w:rsidRDefault="00397459" w:rsidP="00397459"/>
    <w:p w14:paraId="7063BDA4" w14:textId="6B260852" w:rsidR="00117B2D" w:rsidRDefault="00117B2D" w:rsidP="00397459">
      <w:pPr>
        <w:jc w:val="center"/>
      </w:pPr>
      <w:r>
        <w:t>52</w:t>
      </w:r>
    </w:p>
    <w:tbl>
      <w:tblPr>
        <w:tblStyle w:val="TableGrid"/>
        <w:tblW w:w="9885" w:type="dxa"/>
        <w:tblLook w:val="04A0" w:firstRow="1" w:lastRow="0" w:firstColumn="1" w:lastColumn="0" w:noHBand="0" w:noVBand="1"/>
      </w:tblPr>
      <w:tblGrid>
        <w:gridCol w:w="1666"/>
        <w:gridCol w:w="1867"/>
        <w:gridCol w:w="1912"/>
        <w:gridCol w:w="1110"/>
        <w:gridCol w:w="1110"/>
        <w:gridCol w:w="1110"/>
        <w:gridCol w:w="1110"/>
      </w:tblGrid>
      <w:tr w:rsidR="00CD546B" w:rsidRPr="008A06B8" w14:paraId="35BA057E" w14:textId="41D411FD" w:rsidTr="00D162FE">
        <w:trPr>
          <w:trHeight w:val="295"/>
        </w:trPr>
        <w:tc>
          <w:tcPr>
            <w:tcW w:w="1666" w:type="dxa"/>
            <w:noWrap/>
            <w:hideMark/>
          </w:tcPr>
          <w:p w14:paraId="65C2B37E" w14:textId="53131B3D" w:rsidR="00CD546B" w:rsidRPr="008A06B8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867" w:type="dxa"/>
            <w:noWrap/>
            <w:hideMark/>
          </w:tcPr>
          <w:p w14:paraId="796CD2DE" w14:textId="32AFA803" w:rsidR="00CD546B" w:rsidRPr="008A06B8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12" w:type="dxa"/>
            <w:noWrap/>
            <w:hideMark/>
          </w:tcPr>
          <w:p w14:paraId="5EE296A4" w14:textId="3C6532F1" w:rsidR="00CD546B" w:rsidRPr="008A06B8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110" w:type="dxa"/>
          </w:tcPr>
          <w:p w14:paraId="7C7D8046" w14:textId="212E9C43" w:rsidR="00CD546B" w:rsidRPr="008A06B8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10" w:type="dxa"/>
          </w:tcPr>
          <w:p w14:paraId="75AEF829" w14:textId="142D8697" w:rsidR="00CD546B" w:rsidRPr="008A06B8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10" w:type="dxa"/>
          </w:tcPr>
          <w:p w14:paraId="54732B1D" w14:textId="319116F0" w:rsidR="00CD546B" w:rsidRPr="008A06B8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10" w:type="dxa"/>
          </w:tcPr>
          <w:p w14:paraId="7FC2E355" w14:textId="2629C4FD" w:rsidR="00CD546B" w:rsidRPr="008A06B8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162FE" w:rsidRPr="008A06B8" w14:paraId="785A5276" w14:textId="40F8BB00" w:rsidTr="00D162FE">
        <w:trPr>
          <w:trHeight w:val="295"/>
        </w:trPr>
        <w:tc>
          <w:tcPr>
            <w:tcW w:w="1666" w:type="dxa"/>
            <w:noWrap/>
            <w:hideMark/>
          </w:tcPr>
          <w:p w14:paraId="3C718C8A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A06B8">
              <w:rPr>
                <w:rFonts w:ascii="Aptos Narrow" w:eastAsia="Times New Roman" w:hAnsi="Aptos Narrow" w:cs="Times New Roman"/>
                <w:color w:val="000000"/>
              </w:rPr>
              <w:t>Pectolinarigenin</w:t>
            </w:r>
            <w:proofErr w:type="spellEnd"/>
          </w:p>
        </w:tc>
        <w:tc>
          <w:tcPr>
            <w:tcW w:w="1867" w:type="dxa"/>
            <w:noWrap/>
            <w:hideMark/>
          </w:tcPr>
          <w:p w14:paraId="6B2954D6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912" w:type="dxa"/>
            <w:noWrap/>
            <w:hideMark/>
          </w:tcPr>
          <w:p w14:paraId="2BA87341" w14:textId="51854358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4420A6C0" w14:textId="0DEFBAD2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33A9FEF9" w14:textId="182AF3A4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1BA76D87" w14:textId="3168BCFD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212ACE29" w14:textId="7954A54E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62FE" w:rsidRPr="008A06B8" w14:paraId="5EA25024" w14:textId="704A5E32" w:rsidTr="00D162FE">
        <w:trPr>
          <w:trHeight w:val="295"/>
        </w:trPr>
        <w:tc>
          <w:tcPr>
            <w:tcW w:w="1666" w:type="dxa"/>
            <w:noWrap/>
            <w:hideMark/>
          </w:tcPr>
          <w:p w14:paraId="3C1A6E81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867" w:type="dxa"/>
            <w:noWrap/>
            <w:hideMark/>
          </w:tcPr>
          <w:p w14:paraId="5D0E2B98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12" w:type="dxa"/>
            <w:noWrap/>
            <w:hideMark/>
          </w:tcPr>
          <w:p w14:paraId="03AB532B" w14:textId="3526334F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6C767BB4" w14:textId="3BC11E46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18749BC8" w14:textId="42D18B22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4C891701" w14:textId="1A26F8AD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700C996D" w14:textId="3F56ABF5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62FE" w:rsidRPr="008A06B8" w14:paraId="7CFFEC2E" w14:textId="55136D98" w:rsidTr="00D162FE">
        <w:trPr>
          <w:trHeight w:val="295"/>
        </w:trPr>
        <w:tc>
          <w:tcPr>
            <w:tcW w:w="1666" w:type="dxa"/>
            <w:noWrap/>
            <w:hideMark/>
          </w:tcPr>
          <w:p w14:paraId="13E965C6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67" w:type="dxa"/>
            <w:noWrap/>
            <w:hideMark/>
          </w:tcPr>
          <w:p w14:paraId="7BF21798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12" w:type="dxa"/>
            <w:noWrap/>
            <w:hideMark/>
          </w:tcPr>
          <w:p w14:paraId="11802B0A" w14:textId="15B10AE9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002CF8BA" w14:textId="34854C8B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0" w:type="dxa"/>
          </w:tcPr>
          <w:p w14:paraId="584EA4AD" w14:textId="798E5462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0" w:type="dxa"/>
          </w:tcPr>
          <w:p w14:paraId="5C106806" w14:textId="7B521EC1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0" w:type="dxa"/>
          </w:tcPr>
          <w:p w14:paraId="656037A8" w14:textId="7B0FA1E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62FE" w:rsidRPr="008A06B8" w14:paraId="6B69BF40" w14:textId="233D0F68" w:rsidTr="00D162FE">
        <w:trPr>
          <w:trHeight w:val="295"/>
        </w:trPr>
        <w:tc>
          <w:tcPr>
            <w:tcW w:w="1666" w:type="dxa"/>
            <w:noWrap/>
            <w:hideMark/>
          </w:tcPr>
          <w:p w14:paraId="0114A0D8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67" w:type="dxa"/>
            <w:noWrap/>
            <w:hideMark/>
          </w:tcPr>
          <w:p w14:paraId="0F6B22F6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12" w:type="dxa"/>
            <w:noWrap/>
            <w:hideMark/>
          </w:tcPr>
          <w:p w14:paraId="1C28FC74" w14:textId="3DE2F621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213FEEF2" w14:textId="47316989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0" w:type="dxa"/>
          </w:tcPr>
          <w:p w14:paraId="2CBE7FE6" w14:textId="7BD365CC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0" w:type="dxa"/>
          </w:tcPr>
          <w:p w14:paraId="233D670F" w14:textId="08A9444E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0" w:type="dxa"/>
          </w:tcPr>
          <w:p w14:paraId="7884D222" w14:textId="21C31B33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162FE" w:rsidRPr="008A06B8" w14:paraId="18F7C213" w14:textId="694FB3D6" w:rsidTr="00D162FE">
        <w:trPr>
          <w:trHeight w:val="295"/>
        </w:trPr>
        <w:tc>
          <w:tcPr>
            <w:tcW w:w="1666" w:type="dxa"/>
            <w:noWrap/>
            <w:hideMark/>
          </w:tcPr>
          <w:p w14:paraId="52DAD8EC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67" w:type="dxa"/>
            <w:noWrap/>
            <w:hideMark/>
          </w:tcPr>
          <w:p w14:paraId="30C0AFB9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Migration/Invasion</w:t>
            </w:r>
          </w:p>
        </w:tc>
        <w:tc>
          <w:tcPr>
            <w:tcW w:w="1912" w:type="dxa"/>
            <w:noWrap/>
            <w:hideMark/>
          </w:tcPr>
          <w:p w14:paraId="6B222BD0" w14:textId="463A5451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3A9F3879" w14:textId="7DA01144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10" w:type="dxa"/>
          </w:tcPr>
          <w:p w14:paraId="09465D2A" w14:textId="77F54A21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10" w:type="dxa"/>
          </w:tcPr>
          <w:p w14:paraId="6B70DA9D" w14:textId="60AE0BE5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10" w:type="dxa"/>
          </w:tcPr>
          <w:p w14:paraId="31B30A42" w14:textId="54F725CE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D162FE" w:rsidRPr="008A06B8" w14:paraId="52262DDA" w14:textId="1B326096" w:rsidTr="00D162FE">
        <w:trPr>
          <w:trHeight w:val="295"/>
        </w:trPr>
        <w:tc>
          <w:tcPr>
            <w:tcW w:w="1666" w:type="dxa"/>
            <w:noWrap/>
            <w:hideMark/>
          </w:tcPr>
          <w:p w14:paraId="73DD21F3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67" w:type="dxa"/>
            <w:noWrap/>
            <w:hideMark/>
          </w:tcPr>
          <w:p w14:paraId="056C5952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912" w:type="dxa"/>
            <w:noWrap/>
            <w:hideMark/>
          </w:tcPr>
          <w:p w14:paraId="28AB63F3" w14:textId="07C2884D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1024D7F4" w14:textId="3D48E381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707D6AE1" w14:textId="4530BB4D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0" w:type="dxa"/>
          </w:tcPr>
          <w:p w14:paraId="167A1F45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0" w:type="dxa"/>
          </w:tcPr>
          <w:p w14:paraId="76B025F1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62FE" w:rsidRPr="008A06B8" w14:paraId="40DEBBE1" w14:textId="75594211" w:rsidTr="00D162FE">
        <w:trPr>
          <w:trHeight w:val="295"/>
        </w:trPr>
        <w:tc>
          <w:tcPr>
            <w:tcW w:w="1666" w:type="dxa"/>
            <w:noWrap/>
            <w:hideMark/>
          </w:tcPr>
          <w:p w14:paraId="1DB9F677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867" w:type="dxa"/>
            <w:noWrap/>
            <w:hideMark/>
          </w:tcPr>
          <w:p w14:paraId="0230E6C9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12" w:type="dxa"/>
            <w:noWrap/>
            <w:hideMark/>
          </w:tcPr>
          <w:p w14:paraId="29125F4C" w14:textId="3B8EF961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0" w:type="dxa"/>
          </w:tcPr>
          <w:p w14:paraId="41AE644B" w14:textId="0794BB08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0" w:type="dxa"/>
          </w:tcPr>
          <w:p w14:paraId="5A4A61CB" w14:textId="13D5DA8E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0" w:type="dxa"/>
          </w:tcPr>
          <w:p w14:paraId="72968CB3" w14:textId="100B4CCD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0" w:type="dxa"/>
          </w:tcPr>
          <w:p w14:paraId="7C488806" w14:textId="2872251B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78EC7853" w14:textId="77777777" w:rsidR="00DF6BE5" w:rsidRDefault="00DF6BE5" w:rsidP="00397459">
      <w:pPr>
        <w:jc w:val="center"/>
      </w:pPr>
    </w:p>
    <w:p w14:paraId="54E1C28F" w14:textId="77777777" w:rsidR="004C3B2E" w:rsidRDefault="004C3B2E" w:rsidP="00397459">
      <w:pPr>
        <w:jc w:val="center"/>
      </w:pPr>
    </w:p>
    <w:p w14:paraId="6C999A9D" w14:textId="77777777" w:rsidR="00AE140E" w:rsidRDefault="00AE140E" w:rsidP="00397459">
      <w:pPr>
        <w:jc w:val="center"/>
      </w:pPr>
    </w:p>
    <w:p w14:paraId="72CB20D6" w14:textId="77777777" w:rsidR="00AE140E" w:rsidRDefault="00AE140E" w:rsidP="00397459">
      <w:pPr>
        <w:jc w:val="center"/>
      </w:pPr>
    </w:p>
    <w:p w14:paraId="205B2375" w14:textId="77777777" w:rsidR="00AE140E" w:rsidRDefault="00AE140E" w:rsidP="00397459">
      <w:pPr>
        <w:jc w:val="center"/>
      </w:pPr>
    </w:p>
    <w:p w14:paraId="426335AE" w14:textId="77777777" w:rsidR="00AE140E" w:rsidRDefault="00AE140E" w:rsidP="00397459">
      <w:pPr>
        <w:jc w:val="center"/>
      </w:pPr>
    </w:p>
    <w:p w14:paraId="5EE32721" w14:textId="636C075C" w:rsidR="00117B2D" w:rsidRDefault="00117B2D" w:rsidP="00397459">
      <w:pPr>
        <w:jc w:val="center"/>
      </w:pPr>
      <w:r>
        <w:t>53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0"/>
        <w:gridCol w:w="1015"/>
        <w:gridCol w:w="1920"/>
        <w:gridCol w:w="1359"/>
        <w:gridCol w:w="1365"/>
        <w:gridCol w:w="1366"/>
        <w:gridCol w:w="1365"/>
      </w:tblGrid>
      <w:tr w:rsidR="00CD546B" w:rsidRPr="00AE3496" w14:paraId="1EE31DD9" w14:textId="119F9F89" w:rsidTr="00CD546B">
        <w:trPr>
          <w:trHeight w:val="300"/>
        </w:trPr>
        <w:tc>
          <w:tcPr>
            <w:tcW w:w="960" w:type="dxa"/>
            <w:noWrap/>
            <w:hideMark/>
          </w:tcPr>
          <w:p w14:paraId="0C4BF8F3" w14:textId="17DD8C4E" w:rsidR="00CD546B" w:rsidRPr="00AE3496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599A30A8" w14:textId="533F7DC7" w:rsidR="00CD546B" w:rsidRPr="00AE3496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0B498795" w14:textId="4DEEEE84" w:rsidR="00CD546B" w:rsidRPr="00AE3496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359" w:type="dxa"/>
          </w:tcPr>
          <w:p w14:paraId="33B80537" w14:textId="3FE3C3BF" w:rsidR="00CD546B" w:rsidRPr="00AE3496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65" w:type="dxa"/>
          </w:tcPr>
          <w:p w14:paraId="7E79141D" w14:textId="1FD94391" w:rsidR="00CD546B" w:rsidRPr="00AE3496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66" w:type="dxa"/>
          </w:tcPr>
          <w:p w14:paraId="35ACDC88" w14:textId="6D01C899" w:rsidR="00CD546B" w:rsidRPr="00AE3496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65" w:type="dxa"/>
          </w:tcPr>
          <w:p w14:paraId="4395272C" w14:textId="787974E3" w:rsidR="00CD546B" w:rsidRPr="00AE3496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646858" w:rsidRPr="00AE3496" w14:paraId="3F510D97" w14:textId="7860E7A0" w:rsidTr="00CD546B">
        <w:trPr>
          <w:trHeight w:val="300"/>
        </w:trPr>
        <w:tc>
          <w:tcPr>
            <w:tcW w:w="960" w:type="dxa"/>
            <w:noWrap/>
            <w:hideMark/>
          </w:tcPr>
          <w:p w14:paraId="09FCC296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015" w:type="dxa"/>
            <w:noWrap/>
            <w:hideMark/>
          </w:tcPr>
          <w:p w14:paraId="40C1A32C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VEGF</w:t>
            </w:r>
          </w:p>
        </w:tc>
        <w:tc>
          <w:tcPr>
            <w:tcW w:w="1920" w:type="dxa"/>
            <w:noWrap/>
            <w:hideMark/>
          </w:tcPr>
          <w:p w14:paraId="5F9DAF0A" w14:textId="59F527E6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59" w:type="dxa"/>
          </w:tcPr>
          <w:p w14:paraId="38A2DAC3" w14:textId="38E3EE5F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338C1FE2" w14:textId="711F6971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6" w:type="dxa"/>
          </w:tcPr>
          <w:p w14:paraId="5AAF4B92" w14:textId="69AA07BA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11F30CFD" w14:textId="5A2B9DEF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AE3496" w14:paraId="75DDE5BA" w14:textId="4C9AC8B3" w:rsidTr="00CD546B">
        <w:trPr>
          <w:trHeight w:val="300"/>
        </w:trPr>
        <w:tc>
          <w:tcPr>
            <w:tcW w:w="960" w:type="dxa"/>
            <w:noWrap/>
            <w:hideMark/>
          </w:tcPr>
          <w:p w14:paraId="23833678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1015" w:type="dxa"/>
            <w:noWrap/>
            <w:hideMark/>
          </w:tcPr>
          <w:p w14:paraId="7BCD608C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VEGF</w:t>
            </w:r>
          </w:p>
        </w:tc>
        <w:tc>
          <w:tcPr>
            <w:tcW w:w="1920" w:type="dxa"/>
            <w:noWrap/>
            <w:hideMark/>
          </w:tcPr>
          <w:p w14:paraId="10FDDB97" w14:textId="3914C650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59" w:type="dxa"/>
          </w:tcPr>
          <w:p w14:paraId="69125D8E" w14:textId="7A129629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0EE69A38" w14:textId="64A96F0B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6" w:type="dxa"/>
          </w:tcPr>
          <w:p w14:paraId="009C0B53" w14:textId="3AF74BE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5" w:type="dxa"/>
          </w:tcPr>
          <w:p w14:paraId="7D6B107E" w14:textId="5656AE91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AE3496" w14:paraId="5EB9D9AE" w14:textId="769C8BC2" w:rsidTr="00CD546B">
        <w:trPr>
          <w:trHeight w:val="300"/>
        </w:trPr>
        <w:tc>
          <w:tcPr>
            <w:tcW w:w="960" w:type="dxa"/>
            <w:noWrap/>
            <w:hideMark/>
          </w:tcPr>
          <w:p w14:paraId="5CC30169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miRNA</w:t>
            </w:r>
          </w:p>
        </w:tc>
        <w:tc>
          <w:tcPr>
            <w:tcW w:w="1015" w:type="dxa"/>
            <w:noWrap/>
            <w:hideMark/>
          </w:tcPr>
          <w:p w14:paraId="401A0843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VEGF</w:t>
            </w:r>
          </w:p>
        </w:tc>
        <w:tc>
          <w:tcPr>
            <w:tcW w:w="1920" w:type="dxa"/>
            <w:noWrap/>
            <w:hideMark/>
          </w:tcPr>
          <w:p w14:paraId="41BBDA7E" w14:textId="040F2840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59" w:type="dxa"/>
          </w:tcPr>
          <w:p w14:paraId="6EAA7700" w14:textId="41BF3FF0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6BD56A23" w14:textId="3FA4931A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6" w:type="dxa"/>
          </w:tcPr>
          <w:p w14:paraId="1CA44000" w14:textId="0A09B7EB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5" w:type="dxa"/>
          </w:tcPr>
          <w:p w14:paraId="6438035C" w14:textId="5673DB39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AE3496" w14:paraId="1BB9AEB9" w14:textId="223CB7F9" w:rsidTr="00CD546B">
        <w:trPr>
          <w:trHeight w:val="300"/>
        </w:trPr>
        <w:tc>
          <w:tcPr>
            <w:tcW w:w="960" w:type="dxa"/>
            <w:noWrap/>
            <w:hideMark/>
          </w:tcPr>
          <w:p w14:paraId="1AE0D41C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lastRenderedPageBreak/>
              <w:t>VEGF</w:t>
            </w:r>
          </w:p>
        </w:tc>
        <w:tc>
          <w:tcPr>
            <w:tcW w:w="1015" w:type="dxa"/>
            <w:noWrap/>
            <w:hideMark/>
          </w:tcPr>
          <w:p w14:paraId="3E35FF3A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VEGFR2</w:t>
            </w:r>
          </w:p>
        </w:tc>
        <w:tc>
          <w:tcPr>
            <w:tcW w:w="1920" w:type="dxa"/>
            <w:noWrap/>
            <w:hideMark/>
          </w:tcPr>
          <w:p w14:paraId="388D31BB" w14:textId="78DD048D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59" w:type="dxa"/>
          </w:tcPr>
          <w:p w14:paraId="0E6A8588" w14:textId="0CEB5D2D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641F0F5F" w14:textId="27AC2490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6" w:type="dxa"/>
          </w:tcPr>
          <w:p w14:paraId="27915D1E" w14:textId="5A532561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0EAE0FE8" w14:textId="35ADFEC9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AE3496" w14:paraId="2F83E5F1" w14:textId="43C3FC09" w:rsidTr="00CD546B">
        <w:trPr>
          <w:trHeight w:val="300"/>
        </w:trPr>
        <w:tc>
          <w:tcPr>
            <w:tcW w:w="960" w:type="dxa"/>
            <w:noWrap/>
            <w:hideMark/>
          </w:tcPr>
          <w:p w14:paraId="3D70B63D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E3496">
              <w:rPr>
                <w:rFonts w:ascii="Aptos Narrow" w:eastAsia="Times New Roman" w:hAnsi="Aptos Narrow" w:cs="Times New Roman"/>
                <w:color w:val="000000"/>
              </w:rPr>
              <w:t>iNOS</w:t>
            </w:r>
            <w:proofErr w:type="spellEnd"/>
          </w:p>
        </w:tc>
        <w:tc>
          <w:tcPr>
            <w:tcW w:w="1015" w:type="dxa"/>
            <w:noWrap/>
            <w:hideMark/>
          </w:tcPr>
          <w:p w14:paraId="280C237E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NO</w:t>
            </w:r>
          </w:p>
        </w:tc>
        <w:tc>
          <w:tcPr>
            <w:tcW w:w="1920" w:type="dxa"/>
            <w:noWrap/>
            <w:hideMark/>
          </w:tcPr>
          <w:p w14:paraId="74BA70BD" w14:textId="134D1AB6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59" w:type="dxa"/>
          </w:tcPr>
          <w:p w14:paraId="50A8AB2D" w14:textId="44F78486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5" w:type="dxa"/>
          </w:tcPr>
          <w:p w14:paraId="597B3B30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6" w:type="dxa"/>
          </w:tcPr>
          <w:p w14:paraId="71BBC93E" w14:textId="62E72B76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5" w:type="dxa"/>
          </w:tcPr>
          <w:p w14:paraId="4C243EF1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AE3496" w14:paraId="0F2923E6" w14:textId="2AFA56B5" w:rsidTr="00CD546B">
        <w:trPr>
          <w:trHeight w:val="300"/>
        </w:trPr>
        <w:tc>
          <w:tcPr>
            <w:tcW w:w="960" w:type="dxa"/>
            <w:noWrap/>
            <w:hideMark/>
          </w:tcPr>
          <w:p w14:paraId="72191BF3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E3496">
              <w:rPr>
                <w:rFonts w:ascii="Aptos Narrow" w:eastAsia="Times New Roman" w:hAnsi="Aptos Narrow" w:cs="Times New Roman"/>
                <w:color w:val="000000"/>
              </w:rPr>
              <w:t>nNOS</w:t>
            </w:r>
            <w:proofErr w:type="spellEnd"/>
          </w:p>
        </w:tc>
        <w:tc>
          <w:tcPr>
            <w:tcW w:w="1015" w:type="dxa"/>
            <w:noWrap/>
            <w:hideMark/>
          </w:tcPr>
          <w:p w14:paraId="48522B78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NO</w:t>
            </w:r>
          </w:p>
        </w:tc>
        <w:tc>
          <w:tcPr>
            <w:tcW w:w="1920" w:type="dxa"/>
            <w:noWrap/>
            <w:hideMark/>
          </w:tcPr>
          <w:p w14:paraId="135A6D8B" w14:textId="63CA3BD3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59" w:type="dxa"/>
          </w:tcPr>
          <w:p w14:paraId="60DD1918" w14:textId="1E4F6FA6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3F544868" w14:textId="1203732B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6" w:type="dxa"/>
          </w:tcPr>
          <w:p w14:paraId="1D18A887" w14:textId="42CDEDED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560611B7" w14:textId="6F144021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AE3496" w14:paraId="034D3861" w14:textId="45B7ADCD" w:rsidTr="00CD546B">
        <w:trPr>
          <w:trHeight w:val="300"/>
        </w:trPr>
        <w:tc>
          <w:tcPr>
            <w:tcW w:w="960" w:type="dxa"/>
            <w:noWrap/>
            <w:hideMark/>
          </w:tcPr>
          <w:p w14:paraId="3852DD16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E3496">
              <w:rPr>
                <w:rFonts w:ascii="Aptos Narrow" w:eastAsia="Times New Roman" w:hAnsi="Aptos Narrow" w:cs="Times New Roman"/>
                <w:color w:val="000000"/>
              </w:rPr>
              <w:t>eNOS</w:t>
            </w:r>
            <w:proofErr w:type="spellEnd"/>
          </w:p>
        </w:tc>
        <w:tc>
          <w:tcPr>
            <w:tcW w:w="1015" w:type="dxa"/>
            <w:noWrap/>
            <w:hideMark/>
          </w:tcPr>
          <w:p w14:paraId="5DF8671D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NO</w:t>
            </w:r>
          </w:p>
        </w:tc>
        <w:tc>
          <w:tcPr>
            <w:tcW w:w="1920" w:type="dxa"/>
            <w:noWrap/>
            <w:hideMark/>
          </w:tcPr>
          <w:p w14:paraId="1D98A060" w14:textId="44541192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59" w:type="dxa"/>
          </w:tcPr>
          <w:p w14:paraId="3293773A" w14:textId="4E41F4D6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1545D8B2" w14:textId="2965FDB5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6" w:type="dxa"/>
          </w:tcPr>
          <w:p w14:paraId="5E51B92C" w14:textId="712D8851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0039A34E" w14:textId="76ED2D64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1EFCE975" w14:textId="77777777" w:rsidR="00AE3496" w:rsidRDefault="00AE3496" w:rsidP="00AE140E"/>
    <w:p w14:paraId="7143E5A5" w14:textId="4C27693B" w:rsidR="00117B2D" w:rsidRDefault="00117B2D" w:rsidP="00397459">
      <w:pPr>
        <w:jc w:val="center"/>
      </w:pPr>
      <w:r>
        <w:t>54</w:t>
      </w:r>
    </w:p>
    <w:tbl>
      <w:tblPr>
        <w:tblStyle w:val="TableGrid"/>
        <w:tblW w:w="9833" w:type="dxa"/>
        <w:tblLook w:val="04A0" w:firstRow="1" w:lastRow="0" w:firstColumn="1" w:lastColumn="0" w:noHBand="0" w:noVBand="1"/>
      </w:tblPr>
      <w:tblGrid>
        <w:gridCol w:w="1819"/>
        <w:gridCol w:w="1899"/>
        <w:gridCol w:w="1982"/>
        <w:gridCol w:w="1089"/>
        <w:gridCol w:w="1089"/>
        <w:gridCol w:w="1089"/>
        <w:gridCol w:w="1089"/>
      </w:tblGrid>
      <w:tr w:rsidR="00CD546B" w:rsidRPr="005C6D5B" w14:paraId="2181B206" w14:textId="352D183D" w:rsidTr="00646858">
        <w:trPr>
          <w:trHeight w:val="302"/>
        </w:trPr>
        <w:tc>
          <w:tcPr>
            <w:tcW w:w="1819" w:type="dxa"/>
            <w:noWrap/>
            <w:hideMark/>
          </w:tcPr>
          <w:p w14:paraId="0A30D1EA" w14:textId="261B3132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899" w:type="dxa"/>
            <w:noWrap/>
            <w:hideMark/>
          </w:tcPr>
          <w:p w14:paraId="0DF1C006" w14:textId="03F349F2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82" w:type="dxa"/>
            <w:noWrap/>
            <w:hideMark/>
          </w:tcPr>
          <w:p w14:paraId="0E605AA2" w14:textId="6CFD6B12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39EDBA95" w14:textId="6A460B76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701BAD75" w14:textId="1C329C04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866" w:type="dxa"/>
          </w:tcPr>
          <w:p w14:paraId="70DA5EB5" w14:textId="5C97F961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1E07A5D1" w14:textId="4D46D35B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646858" w:rsidRPr="005C6D5B" w14:paraId="33C7BB52" w14:textId="2C201DCE" w:rsidTr="00646858">
        <w:trPr>
          <w:trHeight w:val="302"/>
        </w:trPr>
        <w:tc>
          <w:tcPr>
            <w:tcW w:w="1819" w:type="dxa"/>
            <w:noWrap/>
            <w:hideMark/>
          </w:tcPr>
          <w:p w14:paraId="07975A5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899" w:type="dxa"/>
            <w:noWrap/>
            <w:hideMark/>
          </w:tcPr>
          <w:p w14:paraId="54724E8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aclitaxel resistance</w:t>
            </w:r>
          </w:p>
        </w:tc>
        <w:tc>
          <w:tcPr>
            <w:tcW w:w="1982" w:type="dxa"/>
            <w:noWrap/>
            <w:hideMark/>
          </w:tcPr>
          <w:p w14:paraId="403B08A7" w14:textId="4F32410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17EF9CE" w14:textId="29FC3ED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F4208E2" w14:textId="441C484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66" w:type="dxa"/>
          </w:tcPr>
          <w:p w14:paraId="335BB705" w14:textId="070E00A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7242CFE" w14:textId="5B5515E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3AC73DE3" w14:textId="5C823417" w:rsidTr="00646858">
        <w:trPr>
          <w:trHeight w:val="302"/>
        </w:trPr>
        <w:tc>
          <w:tcPr>
            <w:tcW w:w="1819" w:type="dxa"/>
            <w:noWrap/>
            <w:hideMark/>
          </w:tcPr>
          <w:p w14:paraId="106A0BA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CDK6</w:t>
            </w:r>
          </w:p>
        </w:tc>
        <w:tc>
          <w:tcPr>
            <w:tcW w:w="1899" w:type="dxa"/>
            <w:noWrap/>
            <w:hideMark/>
          </w:tcPr>
          <w:p w14:paraId="4F4E283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aclitaxel resistance</w:t>
            </w:r>
          </w:p>
        </w:tc>
        <w:tc>
          <w:tcPr>
            <w:tcW w:w="1982" w:type="dxa"/>
            <w:noWrap/>
            <w:hideMark/>
          </w:tcPr>
          <w:p w14:paraId="04689275" w14:textId="7EF491B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39EF719" w14:textId="4D04C4B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47A824D" w14:textId="0C0ECC4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66" w:type="dxa"/>
          </w:tcPr>
          <w:p w14:paraId="5AE5A681" w14:textId="3F3C24D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A1535F8" w14:textId="6A35B92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433191C4" w14:textId="25685C31" w:rsidTr="00646858">
        <w:trPr>
          <w:trHeight w:val="302"/>
        </w:trPr>
        <w:tc>
          <w:tcPr>
            <w:tcW w:w="1819" w:type="dxa"/>
            <w:noWrap/>
            <w:hideMark/>
          </w:tcPr>
          <w:p w14:paraId="089E0DD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iR-34a (â†“)</w:t>
            </w:r>
          </w:p>
        </w:tc>
        <w:tc>
          <w:tcPr>
            <w:tcW w:w="1899" w:type="dxa"/>
            <w:noWrap/>
            <w:hideMark/>
          </w:tcPr>
          <w:p w14:paraId="328521C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HuR</w:t>
            </w:r>
            <w:proofErr w:type="spellEnd"/>
          </w:p>
        </w:tc>
        <w:tc>
          <w:tcPr>
            <w:tcW w:w="1982" w:type="dxa"/>
            <w:noWrap/>
            <w:hideMark/>
          </w:tcPr>
          <w:p w14:paraId="386CDB9B" w14:textId="5D03BBA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9C0B6A6" w14:textId="4AFB297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12BB4A1" w14:textId="2EBE8D0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66" w:type="dxa"/>
          </w:tcPr>
          <w:p w14:paraId="44BD526A" w14:textId="015E36F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FA58D02" w14:textId="2A0CC12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7A7B9D1C" w14:textId="698FE2DD" w:rsidTr="00646858">
        <w:trPr>
          <w:trHeight w:val="302"/>
        </w:trPr>
        <w:tc>
          <w:tcPr>
            <w:tcW w:w="1819" w:type="dxa"/>
            <w:noWrap/>
            <w:hideMark/>
          </w:tcPr>
          <w:p w14:paraId="5FB1D87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HuR</w:t>
            </w:r>
            <w:proofErr w:type="spellEnd"/>
          </w:p>
        </w:tc>
        <w:tc>
          <w:tcPr>
            <w:tcW w:w="1899" w:type="dxa"/>
            <w:noWrap/>
            <w:hideMark/>
          </w:tcPr>
          <w:p w14:paraId="44CABD1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SIRT1</w:t>
            </w:r>
          </w:p>
        </w:tc>
        <w:tc>
          <w:tcPr>
            <w:tcW w:w="1982" w:type="dxa"/>
            <w:noWrap/>
            <w:hideMark/>
          </w:tcPr>
          <w:p w14:paraId="30C46C4D" w14:textId="3CEFAEC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67C599C" w14:textId="420A112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B866AA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3EB625E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FFF198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2C7FE1E1" w14:textId="63349A4C" w:rsidTr="00646858">
        <w:trPr>
          <w:trHeight w:val="302"/>
        </w:trPr>
        <w:tc>
          <w:tcPr>
            <w:tcW w:w="1819" w:type="dxa"/>
            <w:noWrap/>
            <w:hideMark/>
          </w:tcPr>
          <w:p w14:paraId="734744E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HuR</w:t>
            </w:r>
            <w:proofErr w:type="spellEnd"/>
          </w:p>
        </w:tc>
        <w:tc>
          <w:tcPr>
            <w:tcW w:w="1899" w:type="dxa"/>
            <w:noWrap/>
            <w:hideMark/>
          </w:tcPr>
          <w:p w14:paraId="102AB347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Bcl2</w:t>
            </w:r>
          </w:p>
        </w:tc>
        <w:tc>
          <w:tcPr>
            <w:tcW w:w="1982" w:type="dxa"/>
            <w:noWrap/>
            <w:hideMark/>
          </w:tcPr>
          <w:p w14:paraId="512C532E" w14:textId="4CDC734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3D46F51" w14:textId="7F06000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857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7BF300D" w14:textId="59DD167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4CA309FC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410445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557138BB" w14:textId="5787494A" w:rsidTr="00646858">
        <w:trPr>
          <w:trHeight w:val="302"/>
        </w:trPr>
        <w:tc>
          <w:tcPr>
            <w:tcW w:w="1819" w:type="dxa"/>
            <w:noWrap/>
            <w:hideMark/>
          </w:tcPr>
          <w:p w14:paraId="41094A3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HuR</w:t>
            </w:r>
            <w:proofErr w:type="spellEnd"/>
          </w:p>
        </w:tc>
        <w:tc>
          <w:tcPr>
            <w:tcW w:w="1899" w:type="dxa"/>
            <w:noWrap/>
            <w:hideMark/>
          </w:tcPr>
          <w:p w14:paraId="1C719CF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aclitaxel resistance</w:t>
            </w:r>
          </w:p>
        </w:tc>
        <w:tc>
          <w:tcPr>
            <w:tcW w:w="1982" w:type="dxa"/>
            <w:noWrap/>
            <w:hideMark/>
          </w:tcPr>
          <w:p w14:paraId="4D9E856B" w14:textId="0498766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EDED230" w14:textId="486725C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857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5325C79" w14:textId="007DE50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857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78124A0C" w14:textId="166F093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857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C13726C" w14:textId="465B6AB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857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0B661E16" w14:textId="18EA0709" w:rsidTr="00646858">
        <w:trPr>
          <w:trHeight w:val="302"/>
        </w:trPr>
        <w:tc>
          <w:tcPr>
            <w:tcW w:w="1819" w:type="dxa"/>
            <w:noWrap/>
            <w:hideMark/>
          </w:tcPr>
          <w:p w14:paraId="739A361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iR-200c</w:t>
            </w:r>
          </w:p>
        </w:tc>
        <w:tc>
          <w:tcPr>
            <w:tcW w:w="1899" w:type="dxa"/>
            <w:noWrap/>
            <w:hideMark/>
          </w:tcPr>
          <w:p w14:paraId="7E1B3B7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ZEB1</w:t>
            </w:r>
          </w:p>
        </w:tc>
        <w:tc>
          <w:tcPr>
            <w:tcW w:w="1982" w:type="dxa"/>
            <w:noWrap/>
            <w:hideMark/>
          </w:tcPr>
          <w:p w14:paraId="75C46BBD" w14:textId="63B4083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5796C84" w14:textId="392E6A9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E44D51B" w14:textId="6824765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01B0156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51CA947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1C6125EA" w14:textId="3077B9C7" w:rsidTr="00646858">
        <w:trPr>
          <w:trHeight w:val="302"/>
        </w:trPr>
        <w:tc>
          <w:tcPr>
            <w:tcW w:w="1819" w:type="dxa"/>
            <w:noWrap/>
            <w:hideMark/>
          </w:tcPr>
          <w:p w14:paraId="679CDF2C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iR-205</w:t>
            </w:r>
          </w:p>
        </w:tc>
        <w:tc>
          <w:tcPr>
            <w:tcW w:w="1899" w:type="dxa"/>
            <w:noWrap/>
            <w:hideMark/>
          </w:tcPr>
          <w:p w14:paraId="082A892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ZEB1</w:t>
            </w:r>
          </w:p>
        </w:tc>
        <w:tc>
          <w:tcPr>
            <w:tcW w:w="1982" w:type="dxa"/>
            <w:noWrap/>
            <w:hideMark/>
          </w:tcPr>
          <w:p w14:paraId="62DB9146" w14:textId="1834DA9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6148517" w14:textId="44BB4AB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C428B95" w14:textId="4468E81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66" w:type="dxa"/>
          </w:tcPr>
          <w:p w14:paraId="1FF1D73B" w14:textId="3CC1E71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C1EE6F9" w14:textId="3C1984A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177A4AB6" w14:textId="0AF0A115" w:rsidTr="00646858">
        <w:trPr>
          <w:trHeight w:val="302"/>
        </w:trPr>
        <w:tc>
          <w:tcPr>
            <w:tcW w:w="1819" w:type="dxa"/>
            <w:noWrap/>
            <w:hideMark/>
          </w:tcPr>
          <w:p w14:paraId="55F842A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ZEB1</w:t>
            </w:r>
          </w:p>
        </w:tc>
        <w:tc>
          <w:tcPr>
            <w:tcW w:w="1899" w:type="dxa"/>
            <w:noWrap/>
            <w:hideMark/>
          </w:tcPr>
          <w:p w14:paraId="302290F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982" w:type="dxa"/>
            <w:noWrap/>
            <w:hideMark/>
          </w:tcPr>
          <w:p w14:paraId="391FE3FE" w14:textId="5B32891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9E1197B" w14:textId="173FFBE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B9B753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15EC067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C60683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3494B70B" w14:textId="71B8D332" w:rsidTr="00646858">
        <w:trPr>
          <w:trHeight w:val="302"/>
        </w:trPr>
        <w:tc>
          <w:tcPr>
            <w:tcW w:w="1819" w:type="dxa"/>
            <w:noWrap/>
            <w:hideMark/>
          </w:tcPr>
          <w:p w14:paraId="4990EDE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ZEB2</w:t>
            </w:r>
          </w:p>
        </w:tc>
        <w:tc>
          <w:tcPr>
            <w:tcW w:w="1899" w:type="dxa"/>
            <w:noWrap/>
            <w:hideMark/>
          </w:tcPr>
          <w:p w14:paraId="5802885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982" w:type="dxa"/>
            <w:noWrap/>
            <w:hideMark/>
          </w:tcPr>
          <w:p w14:paraId="74351C89" w14:textId="1C31CB3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0C728E6" w14:textId="0A8AFC4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378E9E1" w14:textId="079D3FE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66" w:type="dxa"/>
          </w:tcPr>
          <w:p w14:paraId="60B12CE9" w14:textId="53728C4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A8B0F30" w14:textId="3A03183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4586EA1D" w14:textId="229A144F" w:rsidTr="00646858">
        <w:trPr>
          <w:trHeight w:val="302"/>
        </w:trPr>
        <w:tc>
          <w:tcPr>
            <w:tcW w:w="1819" w:type="dxa"/>
            <w:noWrap/>
            <w:hideMark/>
          </w:tcPr>
          <w:p w14:paraId="483F03D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Docetaxel selection</w:t>
            </w:r>
          </w:p>
        </w:tc>
        <w:tc>
          <w:tcPr>
            <w:tcW w:w="1899" w:type="dxa"/>
            <w:noWrap/>
            <w:hideMark/>
          </w:tcPr>
          <w:p w14:paraId="3482A5E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iR-200c</w:t>
            </w:r>
          </w:p>
        </w:tc>
        <w:tc>
          <w:tcPr>
            <w:tcW w:w="1982" w:type="dxa"/>
            <w:noWrap/>
            <w:hideMark/>
          </w:tcPr>
          <w:p w14:paraId="13231FC8" w14:textId="7994051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36AE2EE" w14:textId="10FE298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690753D" w14:textId="36AA6B6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66" w:type="dxa"/>
          </w:tcPr>
          <w:p w14:paraId="5EEE8883" w14:textId="690DDC3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C09ED6C" w14:textId="23C5DBF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16DBD9BC" w14:textId="25D70F2F" w:rsidTr="00646858">
        <w:trPr>
          <w:trHeight w:val="302"/>
        </w:trPr>
        <w:tc>
          <w:tcPr>
            <w:tcW w:w="1819" w:type="dxa"/>
            <w:noWrap/>
            <w:hideMark/>
          </w:tcPr>
          <w:p w14:paraId="63D025B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Docetaxel selection</w:t>
            </w:r>
          </w:p>
        </w:tc>
        <w:tc>
          <w:tcPr>
            <w:tcW w:w="1899" w:type="dxa"/>
            <w:noWrap/>
            <w:hideMark/>
          </w:tcPr>
          <w:p w14:paraId="4342B1E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iR-205</w:t>
            </w:r>
          </w:p>
        </w:tc>
        <w:tc>
          <w:tcPr>
            <w:tcW w:w="1982" w:type="dxa"/>
            <w:noWrap/>
            <w:hideMark/>
          </w:tcPr>
          <w:p w14:paraId="70AF79AD" w14:textId="49498AF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FEDD590" w14:textId="018B2CA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226B920" w14:textId="42E7DF8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66" w:type="dxa"/>
          </w:tcPr>
          <w:p w14:paraId="4298C2DD" w14:textId="53C6101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66E4D0C" w14:textId="78954E1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622DB45A" w14:textId="7AA855C4" w:rsidTr="00646858">
        <w:trPr>
          <w:trHeight w:val="302"/>
        </w:trPr>
        <w:tc>
          <w:tcPr>
            <w:tcW w:w="1819" w:type="dxa"/>
            <w:noWrap/>
            <w:hideMark/>
          </w:tcPr>
          <w:p w14:paraId="0B3CCCC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iR-34a (â†“)</w:t>
            </w:r>
          </w:p>
        </w:tc>
        <w:tc>
          <w:tcPr>
            <w:tcW w:w="1899" w:type="dxa"/>
            <w:noWrap/>
            <w:hideMark/>
          </w:tcPr>
          <w:p w14:paraId="3687B838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HuR</w:t>
            </w:r>
            <w:proofErr w:type="spellEnd"/>
          </w:p>
        </w:tc>
        <w:tc>
          <w:tcPr>
            <w:tcW w:w="1982" w:type="dxa"/>
            <w:noWrap/>
            <w:hideMark/>
          </w:tcPr>
          <w:p w14:paraId="0FB3075A" w14:textId="7B4AB0F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981495D" w14:textId="533CE6F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FE8196D" w14:textId="5477415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866" w:type="dxa"/>
          </w:tcPr>
          <w:p w14:paraId="46243D9E" w14:textId="6C7D96A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6EF3E3C" w14:textId="12E2297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646858" w:rsidRPr="005C6D5B" w14:paraId="6E4C431D" w14:textId="75CA7B88" w:rsidTr="00646858">
        <w:trPr>
          <w:trHeight w:val="302"/>
        </w:trPr>
        <w:tc>
          <w:tcPr>
            <w:tcW w:w="1819" w:type="dxa"/>
            <w:noWrap/>
            <w:hideMark/>
          </w:tcPr>
          <w:p w14:paraId="0E6CC46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ZEB1</w:t>
            </w:r>
          </w:p>
        </w:tc>
        <w:tc>
          <w:tcPr>
            <w:tcW w:w="1899" w:type="dxa"/>
            <w:noWrap/>
            <w:hideMark/>
          </w:tcPr>
          <w:p w14:paraId="7DB85A5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982" w:type="dxa"/>
            <w:noWrap/>
            <w:hideMark/>
          </w:tcPr>
          <w:p w14:paraId="246FC103" w14:textId="3DB814F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6526F4C" w14:textId="6276A6C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3849BFE" w14:textId="7E11A34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11610989" w14:textId="65E96CD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3F1F64E" w14:textId="095CA06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5AA0D424" w14:textId="77777777" w:rsidR="00AE3496" w:rsidRDefault="00AE3496" w:rsidP="00397459">
      <w:pPr>
        <w:jc w:val="center"/>
      </w:pPr>
    </w:p>
    <w:p w14:paraId="4AD12D35" w14:textId="77777777" w:rsidR="004C3B2E" w:rsidRDefault="004C3B2E" w:rsidP="00397459">
      <w:pPr>
        <w:jc w:val="center"/>
      </w:pPr>
    </w:p>
    <w:p w14:paraId="1F0004BB" w14:textId="5D6B6340" w:rsidR="00117B2D" w:rsidRDefault="00117B2D" w:rsidP="00397459">
      <w:pPr>
        <w:jc w:val="center"/>
      </w:pPr>
      <w:r>
        <w:t>5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209"/>
        <w:gridCol w:w="1015"/>
        <w:gridCol w:w="1920"/>
        <w:gridCol w:w="1300"/>
        <w:gridCol w:w="1302"/>
        <w:gridCol w:w="1302"/>
        <w:gridCol w:w="1302"/>
      </w:tblGrid>
      <w:tr w:rsidR="00CD546B" w:rsidRPr="005C6D5B" w14:paraId="32961B29" w14:textId="4A4B88E7" w:rsidTr="00646858">
        <w:trPr>
          <w:trHeight w:val="300"/>
        </w:trPr>
        <w:tc>
          <w:tcPr>
            <w:tcW w:w="1209" w:type="dxa"/>
            <w:noWrap/>
            <w:hideMark/>
          </w:tcPr>
          <w:p w14:paraId="490E1333" w14:textId="5C4D5F4B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3C035D80" w14:textId="7F4DED76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6826C666" w14:textId="5345C1A0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300" w:type="dxa"/>
          </w:tcPr>
          <w:p w14:paraId="4F84303F" w14:textId="2C223E9E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02" w:type="dxa"/>
          </w:tcPr>
          <w:p w14:paraId="1D3BADEA" w14:textId="38C90D63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02" w:type="dxa"/>
          </w:tcPr>
          <w:p w14:paraId="158BB95C" w14:textId="14136E94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02" w:type="dxa"/>
          </w:tcPr>
          <w:p w14:paraId="4ECFEA06" w14:textId="4885CE8D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646858" w:rsidRPr="005C6D5B" w14:paraId="60D77E48" w14:textId="0FC9162C" w:rsidTr="00646858">
        <w:trPr>
          <w:trHeight w:val="300"/>
        </w:trPr>
        <w:tc>
          <w:tcPr>
            <w:tcW w:w="1209" w:type="dxa"/>
            <w:noWrap/>
            <w:hideMark/>
          </w:tcPr>
          <w:p w14:paraId="439CC12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GF</w:t>
            </w:r>
          </w:p>
        </w:tc>
        <w:tc>
          <w:tcPr>
            <w:tcW w:w="1015" w:type="dxa"/>
            <w:noWrap/>
            <w:hideMark/>
          </w:tcPr>
          <w:p w14:paraId="6FAA8CB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RS</w:t>
            </w:r>
          </w:p>
        </w:tc>
        <w:tc>
          <w:tcPr>
            <w:tcW w:w="1920" w:type="dxa"/>
            <w:noWrap/>
            <w:hideMark/>
          </w:tcPr>
          <w:p w14:paraId="7CE463D9" w14:textId="69419E8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12E5BA34" w14:textId="624918A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12250A00" w14:textId="20F1B7F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31FD62D0" w14:textId="07ACCC1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30644BB6" w14:textId="17A7DD8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0AEDBE52" w14:textId="18BA40FE" w:rsidTr="00646858">
        <w:trPr>
          <w:trHeight w:val="300"/>
        </w:trPr>
        <w:tc>
          <w:tcPr>
            <w:tcW w:w="1209" w:type="dxa"/>
            <w:noWrap/>
            <w:hideMark/>
          </w:tcPr>
          <w:p w14:paraId="4614732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RS</w:t>
            </w:r>
          </w:p>
        </w:tc>
        <w:tc>
          <w:tcPr>
            <w:tcW w:w="1015" w:type="dxa"/>
            <w:noWrap/>
            <w:hideMark/>
          </w:tcPr>
          <w:p w14:paraId="1991DD8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noWrap/>
            <w:hideMark/>
          </w:tcPr>
          <w:p w14:paraId="0BEC7FC1" w14:textId="5D45A68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55A0ED21" w14:textId="2943AF1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19B5F40A" w14:textId="742C74A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745FF06E" w14:textId="0B1EBE1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3C5BFF1B" w14:textId="1DE9ACD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024AF8F2" w14:textId="31ABE1C8" w:rsidTr="00646858">
        <w:trPr>
          <w:trHeight w:val="300"/>
        </w:trPr>
        <w:tc>
          <w:tcPr>
            <w:tcW w:w="1209" w:type="dxa"/>
            <w:noWrap/>
            <w:hideMark/>
          </w:tcPr>
          <w:p w14:paraId="5DAB13E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15" w:type="dxa"/>
            <w:noWrap/>
            <w:hideMark/>
          </w:tcPr>
          <w:p w14:paraId="07273CA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920" w:type="dxa"/>
            <w:noWrap/>
            <w:hideMark/>
          </w:tcPr>
          <w:p w14:paraId="074F24FF" w14:textId="395DAB7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03FB8B48" w14:textId="1FB0DBF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641B0060" w14:textId="79D79DB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7AEA5E0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2A01759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7003DB5B" w14:textId="0AE82307" w:rsidTr="00646858">
        <w:trPr>
          <w:trHeight w:val="300"/>
        </w:trPr>
        <w:tc>
          <w:tcPr>
            <w:tcW w:w="1209" w:type="dxa"/>
            <w:noWrap/>
            <w:hideMark/>
          </w:tcPr>
          <w:p w14:paraId="113D192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015" w:type="dxa"/>
            <w:noWrap/>
            <w:hideMark/>
          </w:tcPr>
          <w:p w14:paraId="6FF9F03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920" w:type="dxa"/>
            <w:noWrap/>
            <w:hideMark/>
          </w:tcPr>
          <w:p w14:paraId="6280532D" w14:textId="249268F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463A4A32" w14:textId="5510496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453D2BFE" w14:textId="3399B5C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56CD8238" w14:textId="356E43A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06947D9E" w14:textId="28980A5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2C18DB69" w14:textId="6B6A088A" w:rsidTr="00646858">
        <w:trPr>
          <w:trHeight w:val="300"/>
        </w:trPr>
        <w:tc>
          <w:tcPr>
            <w:tcW w:w="1209" w:type="dxa"/>
            <w:noWrap/>
            <w:hideMark/>
          </w:tcPr>
          <w:p w14:paraId="5F03357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015" w:type="dxa"/>
            <w:noWrap/>
            <w:hideMark/>
          </w:tcPr>
          <w:p w14:paraId="1927A09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KT/PKB</w:t>
            </w:r>
          </w:p>
        </w:tc>
        <w:tc>
          <w:tcPr>
            <w:tcW w:w="1920" w:type="dxa"/>
            <w:noWrap/>
            <w:hideMark/>
          </w:tcPr>
          <w:p w14:paraId="20490385" w14:textId="75B0BE8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389E846D" w14:textId="1F85132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344B2576" w14:textId="2ADF329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41E8EDDE" w14:textId="263A949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5DD68540" w14:textId="6BD2B1A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100185E8" w14:textId="400256F1" w:rsidTr="00646858">
        <w:trPr>
          <w:trHeight w:val="300"/>
        </w:trPr>
        <w:tc>
          <w:tcPr>
            <w:tcW w:w="1209" w:type="dxa"/>
            <w:noWrap/>
            <w:hideMark/>
          </w:tcPr>
          <w:p w14:paraId="50A619A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015" w:type="dxa"/>
            <w:noWrap/>
            <w:hideMark/>
          </w:tcPr>
          <w:p w14:paraId="0F339CC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S6K1</w:t>
            </w:r>
          </w:p>
        </w:tc>
        <w:tc>
          <w:tcPr>
            <w:tcW w:w="1920" w:type="dxa"/>
            <w:noWrap/>
            <w:hideMark/>
          </w:tcPr>
          <w:p w14:paraId="4A112D3E" w14:textId="130E625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1DDB122B" w14:textId="5377779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7854C25A" w14:textId="6F6E8D3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66B0E284" w14:textId="4C015CF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34CE24FB" w14:textId="0CF751E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50BBFAD7" w14:textId="570DCA25" w:rsidTr="00646858">
        <w:trPr>
          <w:trHeight w:val="300"/>
        </w:trPr>
        <w:tc>
          <w:tcPr>
            <w:tcW w:w="1209" w:type="dxa"/>
            <w:noWrap/>
            <w:hideMark/>
          </w:tcPr>
          <w:p w14:paraId="257ADBB7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015" w:type="dxa"/>
            <w:noWrap/>
            <w:hideMark/>
          </w:tcPr>
          <w:p w14:paraId="754BCB6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4E-BP1</w:t>
            </w:r>
          </w:p>
        </w:tc>
        <w:tc>
          <w:tcPr>
            <w:tcW w:w="1920" w:type="dxa"/>
            <w:noWrap/>
            <w:hideMark/>
          </w:tcPr>
          <w:p w14:paraId="77C80D87" w14:textId="58B49C0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024BE650" w14:textId="7F88483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34CF30C1" w14:textId="4FA5880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0B8E1D9B" w14:textId="6B579A6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4710E39A" w14:textId="070CED5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030267CF" w14:textId="5437CCBA" w:rsidTr="00646858">
        <w:trPr>
          <w:trHeight w:val="300"/>
        </w:trPr>
        <w:tc>
          <w:tcPr>
            <w:tcW w:w="1209" w:type="dxa"/>
            <w:noWrap/>
            <w:hideMark/>
          </w:tcPr>
          <w:p w14:paraId="5692DB4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2</w:t>
            </w:r>
          </w:p>
        </w:tc>
        <w:tc>
          <w:tcPr>
            <w:tcW w:w="1015" w:type="dxa"/>
            <w:noWrap/>
            <w:hideMark/>
          </w:tcPr>
          <w:p w14:paraId="5AF21B9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KT/PKB</w:t>
            </w:r>
          </w:p>
        </w:tc>
        <w:tc>
          <w:tcPr>
            <w:tcW w:w="1920" w:type="dxa"/>
            <w:noWrap/>
            <w:hideMark/>
          </w:tcPr>
          <w:p w14:paraId="15193491" w14:textId="5D190FD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69F64A60" w14:textId="2A467B6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28902D54" w14:textId="7F2D610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3E27AAE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7BB5D9E7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03ACAB7A" w14:textId="66E7FA8E" w:rsidTr="00646858">
        <w:trPr>
          <w:trHeight w:val="300"/>
        </w:trPr>
        <w:tc>
          <w:tcPr>
            <w:tcW w:w="1209" w:type="dxa"/>
            <w:noWrap/>
            <w:hideMark/>
          </w:tcPr>
          <w:p w14:paraId="0E552E78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15" w:type="dxa"/>
            <w:noWrap/>
            <w:hideMark/>
          </w:tcPr>
          <w:p w14:paraId="74E462E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920" w:type="dxa"/>
            <w:noWrap/>
            <w:hideMark/>
          </w:tcPr>
          <w:p w14:paraId="78B2EFF6" w14:textId="20A8958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0" w:type="dxa"/>
          </w:tcPr>
          <w:p w14:paraId="3E9DBF2E" w14:textId="6CFA201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44BC163C" w14:textId="35023EE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7EADE36B" w14:textId="1ACAA61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6C841657" w14:textId="15FA232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672E4F01" w14:textId="4AAF2338" w:rsidTr="00646858">
        <w:trPr>
          <w:trHeight w:val="300"/>
        </w:trPr>
        <w:tc>
          <w:tcPr>
            <w:tcW w:w="1209" w:type="dxa"/>
            <w:noWrap/>
            <w:hideMark/>
          </w:tcPr>
          <w:p w14:paraId="123B2B9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SC1/TSC2</w:t>
            </w:r>
          </w:p>
        </w:tc>
        <w:tc>
          <w:tcPr>
            <w:tcW w:w="1015" w:type="dxa"/>
            <w:noWrap/>
            <w:hideMark/>
          </w:tcPr>
          <w:p w14:paraId="0303B8D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920" w:type="dxa"/>
            <w:noWrap/>
            <w:hideMark/>
          </w:tcPr>
          <w:p w14:paraId="40D5DA8E" w14:textId="206F745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0" w:type="dxa"/>
          </w:tcPr>
          <w:p w14:paraId="6B3ECD64" w14:textId="2932C08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635A71D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1FCEDA9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3BE6EFC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4A4CB109" w14:textId="4D832EEB" w:rsidTr="00646858">
        <w:trPr>
          <w:trHeight w:val="300"/>
        </w:trPr>
        <w:tc>
          <w:tcPr>
            <w:tcW w:w="1209" w:type="dxa"/>
            <w:noWrap/>
            <w:hideMark/>
          </w:tcPr>
          <w:p w14:paraId="7699CCE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lastRenderedPageBreak/>
              <w:t>Rapamycin</w:t>
            </w:r>
          </w:p>
        </w:tc>
        <w:tc>
          <w:tcPr>
            <w:tcW w:w="1015" w:type="dxa"/>
            <w:noWrap/>
            <w:hideMark/>
          </w:tcPr>
          <w:p w14:paraId="0556973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920" w:type="dxa"/>
            <w:noWrap/>
            <w:hideMark/>
          </w:tcPr>
          <w:p w14:paraId="65F38546" w14:textId="774BE37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0" w:type="dxa"/>
          </w:tcPr>
          <w:p w14:paraId="6289843B" w14:textId="5DBF3B2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50A2C0C5" w14:textId="32340A4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0ECA30A4" w14:textId="6B52062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3CABD080" w14:textId="3824903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41F42B47" w14:textId="77777777" w:rsidR="004C3B2E" w:rsidRDefault="004C3B2E" w:rsidP="00397459">
      <w:pPr>
        <w:jc w:val="center"/>
      </w:pPr>
    </w:p>
    <w:p w14:paraId="47F74E69" w14:textId="7CB3DA5A" w:rsidR="00117B2D" w:rsidRDefault="00117B2D" w:rsidP="00397459">
      <w:pPr>
        <w:jc w:val="center"/>
      </w:pPr>
      <w:r>
        <w:t>56</w:t>
      </w:r>
    </w:p>
    <w:tbl>
      <w:tblPr>
        <w:tblStyle w:val="TableGrid"/>
        <w:tblW w:w="10124" w:type="dxa"/>
        <w:tblLook w:val="04A0" w:firstRow="1" w:lastRow="0" w:firstColumn="1" w:lastColumn="0" w:noHBand="0" w:noVBand="1"/>
      </w:tblPr>
      <w:tblGrid>
        <w:gridCol w:w="1035"/>
        <w:gridCol w:w="2567"/>
        <w:gridCol w:w="2067"/>
        <w:gridCol w:w="1122"/>
        <w:gridCol w:w="1122"/>
        <w:gridCol w:w="1089"/>
        <w:gridCol w:w="1122"/>
      </w:tblGrid>
      <w:tr w:rsidR="00CD546B" w:rsidRPr="005C6D5B" w14:paraId="61F84EB3" w14:textId="4F93A8E8" w:rsidTr="00646858">
        <w:trPr>
          <w:trHeight w:val="294"/>
        </w:trPr>
        <w:tc>
          <w:tcPr>
            <w:tcW w:w="1035" w:type="dxa"/>
            <w:noWrap/>
            <w:hideMark/>
          </w:tcPr>
          <w:p w14:paraId="2448323C" w14:textId="0B31E4F1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567" w:type="dxa"/>
            <w:noWrap/>
            <w:hideMark/>
          </w:tcPr>
          <w:p w14:paraId="00BBE398" w14:textId="79498CF1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2067" w:type="dxa"/>
            <w:noWrap/>
            <w:hideMark/>
          </w:tcPr>
          <w:p w14:paraId="4316EFBF" w14:textId="3EA9F29F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122" w:type="dxa"/>
          </w:tcPr>
          <w:p w14:paraId="62885DC1" w14:textId="0E1CE3B9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22" w:type="dxa"/>
          </w:tcPr>
          <w:p w14:paraId="2481A7D5" w14:textId="0558D6CD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1D104D61" w14:textId="3C35187E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22" w:type="dxa"/>
          </w:tcPr>
          <w:p w14:paraId="6EC3B780" w14:textId="5BF95F15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646858" w:rsidRPr="005C6D5B" w14:paraId="6A4D923F" w14:textId="368320FD" w:rsidTr="00646858">
        <w:trPr>
          <w:trHeight w:val="294"/>
        </w:trPr>
        <w:tc>
          <w:tcPr>
            <w:tcW w:w="1035" w:type="dxa"/>
            <w:noWrap/>
            <w:hideMark/>
          </w:tcPr>
          <w:p w14:paraId="0DF005F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HIF1Î±</w:t>
            </w:r>
          </w:p>
        </w:tc>
        <w:tc>
          <w:tcPr>
            <w:tcW w:w="2567" w:type="dxa"/>
            <w:noWrap/>
            <w:hideMark/>
          </w:tcPr>
          <w:p w14:paraId="4C20AB0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1C4DA8B3" w14:textId="5B26F57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0BF41D5" w14:textId="6C7292E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44D715A" w14:textId="085BC2C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A0275E4" w14:textId="489B87D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F956865" w14:textId="2263E5D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12059D9E" w14:textId="6DC19AEC" w:rsidTr="00646858">
        <w:trPr>
          <w:trHeight w:val="294"/>
        </w:trPr>
        <w:tc>
          <w:tcPr>
            <w:tcW w:w="1035" w:type="dxa"/>
            <w:noWrap/>
            <w:hideMark/>
          </w:tcPr>
          <w:p w14:paraId="3CF0761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2567" w:type="dxa"/>
            <w:noWrap/>
            <w:hideMark/>
          </w:tcPr>
          <w:p w14:paraId="6FEE5BB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26407643" w14:textId="5141824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7E1CDF3" w14:textId="0279D6D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0CA6BEEB" w14:textId="434C90F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3F6F677" w14:textId="11B6738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37613E54" w14:textId="0E1DD76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3250AC0E" w14:textId="0D49ABA4" w:rsidTr="00646858">
        <w:trPr>
          <w:trHeight w:val="294"/>
        </w:trPr>
        <w:tc>
          <w:tcPr>
            <w:tcW w:w="1035" w:type="dxa"/>
            <w:noWrap/>
            <w:hideMark/>
          </w:tcPr>
          <w:p w14:paraId="7C7C6F7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567" w:type="dxa"/>
            <w:noWrap/>
            <w:hideMark/>
          </w:tcPr>
          <w:p w14:paraId="4CCE1E5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1A6F13A0" w14:textId="3CFCF9E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66DBC16C" w14:textId="1734084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17983416" w14:textId="6B62BF9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5130064" w14:textId="11234C1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5E4A6DEB" w14:textId="5B983D9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0ACEE8EC" w14:textId="6D330F29" w:rsidTr="00646858">
        <w:trPr>
          <w:trHeight w:val="294"/>
        </w:trPr>
        <w:tc>
          <w:tcPr>
            <w:tcW w:w="1035" w:type="dxa"/>
            <w:noWrap/>
            <w:hideMark/>
          </w:tcPr>
          <w:p w14:paraId="5BE5612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Mapk</w:t>
            </w:r>
            <w:proofErr w:type="spellEnd"/>
          </w:p>
        </w:tc>
        <w:tc>
          <w:tcPr>
            <w:tcW w:w="2567" w:type="dxa"/>
            <w:noWrap/>
            <w:hideMark/>
          </w:tcPr>
          <w:p w14:paraId="09CC639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01148214" w14:textId="4D1A463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07CA081A" w14:textId="3EF5AF8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6CA58CFB" w14:textId="58F0570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61E7A96" w14:textId="4DA1B61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AD997F2" w14:textId="6D928AE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48702E47" w14:textId="0B898594" w:rsidTr="00646858">
        <w:trPr>
          <w:trHeight w:val="294"/>
        </w:trPr>
        <w:tc>
          <w:tcPr>
            <w:tcW w:w="1035" w:type="dxa"/>
            <w:noWrap/>
            <w:hideMark/>
          </w:tcPr>
          <w:p w14:paraId="3ECA6D4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567" w:type="dxa"/>
            <w:noWrap/>
            <w:hideMark/>
          </w:tcPr>
          <w:p w14:paraId="76CFA72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174B8D15" w14:textId="37A6737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154BC35F" w14:textId="1C6DA0A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1692E350" w14:textId="575C790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C2738B3" w14:textId="4FD381D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35D62BA6" w14:textId="35FBA59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7038467B" w14:textId="697B150A" w:rsidTr="00646858">
        <w:trPr>
          <w:trHeight w:val="294"/>
        </w:trPr>
        <w:tc>
          <w:tcPr>
            <w:tcW w:w="1035" w:type="dxa"/>
            <w:noWrap/>
            <w:hideMark/>
          </w:tcPr>
          <w:p w14:paraId="12AC36D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2567" w:type="dxa"/>
            <w:noWrap/>
            <w:hideMark/>
          </w:tcPr>
          <w:p w14:paraId="73C139F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56D97A5E" w14:textId="75A1001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154C3DC" w14:textId="34B96C1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BEAC156" w14:textId="79C4238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807E82B" w14:textId="1229EB6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31E31CB7" w14:textId="120BC98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412E4752" w14:textId="2440D4C8" w:rsidTr="00646858">
        <w:trPr>
          <w:trHeight w:val="294"/>
        </w:trPr>
        <w:tc>
          <w:tcPr>
            <w:tcW w:w="1035" w:type="dxa"/>
            <w:noWrap/>
            <w:hideMark/>
          </w:tcPr>
          <w:p w14:paraId="39F4D0D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567" w:type="dxa"/>
            <w:noWrap/>
            <w:hideMark/>
          </w:tcPr>
          <w:p w14:paraId="7FFBF71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0043B974" w14:textId="17FDDA7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4AB9F637" w14:textId="4875133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B2768DB" w14:textId="1DA0BE6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1EE815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662FB1D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7B0F3275" w14:textId="269770EE" w:rsidTr="00646858">
        <w:trPr>
          <w:trHeight w:val="294"/>
        </w:trPr>
        <w:tc>
          <w:tcPr>
            <w:tcW w:w="1035" w:type="dxa"/>
            <w:noWrap/>
            <w:hideMark/>
          </w:tcPr>
          <w:p w14:paraId="2772E6C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N-</w:t>
            </w: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Myc</w:t>
            </w:r>
            <w:proofErr w:type="spellEnd"/>
          </w:p>
        </w:tc>
        <w:tc>
          <w:tcPr>
            <w:tcW w:w="2567" w:type="dxa"/>
            <w:noWrap/>
            <w:hideMark/>
          </w:tcPr>
          <w:p w14:paraId="7E0BA41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1FA43EF0" w14:textId="59659A0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350B099B" w14:textId="4E6DE7F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037C4F09" w14:textId="5BDF54F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2F0C9EF" w14:textId="6C728D9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1AD421F2" w14:textId="693FF53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0A307421" w14:textId="349CA76D" w:rsidTr="00646858">
        <w:trPr>
          <w:trHeight w:val="294"/>
        </w:trPr>
        <w:tc>
          <w:tcPr>
            <w:tcW w:w="1035" w:type="dxa"/>
            <w:noWrap/>
            <w:hideMark/>
          </w:tcPr>
          <w:p w14:paraId="110FB85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231F31E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N-Cadherin</w:t>
            </w:r>
          </w:p>
        </w:tc>
        <w:tc>
          <w:tcPr>
            <w:tcW w:w="2067" w:type="dxa"/>
            <w:noWrap/>
            <w:hideMark/>
          </w:tcPr>
          <w:p w14:paraId="7EC94386" w14:textId="0A5C0AA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8DBFCAF" w14:textId="6967B14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2A79B1FF" w14:textId="21CB0E0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9AE572F" w14:textId="01AE5EA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8CFDF27" w14:textId="55AE6A3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66ED2AFF" w14:textId="2EFE9C6F" w:rsidTr="00646858">
        <w:trPr>
          <w:trHeight w:val="294"/>
        </w:trPr>
        <w:tc>
          <w:tcPr>
            <w:tcW w:w="1035" w:type="dxa"/>
            <w:noWrap/>
            <w:hideMark/>
          </w:tcPr>
          <w:p w14:paraId="7FE3C09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5F617B2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Fibronectin</w:t>
            </w:r>
          </w:p>
        </w:tc>
        <w:tc>
          <w:tcPr>
            <w:tcW w:w="2067" w:type="dxa"/>
            <w:noWrap/>
            <w:hideMark/>
          </w:tcPr>
          <w:p w14:paraId="39BEC736" w14:textId="31BD5AA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6EC40A4D" w14:textId="4A0A1CB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1CC22CE" w14:textId="05E5DFE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F603C56" w14:textId="1972068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8C41E45" w14:textId="1F2E6F4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5411B83E" w14:textId="3A33C469" w:rsidTr="00646858">
        <w:trPr>
          <w:trHeight w:val="294"/>
        </w:trPr>
        <w:tc>
          <w:tcPr>
            <w:tcW w:w="1035" w:type="dxa"/>
            <w:noWrap/>
            <w:hideMark/>
          </w:tcPr>
          <w:p w14:paraId="3397644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51F0053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Vimentin</w:t>
            </w:r>
          </w:p>
        </w:tc>
        <w:tc>
          <w:tcPr>
            <w:tcW w:w="2067" w:type="dxa"/>
            <w:noWrap/>
            <w:hideMark/>
          </w:tcPr>
          <w:p w14:paraId="0004D2A5" w14:textId="7EB1A63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2073A4D" w14:textId="00FC330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A547283" w14:textId="5ECBBE6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4BA03ED" w14:textId="6995F6A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6F02D43F" w14:textId="53704E8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0842E0E3" w14:textId="3D95D92C" w:rsidTr="00646858">
        <w:trPr>
          <w:trHeight w:val="294"/>
        </w:trPr>
        <w:tc>
          <w:tcPr>
            <w:tcW w:w="1035" w:type="dxa"/>
            <w:noWrap/>
            <w:hideMark/>
          </w:tcPr>
          <w:p w14:paraId="46D5F41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1903298C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2067" w:type="dxa"/>
            <w:noWrap/>
            <w:hideMark/>
          </w:tcPr>
          <w:p w14:paraId="295DA2FF" w14:textId="1BD95ED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1C76E72B" w14:textId="725BB27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188F1160" w14:textId="63646F0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9A3E8E" w14:textId="6427B9F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38B944E0" w14:textId="1680CF4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77212311" w14:textId="1F495074" w:rsidTr="00646858">
        <w:trPr>
          <w:trHeight w:val="294"/>
        </w:trPr>
        <w:tc>
          <w:tcPr>
            <w:tcW w:w="1035" w:type="dxa"/>
            <w:noWrap/>
            <w:hideMark/>
          </w:tcPr>
          <w:p w14:paraId="08BA2C8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694BC6A8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Î±/Î³ Catenin</w:t>
            </w:r>
          </w:p>
        </w:tc>
        <w:tc>
          <w:tcPr>
            <w:tcW w:w="2067" w:type="dxa"/>
            <w:noWrap/>
            <w:hideMark/>
          </w:tcPr>
          <w:p w14:paraId="1B110608" w14:textId="797C35E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4268A98F" w14:textId="633353A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443DAD50" w14:textId="4954E15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D2EB227" w14:textId="6FF9122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5207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5AA02684" w14:textId="669BDE6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0E7B18D0" w14:textId="497F2A1E" w:rsidTr="00646858">
        <w:trPr>
          <w:trHeight w:val="294"/>
        </w:trPr>
        <w:tc>
          <w:tcPr>
            <w:tcW w:w="1035" w:type="dxa"/>
            <w:noWrap/>
            <w:hideMark/>
          </w:tcPr>
          <w:p w14:paraId="4D4B2BE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57E0FA8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CD24</w:t>
            </w:r>
          </w:p>
        </w:tc>
        <w:tc>
          <w:tcPr>
            <w:tcW w:w="2067" w:type="dxa"/>
            <w:noWrap/>
            <w:hideMark/>
          </w:tcPr>
          <w:p w14:paraId="6CF858FF" w14:textId="425549B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0B71185C" w14:textId="431CD75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0CC0490F" w14:textId="5856AC7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7BF6A70" w14:textId="65921B0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5207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2E7FAF1F" w14:textId="04AF336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57B306F1" w14:textId="566B2085" w:rsidTr="00646858">
        <w:trPr>
          <w:trHeight w:val="294"/>
        </w:trPr>
        <w:tc>
          <w:tcPr>
            <w:tcW w:w="1035" w:type="dxa"/>
            <w:noWrap/>
            <w:hideMark/>
          </w:tcPr>
          <w:p w14:paraId="2373A5E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26AF52B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RE; p53</w:t>
            </w:r>
          </w:p>
        </w:tc>
        <w:tc>
          <w:tcPr>
            <w:tcW w:w="2067" w:type="dxa"/>
            <w:noWrap/>
            <w:hideMark/>
          </w:tcPr>
          <w:p w14:paraId="2F046C14" w14:textId="7F0F51D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3FEE23C4" w14:textId="447D8B0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2DDEFC55" w14:textId="78A741B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E83127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66CB623C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1B276601" w14:textId="75F0C45C" w:rsidTr="00646858">
        <w:trPr>
          <w:trHeight w:val="294"/>
        </w:trPr>
        <w:tc>
          <w:tcPr>
            <w:tcW w:w="1035" w:type="dxa"/>
            <w:noWrap/>
            <w:hideMark/>
          </w:tcPr>
          <w:p w14:paraId="0A1E36E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442DE0B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IMPs</w:t>
            </w:r>
          </w:p>
        </w:tc>
        <w:tc>
          <w:tcPr>
            <w:tcW w:w="2067" w:type="dxa"/>
            <w:noWrap/>
            <w:hideMark/>
          </w:tcPr>
          <w:p w14:paraId="2F1386CE" w14:textId="26A5B86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61051FD8" w14:textId="6449D1C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1CA382A7" w14:textId="3FA9254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7D80AB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30A9F93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4E472A9D" w14:textId="5FEDB3C3" w:rsidTr="00646858">
        <w:trPr>
          <w:trHeight w:val="294"/>
        </w:trPr>
        <w:tc>
          <w:tcPr>
            <w:tcW w:w="1035" w:type="dxa"/>
            <w:noWrap/>
            <w:hideMark/>
          </w:tcPr>
          <w:p w14:paraId="5180EDA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5A2B2AB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atrix Metalloproteinases</w:t>
            </w:r>
          </w:p>
        </w:tc>
        <w:tc>
          <w:tcPr>
            <w:tcW w:w="2067" w:type="dxa"/>
            <w:noWrap/>
            <w:hideMark/>
          </w:tcPr>
          <w:p w14:paraId="45119327" w14:textId="0D5FAB0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051ABDFA" w14:textId="6BB8532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6DF6D218" w14:textId="2075132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0E6DE5A" w14:textId="0B93A19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3D161BA1" w14:textId="50542CD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0A553B0C" w14:textId="73D5D145" w:rsidTr="00646858">
        <w:trPr>
          <w:trHeight w:val="294"/>
        </w:trPr>
        <w:tc>
          <w:tcPr>
            <w:tcW w:w="1035" w:type="dxa"/>
            <w:noWrap/>
            <w:hideMark/>
          </w:tcPr>
          <w:p w14:paraId="1B3AB50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363EDDC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Cancer Stem Cells</w:t>
            </w:r>
          </w:p>
        </w:tc>
        <w:tc>
          <w:tcPr>
            <w:tcW w:w="2067" w:type="dxa"/>
            <w:noWrap/>
            <w:hideMark/>
          </w:tcPr>
          <w:p w14:paraId="24CDE84B" w14:textId="1CF74EA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7E5D444" w14:textId="544FCB9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270D16F0" w14:textId="466B70A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C35ADAF" w14:textId="39AB913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6CCA2758" w14:textId="484A25C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72D4382C" w14:textId="718DD470" w:rsidTr="00646858">
        <w:trPr>
          <w:trHeight w:val="294"/>
        </w:trPr>
        <w:tc>
          <w:tcPr>
            <w:tcW w:w="1035" w:type="dxa"/>
            <w:noWrap/>
            <w:hideMark/>
          </w:tcPr>
          <w:p w14:paraId="02C6FEE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272C7DB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2067" w:type="dxa"/>
            <w:noWrap/>
            <w:hideMark/>
          </w:tcPr>
          <w:p w14:paraId="70E09580" w14:textId="2897F8A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557C535" w14:textId="1441538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4335751E" w14:textId="22CE12E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4DAEB45" w14:textId="05EF105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691BCBB0" w14:textId="5F990B8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4C855CE1" w14:textId="6537C2B3" w:rsidTr="00646858">
        <w:trPr>
          <w:trHeight w:val="294"/>
        </w:trPr>
        <w:tc>
          <w:tcPr>
            <w:tcW w:w="1035" w:type="dxa"/>
            <w:noWrap/>
            <w:hideMark/>
          </w:tcPr>
          <w:p w14:paraId="527BE6B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2567" w:type="dxa"/>
            <w:noWrap/>
            <w:hideMark/>
          </w:tcPr>
          <w:p w14:paraId="7650037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Snail, Slug, ZEB1/2, FOXC2</w:t>
            </w:r>
          </w:p>
        </w:tc>
        <w:tc>
          <w:tcPr>
            <w:tcW w:w="2067" w:type="dxa"/>
            <w:noWrap/>
            <w:hideMark/>
          </w:tcPr>
          <w:p w14:paraId="76A25435" w14:textId="10E5317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1BFF957" w14:textId="292DC0A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6CCD7D28" w14:textId="56B73BD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2475FCB" w14:textId="3F52FB9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27352B24" w14:textId="0D5D178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31E3A564" w14:textId="4D8C497E" w:rsidTr="00646858">
        <w:trPr>
          <w:trHeight w:val="294"/>
        </w:trPr>
        <w:tc>
          <w:tcPr>
            <w:tcW w:w="1035" w:type="dxa"/>
            <w:noWrap/>
            <w:hideMark/>
          </w:tcPr>
          <w:p w14:paraId="334905AC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136B5A7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umor Metastasis</w:t>
            </w:r>
          </w:p>
        </w:tc>
        <w:tc>
          <w:tcPr>
            <w:tcW w:w="2067" w:type="dxa"/>
            <w:noWrap/>
            <w:hideMark/>
          </w:tcPr>
          <w:p w14:paraId="187A9645" w14:textId="0FF87A8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118FC646" w14:textId="5B43938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3B63156" w14:textId="4E80B6B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F8F9C24" w14:textId="6D8B118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19EC4FFA" w14:textId="475BB6A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2FB7C8EC" w14:textId="77777777" w:rsidR="004C3B2E" w:rsidRDefault="004C3B2E" w:rsidP="00397459">
      <w:pPr>
        <w:jc w:val="center"/>
      </w:pPr>
    </w:p>
    <w:p w14:paraId="368A1FE4" w14:textId="6389CCE2" w:rsidR="00117B2D" w:rsidRDefault="00117B2D" w:rsidP="00397459">
      <w:pPr>
        <w:jc w:val="center"/>
      </w:pPr>
      <w:r>
        <w:t>57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730"/>
        <w:gridCol w:w="1729"/>
        <w:gridCol w:w="1695"/>
        <w:gridCol w:w="1049"/>
        <w:gridCol w:w="1049"/>
        <w:gridCol w:w="1049"/>
        <w:gridCol w:w="1049"/>
      </w:tblGrid>
      <w:tr w:rsidR="00CD546B" w:rsidRPr="005C6D5B" w14:paraId="2A0DD881" w14:textId="7A8E17C2" w:rsidTr="00646858">
        <w:trPr>
          <w:trHeight w:val="300"/>
        </w:trPr>
        <w:tc>
          <w:tcPr>
            <w:tcW w:w="1801" w:type="dxa"/>
            <w:noWrap/>
            <w:hideMark/>
          </w:tcPr>
          <w:p w14:paraId="3C11AF9E" w14:textId="5C9CAFFA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801" w:type="dxa"/>
            <w:noWrap/>
            <w:hideMark/>
          </w:tcPr>
          <w:p w14:paraId="0D8B185E" w14:textId="6B4BC7A1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765" w:type="dxa"/>
            <w:noWrap/>
            <w:hideMark/>
          </w:tcPr>
          <w:p w14:paraId="2C328B11" w14:textId="23E54CF1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49" w:type="dxa"/>
          </w:tcPr>
          <w:p w14:paraId="526EAB75" w14:textId="758FFF3B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49" w:type="dxa"/>
          </w:tcPr>
          <w:p w14:paraId="7AB492B9" w14:textId="303F7B89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836" w:type="dxa"/>
          </w:tcPr>
          <w:p w14:paraId="7C6DC0A2" w14:textId="0E730F6A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49" w:type="dxa"/>
          </w:tcPr>
          <w:p w14:paraId="38325793" w14:textId="6F230469" w:rsidR="00CD546B" w:rsidRPr="005C6D5B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646858" w:rsidRPr="005C6D5B" w14:paraId="3C6A2415" w14:textId="1652E456" w:rsidTr="00646858">
        <w:trPr>
          <w:trHeight w:val="300"/>
        </w:trPr>
        <w:tc>
          <w:tcPr>
            <w:tcW w:w="1801" w:type="dxa"/>
            <w:noWrap/>
            <w:hideMark/>
          </w:tcPr>
          <w:p w14:paraId="703791B8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sulin Receptor</w:t>
            </w:r>
          </w:p>
        </w:tc>
        <w:tc>
          <w:tcPr>
            <w:tcW w:w="1801" w:type="dxa"/>
            <w:noWrap/>
            <w:hideMark/>
          </w:tcPr>
          <w:p w14:paraId="1EDE3D47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765" w:type="dxa"/>
            <w:noWrap/>
            <w:hideMark/>
          </w:tcPr>
          <w:p w14:paraId="4EE182F7" w14:textId="2C2EB0E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58D00036" w14:textId="7771CCC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3EA50C5B" w14:textId="38778A5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36" w:type="dxa"/>
          </w:tcPr>
          <w:p w14:paraId="5CD7D8BF" w14:textId="1618CF20" w:rsidR="00646858" w:rsidRPr="00646858" w:rsidRDefault="00646858" w:rsidP="00646858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50E6DA5" w14:textId="7379EF2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6099C997" w14:textId="491D491A" w:rsidTr="00646858">
        <w:trPr>
          <w:trHeight w:val="300"/>
        </w:trPr>
        <w:tc>
          <w:tcPr>
            <w:tcW w:w="1801" w:type="dxa"/>
            <w:noWrap/>
            <w:hideMark/>
          </w:tcPr>
          <w:p w14:paraId="4EF7181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801" w:type="dxa"/>
            <w:noWrap/>
            <w:hideMark/>
          </w:tcPr>
          <w:p w14:paraId="7864EC3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1765" w:type="dxa"/>
            <w:noWrap/>
            <w:hideMark/>
          </w:tcPr>
          <w:p w14:paraId="52C81350" w14:textId="0ACAE4A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574F3DBB" w14:textId="63C8EE8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16002420" w14:textId="5D01E37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6" w:type="dxa"/>
          </w:tcPr>
          <w:p w14:paraId="1E769666" w14:textId="50CEB45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038A4663" w14:textId="27D7AAF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3BA386DA" w14:textId="7DBD5EB3" w:rsidTr="00646858">
        <w:trPr>
          <w:trHeight w:val="300"/>
        </w:trPr>
        <w:tc>
          <w:tcPr>
            <w:tcW w:w="1801" w:type="dxa"/>
            <w:noWrap/>
            <w:hideMark/>
          </w:tcPr>
          <w:p w14:paraId="06D7846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801" w:type="dxa"/>
            <w:noWrap/>
            <w:hideMark/>
          </w:tcPr>
          <w:p w14:paraId="14FFB93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765" w:type="dxa"/>
            <w:noWrap/>
            <w:hideMark/>
          </w:tcPr>
          <w:p w14:paraId="317048BF" w14:textId="289F855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3836E12A" w14:textId="2E7409A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2C68D2F6" w14:textId="2C806C9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6" w:type="dxa"/>
          </w:tcPr>
          <w:p w14:paraId="4C7204E1" w14:textId="24E99D3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64E6FBA0" w14:textId="17C6A7D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3DE1232A" w14:textId="48D7A222" w:rsidTr="00646858">
        <w:trPr>
          <w:trHeight w:val="300"/>
        </w:trPr>
        <w:tc>
          <w:tcPr>
            <w:tcW w:w="1801" w:type="dxa"/>
            <w:noWrap/>
            <w:hideMark/>
          </w:tcPr>
          <w:p w14:paraId="0B792D4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sulin/growth factor</w:t>
            </w:r>
          </w:p>
        </w:tc>
        <w:tc>
          <w:tcPr>
            <w:tcW w:w="1801" w:type="dxa"/>
            <w:noWrap/>
            <w:hideMark/>
          </w:tcPr>
          <w:p w14:paraId="42CA5BE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sulin Receptor</w:t>
            </w:r>
          </w:p>
        </w:tc>
        <w:tc>
          <w:tcPr>
            <w:tcW w:w="1765" w:type="dxa"/>
            <w:noWrap/>
            <w:hideMark/>
          </w:tcPr>
          <w:p w14:paraId="68346A5B" w14:textId="33DDBC7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1D8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5CCD70C" w14:textId="443FF46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7E62CD7C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36" w:type="dxa"/>
          </w:tcPr>
          <w:p w14:paraId="2F72097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1373C0F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136A2C92" w14:textId="58A28224" w:rsidTr="00646858">
        <w:trPr>
          <w:trHeight w:val="300"/>
        </w:trPr>
        <w:tc>
          <w:tcPr>
            <w:tcW w:w="1801" w:type="dxa"/>
            <w:noWrap/>
            <w:hideMark/>
          </w:tcPr>
          <w:p w14:paraId="010ED0A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01" w:type="dxa"/>
            <w:noWrap/>
            <w:hideMark/>
          </w:tcPr>
          <w:p w14:paraId="3066B08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765" w:type="dxa"/>
            <w:noWrap/>
            <w:hideMark/>
          </w:tcPr>
          <w:p w14:paraId="6E8F883B" w14:textId="5FE3FA9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1D8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344298A" w14:textId="7E17515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1D8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8FA439C" w14:textId="55D2388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1D8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36" w:type="dxa"/>
          </w:tcPr>
          <w:p w14:paraId="6400A584" w14:textId="3141FE0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1D8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D67885A" w14:textId="3B20A77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1D8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759EF468" w14:textId="24C3B9F6" w:rsidTr="00646858">
        <w:trPr>
          <w:trHeight w:val="300"/>
        </w:trPr>
        <w:tc>
          <w:tcPr>
            <w:tcW w:w="1801" w:type="dxa"/>
            <w:noWrap/>
            <w:hideMark/>
          </w:tcPr>
          <w:p w14:paraId="6B3C92E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801" w:type="dxa"/>
            <w:noWrap/>
            <w:hideMark/>
          </w:tcPr>
          <w:p w14:paraId="0DDCE57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765" w:type="dxa"/>
            <w:noWrap/>
            <w:hideMark/>
          </w:tcPr>
          <w:p w14:paraId="6E5CB52A" w14:textId="1EE65B5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177B9D92" w14:textId="5F97991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7C58AD65" w14:textId="7CCEF61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6" w:type="dxa"/>
          </w:tcPr>
          <w:p w14:paraId="71010735" w14:textId="4BBA6C3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03C1E192" w14:textId="6EC6207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2424D1D4" w14:textId="40DAC3D8" w:rsidTr="00646858">
        <w:trPr>
          <w:trHeight w:val="300"/>
        </w:trPr>
        <w:tc>
          <w:tcPr>
            <w:tcW w:w="1801" w:type="dxa"/>
            <w:noWrap/>
            <w:hideMark/>
          </w:tcPr>
          <w:p w14:paraId="6E13263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1801" w:type="dxa"/>
            <w:noWrap/>
            <w:hideMark/>
          </w:tcPr>
          <w:p w14:paraId="6FAD6C6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765" w:type="dxa"/>
            <w:noWrap/>
            <w:hideMark/>
          </w:tcPr>
          <w:p w14:paraId="6B25CC8B" w14:textId="7148B05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618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C592AAC" w14:textId="648F1D0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53C6C9E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36" w:type="dxa"/>
          </w:tcPr>
          <w:p w14:paraId="0C3C45F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2398029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0FA68A04" w14:textId="758AFDAB" w:rsidTr="00646858">
        <w:trPr>
          <w:trHeight w:val="300"/>
        </w:trPr>
        <w:tc>
          <w:tcPr>
            <w:tcW w:w="1801" w:type="dxa"/>
            <w:noWrap/>
            <w:hideMark/>
          </w:tcPr>
          <w:p w14:paraId="33928A0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lastRenderedPageBreak/>
              <w:t>PIP3</w:t>
            </w:r>
          </w:p>
        </w:tc>
        <w:tc>
          <w:tcPr>
            <w:tcW w:w="1801" w:type="dxa"/>
            <w:noWrap/>
            <w:hideMark/>
          </w:tcPr>
          <w:p w14:paraId="17C7255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765" w:type="dxa"/>
            <w:noWrap/>
            <w:hideMark/>
          </w:tcPr>
          <w:p w14:paraId="4DF01D72" w14:textId="4748153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618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2FE6FC16" w14:textId="03CFB5E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618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4B61B3C7" w14:textId="2AC4D8C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618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36" w:type="dxa"/>
          </w:tcPr>
          <w:p w14:paraId="7E3AC6AF" w14:textId="49D568F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618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70329276" w14:textId="41D8DFC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618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45261C38" w14:textId="168344B9" w:rsidTr="00646858">
        <w:trPr>
          <w:trHeight w:val="300"/>
        </w:trPr>
        <w:tc>
          <w:tcPr>
            <w:tcW w:w="1801" w:type="dxa"/>
            <w:noWrap/>
            <w:hideMark/>
          </w:tcPr>
          <w:p w14:paraId="030968A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801" w:type="dxa"/>
            <w:noWrap/>
            <w:hideMark/>
          </w:tcPr>
          <w:p w14:paraId="1AFFFD0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765" w:type="dxa"/>
            <w:noWrap/>
            <w:hideMark/>
          </w:tcPr>
          <w:p w14:paraId="69999CED" w14:textId="594CBCC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8E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21D538A8" w14:textId="52833DA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8E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BEB4A45" w14:textId="56D7225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36" w:type="dxa"/>
          </w:tcPr>
          <w:p w14:paraId="5C8CE63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44F02D9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69AF41AB" w14:textId="23E979E5" w:rsidTr="00646858">
        <w:trPr>
          <w:trHeight w:val="300"/>
        </w:trPr>
        <w:tc>
          <w:tcPr>
            <w:tcW w:w="1801" w:type="dxa"/>
            <w:noWrap/>
            <w:hideMark/>
          </w:tcPr>
          <w:p w14:paraId="62156E4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801" w:type="dxa"/>
            <w:noWrap/>
            <w:hideMark/>
          </w:tcPr>
          <w:p w14:paraId="6B3577A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765" w:type="dxa"/>
            <w:noWrap/>
            <w:hideMark/>
          </w:tcPr>
          <w:p w14:paraId="7D3B5EC2" w14:textId="36371D5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8E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14A6AE30" w14:textId="0FE139D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8E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5975118C" w14:textId="3E173A8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8E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36" w:type="dxa"/>
          </w:tcPr>
          <w:p w14:paraId="7B2F04D8" w14:textId="1B29C64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8E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4EF61A09" w14:textId="380CDDA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8E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43A0DB3C" w14:textId="68C10B88" w:rsidTr="00646858">
        <w:trPr>
          <w:trHeight w:val="300"/>
        </w:trPr>
        <w:tc>
          <w:tcPr>
            <w:tcW w:w="1801" w:type="dxa"/>
            <w:noWrap/>
            <w:hideMark/>
          </w:tcPr>
          <w:p w14:paraId="03772D7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801" w:type="dxa"/>
            <w:noWrap/>
            <w:hideMark/>
          </w:tcPr>
          <w:p w14:paraId="0E17063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SGKs</w:t>
            </w:r>
          </w:p>
        </w:tc>
        <w:tc>
          <w:tcPr>
            <w:tcW w:w="1765" w:type="dxa"/>
            <w:noWrap/>
            <w:hideMark/>
          </w:tcPr>
          <w:p w14:paraId="24574939" w14:textId="2AF99C9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9A70C56" w14:textId="4E749E7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890F5CA" w14:textId="1C2C1B3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36" w:type="dxa"/>
          </w:tcPr>
          <w:p w14:paraId="1C322937" w14:textId="5A6DAA2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50E45FB5" w14:textId="609F669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3A299E98" w14:textId="1F1D3C37" w:rsidTr="00646858">
        <w:trPr>
          <w:trHeight w:val="300"/>
        </w:trPr>
        <w:tc>
          <w:tcPr>
            <w:tcW w:w="1801" w:type="dxa"/>
            <w:noWrap/>
            <w:hideMark/>
          </w:tcPr>
          <w:p w14:paraId="0D076A3C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801" w:type="dxa"/>
            <w:noWrap/>
            <w:hideMark/>
          </w:tcPr>
          <w:p w14:paraId="708346A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CS1 &amp; 2</w:t>
            </w:r>
          </w:p>
        </w:tc>
        <w:tc>
          <w:tcPr>
            <w:tcW w:w="1765" w:type="dxa"/>
            <w:noWrap/>
            <w:hideMark/>
          </w:tcPr>
          <w:p w14:paraId="773B549A" w14:textId="4DB4BB0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73C8083" w14:textId="6159960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171B028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36" w:type="dxa"/>
          </w:tcPr>
          <w:p w14:paraId="023D905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3F9BD9A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3D9579A8" w14:textId="3BC02320" w:rsidTr="00646858">
        <w:trPr>
          <w:trHeight w:val="300"/>
        </w:trPr>
        <w:tc>
          <w:tcPr>
            <w:tcW w:w="1801" w:type="dxa"/>
            <w:noWrap/>
            <w:hideMark/>
          </w:tcPr>
          <w:p w14:paraId="69B5F06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CS1 &amp; 2</w:t>
            </w:r>
          </w:p>
        </w:tc>
        <w:tc>
          <w:tcPr>
            <w:tcW w:w="1801" w:type="dxa"/>
            <w:noWrap/>
            <w:hideMark/>
          </w:tcPr>
          <w:p w14:paraId="03D5832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765" w:type="dxa"/>
            <w:noWrap/>
            <w:hideMark/>
          </w:tcPr>
          <w:p w14:paraId="31163FAC" w14:textId="6C8B46A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4624CE53" w14:textId="326C0DE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D0C20F8" w14:textId="631DCBB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36" w:type="dxa"/>
          </w:tcPr>
          <w:p w14:paraId="25598344" w14:textId="46B1133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551060F5" w14:textId="5E30A24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140E63DD" w14:textId="57B3CE2A" w:rsidTr="00646858">
        <w:trPr>
          <w:trHeight w:val="300"/>
        </w:trPr>
        <w:tc>
          <w:tcPr>
            <w:tcW w:w="1801" w:type="dxa"/>
            <w:noWrap/>
            <w:hideMark/>
          </w:tcPr>
          <w:p w14:paraId="2A69098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CS1 &amp; 2</w:t>
            </w:r>
          </w:p>
        </w:tc>
        <w:tc>
          <w:tcPr>
            <w:tcW w:w="1801" w:type="dxa"/>
            <w:noWrap/>
            <w:hideMark/>
          </w:tcPr>
          <w:p w14:paraId="1A9E942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765" w:type="dxa"/>
            <w:noWrap/>
            <w:hideMark/>
          </w:tcPr>
          <w:p w14:paraId="50A63A10" w14:textId="3CABD93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42EC60CF" w14:textId="765F00E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14ABF6B" w14:textId="164CE8C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36" w:type="dxa"/>
          </w:tcPr>
          <w:p w14:paraId="2B9E13A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27F906D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3DEB97B5" w14:textId="499DDAEC" w:rsidTr="00646858">
        <w:trPr>
          <w:trHeight w:val="300"/>
        </w:trPr>
        <w:tc>
          <w:tcPr>
            <w:tcW w:w="1801" w:type="dxa"/>
            <w:noWrap/>
            <w:hideMark/>
          </w:tcPr>
          <w:p w14:paraId="0719C5E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801" w:type="dxa"/>
            <w:noWrap/>
            <w:hideMark/>
          </w:tcPr>
          <w:p w14:paraId="02CA776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765" w:type="dxa"/>
            <w:noWrap/>
            <w:hideMark/>
          </w:tcPr>
          <w:p w14:paraId="2C546D23" w14:textId="24E8133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5FDF65F2" w14:textId="35B2ACE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1856DD11" w14:textId="48E679B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36" w:type="dxa"/>
          </w:tcPr>
          <w:p w14:paraId="576B9B15" w14:textId="123BA4B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47E4721D" w14:textId="0ACE405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50B25593" w14:textId="1042DA97" w:rsidTr="00646858">
        <w:trPr>
          <w:trHeight w:val="300"/>
        </w:trPr>
        <w:tc>
          <w:tcPr>
            <w:tcW w:w="1801" w:type="dxa"/>
            <w:noWrap/>
            <w:hideMark/>
          </w:tcPr>
          <w:p w14:paraId="1227C9E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Rag GTPase</w:t>
            </w:r>
          </w:p>
        </w:tc>
        <w:tc>
          <w:tcPr>
            <w:tcW w:w="1801" w:type="dxa"/>
            <w:noWrap/>
            <w:hideMark/>
          </w:tcPr>
          <w:p w14:paraId="1B788F6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765" w:type="dxa"/>
            <w:noWrap/>
            <w:hideMark/>
          </w:tcPr>
          <w:p w14:paraId="7B2189D9" w14:textId="1DBA977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320904D0" w14:textId="229F237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1F0A6699" w14:textId="4CD8E92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36" w:type="dxa"/>
          </w:tcPr>
          <w:p w14:paraId="6D0EB68C" w14:textId="152AB1A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FC88CC6" w14:textId="2586BBB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5B5A3E12" w14:textId="7DBC34C5" w:rsidTr="00646858">
        <w:trPr>
          <w:trHeight w:val="300"/>
        </w:trPr>
        <w:tc>
          <w:tcPr>
            <w:tcW w:w="1801" w:type="dxa"/>
            <w:noWrap/>
            <w:hideMark/>
          </w:tcPr>
          <w:p w14:paraId="6489B91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1" w:type="dxa"/>
            <w:noWrap/>
            <w:hideMark/>
          </w:tcPr>
          <w:p w14:paraId="128EE5F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765" w:type="dxa"/>
            <w:noWrap/>
            <w:hideMark/>
          </w:tcPr>
          <w:p w14:paraId="0F195EE5" w14:textId="63DD84A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568137A0" w14:textId="1D29096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63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363FCCF1" w14:textId="38755E6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63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6" w:type="dxa"/>
          </w:tcPr>
          <w:p w14:paraId="48A60EE5" w14:textId="21ED73B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63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384166B3" w14:textId="3CDD511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63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63B5D5DF" w14:textId="48C92FEA" w:rsidTr="00646858">
        <w:trPr>
          <w:trHeight w:val="300"/>
        </w:trPr>
        <w:tc>
          <w:tcPr>
            <w:tcW w:w="1801" w:type="dxa"/>
            <w:noWrap/>
            <w:hideMark/>
          </w:tcPr>
          <w:p w14:paraId="300C324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ssential Amino Acids</w:t>
            </w:r>
          </w:p>
        </w:tc>
        <w:tc>
          <w:tcPr>
            <w:tcW w:w="1801" w:type="dxa"/>
            <w:noWrap/>
            <w:hideMark/>
          </w:tcPr>
          <w:p w14:paraId="5EF26DD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Rag GTPase</w:t>
            </w:r>
          </w:p>
        </w:tc>
        <w:tc>
          <w:tcPr>
            <w:tcW w:w="1765" w:type="dxa"/>
            <w:noWrap/>
            <w:hideMark/>
          </w:tcPr>
          <w:p w14:paraId="156BCD76" w14:textId="6B79885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3284E533" w14:textId="2AACADA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63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2F59AA33" w14:textId="09B44C9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63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6" w:type="dxa"/>
          </w:tcPr>
          <w:p w14:paraId="1DE323BF" w14:textId="3C25F42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69400DCE" w14:textId="117C12B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63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262F5F9B" w14:textId="07187408" w:rsidTr="00646858">
        <w:trPr>
          <w:trHeight w:val="300"/>
        </w:trPr>
        <w:tc>
          <w:tcPr>
            <w:tcW w:w="1801" w:type="dxa"/>
            <w:noWrap/>
            <w:hideMark/>
          </w:tcPr>
          <w:p w14:paraId="51DABA1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1" w:type="dxa"/>
            <w:noWrap/>
            <w:hideMark/>
          </w:tcPr>
          <w:p w14:paraId="4F218AF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ssential Amino Acids</w:t>
            </w:r>
          </w:p>
        </w:tc>
        <w:tc>
          <w:tcPr>
            <w:tcW w:w="1765" w:type="dxa"/>
            <w:noWrap/>
            <w:hideMark/>
          </w:tcPr>
          <w:p w14:paraId="54DC6584" w14:textId="3A9889F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1C804E7C" w14:textId="29EB9AB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14FBDD9" w14:textId="64EB4A9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36" w:type="dxa"/>
          </w:tcPr>
          <w:p w14:paraId="6B32D64A" w14:textId="054B711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50280D74" w14:textId="5FE6643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0B968688" w14:textId="5D10D7D4" w:rsidTr="00646858">
        <w:trPr>
          <w:trHeight w:val="300"/>
        </w:trPr>
        <w:tc>
          <w:tcPr>
            <w:tcW w:w="1801" w:type="dxa"/>
            <w:noWrap/>
            <w:hideMark/>
          </w:tcPr>
          <w:p w14:paraId="0273914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MP/ATP Ratio</w:t>
            </w:r>
          </w:p>
        </w:tc>
        <w:tc>
          <w:tcPr>
            <w:tcW w:w="1801" w:type="dxa"/>
            <w:noWrap/>
            <w:hideMark/>
          </w:tcPr>
          <w:p w14:paraId="269A289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765" w:type="dxa"/>
            <w:noWrap/>
            <w:hideMark/>
          </w:tcPr>
          <w:p w14:paraId="0313043F" w14:textId="1EEE9A0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9" w:type="dxa"/>
          </w:tcPr>
          <w:p w14:paraId="4D2B7B01" w14:textId="4E9A984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9" w:type="dxa"/>
          </w:tcPr>
          <w:p w14:paraId="181AB353" w14:textId="319A82B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836" w:type="dxa"/>
          </w:tcPr>
          <w:p w14:paraId="535E4873" w14:textId="3A3EB84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9" w:type="dxa"/>
          </w:tcPr>
          <w:p w14:paraId="6A34B4D5" w14:textId="249EC61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646858" w:rsidRPr="005C6D5B" w14:paraId="26D46EFC" w14:textId="30EFF74C" w:rsidTr="00646858">
        <w:trPr>
          <w:trHeight w:val="300"/>
        </w:trPr>
        <w:tc>
          <w:tcPr>
            <w:tcW w:w="1801" w:type="dxa"/>
            <w:noWrap/>
            <w:hideMark/>
          </w:tcPr>
          <w:p w14:paraId="28B3D83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MP/ATP Ratio</w:t>
            </w:r>
          </w:p>
        </w:tc>
        <w:tc>
          <w:tcPr>
            <w:tcW w:w="1801" w:type="dxa"/>
            <w:noWrap/>
            <w:hideMark/>
          </w:tcPr>
          <w:p w14:paraId="167B7BE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2</w:t>
            </w:r>
          </w:p>
        </w:tc>
        <w:tc>
          <w:tcPr>
            <w:tcW w:w="1765" w:type="dxa"/>
            <w:noWrap/>
            <w:hideMark/>
          </w:tcPr>
          <w:p w14:paraId="1A4D697C" w14:textId="080E754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1E0AB800" w14:textId="1BD087B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1C41ACD2" w14:textId="0F956ED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6" w:type="dxa"/>
          </w:tcPr>
          <w:p w14:paraId="1E8FBF72" w14:textId="133060B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00EEE0C6" w14:textId="7A21C70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50D47ABA" w14:textId="2587F93D" w:rsidTr="00646858">
        <w:trPr>
          <w:trHeight w:val="300"/>
        </w:trPr>
        <w:tc>
          <w:tcPr>
            <w:tcW w:w="1801" w:type="dxa"/>
            <w:noWrap/>
            <w:hideMark/>
          </w:tcPr>
          <w:p w14:paraId="3EB28CD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1" w:type="dxa"/>
            <w:noWrap/>
            <w:hideMark/>
          </w:tcPr>
          <w:p w14:paraId="62D189F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765" w:type="dxa"/>
            <w:noWrap/>
            <w:hideMark/>
          </w:tcPr>
          <w:p w14:paraId="1BA62B36" w14:textId="0425FCB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4925FA51" w14:textId="29F2C8C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5100D765" w14:textId="72CAD99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6" w:type="dxa"/>
          </w:tcPr>
          <w:p w14:paraId="2854174F" w14:textId="41FB666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6C715D45" w14:textId="7CDD489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62E96F36" w14:textId="22C99FCD" w:rsidTr="00646858">
        <w:trPr>
          <w:trHeight w:val="300"/>
        </w:trPr>
        <w:tc>
          <w:tcPr>
            <w:tcW w:w="1801" w:type="dxa"/>
            <w:noWrap/>
            <w:hideMark/>
          </w:tcPr>
          <w:p w14:paraId="02750FA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01" w:type="dxa"/>
            <w:noWrap/>
            <w:hideMark/>
          </w:tcPr>
          <w:p w14:paraId="5FE7657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765" w:type="dxa"/>
            <w:noWrap/>
            <w:hideMark/>
          </w:tcPr>
          <w:p w14:paraId="4B2B9B16" w14:textId="34A0FBF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4390B6A0" w14:textId="620E341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21BAE0B2" w14:textId="6B0A76B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6" w:type="dxa"/>
          </w:tcPr>
          <w:p w14:paraId="194AD041" w14:textId="1713A54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2C0438B1" w14:textId="5037664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5AEF4AEB" w14:textId="39F9B8B5" w:rsidTr="00646858">
        <w:trPr>
          <w:trHeight w:val="300"/>
        </w:trPr>
        <w:tc>
          <w:tcPr>
            <w:tcW w:w="1801" w:type="dxa"/>
            <w:noWrap/>
            <w:hideMark/>
          </w:tcPr>
          <w:p w14:paraId="305C4AC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801" w:type="dxa"/>
            <w:noWrap/>
            <w:hideMark/>
          </w:tcPr>
          <w:p w14:paraId="5FAC835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765" w:type="dxa"/>
            <w:noWrap/>
            <w:hideMark/>
          </w:tcPr>
          <w:p w14:paraId="78366C8D" w14:textId="2C4C365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613E886C" w14:textId="55F14B7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37047738" w14:textId="0B79CDF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6" w:type="dxa"/>
          </w:tcPr>
          <w:p w14:paraId="415E6CF8" w14:textId="0DA9D5C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3C2FC60E" w14:textId="785AC6D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001B6F38" w14:textId="77777777" w:rsidR="004C3B2E" w:rsidRDefault="004C3B2E" w:rsidP="00397459">
      <w:pPr>
        <w:jc w:val="center"/>
      </w:pPr>
    </w:p>
    <w:p w14:paraId="0598A2C1" w14:textId="1AA65803" w:rsidR="00117B2D" w:rsidRDefault="00117B2D" w:rsidP="00397459">
      <w:pPr>
        <w:jc w:val="center"/>
      </w:pPr>
      <w:r>
        <w:t>58</w:t>
      </w:r>
    </w:p>
    <w:tbl>
      <w:tblPr>
        <w:tblStyle w:val="TableGrid"/>
        <w:tblW w:w="6973" w:type="dxa"/>
        <w:tblLook w:val="04A0" w:firstRow="1" w:lastRow="0" w:firstColumn="1" w:lastColumn="0" w:noHBand="0" w:noVBand="1"/>
      </w:tblPr>
      <w:tblGrid>
        <w:gridCol w:w="1819"/>
        <w:gridCol w:w="1314"/>
        <w:gridCol w:w="960"/>
        <w:gridCol w:w="960"/>
        <w:gridCol w:w="960"/>
        <w:gridCol w:w="960"/>
      </w:tblGrid>
      <w:tr w:rsidR="00CD546B" w:rsidRPr="004527FC" w14:paraId="02DC894E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60E00E1F" w14:textId="010B1495" w:rsidR="00CD546B" w:rsidRPr="004527FC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14" w:type="dxa"/>
            <w:noWrap/>
            <w:hideMark/>
          </w:tcPr>
          <w:p w14:paraId="0E8AA4C4" w14:textId="1527AD71" w:rsidR="00CD546B" w:rsidRPr="004527FC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960" w:type="dxa"/>
            <w:noWrap/>
            <w:hideMark/>
          </w:tcPr>
          <w:p w14:paraId="77DF9D16" w14:textId="56B515EC" w:rsidR="00CD546B" w:rsidRPr="004527FC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960" w:type="dxa"/>
            <w:noWrap/>
            <w:hideMark/>
          </w:tcPr>
          <w:p w14:paraId="589A436F" w14:textId="77777777" w:rsidR="00CD546B" w:rsidRPr="004527FC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3119EFA3" w14:textId="77777777" w:rsidR="00CD546B" w:rsidRPr="004527FC" w:rsidRDefault="00CD546B" w:rsidP="00CD54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4B0B12C9" w14:textId="77777777" w:rsidR="00CD546B" w:rsidRPr="004527FC" w:rsidRDefault="00CD546B" w:rsidP="00CD54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527FC" w:rsidRPr="004527FC" w14:paraId="768F2B1E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618C3878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Prx</w:t>
            </w:r>
            <w:proofErr w:type="spellEnd"/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 II</w:t>
            </w:r>
          </w:p>
        </w:tc>
        <w:tc>
          <w:tcPr>
            <w:tcW w:w="1314" w:type="dxa"/>
            <w:noWrap/>
            <w:hideMark/>
          </w:tcPr>
          <w:p w14:paraId="5B5F4A35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60" w:type="dxa"/>
            <w:noWrap/>
            <w:hideMark/>
          </w:tcPr>
          <w:p w14:paraId="71AEB256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960" w:type="dxa"/>
            <w:noWrap/>
            <w:hideMark/>
          </w:tcPr>
          <w:p w14:paraId="55FC7A56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51EE2110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37774B43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527FC" w:rsidRPr="004527FC" w14:paraId="3D976CB7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6D761FAC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314" w:type="dxa"/>
            <w:noWrap/>
            <w:hideMark/>
          </w:tcPr>
          <w:p w14:paraId="67A9FA66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2880" w:type="dxa"/>
            <w:gridSpan w:val="3"/>
            <w:noWrap/>
            <w:hideMark/>
          </w:tcPr>
          <w:p w14:paraId="7EF81110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AP kinase cascade</w:t>
            </w:r>
          </w:p>
        </w:tc>
        <w:tc>
          <w:tcPr>
            <w:tcW w:w="960" w:type="dxa"/>
            <w:noWrap/>
            <w:hideMark/>
          </w:tcPr>
          <w:p w14:paraId="0DB3963D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527FC" w:rsidRPr="004527FC" w14:paraId="5CC46476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7532780D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AP kinase cascade</w:t>
            </w:r>
          </w:p>
        </w:tc>
        <w:tc>
          <w:tcPr>
            <w:tcW w:w="1314" w:type="dxa"/>
            <w:noWrap/>
            <w:hideMark/>
          </w:tcPr>
          <w:p w14:paraId="2C34872E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60" w:type="dxa"/>
            <w:noWrap/>
            <w:hideMark/>
          </w:tcPr>
          <w:p w14:paraId="7632BE4F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960" w:type="dxa"/>
            <w:noWrap/>
            <w:hideMark/>
          </w:tcPr>
          <w:p w14:paraId="13BBCB4C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2672D9FC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1F2154F1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527FC" w:rsidRPr="004527FC" w14:paraId="7CFD5FFD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754EE492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14" w:type="dxa"/>
            <w:noWrap/>
            <w:hideMark/>
          </w:tcPr>
          <w:p w14:paraId="6EA3AFD8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920" w:type="dxa"/>
            <w:gridSpan w:val="2"/>
            <w:noWrap/>
            <w:hideMark/>
          </w:tcPr>
          <w:p w14:paraId="189DE696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hospho-JNK</w:t>
            </w:r>
          </w:p>
        </w:tc>
        <w:tc>
          <w:tcPr>
            <w:tcW w:w="960" w:type="dxa"/>
            <w:noWrap/>
            <w:hideMark/>
          </w:tcPr>
          <w:p w14:paraId="7CA3B85E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2FE4F0F9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527FC" w:rsidRPr="004527FC" w14:paraId="7509E59B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1F585D74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hospho-JNK</w:t>
            </w:r>
          </w:p>
        </w:tc>
        <w:tc>
          <w:tcPr>
            <w:tcW w:w="1314" w:type="dxa"/>
            <w:noWrap/>
            <w:hideMark/>
          </w:tcPr>
          <w:p w14:paraId="1C05FE63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60" w:type="dxa"/>
            <w:noWrap/>
            <w:hideMark/>
          </w:tcPr>
          <w:p w14:paraId="2CFCEE3D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Jun</w:t>
            </w:r>
          </w:p>
        </w:tc>
        <w:tc>
          <w:tcPr>
            <w:tcW w:w="960" w:type="dxa"/>
            <w:noWrap/>
            <w:hideMark/>
          </w:tcPr>
          <w:p w14:paraId="7E4C5E91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52D4DAA9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4AD55425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527FC" w:rsidRPr="004527FC" w14:paraId="31656014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17BA672B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Jun</w:t>
            </w:r>
          </w:p>
        </w:tc>
        <w:tc>
          <w:tcPr>
            <w:tcW w:w="1314" w:type="dxa"/>
            <w:noWrap/>
            <w:hideMark/>
          </w:tcPr>
          <w:p w14:paraId="651499D6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920" w:type="dxa"/>
            <w:gridSpan w:val="2"/>
            <w:noWrap/>
            <w:hideMark/>
          </w:tcPr>
          <w:p w14:paraId="625E8FF1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survival</w:t>
            </w:r>
          </w:p>
        </w:tc>
        <w:tc>
          <w:tcPr>
            <w:tcW w:w="960" w:type="dxa"/>
            <w:noWrap/>
            <w:hideMark/>
          </w:tcPr>
          <w:p w14:paraId="60C4EB4A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7D834E72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527FC" w:rsidRPr="004527FC" w14:paraId="752B95CB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1923B210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Jun</w:t>
            </w:r>
          </w:p>
        </w:tc>
        <w:tc>
          <w:tcPr>
            <w:tcW w:w="1314" w:type="dxa"/>
            <w:noWrap/>
            <w:hideMark/>
          </w:tcPr>
          <w:p w14:paraId="0972DEA4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920" w:type="dxa"/>
            <w:gridSpan w:val="2"/>
            <w:noWrap/>
            <w:hideMark/>
          </w:tcPr>
          <w:p w14:paraId="16D3F05B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umor proliferation</w:t>
            </w:r>
          </w:p>
        </w:tc>
        <w:tc>
          <w:tcPr>
            <w:tcW w:w="960" w:type="dxa"/>
            <w:noWrap/>
            <w:hideMark/>
          </w:tcPr>
          <w:p w14:paraId="5BB87E11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4FC9360E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527FC" w:rsidRPr="004527FC" w14:paraId="39721410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241E7D5E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Jun</w:t>
            </w:r>
          </w:p>
        </w:tc>
        <w:tc>
          <w:tcPr>
            <w:tcW w:w="1314" w:type="dxa"/>
            <w:noWrap/>
            <w:hideMark/>
          </w:tcPr>
          <w:p w14:paraId="40BC32ED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3840" w:type="dxa"/>
            <w:gridSpan w:val="4"/>
            <w:noWrap/>
            <w:hideMark/>
          </w:tcPr>
          <w:p w14:paraId="0EFA7548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NA damage-induced cell death</w:t>
            </w:r>
          </w:p>
        </w:tc>
      </w:tr>
      <w:tr w:rsidR="004527FC" w:rsidRPr="004527FC" w14:paraId="62F9DF1B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68787989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  <w:noWrap/>
            <w:hideMark/>
          </w:tcPr>
          <w:p w14:paraId="70DB60CC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2B1D5EC2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20C8FAA4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594427F7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26BE0606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D46178" w14:textId="77777777" w:rsidR="004527FC" w:rsidRDefault="004527FC" w:rsidP="00397459">
      <w:pPr>
        <w:jc w:val="center"/>
      </w:pPr>
    </w:p>
    <w:p w14:paraId="3A161377" w14:textId="77777777" w:rsidR="004C3B2E" w:rsidRDefault="004C3B2E" w:rsidP="00397459">
      <w:pPr>
        <w:jc w:val="center"/>
      </w:pPr>
    </w:p>
    <w:p w14:paraId="46B02BE2" w14:textId="0D30C693" w:rsidR="00117B2D" w:rsidRDefault="00117B2D" w:rsidP="00397459">
      <w:pPr>
        <w:jc w:val="center"/>
      </w:pPr>
      <w:r>
        <w:t>59</w:t>
      </w:r>
    </w:p>
    <w:tbl>
      <w:tblPr>
        <w:tblStyle w:val="TableGrid"/>
        <w:tblW w:w="7144" w:type="dxa"/>
        <w:tblLook w:val="04A0" w:firstRow="1" w:lastRow="0" w:firstColumn="1" w:lastColumn="0" w:noHBand="0" w:noVBand="1"/>
      </w:tblPr>
      <w:tblGrid>
        <w:gridCol w:w="961"/>
        <w:gridCol w:w="961"/>
        <w:gridCol w:w="1089"/>
        <w:gridCol w:w="1089"/>
        <w:gridCol w:w="1089"/>
        <w:gridCol w:w="1089"/>
        <w:gridCol w:w="1089"/>
      </w:tblGrid>
      <w:tr w:rsidR="00A87B61" w:rsidRPr="004527FC" w14:paraId="5093DE4C" w14:textId="0E9E7AFF" w:rsidTr="00A87B61">
        <w:trPr>
          <w:trHeight w:val="300"/>
        </w:trPr>
        <w:tc>
          <w:tcPr>
            <w:tcW w:w="961" w:type="dxa"/>
            <w:noWrap/>
            <w:hideMark/>
          </w:tcPr>
          <w:p w14:paraId="1842C9EF" w14:textId="2F7C6F6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961" w:type="dxa"/>
            <w:noWrap/>
            <w:hideMark/>
          </w:tcPr>
          <w:p w14:paraId="0527527B" w14:textId="1A625B6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455A69FF" w14:textId="23BC58CA" w:rsidR="00A87B61" w:rsidRDefault="00A87B61" w:rsidP="00A87B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</w:tcPr>
          <w:p w14:paraId="33E8C466" w14:textId="3288663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03C35B52" w14:textId="50C5E09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866" w:type="dxa"/>
          </w:tcPr>
          <w:p w14:paraId="7892F93B" w14:textId="5245073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660E2984" w14:textId="3D33DD4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A87B61" w:rsidRPr="004527FC" w14:paraId="1480F7E9" w14:textId="5D0E1FCC" w:rsidTr="00A87B61">
        <w:trPr>
          <w:trHeight w:val="300"/>
        </w:trPr>
        <w:tc>
          <w:tcPr>
            <w:tcW w:w="961" w:type="dxa"/>
            <w:noWrap/>
            <w:hideMark/>
          </w:tcPr>
          <w:p w14:paraId="53C3EA7E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G</w:t>
            </w:r>
          </w:p>
        </w:tc>
        <w:tc>
          <w:tcPr>
            <w:tcW w:w="961" w:type="dxa"/>
            <w:noWrap/>
            <w:hideMark/>
          </w:tcPr>
          <w:p w14:paraId="2935EAE4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089" w:type="dxa"/>
          </w:tcPr>
          <w:p w14:paraId="7F108BA9" w14:textId="0BA6F65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89" w:type="dxa"/>
          </w:tcPr>
          <w:p w14:paraId="313AFE7D" w14:textId="046453E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F10C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F41DDB9" w14:textId="1901F39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F10C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5CE3D3A7" w14:textId="486A4E4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F10C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A396713" w14:textId="6A2FF2A9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F10C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87B61" w:rsidRPr="004527FC" w14:paraId="6073D19C" w14:textId="7B2101E8" w:rsidTr="00A87B61">
        <w:trPr>
          <w:trHeight w:val="300"/>
        </w:trPr>
        <w:tc>
          <w:tcPr>
            <w:tcW w:w="961" w:type="dxa"/>
            <w:noWrap/>
            <w:hideMark/>
          </w:tcPr>
          <w:p w14:paraId="32B3594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G</w:t>
            </w:r>
          </w:p>
        </w:tc>
        <w:tc>
          <w:tcPr>
            <w:tcW w:w="961" w:type="dxa"/>
            <w:noWrap/>
            <w:hideMark/>
          </w:tcPr>
          <w:p w14:paraId="031F3D00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89" w:type="dxa"/>
          </w:tcPr>
          <w:p w14:paraId="5C2F8676" w14:textId="1F44D02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89" w:type="dxa"/>
          </w:tcPr>
          <w:p w14:paraId="65058F2A" w14:textId="19C417B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1523698" w14:textId="7AE9F0A4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6A05341E" w14:textId="3149058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AFCA3C0" w14:textId="4C7D32B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87B61" w:rsidRPr="004527FC" w14:paraId="3637643B" w14:textId="4C06B9CB" w:rsidTr="00A87B61">
        <w:trPr>
          <w:trHeight w:val="300"/>
        </w:trPr>
        <w:tc>
          <w:tcPr>
            <w:tcW w:w="961" w:type="dxa"/>
            <w:noWrap/>
            <w:hideMark/>
          </w:tcPr>
          <w:p w14:paraId="563D38B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G</w:t>
            </w:r>
          </w:p>
        </w:tc>
        <w:tc>
          <w:tcPr>
            <w:tcW w:w="961" w:type="dxa"/>
            <w:noWrap/>
            <w:hideMark/>
          </w:tcPr>
          <w:p w14:paraId="5276E4E1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OB-1</w:t>
            </w:r>
          </w:p>
        </w:tc>
        <w:tc>
          <w:tcPr>
            <w:tcW w:w="1089" w:type="dxa"/>
          </w:tcPr>
          <w:p w14:paraId="5898A280" w14:textId="0031922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4A0FF12" w14:textId="489689B0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F66318D" w14:textId="522270C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4E87CA29" w14:textId="5965034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0A695D1" w14:textId="5C2D990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87B61" w:rsidRPr="004527FC" w14:paraId="129DA3E3" w14:textId="34DB3433" w:rsidTr="00A87B61">
        <w:trPr>
          <w:trHeight w:val="300"/>
        </w:trPr>
        <w:tc>
          <w:tcPr>
            <w:tcW w:w="961" w:type="dxa"/>
            <w:noWrap/>
            <w:hideMark/>
          </w:tcPr>
          <w:p w14:paraId="060CF2C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961" w:type="dxa"/>
            <w:noWrap/>
            <w:hideMark/>
          </w:tcPr>
          <w:p w14:paraId="1A3C33D8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OD1</w:t>
            </w:r>
          </w:p>
        </w:tc>
        <w:tc>
          <w:tcPr>
            <w:tcW w:w="1089" w:type="dxa"/>
          </w:tcPr>
          <w:p w14:paraId="339ACD33" w14:textId="62CEA35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244A218" w14:textId="522D0D6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E0B3D46" w14:textId="538F00A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66" w:type="dxa"/>
          </w:tcPr>
          <w:p w14:paraId="503A7601" w14:textId="133C67D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FCC07A2" w14:textId="56E8E4D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4A825E24" w14:textId="01855B75" w:rsidTr="00A87B61">
        <w:trPr>
          <w:trHeight w:val="300"/>
        </w:trPr>
        <w:tc>
          <w:tcPr>
            <w:tcW w:w="961" w:type="dxa"/>
            <w:noWrap/>
            <w:hideMark/>
          </w:tcPr>
          <w:p w14:paraId="44A4FAB4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OB-1</w:t>
            </w:r>
          </w:p>
        </w:tc>
        <w:tc>
          <w:tcPr>
            <w:tcW w:w="961" w:type="dxa"/>
            <w:noWrap/>
            <w:hideMark/>
          </w:tcPr>
          <w:p w14:paraId="1BBA05E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89" w:type="dxa"/>
          </w:tcPr>
          <w:p w14:paraId="26BAAC20" w14:textId="5BE4E03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89" w:type="dxa"/>
          </w:tcPr>
          <w:p w14:paraId="40BF887A" w14:textId="4FBC267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EE392B4" w14:textId="3019FE6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15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4B7FC9D3" w14:textId="0F690FF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15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63F5558" w14:textId="3FA08A30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15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87B61" w:rsidRPr="004527FC" w14:paraId="7B513319" w14:textId="73A0B5E2" w:rsidTr="00A87B61">
        <w:trPr>
          <w:trHeight w:val="300"/>
        </w:trPr>
        <w:tc>
          <w:tcPr>
            <w:tcW w:w="961" w:type="dxa"/>
            <w:noWrap/>
            <w:hideMark/>
          </w:tcPr>
          <w:p w14:paraId="06626D63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961" w:type="dxa"/>
            <w:noWrap/>
            <w:hideMark/>
          </w:tcPr>
          <w:p w14:paraId="0D01060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</w:tcPr>
          <w:p w14:paraId="532433F5" w14:textId="767B94D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89" w:type="dxa"/>
          </w:tcPr>
          <w:p w14:paraId="4DE0CFCC" w14:textId="12170B4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490A40B" w14:textId="7042BF6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7BF21927" w14:textId="001D605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62A3F07" w14:textId="0CE22B1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87B61" w:rsidRPr="004527FC" w14:paraId="77952DDD" w14:textId="70A9C5FC" w:rsidTr="00A87B61">
        <w:trPr>
          <w:trHeight w:val="300"/>
        </w:trPr>
        <w:tc>
          <w:tcPr>
            <w:tcW w:w="961" w:type="dxa"/>
            <w:noWrap/>
            <w:hideMark/>
          </w:tcPr>
          <w:p w14:paraId="7522503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961" w:type="dxa"/>
            <w:noWrap/>
            <w:hideMark/>
          </w:tcPr>
          <w:p w14:paraId="43ADA4B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</w:t>
            </w:r>
          </w:p>
        </w:tc>
        <w:tc>
          <w:tcPr>
            <w:tcW w:w="1089" w:type="dxa"/>
          </w:tcPr>
          <w:p w14:paraId="5EA2DA7C" w14:textId="7E0A1900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89" w:type="dxa"/>
          </w:tcPr>
          <w:p w14:paraId="7193BF7F" w14:textId="500AAF6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2658AE" w14:textId="4BB53BB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7624FAA0" w14:textId="2D52DE5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A85FCE9" w14:textId="5C5449A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87B61" w:rsidRPr="004527FC" w14:paraId="14C1FBF8" w14:textId="6012994B" w:rsidTr="00A87B61">
        <w:trPr>
          <w:trHeight w:val="300"/>
        </w:trPr>
        <w:tc>
          <w:tcPr>
            <w:tcW w:w="961" w:type="dxa"/>
            <w:noWrap/>
            <w:hideMark/>
          </w:tcPr>
          <w:p w14:paraId="310D5D44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961" w:type="dxa"/>
            <w:noWrap/>
            <w:hideMark/>
          </w:tcPr>
          <w:p w14:paraId="1D9FC12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</w:t>
            </w:r>
          </w:p>
        </w:tc>
        <w:tc>
          <w:tcPr>
            <w:tcW w:w="1089" w:type="dxa"/>
          </w:tcPr>
          <w:p w14:paraId="4526BB5A" w14:textId="73660C3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E3AA75E" w14:textId="001E3E2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B337380" w14:textId="02C0B3F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0FE2D1BD" w14:textId="5F296A2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F551AB" w14:textId="1BD685C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5F16F7FF" w14:textId="77777777" w:rsidR="004527FC" w:rsidRDefault="004527FC" w:rsidP="00397459">
      <w:pPr>
        <w:jc w:val="center"/>
      </w:pPr>
    </w:p>
    <w:p w14:paraId="15351D1D" w14:textId="77777777" w:rsidR="004C3B2E" w:rsidRDefault="004C3B2E" w:rsidP="00397459">
      <w:pPr>
        <w:jc w:val="center"/>
      </w:pPr>
    </w:p>
    <w:p w14:paraId="2713C29A" w14:textId="77777777" w:rsidR="004527FC" w:rsidRDefault="004527FC" w:rsidP="00397459">
      <w:pPr>
        <w:jc w:val="center"/>
      </w:pPr>
    </w:p>
    <w:p w14:paraId="36268E4F" w14:textId="1931D060" w:rsidR="00117B2D" w:rsidRDefault="00117B2D" w:rsidP="00397459">
      <w:pPr>
        <w:jc w:val="center"/>
      </w:pPr>
      <w:r>
        <w:t>60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43"/>
        <w:gridCol w:w="1255"/>
        <w:gridCol w:w="1920"/>
        <w:gridCol w:w="1258"/>
        <w:gridCol w:w="1258"/>
        <w:gridCol w:w="1258"/>
        <w:gridCol w:w="1258"/>
      </w:tblGrid>
      <w:tr w:rsidR="00F80B95" w:rsidRPr="004527FC" w14:paraId="056248F8" w14:textId="3585EB6A" w:rsidTr="00F80B95">
        <w:trPr>
          <w:trHeight w:val="300"/>
        </w:trPr>
        <w:tc>
          <w:tcPr>
            <w:tcW w:w="1143" w:type="dxa"/>
            <w:noWrap/>
            <w:hideMark/>
          </w:tcPr>
          <w:p w14:paraId="1F05AAB0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55" w:type="dxa"/>
            <w:noWrap/>
            <w:hideMark/>
          </w:tcPr>
          <w:p w14:paraId="3771DDBB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265426D4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58" w:type="dxa"/>
          </w:tcPr>
          <w:p w14:paraId="11D77B1D" w14:textId="16598DD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58" w:type="dxa"/>
          </w:tcPr>
          <w:p w14:paraId="129AC342" w14:textId="04A32689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58" w:type="dxa"/>
          </w:tcPr>
          <w:p w14:paraId="56416589" w14:textId="0209F671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58" w:type="dxa"/>
          </w:tcPr>
          <w:p w14:paraId="6DA50C49" w14:textId="53400805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A87B61" w:rsidRPr="004527FC" w14:paraId="496850BE" w14:textId="17373388" w:rsidTr="00F80B95">
        <w:trPr>
          <w:trHeight w:val="300"/>
        </w:trPr>
        <w:tc>
          <w:tcPr>
            <w:tcW w:w="1143" w:type="dxa"/>
            <w:noWrap/>
            <w:hideMark/>
          </w:tcPr>
          <w:p w14:paraId="2695FD2E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GF</w:t>
            </w:r>
          </w:p>
        </w:tc>
        <w:tc>
          <w:tcPr>
            <w:tcW w:w="1255" w:type="dxa"/>
            <w:noWrap/>
            <w:hideMark/>
          </w:tcPr>
          <w:p w14:paraId="631E9232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/MAPK</w:t>
            </w:r>
          </w:p>
        </w:tc>
        <w:tc>
          <w:tcPr>
            <w:tcW w:w="1920" w:type="dxa"/>
            <w:noWrap/>
            <w:hideMark/>
          </w:tcPr>
          <w:p w14:paraId="26DB62C1" w14:textId="020544F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32EC0A7E" w14:textId="2376155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245B4C88" w14:textId="0851EAA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5D93BF31" w14:textId="22C9153B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3BC0A1F4" w14:textId="05D0FDE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A87B61" w:rsidRPr="004527FC" w14:paraId="241B0912" w14:textId="19243771" w:rsidTr="00F80B95">
        <w:trPr>
          <w:trHeight w:val="300"/>
        </w:trPr>
        <w:tc>
          <w:tcPr>
            <w:tcW w:w="1143" w:type="dxa"/>
            <w:noWrap/>
            <w:hideMark/>
          </w:tcPr>
          <w:p w14:paraId="41EE5F91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/MAPK</w:t>
            </w:r>
          </w:p>
        </w:tc>
        <w:tc>
          <w:tcPr>
            <w:tcW w:w="1255" w:type="dxa"/>
            <w:noWrap/>
            <w:hideMark/>
          </w:tcPr>
          <w:p w14:paraId="70D50FA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MP3</w:t>
            </w:r>
          </w:p>
        </w:tc>
        <w:tc>
          <w:tcPr>
            <w:tcW w:w="1920" w:type="dxa"/>
            <w:noWrap/>
            <w:hideMark/>
          </w:tcPr>
          <w:p w14:paraId="38C62234" w14:textId="1F339864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215354B0" w14:textId="041E6E2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14E4A4D4" w14:textId="49A4749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22941808" w14:textId="17404DE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1D6FA519" w14:textId="1C1DF1E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87B61" w:rsidRPr="004527FC" w14:paraId="466F9B4A" w14:textId="13CD6BB8" w:rsidTr="00F80B95">
        <w:trPr>
          <w:trHeight w:val="300"/>
        </w:trPr>
        <w:tc>
          <w:tcPr>
            <w:tcW w:w="1143" w:type="dxa"/>
            <w:noWrap/>
            <w:hideMark/>
          </w:tcPr>
          <w:p w14:paraId="3C37CBC2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GF</w:t>
            </w:r>
          </w:p>
        </w:tc>
        <w:tc>
          <w:tcPr>
            <w:tcW w:w="1255" w:type="dxa"/>
            <w:noWrap/>
            <w:hideMark/>
          </w:tcPr>
          <w:p w14:paraId="4390B19C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VEGFR1</w:t>
            </w:r>
          </w:p>
        </w:tc>
        <w:tc>
          <w:tcPr>
            <w:tcW w:w="1920" w:type="dxa"/>
            <w:noWrap/>
            <w:hideMark/>
          </w:tcPr>
          <w:p w14:paraId="20FA893D" w14:textId="196A025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8" w:type="dxa"/>
          </w:tcPr>
          <w:p w14:paraId="07BAC265" w14:textId="3D267FE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8" w:type="dxa"/>
          </w:tcPr>
          <w:p w14:paraId="22C04D3F" w14:textId="451AAAB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8" w:type="dxa"/>
          </w:tcPr>
          <w:p w14:paraId="46603856" w14:textId="476CB48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8" w:type="dxa"/>
          </w:tcPr>
          <w:p w14:paraId="4AAA332E" w14:textId="0A60E1A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87B61" w:rsidRPr="004527FC" w14:paraId="4009A021" w14:textId="3563FBDD" w:rsidTr="00F80B95">
        <w:trPr>
          <w:trHeight w:val="300"/>
        </w:trPr>
        <w:tc>
          <w:tcPr>
            <w:tcW w:w="1143" w:type="dxa"/>
            <w:noWrap/>
            <w:hideMark/>
          </w:tcPr>
          <w:p w14:paraId="42A52D37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VEGFR1</w:t>
            </w:r>
          </w:p>
        </w:tc>
        <w:tc>
          <w:tcPr>
            <w:tcW w:w="1255" w:type="dxa"/>
            <w:noWrap/>
            <w:hideMark/>
          </w:tcPr>
          <w:p w14:paraId="55C46DD2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920" w:type="dxa"/>
            <w:noWrap/>
            <w:hideMark/>
          </w:tcPr>
          <w:p w14:paraId="6BB5FF22" w14:textId="02B46F0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24EE6F56" w14:textId="72BBD55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6A31F04F" w14:textId="2B13F5B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18DCFE23" w14:textId="5858D62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57C227A6" w14:textId="41BD459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A87B61" w:rsidRPr="004527FC" w14:paraId="64D4F6C7" w14:textId="11FF30A6" w:rsidTr="00F80B95">
        <w:trPr>
          <w:trHeight w:val="300"/>
        </w:trPr>
        <w:tc>
          <w:tcPr>
            <w:tcW w:w="1143" w:type="dxa"/>
            <w:noWrap/>
            <w:hideMark/>
          </w:tcPr>
          <w:p w14:paraId="4C50F7AA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255" w:type="dxa"/>
            <w:noWrap/>
            <w:hideMark/>
          </w:tcPr>
          <w:p w14:paraId="593A2141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olarization</w:t>
            </w:r>
          </w:p>
        </w:tc>
        <w:tc>
          <w:tcPr>
            <w:tcW w:w="1920" w:type="dxa"/>
            <w:noWrap/>
            <w:hideMark/>
          </w:tcPr>
          <w:p w14:paraId="261A950E" w14:textId="2D9E098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D8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8" w:type="dxa"/>
          </w:tcPr>
          <w:p w14:paraId="4B6B741D" w14:textId="09063E8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8" w:type="dxa"/>
          </w:tcPr>
          <w:p w14:paraId="745268CE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8" w:type="dxa"/>
          </w:tcPr>
          <w:p w14:paraId="188BA9BD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8" w:type="dxa"/>
          </w:tcPr>
          <w:p w14:paraId="05FA036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87B61" w:rsidRPr="004527FC" w14:paraId="4706ABA6" w14:textId="345DFD7E" w:rsidTr="00F80B95">
        <w:trPr>
          <w:trHeight w:val="300"/>
        </w:trPr>
        <w:tc>
          <w:tcPr>
            <w:tcW w:w="1143" w:type="dxa"/>
            <w:noWrap/>
            <w:hideMark/>
          </w:tcPr>
          <w:p w14:paraId="590C0F13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255" w:type="dxa"/>
            <w:noWrap/>
            <w:hideMark/>
          </w:tcPr>
          <w:p w14:paraId="3EAB437D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MP9</w:t>
            </w:r>
          </w:p>
        </w:tc>
        <w:tc>
          <w:tcPr>
            <w:tcW w:w="1920" w:type="dxa"/>
            <w:noWrap/>
            <w:hideMark/>
          </w:tcPr>
          <w:p w14:paraId="4B48E85A" w14:textId="122A58B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D8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8" w:type="dxa"/>
          </w:tcPr>
          <w:p w14:paraId="22B74D5A" w14:textId="159745B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D8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8" w:type="dxa"/>
          </w:tcPr>
          <w:p w14:paraId="6D1F3143" w14:textId="37C72389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D8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8" w:type="dxa"/>
          </w:tcPr>
          <w:p w14:paraId="60B1C0B0" w14:textId="631D5B34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D8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8" w:type="dxa"/>
          </w:tcPr>
          <w:p w14:paraId="14D2A823" w14:textId="15248D9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D8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4AEA8C51" w14:textId="77777777" w:rsidR="004527FC" w:rsidRDefault="004527FC" w:rsidP="00397459">
      <w:pPr>
        <w:jc w:val="center"/>
      </w:pPr>
    </w:p>
    <w:p w14:paraId="3FAB5F9C" w14:textId="77777777" w:rsidR="004C3B2E" w:rsidRDefault="004C3B2E" w:rsidP="00397459">
      <w:pPr>
        <w:jc w:val="center"/>
      </w:pPr>
    </w:p>
    <w:p w14:paraId="35E7DD70" w14:textId="3E2F36D6" w:rsidR="00117B2D" w:rsidRDefault="00117B2D" w:rsidP="00397459">
      <w:pPr>
        <w:jc w:val="center"/>
      </w:pPr>
      <w:r>
        <w:t>61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1"/>
        <w:gridCol w:w="2310"/>
        <w:gridCol w:w="1494"/>
        <w:gridCol w:w="1318"/>
        <w:gridCol w:w="1089"/>
        <w:gridCol w:w="1089"/>
        <w:gridCol w:w="1089"/>
      </w:tblGrid>
      <w:tr w:rsidR="00F80B95" w:rsidRPr="004527FC" w14:paraId="6D7CB7CB" w14:textId="46E716EB" w:rsidTr="00A87B61">
        <w:trPr>
          <w:trHeight w:val="300"/>
        </w:trPr>
        <w:tc>
          <w:tcPr>
            <w:tcW w:w="961" w:type="dxa"/>
            <w:noWrap/>
            <w:hideMark/>
          </w:tcPr>
          <w:p w14:paraId="365DD0DE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310" w:type="dxa"/>
            <w:noWrap/>
            <w:hideMark/>
          </w:tcPr>
          <w:p w14:paraId="4822A50C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494" w:type="dxa"/>
            <w:noWrap/>
            <w:hideMark/>
          </w:tcPr>
          <w:p w14:paraId="74229360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8" w:type="dxa"/>
          </w:tcPr>
          <w:p w14:paraId="2A670C84" w14:textId="7F3AF9EE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2773A59F" w14:textId="14932822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4E57E0F2" w14:textId="6C775FD0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1C5D7836" w14:textId="3AA3A8FF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A87B61" w:rsidRPr="004527FC" w14:paraId="0548C93D" w14:textId="2C43495E" w:rsidTr="00A87B61">
        <w:trPr>
          <w:trHeight w:val="300"/>
        </w:trPr>
        <w:tc>
          <w:tcPr>
            <w:tcW w:w="961" w:type="dxa"/>
            <w:noWrap/>
            <w:hideMark/>
          </w:tcPr>
          <w:p w14:paraId="64A3D291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310" w:type="dxa"/>
            <w:noWrap/>
            <w:hideMark/>
          </w:tcPr>
          <w:p w14:paraId="7BD1ED33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494" w:type="dxa"/>
            <w:noWrap/>
            <w:hideMark/>
          </w:tcPr>
          <w:p w14:paraId="3F85A647" w14:textId="7B2875B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2C625EF6" w14:textId="126F3FE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AFD1059" w14:textId="050847C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4E1C59A" w14:textId="39AF35D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46694A9" w14:textId="495B28D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5BD5D025" w14:textId="5DF6F879" w:rsidTr="00A87B61">
        <w:trPr>
          <w:trHeight w:val="300"/>
        </w:trPr>
        <w:tc>
          <w:tcPr>
            <w:tcW w:w="961" w:type="dxa"/>
            <w:noWrap/>
            <w:hideMark/>
          </w:tcPr>
          <w:p w14:paraId="545CDBA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310" w:type="dxa"/>
            <w:noWrap/>
            <w:hideMark/>
          </w:tcPr>
          <w:p w14:paraId="0963CC92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494" w:type="dxa"/>
            <w:noWrap/>
            <w:hideMark/>
          </w:tcPr>
          <w:p w14:paraId="54ABBF46" w14:textId="1171FE9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66A72B52" w14:textId="50F304A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0BB5A6F" w14:textId="29B70A9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635E22C" w14:textId="11B1580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C3295B7" w14:textId="493BD52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0A58CBC8" w14:textId="26A9297D" w:rsidTr="00A87B61">
        <w:trPr>
          <w:trHeight w:val="300"/>
        </w:trPr>
        <w:tc>
          <w:tcPr>
            <w:tcW w:w="961" w:type="dxa"/>
            <w:noWrap/>
            <w:hideMark/>
          </w:tcPr>
          <w:p w14:paraId="349F14FA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310" w:type="dxa"/>
            <w:noWrap/>
            <w:hideMark/>
          </w:tcPr>
          <w:p w14:paraId="55F4861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494" w:type="dxa"/>
            <w:noWrap/>
            <w:hideMark/>
          </w:tcPr>
          <w:p w14:paraId="20CA4228" w14:textId="0A71BC8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42A967AB" w14:textId="1606CAB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5572241" w14:textId="6E1E268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7FADAFE" w14:textId="5B8B56C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DB0343D" w14:textId="176DAA84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6B923EC8" w14:textId="2CC19B38" w:rsidTr="00A87B61">
        <w:trPr>
          <w:trHeight w:val="300"/>
        </w:trPr>
        <w:tc>
          <w:tcPr>
            <w:tcW w:w="961" w:type="dxa"/>
            <w:noWrap/>
            <w:hideMark/>
          </w:tcPr>
          <w:p w14:paraId="0B8E6391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310" w:type="dxa"/>
            <w:noWrap/>
            <w:hideMark/>
          </w:tcPr>
          <w:p w14:paraId="708E761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growth &amp; proliferation</w:t>
            </w:r>
          </w:p>
        </w:tc>
        <w:tc>
          <w:tcPr>
            <w:tcW w:w="1494" w:type="dxa"/>
            <w:noWrap/>
            <w:hideMark/>
          </w:tcPr>
          <w:p w14:paraId="2454FD9D" w14:textId="281EE71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1A6C8C49" w14:textId="25FA69F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80CF9EE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14E974C" w14:textId="2C468299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F0F2316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87B61" w:rsidRPr="004527FC" w14:paraId="020C0FBF" w14:textId="0BB00AA5" w:rsidTr="00A87B61">
        <w:trPr>
          <w:trHeight w:val="300"/>
        </w:trPr>
        <w:tc>
          <w:tcPr>
            <w:tcW w:w="961" w:type="dxa"/>
            <w:noWrap/>
            <w:hideMark/>
          </w:tcPr>
          <w:p w14:paraId="647F7B2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310" w:type="dxa"/>
            <w:noWrap/>
            <w:hideMark/>
          </w:tcPr>
          <w:p w14:paraId="09A5B616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494" w:type="dxa"/>
            <w:noWrap/>
            <w:hideMark/>
          </w:tcPr>
          <w:p w14:paraId="35470EB5" w14:textId="74937C5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18" w:type="dxa"/>
          </w:tcPr>
          <w:p w14:paraId="7B94FFFB" w14:textId="2237986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7B30CAF8" w14:textId="15B8396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1E2D2830" w14:textId="0B8D777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456B7169" w14:textId="65333FE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A87B61" w:rsidRPr="004527FC" w14:paraId="362758D4" w14:textId="211DF857" w:rsidTr="00A87B61">
        <w:trPr>
          <w:trHeight w:val="300"/>
        </w:trPr>
        <w:tc>
          <w:tcPr>
            <w:tcW w:w="961" w:type="dxa"/>
            <w:noWrap/>
            <w:hideMark/>
          </w:tcPr>
          <w:p w14:paraId="23C4CBA2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310" w:type="dxa"/>
            <w:noWrap/>
            <w:hideMark/>
          </w:tcPr>
          <w:p w14:paraId="4FC4D700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Sos</w:t>
            </w:r>
            <w:proofErr w:type="spellEnd"/>
          </w:p>
        </w:tc>
        <w:tc>
          <w:tcPr>
            <w:tcW w:w="1494" w:type="dxa"/>
            <w:noWrap/>
            <w:hideMark/>
          </w:tcPr>
          <w:p w14:paraId="4D7900FA" w14:textId="3A25075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8" w:type="dxa"/>
          </w:tcPr>
          <w:p w14:paraId="15CCD9E1" w14:textId="49DED21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3AD959" w14:textId="577EAE6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ECF5005" w14:textId="4D2C381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3DD45E" w14:textId="7A27525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87B61" w:rsidRPr="004527FC" w14:paraId="3BFCDAE4" w14:textId="2995C95A" w:rsidTr="00A87B61">
        <w:trPr>
          <w:trHeight w:val="300"/>
        </w:trPr>
        <w:tc>
          <w:tcPr>
            <w:tcW w:w="961" w:type="dxa"/>
            <w:noWrap/>
            <w:hideMark/>
          </w:tcPr>
          <w:p w14:paraId="1E8786F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Sos</w:t>
            </w:r>
            <w:proofErr w:type="spellEnd"/>
          </w:p>
        </w:tc>
        <w:tc>
          <w:tcPr>
            <w:tcW w:w="2310" w:type="dxa"/>
            <w:noWrap/>
            <w:hideMark/>
          </w:tcPr>
          <w:p w14:paraId="5051BCA6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494" w:type="dxa"/>
            <w:noWrap/>
            <w:hideMark/>
          </w:tcPr>
          <w:p w14:paraId="6ABEFD00" w14:textId="5A36551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725A4162" w14:textId="042F271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6722CEE" w14:textId="31F4C58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B8B3594" w14:textId="3471995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69334AC" w14:textId="518FA4A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0A27AE6B" w14:textId="663C68B1" w:rsidTr="00A87B61">
        <w:trPr>
          <w:trHeight w:val="300"/>
        </w:trPr>
        <w:tc>
          <w:tcPr>
            <w:tcW w:w="961" w:type="dxa"/>
            <w:noWrap/>
            <w:hideMark/>
          </w:tcPr>
          <w:p w14:paraId="6E663A43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310" w:type="dxa"/>
            <w:noWrap/>
            <w:hideMark/>
          </w:tcPr>
          <w:p w14:paraId="62D6099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494" w:type="dxa"/>
            <w:noWrap/>
            <w:hideMark/>
          </w:tcPr>
          <w:p w14:paraId="483A9309" w14:textId="04714159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36892A17" w14:textId="1FFC13B9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4E2BD58" w14:textId="1649F940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7207B63" w14:textId="05153CB0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42A664C" w14:textId="0EABB59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4F6E608E" w14:textId="5AAB59E6" w:rsidTr="00A87B61">
        <w:trPr>
          <w:trHeight w:val="300"/>
        </w:trPr>
        <w:tc>
          <w:tcPr>
            <w:tcW w:w="961" w:type="dxa"/>
            <w:noWrap/>
            <w:hideMark/>
          </w:tcPr>
          <w:p w14:paraId="2F5AF2CC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2310" w:type="dxa"/>
            <w:noWrap/>
            <w:hideMark/>
          </w:tcPr>
          <w:p w14:paraId="4F21513A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494" w:type="dxa"/>
            <w:noWrap/>
            <w:hideMark/>
          </w:tcPr>
          <w:p w14:paraId="4C360519" w14:textId="698FA87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7AA4B7C6" w14:textId="12BF5B6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655B4D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C2B245D" w14:textId="32B6B54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1EB9F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87B61" w:rsidRPr="004527FC" w14:paraId="7D0D933F" w14:textId="32E76F36" w:rsidTr="00A87B61">
        <w:trPr>
          <w:trHeight w:val="300"/>
        </w:trPr>
        <w:tc>
          <w:tcPr>
            <w:tcW w:w="961" w:type="dxa"/>
            <w:noWrap/>
            <w:hideMark/>
          </w:tcPr>
          <w:p w14:paraId="587B0492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310" w:type="dxa"/>
            <w:noWrap/>
            <w:hideMark/>
          </w:tcPr>
          <w:p w14:paraId="026B3ED8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494" w:type="dxa"/>
            <w:noWrap/>
            <w:hideMark/>
          </w:tcPr>
          <w:p w14:paraId="675683DD" w14:textId="743A6FF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73A22AAE" w14:textId="5E2922B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8CF2B3B" w14:textId="2EEBCAB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F4C3AAA" w14:textId="1AC5CC6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A736380" w14:textId="6C623A6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020E7B5F" w14:textId="0E8FF9EA" w:rsidTr="00A87B61">
        <w:trPr>
          <w:trHeight w:val="300"/>
        </w:trPr>
        <w:tc>
          <w:tcPr>
            <w:tcW w:w="961" w:type="dxa"/>
            <w:noWrap/>
            <w:hideMark/>
          </w:tcPr>
          <w:p w14:paraId="0CD6C031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ERK</w:t>
            </w:r>
          </w:p>
        </w:tc>
        <w:tc>
          <w:tcPr>
            <w:tcW w:w="2310" w:type="dxa"/>
            <w:noWrap/>
            <w:hideMark/>
          </w:tcPr>
          <w:p w14:paraId="2597C54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growth &amp; proliferation</w:t>
            </w:r>
          </w:p>
        </w:tc>
        <w:tc>
          <w:tcPr>
            <w:tcW w:w="1494" w:type="dxa"/>
            <w:noWrap/>
            <w:hideMark/>
          </w:tcPr>
          <w:p w14:paraId="4A783ED0" w14:textId="1B0D155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44734147" w14:textId="6B26172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00E4462" w14:textId="26CDA13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49C0E46" w14:textId="313E980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1DC3FDD" w14:textId="0F680F8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029359CC" w14:textId="77777777" w:rsidR="004C3B2E" w:rsidRDefault="004C3B2E" w:rsidP="00397459">
      <w:pPr>
        <w:jc w:val="center"/>
      </w:pPr>
    </w:p>
    <w:p w14:paraId="2186BD4C" w14:textId="7BCF14DE" w:rsidR="00397459" w:rsidRDefault="00117B2D" w:rsidP="00397459">
      <w:pPr>
        <w:jc w:val="center"/>
      </w:pPr>
      <w:r>
        <w:t>62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531"/>
        <w:gridCol w:w="1240"/>
        <w:gridCol w:w="1920"/>
        <w:gridCol w:w="1164"/>
        <w:gridCol w:w="1165"/>
        <w:gridCol w:w="1165"/>
        <w:gridCol w:w="1165"/>
      </w:tblGrid>
      <w:tr w:rsidR="00F80B95" w:rsidRPr="004527FC" w14:paraId="139CB545" w14:textId="1D337413" w:rsidTr="00F80B95">
        <w:trPr>
          <w:trHeight w:val="300"/>
        </w:trPr>
        <w:tc>
          <w:tcPr>
            <w:tcW w:w="1531" w:type="dxa"/>
            <w:noWrap/>
            <w:hideMark/>
          </w:tcPr>
          <w:p w14:paraId="3113AB8D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40" w:type="dxa"/>
            <w:noWrap/>
            <w:hideMark/>
          </w:tcPr>
          <w:p w14:paraId="5AA90023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2077163C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64" w:type="dxa"/>
          </w:tcPr>
          <w:p w14:paraId="1166354A" w14:textId="3908CC79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65" w:type="dxa"/>
          </w:tcPr>
          <w:p w14:paraId="1917169A" w14:textId="21991361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65" w:type="dxa"/>
          </w:tcPr>
          <w:p w14:paraId="25CAC6B2" w14:textId="0889266A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65" w:type="dxa"/>
          </w:tcPr>
          <w:p w14:paraId="59F8C595" w14:textId="10937080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A87B61" w:rsidRPr="004527FC" w14:paraId="5BCABE3D" w14:textId="73241EE0" w:rsidTr="00F80B95">
        <w:trPr>
          <w:trHeight w:val="300"/>
        </w:trPr>
        <w:tc>
          <w:tcPr>
            <w:tcW w:w="1531" w:type="dxa"/>
            <w:noWrap/>
            <w:hideMark/>
          </w:tcPr>
          <w:p w14:paraId="7DE2D7C1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Glutaminolysis</w:t>
            </w:r>
            <w:proofErr w:type="spellEnd"/>
          </w:p>
        </w:tc>
        <w:tc>
          <w:tcPr>
            <w:tcW w:w="1240" w:type="dxa"/>
            <w:noWrap/>
            <w:hideMark/>
          </w:tcPr>
          <w:p w14:paraId="027BF018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lutamate</w:t>
            </w:r>
          </w:p>
        </w:tc>
        <w:tc>
          <w:tcPr>
            <w:tcW w:w="1920" w:type="dxa"/>
            <w:noWrap/>
            <w:hideMark/>
          </w:tcPr>
          <w:p w14:paraId="67B66843" w14:textId="4CD528A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0481FCF6" w14:textId="29E39791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09D22F21" w14:textId="5C741E95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5F66BC95" w14:textId="5C4811CA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4BC16A64" w14:textId="20C7252F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3AC0506E" w14:textId="1F2B77B2" w:rsidTr="00F80B95">
        <w:trPr>
          <w:trHeight w:val="300"/>
        </w:trPr>
        <w:tc>
          <w:tcPr>
            <w:tcW w:w="1531" w:type="dxa"/>
            <w:noWrap/>
            <w:hideMark/>
          </w:tcPr>
          <w:p w14:paraId="0BF10A3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lutamate</w:t>
            </w:r>
          </w:p>
        </w:tc>
        <w:tc>
          <w:tcPr>
            <w:tcW w:w="1240" w:type="dxa"/>
            <w:noWrap/>
            <w:hideMark/>
          </w:tcPr>
          <w:p w14:paraId="3921DAF0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SH</w:t>
            </w:r>
          </w:p>
        </w:tc>
        <w:tc>
          <w:tcPr>
            <w:tcW w:w="1920" w:type="dxa"/>
            <w:noWrap/>
            <w:hideMark/>
          </w:tcPr>
          <w:p w14:paraId="62D905CC" w14:textId="26A084B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36570E25" w14:textId="1B3A5897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44C67F07" w14:textId="6DC6141E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0E04045D" w14:textId="654086A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619BB9DC" w14:textId="12EA4475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0B0971E6" w14:textId="264FD670" w:rsidTr="00F80B95">
        <w:trPr>
          <w:trHeight w:val="300"/>
        </w:trPr>
        <w:tc>
          <w:tcPr>
            <w:tcW w:w="1531" w:type="dxa"/>
            <w:noWrap/>
            <w:hideMark/>
          </w:tcPr>
          <w:p w14:paraId="7EDA6652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itrate</w:t>
            </w:r>
          </w:p>
        </w:tc>
        <w:tc>
          <w:tcPr>
            <w:tcW w:w="1240" w:type="dxa"/>
            <w:noWrap/>
            <w:hideMark/>
          </w:tcPr>
          <w:p w14:paraId="1B945A3E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socitrate</w:t>
            </w:r>
          </w:p>
        </w:tc>
        <w:tc>
          <w:tcPr>
            <w:tcW w:w="1920" w:type="dxa"/>
            <w:noWrap/>
            <w:hideMark/>
          </w:tcPr>
          <w:p w14:paraId="2556B924" w14:textId="20C88A0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028E07FD" w14:textId="7D8D50C7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1DD51A01" w14:textId="62FEB982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13534879" w14:textId="38D5145F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5FE26086" w14:textId="405101D0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3898C7AB" w14:textId="7447963C" w:rsidTr="00F80B95">
        <w:trPr>
          <w:trHeight w:val="300"/>
        </w:trPr>
        <w:tc>
          <w:tcPr>
            <w:tcW w:w="1531" w:type="dxa"/>
            <w:noWrap/>
            <w:hideMark/>
          </w:tcPr>
          <w:p w14:paraId="0463338A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socitrate</w:t>
            </w:r>
          </w:p>
        </w:tc>
        <w:tc>
          <w:tcPr>
            <w:tcW w:w="1240" w:type="dxa"/>
            <w:noWrap/>
            <w:hideMark/>
          </w:tcPr>
          <w:p w14:paraId="6CBCE456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920" w:type="dxa"/>
            <w:noWrap/>
            <w:hideMark/>
          </w:tcPr>
          <w:p w14:paraId="2590A1B8" w14:textId="27B5086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4379ECBE" w14:textId="525BFCF9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377BFC6E" w14:textId="611F9EBE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2A8FE5C6" w14:textId="3160E96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795B6DE9" w14:textId="7EBF6313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0F528E0C" w14:textId="64150B3D" w:rsidTr="00F80B95">
        <w:trPr>
          <w:trHeight w:val="300"/>
        </w:trPr>
        <w:tc>
          <w:tcPr>
            <w:tcW w:w="1531" w:type="dxa"/>
            <w:noWrap/>
            <w:hideMark/>
          </w:tcPr>
          <w:p w14:paraId="5830AAF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DH</w:t>
            </w:r>
          </w:p>
        </w:tc>
        <w:tc>
          <w:tcPr>
            <w:tcW w:w="1240" w:type="dxa"/>
            <w:noWrap/>
            <w:hideMark/>
          </w:tcPr>
          <w:p w14:paraId="5E1B6FEA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PP</w:t>
            </w:r>
          </w:p>
        </w:tc>
        <w:tc>
          <w:tcPr>
            <w:tcW w:w="1920" w:type="dxa"/>
            <w:noWrap/>
            <w:hideMark/>
          </w:tcPr>
          <w:p w14:paraId="5DA147F6" w14:textId="4DAC735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7B17785B" w14:textId="745F0D47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4E7139C3" w14:textId="1519DC28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68C1CDAC" w14:textId="524EF700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165D1B6C" w14:textId="0F48B9EE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457BBB24" w14:textId="2DAD5EED" w:rsidTr="00F80B95">
        <w:trPr>
          <w:trHeight w:val="300"/>
        </w:trPr>
        <w:tc>
          <w:tcPr>
            <w:tcW w:w="1531" w:type="dxa"/>
            <w:noWrap/>
            <w:hideMark/>
          </w:tcPr>
          <w:p w14:paraId="6D20287D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240" w:type="dxa"/>
            <w:noWrap/>
            <w:hideMark/>
          </w:tcPr>
          <w:p w14:paraId="05BE4437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dox control</w:t>
            </w:r>
          </w:p>
        </w:tc>
        <w:tc>
          <w:tcPr>
            <w:tcW w:w="1920" w:type="dxa"/>
            <w:noWrap/>
            <w:hideMark/>
          </w:tcPr>
          <w:p w14:paraId="6F4BAEBF" w14:textId="15EF7B70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4CE58338" w14:textId="0426068E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1BE7CB5F" w14:textId="608BF5BC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2671AEB1" w14:textId="3A668CAC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6F1F6B82" w14:textId="6DE667FC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</w:tr>
      <w:tr w:rsidR="00A87B61" w:rsidRPr="004527FC" w14:paraId="368D1720" w14:textId="6C802D2F" w:rsidTr="00F80B95">
        <w:trPr>
          <w:trHeight w:val="300"/>
        </w:trPr>
        <w:tc>
          <w:tcPr>
            <w:tcW w:w="1531" w:type="dxa"/>
            <w:noWrap/>
            <w:hideMark/>
          </w:tcPr>
          <w:p w14:paraId="36C7215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1</w:t>
            </w:r>
          </w:p>
        </w:tc>
        <w:tc>
          <w:tcPr>
            <w:tcW w:w="1240" w:type="dxa"/>
            <w:noWrap/>
            <w:hideMark/>
          </w:tcPr>
          <w:p w14:paraId="105677C6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OAA</w:t>
            </w:r>
          </w:p>
        </w:tc>
        <w:tc>
          <w:tcPr>
            <w:tcW w:w="1920" w:type="dxa"/>
            <w:noWrap/>
            <w:hideMark/>
          </w:tcPr>
          <w:p w14:paraId="603D9BC1" w14:textId="1FD149E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3C2B78A5" w14:textId="41D628D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6AC01F7D" w14:textId="05F1ADE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6784FE89" w14:textId="0B2F7BE1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0C525359" w14:textId="6161514E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25A8FB9B" w14:textId="718D450D" w:rsidTr="00F80B95">
        <w:trPr>
          <w:trHeight w:val="300"/>
        </w:trPr>
        <w:tc>
          <w:tcPr>
            <w:tcW w:w="1531" w:type="dxa"/>
            <w:noWrap/>
            <w:hideMark/>
          </w:tcPr>
          <w:p w14:paraId="5DBD028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OAA</w:t>
            </w:r>
          </w:p>
        </w:tc>
        <w:tc>
          <w:tcPr>
            <w:tcW w:w="1240" w:type="dxa"/>
            <w:noWrap/>
            <w:hideMark/>
          </w:tcPr>
          <w:p w14:paraId="37182348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alate</w:t>
            </w:r>
          </w:p>
        </w:tc>
        <w:tc>
          <w:tcPr>
            <w:tcW w:w="1920" w:type="dxa"/>
            <w:noWrap/>
            <w:hideMark/>
          </w:tcPr>
          <w:p w14:paraId="340E5A3F" w14:textId="742E0D8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79D88080" w14:textId="4328D3C5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01C6B59A" w14:textId="23A90F6C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3F31753D" w14:textId="37B00E9A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539EEC79" w14:textId="6D79122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5DCCDA03" w14:textId="5FEF3B8B" w:rsidTr="00F80B95">
        <w:trPr>
          <w:trHeight w:val="300"/>
        </w:trPr>
        <w:tc>
          <w:tcPr>
            <w:tcW w:w="1531" w:type="dxa"/>
            <w:noWrap/>
            <w:hideMark/>
          </w:tcPr>
          <w:p w14:paraId="5EC91F2E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Fumarate</w:t>
            </w:r>
          </w:p>
        </w:tc>
        <w:tc>
          <w:tcPr>
            <w:tcW w:w="1240" w:type="dxa"/>
            <w:noWrap/>
            <w:hideMark/>
          </w:tcPr>
          <w:p w14:paraId="64BE188D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alate</w:t>
            </w:r>
          </w:p>
        </w:tc>
        <w:tc>
          <w:tcPr>
            <w:tcW w:w="1920" w:type="dxa"/>
            <w:noWrap/>
            <w:hideMark/>
          </w:tcPr>
          <w:p w14:paraId="6BC0C830" w14:textId="4191891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26C1C0D8" w14:textId="4B685CC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720FD756" w14:textId="27C164EC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64C4F946" w14:textId="782CF5B2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77CC2C18" w14:textId="58BA1C7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27C72E83" w14:textId="63B3962B" w:rsidTr="00F80B95">
        <w:trPr>
          <w:trHeight w:val="300"/>
        </w:trPr>
        <w:tc>
          <w:tcPr>
            <w:tcW w:w="1531" w:type="dxa"/>
            <w:noWrap/>
            <w:hideMark/>
          </w:tcPr>
          <w:p w14:paraId="16D4999B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FH</w:t>
            </w:r>
          </w:p>
        </w:tc>
        <w:tc>
          <w:tcPr>
            <w:tcW w:w="1240" w:type="dxa"/>
            <w:noWrap/>
            <w:hideMark/>
          </w:tcPr>
          <w:p w14:paraId="75159417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uccinate</w:t>
            </w:r>
          </w:p>
        </w:tc>
        <w:tc>
          <w:tcPr>
            <w:tcW w:w="1920" w:type="dxa"/>
            <w:noWrap/>
            <w:hideMark/>
          </w:tcPr>
          <w:p w14:paraId="57DF2CD1" w14:textId="5DBA240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1C0C3B75" w14:textId="7DBB984D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1C51B685" w14:textId="41497E89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05D3DCF1" w14:textId="3B301367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7B94E15C" w14:textId="76E2C0FE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49F758EC" w14:textId="2DD62B76" w:rsidTr="00F80B95">
        <w:trPr>
          <w:trHeight w:val="300"/>
        </w:trPr>
        <w:tc>
          <w:tcPr>
            <w:tcW w:w="1531" w:type="dxa"/>
            <w:noWrap/>
            <w:hideMark/>
          </w:tcPr>
          <w:p w14:paraId="1F50103D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DH</w:t>
            </w:r>
          </w:p>
        </w:tc>
        <w:tc>
          <w:tcPr>
            <w:tcW w:w="1240" w:type="dxa"/>
            <w:noWrap/>
            <w:hideMark/>
          </w:tcPr>
          <w:p w14:paraId="5D8BB3EC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uccinyl-CoA</w:t>
            </w:r>
          </w:p>
        </w:tc>
        <w:tc>
          <w:tcPr>
            <w:tcW w:w="1920" w:type="dxa"/>
            <w:noWrap/>
            <w:hideMark/>
          </w:tcPr>
          <w:p w14:paraId="538254AD" w14:textId="7B6BEC34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0DA5D2F9" w14:textId="20CEBEA8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2D9B428C" w14:textId="3B882E9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3854AF28" w14:textId="3139276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0C4E0AA3" w14:textId="7412C037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1BA4F0A6" w14:textId="593EDB76" w:rsidTr="00F80B95">
        <w:trPr>
          <w:trHeight w:val="300"/>
        </w:trPr>
        <w:tc>
          <w:tcPr>
            <w:tcW w:w="1531" w:type="dxa"/>
            <w:noWrap/>
            <w:hideMark/>
          </w:tcPr>
          <w:p w14:paraId="311B3B0A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itrate</w:t>
            </w:r>
          </w:p>
        </w:tc>
        <w:tc>
          <w:tcPr>
            <w:tcW w:w="1240" w:type="dxa"/>
            <w:noWrap/>
            <w:hideMark/>
          </w:tcPr>
          <w:p w14:paraId="7CB4B84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OAA</w:t>
            </w:r>
          </w:p>
        </w:tc>
        <w:tc>
          <w:tcPr>
            <w:tcW w:w="1920" w:type="dxa"/>
            <w:noWrap/>
            <w:hideMark/>
          </w:tcPr>
          <w:p w14:paraId="3C0EB790" w14:textId="4A9A95A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64" w:type="dxa"/>
          </w:tcPr>
          <w:p w14:paraId="4E18E57D" w14:textId="317613B8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85561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2C28BD1C" w14:textId="726FB150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65" w:type="dxa"/>
          </w:tcPr>
          <w:p w14:paraId="31EBA6B3" w14:textId="78A93038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65" w:type="dxa"/>
          </w:tcPr>
          <w:p w14:paraId="5B76214C" w14:textId="0E64E63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A87B61" w:rsidRPr="004527FC" w14:paraId="02F97971" w14:textId="0E583418" w:rsidTr="00F80B95">
        <w:trPr>
          <w:trHeight w:val="300"/>
        </w:trPr>
        <w:tc>
          <w:tcPr>
            <w:tcW w:w="1531" w:type="dxa"/>
            <w:noWrap/>
            <w:hideMark/>
          </w:tcPr>
          <w:p w14:paraId="21B0C1E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itrate</w:t>
            </w:r>
          </w:p>
        </w:tc>
        <w:tc>
          <w:tcPr>
            <w:tcW w:w="1240" w:type="dxa"/>
            <w:noWrap/>
            <w:hideMark/>
          </w:tcPr>
          <w:p w14:paraId="150BC490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etyl-CoA</w:t>
            </w:r>
          </w:p>
        </w:tc>
        <w:tc>
          <w:tcPr>
            <w:tcW w:w="1920" w:type="dxa"/>
            <w:noWrap/>
            <w:hideMark/>
          </w:tcPr>
          <w:p w14:paraId="7F8095A3" w14:textId="6D6036F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4" w:type="dxa"/>
          </w:tcPr>
          <w:p w14:paraId="2F769BAC" w14:textId="0948A68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743ED1A6" w14:textId="41F24A31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28FDC80A" w14:textId="0DABCF1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68D32BB2" w14:textId="4FE04C3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87B61" w:rsidRPr="004527FC" w14:paraId="4811DA3C" w14:textId="2B47706A" w:rsidTr="00F80B95">
        <w:trPr>
          <w:trHeight w:val="300"/>
        </w:trPr>
        <w:tc>
          <w:tcPr>
            <w:tcW w:w="1531" w:type="dxa"/>
            <w:noWrap/>
            <w:hideMark/>
          </w:tcPr>
          <w:p w14:paraId="37B494D4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EP</w:t>
            </w:r>
          </w:p>
        </w:tc>
        <w:tc>
          <w:tcPr>
            <w:tcW w:w="1240" w:type="dxa"/>
            <w:noWrap/>
            <w:hideMark/>
          </w:tcPr>
          <w:p w14:paraId="25BE6C60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1920" w:type="dxa"/>
            <w:noWrap/>
            <w:hideMark/>
          </w:tcPr>
          <w:p w14:paraId="155063D0" w14:textId="1F289ED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79339A4C" w14:textId="0DFE74F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4BB348EC" w14:textId="071504A8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3801748E" w14:textId="53A29F1F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6EB04B60" w14:textId="6AD855A2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4D740F65" w14:textId="227BC7F1" w:rsidTr="00F80B95">
        <w:trPr>
          <w:trHeight w:val="300"/>
        </w:trPr>
        <w:tc>
          <w:tcPr>
            <w:tcW w:w="1531" w:type="dxa"/>
            <w:noWrap/>
            <w:hideMark/>
          </w:tcPr>
          <w:p w14:paraId="6FEE080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1240" w:type="dxa"/>
            <w:noWrap/>
            <w:hideMark/>
          </w:tcPr>
          <w:p w14:paraId="19B8269B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etyl-CoA</w:t>
            </w:r>
          </w:p>
        </w:tc>
        <w:tc>
          <w:tcPr>
            <w:tcW w:w="1920" w:type="dxa"/>
            <w:noWrap/>
            <w:hideMark/>
          </w:tcPr>
          <w:p w14:paraId="48ADC53A" w14:textId="6987D21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4" w:type="dxa"/>
          </w:tcPr>
          <w:p w14:paraId="2AB30A08" w14:textId="75D96617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319491E6" w14:textId="4C60661D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2BADF8DA" w14:textId="4C0F5885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01B21BA8" w14:textId="085A1387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87B61" w:rsidRPr="004527FC" w14:paraId="0A13180B" w14:textId="61D4C5B9" w:rsidTr="00F80B95">
        <w:trPr>
          <w:trHeight w:val="300"/>
        </w:trPr>
        <w:tc>
          <w:tcPr>
            <w:tcW w:w="1531" w:type="dxa"/>
            <w:noWrap/>
            <w:hideMark/>
          </w:tcPr>
          <w:p w14:paraId="787F80E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KM2</w:t>
            </w:r>
          </w:p>
        </w:tc>
        <w:tc>
          <w:tcPr>
            <w:tcW w:w="1240" w:type="dxa"/>
            <w:noWrap/>
            <w:hideMark/>
          </w:tcPr>
          <w:p w14:paraId="4E816813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EP</w:t>
            </w:r>
          </w:p>
        </w:tc>
        <w:tc>
          <w:tcPr>
            <w:tcW w:w="1920" w:type="dxa"/>
            <w:noWrap/>
            <w:hideMark/>
          </w:tcPr>
          <w:p w14:paraId="55827D70" w14:textId="1A945809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64" w:type="dxa"/>
          </w:tcPr>
          <w:p w14:paraId="575D60FF" w14:textId="302E7C10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65" w:type="dxa"/>
          </w:tcPr>
          <w:p w14:paraId="345F0D2D" w14:textId="293A5282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65" w:type="dxa"/>
          </w:tcPr>
          <w:p w14:paraId="3D893876" w14:textId="20BF482C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3AB244DE" w14:textId="02ABD64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A87B61" w:rsidRPr="004527FC" w14:paraId="32D0879C" w14:textId="124688A6" w:rsidTr="00F80B95">
        <w:trPr>
          <w:trHeight w:val="300"/>
        </w:trPr>
        <w:tc>
          <w:tcPr>
            <w:tcW w:w="1531" w:type="dxa"/>
            <w:noWrap/>
            <w:hideMark/>
          </w:tcPr>
          <w:p w14:paraId="198E161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etyl-CoA</w:t>
            </w:r>
          </w:p>
        </w:tc>
        <w:tc>
          <w:tcPr>
            <w:tcW w:w="1240" w:type="dxa"/>
            <w:noWrap/>
            <w:hideMark/>
          </w:tcPr>
          <w:p w14:paraId="7AF3589B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Î±-Keto</w:t>
            </w:r>
          </w:p>
        </w:tc>
        <w:tc>
          <w:tcPr>
            <w:tcW w:w="1920" w:type="dxa"/>
            <w:noWrap/>
            <w:hideMark/>
          </w:tcPr>
          <w:p w14:paraId="649B3F19" w14:textId="48021F4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4FC4471E" w14:textId="025A477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37E91F51" w14:textId="3D7C1540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056342F7" w14:textId="065C5F78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36F50C1E" w14:textId="1547DFB3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1E060112" w14:textId="77777777" w:rsidR="004C3B2E" w:rsidRDefault="004C3B2E" w:rsidP="00397459">
      <w:pPr>
        <w:jc w:val="center"/>
      </w:pPr>
    </w:p>
    <w:p w14:paraId="59F4AAF8" w14:textId="526075F8" w:rsidR="00397459" w:rsidRDefault="00AE1807" w:rsidP="00397459">
      <w:pPr>
        <w:jc w:val="center"/>
      </w:pPr>
      <w:r>
        <w:t>63</w:t>
      </w:r>
    </w:p>
    <w:tbl>
      <w:tblPr>
        <w:tblStyle w:val="TableGrid"/>
        <w:tblW w:w="9673" w:type="dxa"/>
        <w:tblInd w:w="-710" w:type="dxa"/>
        <w:tblLook w:val="04A0" w:firstRow="1" w:lastRow="0" w:firstColumn="1" w:lastColumn="0" w:noHBand="0" w:noVBand="1"/>
      </w:tblPr>
      <w:tblGrid>
        <w:gridCol w:w="857"/>
        <w:gridCol w:w="3100"/>
        <w:gridCol w:w="1360"/>
        <w:gridCol w:w="1089"/>
        <w:gridCol w:w="1089"/>
        <w:gridCol w:w="1089"/>
        <w:gridCol w:w="1089"/>
      </w:tblGrid>
      <w:tr w:rsidR="0001338E" w:rsidRPr="004527FC" w14:paraId="4CFBD064" w14:textId="14A350EF" w:rsidTr="0001338E">
        <w:trPr>
          <w:trHeight w:val="282"/>
        </w:trPr>
        <w:tc>
          <w:tcPr>
            <w:tcW w:w="857" w:type="dxa"/>
            <w:noWrap/>
            <w:hideMark/>
          </w:tcPr>
          <w:p w14:paraId="72595D59" w14:textId="77777777" w:rsidR="0001338E" w:rsidRPr="004527FC" w:rsidRDefault="0001338E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100" w:type="dxa"/>
            <w:noWrap/>
            <w:hideMark/>
          </w:tcPr>
          <w:p w14:paraId="695F18B7" w14:textId="77777777" w:rsidR="0001338E" w:rsidRPr="004527FC" w:rsidRDefault="0001338E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60" w:type="dxa"/>
            <w:noWrap/>
            <w:hideMark/>
          </w:tcPr>
          <w:p w14:paraId="00440837" w14:textId="77777777" w:rsidR="0001338E" w:rsidRPr="004527FC" w:rsidRDefault="0001338E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6E25DC83" w14:textId="60E24350" w:rsidR="0001338E" w:rsidRPr="004527FC" w:rsidRDefault="0001338E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3D898134" w14:textId="633D492C" w:rsidR="0001338E" w:rsidRPr="004527FC" w:rsidRDefault="0001338E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5F2E8C38" w14:textId="412D1984" w:rsidR="0001338E" w:rsidRPr="004527FC" w:rsidRDefault="0001338E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0EB39A73" w14:textId="7A38B271" w:rsidR="0001338E" w:rsidRPr="004527FC" w:rsidRDefault="0001338E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01338E" w:rsidRPr="004527FC" w14:paraId="42588994" w14:textId="4FF6FE8F" w:rsidTr="0001338E">
        <w:trPr>
          <w:trHeight w:val="282"/>
        </w:trPr>
        <w:tc>
          <w:tcPr>
            <w:tcW w:w="857" w:type="dxa"/>
            <w:noWrap/>
            <w:hideMark/>
          </w:tcPr>
          <w:p w14:paraId="73765ED3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EpCAM</w:t>
            </w:r>
            <w:proofErr w:type="spellEnd"/>
          </w:p>
        </w:tc>
        <w:tc>
          <w:tcPr>
            <w:tcW w:w="3100" w:type="dxa"/>
            <w:noWrap/>
            <w:hideMark/>
          </w:tcPr>
          <w:p w14:paraId="1F20AC5B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60" w:type="dxa"/>
            <w:noWrap/>
            <w:hideMark/>
          </w:tcPr>
          <w:p w14:paraId="4380E185" w14:textId="105100C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8543D06" w14:textId="4C3AB0D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2B5FA07" w14:textId="7DE6DF0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A45B921" w14:textId="290FA5F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2514716" w14:textId="3E043C7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683DBF1F" w14:textId="6044FAB8" w:rsidTr="0001338E">
        <w:trPr>
          <w:trHeight w:val="282"/>
        </w:trPr>
        <w:tc>
          <w:tcPr>
            <w:tcW w:w="857" w:type="dxa"/>
            <w:noWrap/>
            <w:hideMark/>
          </w:tcPr>
          <w:p w14:paraId="59A2B992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3100" w:type="dxa"/>
            <w:noWrap/>
            <w:hideMark/>
          </w:tcPr>
          <w:p w14:paraId="52B608D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60" w:type="dxa"/>
            <w:noWrap/>
            <w:hideMark/>
          </w:tcPr>
          <w:p w14:paraId="2C7D9159" w14:textId="2CE1FD6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2FF7AE66" w14:textId="029EB2F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4BEA3CCC" w14:textId="6FBA804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42B2B5C" w14:textId="43DAE2E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F455898" w14:textId="438FE7B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01338E" w:rsidRPr="004527FC" w14:paraId="186138BB" w14:textId="6249A4FB" w:rsidTr="0001338E">
        <w:trPr>
          <w:trHeight w:val="282"/>
        </w:trPr>
        <w:tc>
          <w:tcPr>
            <w:tcW w:w="857" w:type="dxa"/>
            <w:noWrap/>
            <w:hideMark/>
          </w:tcPr>
          <w:p w14:paraId="23DA0685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3100" w:type="dxa"/>
            <w:noWrap/>
            <w:hideMark/>
          </w:tcPr>
          <w:p w14:paraId="7E38D243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60" w:type="dxa"/>
            <w:noWrap/>
            <w:hideMark/>
          </w:tcPr>
          <w:p w14:paraId="64E74C26" w14:textId="43F9105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DFF3EE1" w14:textId="7ED4E4F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41BED17" w14:textId="37800FA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E6383C5" w14:textId="1FACFAE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0EE8BE" w14:textId="60D904B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44F8DF89" w14:textId="0182C18B" w:rsidTr="0001338E">
        <w:trPr>
          <w:trHeight w:val="282"/>
        </w:trPr>
        <w:tc>
          <w:tcPr>
            <w:tcW w:w="857" w:type="dxa"/>
            <w:noWrap/>
            <w:hideMark/>
          </w:tcPr>
          <w:p w14:paraId="64CA1920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3100" w:type="dxa"/>
            <w:noWrap/>
            <w:hideMark/>
          </w:tcPr>
          <w:p w14:paraId="3832CD7F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Fos, Jun</w:t>
            </w:r>
          </w:p>
        </w:tc>
        <w:tc>
          <w:tcPr>
            <w:tcW w:w="1360" w:type="dxa"/>
            <w:noWrap/>
            <w:hideMark/>
          </w:tcPr>
          <w:p w14:paraId="1002580F" w14:textId="1BBD503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C84911" w14:textId="70C2C51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AA7FE1F" w14:textId="46E6728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9CCC94B" w14:textId="4A235FA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15E7B3" w14:textId="6A87D91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1338E" w:rsidRPr="004527FC" w14:paraId="32B1951A" w14:textId="2A86D75C" w:rsidTr="0001338E">
        <w:trPr>
          <w:trHeight w:val="282"/>
        </w:trPr>
        <w:tc>
          <w:tcPr>
            <w:tcW w:w="857" w:type="dxa"/>
            <w:noWrap/>
            <w:hideMark/>
          </w:tcPr>
          <w:p w14:paraId="1AA46B6E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Fos, Jun</w:t>
            </w:r>
          </w:p>
        </w:tc>
        <w:tc>
          <w:tcPr>
            <w:tcW w:w="3100" w:type="dxa"/>
            <w:noWrap/>
            <w:hideMark/>
          </w:tcPr>
          <w:p w14:paraId="30BA1A9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MP-9</w:t>
            </w:r>
          </w:p>
        </w:tc>
        <w:tc>
          <w:tcPr>
            <w:tcW w:w="1360" w:type="dxa"/>
            <w:noWrap/>
            <w:hideMark/>
          </w:tcPr>
          <w:p w14:paraId="6E9A5B68" w14:textId="7B964FD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3CA9F5E" w14:textId="4861EC7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F50C93D" w14:textId="11C5A47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9451F2D" w14:textId="476D36C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2FB9522" w14:textId="789F741C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40575A7C" w14:textId="3AD9BB7B" w:rsidTr="0001338E">
        <w:trPr>
          <w:trHeight w:val="282"/>
        </w:trPr>
        <w:tc>
          <w:tcPr>
            <w:tcW w:w="857" w:type="dxa"/>
            <w:noWrap/>
            <w:hideMark/>
          </w:tcPr>
          <w:p w14:paraId="61B1C4B6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MP-9</w:t>
            </w:r>
          </w:p>
        </w:tc>
        <w:tc>
          <w:tcPr>
            <w:tcW w:w="3100" w:type="dxa"/>
            <w:noWrap/>
            <w:hideMark/>
          </w:tcPr>
          <w:p w14:paraId="7BD451C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, Colony formation, Migration, Adhesion</w:t>
            </w:r>
          </w:p>
        </w:tc>
        <w:tc>
          <w:tcPr>
            <w:tcW w:w="1360" w:type="dxa"/>
            <w:noWrap/>
            <w:hideMark/>
          </w:tcPr>
          <w:p w14:paraId="1B52536E" w14:textId="2564F39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56964A5" w14:textId="5E6904B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746D833" w14:textId="6642BB1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3E0D03A" w14:textId="5F1EDCA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37D8EB" w14:textId="18364E9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7BA46672" w14:textId="77777777" w:rsidR="004C3B2E" w:rsidRDefault="004C3B2E" w:rsidP="00397459">
      <w:pPr>
        <w:jc w:val="center"/>
      </w:pPr>
    </w:p>
    <w:p w14:paraId="5BEF4901" w14:textId="77777777" w:rsidR="0001338E" w:rsidRDefault="0001338E" w:rsidP="00397459">
      <w:pPr>
        <w:jc w:val="center"/>
      </w:pPr>
    </w:p>
    <w:p w14:paraId="2C2B46B6" w14:textId="77777777" w:rsidR="0001338E" w:rsidRDefault="0001338E" w:rsidP="00397459">
      <w:pPr>
        <w:jc w:val="center"/>
      </w:pPr>
    </w:p>
    <w:p w14:paraId="00B6FB85" w14:textId="05D0892D" w:rsidR="00397459" w:rsidRDefault="00AE1807" w:rsidP="00397459">
      <w:pPr>
        <w:jc w:val="center"/>
      </w:pPr>
      <w:r>
        <w:t>64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75"/>
        <w:gridCol w:w="1144"/>
        <w:gridCol w:w="1920"/>
        <w:gridCol w:w="1277"/>
        <w:gridCol w:w="1278"/>
        <w:gridCol w:w="1278"/>
        <w:gridCol w:w="1278"/>
      </w:tblGrid>
      <w:tr w:rsidR="00F80B95" w:rsidRPr="004527FC" w14:paraId="2D55F70D" w14:textId="1AB5B70F" w:rsidTr="00F80B95">
        <w:trPr>
          <w:trHeight w:val="300"/>
        </w:trPr>
        <w:tc>
          <w:tcPr>
            <w:tcW w:w="1175" w:type="dxa"/>
            <w:noWrap/>
            <w:hideMark/>
          </w:tcPr>
          <w:p w14:paraId="37120918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Starter</w:t>
            </w:r>
          </w:p>
        </w:tc>
        <w:tc>
          <w:tcPr>
            <w:tcW w:w="1144" w:type="dxa"/>
            <w:noWrap/>
            <w:hideMark/>
          </w:tcPr>
          <w:p w14:paraId="49F3A9EC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23CA9229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77" w:type="dxa"/>
          </w:tcPr>
          <w:p w14:paraId="16418A97" w14:textId="11C4D99D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78" w:type="dxa"/>
          </w:tcPr>
          <w:p w14:paraId="6B6E8EE8" w14:textId="47DD28B0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78" w:type="dxa"/>
          </w:tcPr>
          <w:p w14:paraId="0B6D4223" w14:textId="0A6EBAD0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78" w:type="dxa"/>
          </w:tcPr>
          <w:p w14:paraId="483C6E73" w14:textId="55016CFE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01338E" w:rsidRPr="004527FC" w14:paraId="3A4E891A" w14:textId="42A9BAA6" w:rsidTr="00F80B95">
        <w:trPr>
          <w:trHeight w:val="300"/>
        </w:trPr>
        <w:tc>
          <w:tcPr>
            <w:tcW w:w="1175" w:type="dxa"/>
            <w:noWrap/>
            <w:hideMark/>
          </w:tcPr>
          <w:p w14:paraId="55F3847D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itroxoline</w:t>
            </w:r>
          </w:p>
        </w:tc>
        <w:tc>
          <w:tcPr>
            <w:tcW w:w="1144" w:type="dxa"/>
            <w:noWrap/>
            <w:hideMark/>
          </w:tcPr>
          <w:p w14:paraId="7A2E964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920" w:type="dxa"/>
            <w:noWrap/>
            <w:hideMark/>
          </w:tcPr>
          <w:p w14:paraId="6848576B" w14:textId="3F3EBE3C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7" w:type="dxa"/>
          </w:tcPr>
          <w:p w14:paraId="3DF0073B" w14:textId="6450666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3C523B99" w14:textId="048A909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39C53C44" w14:textId="2CE3068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046A4BC6" w14:textId="22BFA7CC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603FEA3D" w14:textId="65BF0F4F" w:rsidTr="00F80B95">
        <w:trPr>
          <w:trHeight w:val="300"/>
        </w:trPr>
        <w:tc>
          <w:tcPr>
            <w:tcW w:w="1175" w:type="dxa"/>
            <w:noWrap/>
            <w:hideMark/>
          </w:tcPr>
          <w:p w14:paraId="71EE6D21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144" w:type="dxa"/>
            <w:noWrap/>
            <w:hideMark/>
          </w:tcPr>
          <w:p w14:paraId="62DD7E27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663D7F0C" w14:textId="3FD1EDF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4BBCCFA7" w14:textId="7B75DD9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8" w:type="dxa"/>
          </w:tcPr>
          <w:p w14:paraId="257709C5" w14:textId="52D8BC6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8" w:type="dxa"/>
          </w:tcPr>
          <w:p w14:paraId="62BE84B5" w14:textId="1EFAFEE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8" w:type="dxa"/>
          </w:tcPr>
          <w:p w14:paraId="6DBB270F" w14:textId="2D95091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01338E" w:rsidRPr="004527FC" w14:paraId="514E1810" w14:textId="0C5C56B3" w:rsidTr="00F80B95">
        <w:trPr>
          <w:trHeight w:val="300"/>
        </w:trPr>
        <w:tc>
          <w:tcPr>
            <w:tcW w:w="1175" w:type="dxa"/>
            <w:noWrap/>
            <w:hideMark/>
          </w:tcPr>
          <w:p w14:paraId="0F0A222B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144" w:type="dxa"/>
            <w:noWrap/>
            <w:hideMark/>
          </w:tcPr>
          <w:p w14:paraId="12CD96B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utophagy</w:t>
            </w:r>
          </w:p>
        </w:tc>
        <w:tc>
          <w:tcPr>
            <w:tcW w:w="1920" w:type="dxa"/>
            <w:noWrap/>
            <w:hideMark/>
          </w:tcPr>
          <w:p w14:paraId="741B2B03" w14:textId="40451C2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7" w:type="dxa"/>
          </w:tcPr>
          <w:p w14:paraId="7F5A8284" w14:textId="0BEFA5B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78" w:type="dxa"/>
          </w:tcPr>
          <w:p w14:paraId="4E4DFBDC" w14:textId="5FC192D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78" w:type="dxa"/>
          </w:tcPr>
          <w:p w14:paraId="20C41525" w14:textId="0D019D9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78" w:type="dxa"/>
          </w:tcPr>
          <w:p w14:paraId="4D76CC98" w14:textId="498A71E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5FAE3257" w14:textId="0988B006" w:rsidTr="00F80B95">
        <w:trPr>
          <w:trHeight w:val="300"/>
        </w:trPr>
        <w:tc>
          <w:tcPr>
            <w:tcW w:w="1175" w:type="dxa"/>
            <w:noWrap/>
            <w:hideMark/>
          </w:tcPr>
          <w:p w14:paraId="3BFDEEF6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NA damage</w:t>
            </w:r>
          </w:p>
        </w:tc>
        <w:tc>
          <w:tcPr>
            <w:tcW w:w="1144" w:type="dxa"/>
            <w:noWrap/>
            <w:hideMark/>
          </w:tcPr>
          <w:p w14:paraId="17C5225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920" w:type="dxa"/>
            <w:noWrap/>
            <w:hideMark/>
          </w:tcPr>
          <w:p w14:paraId="00C34EAF" w14:textId="3D51AD5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7" w:type="dxa"/>
          </w:tcPr>
          <w:p w14:paraId="096C3744" w14:textId="5FA0C40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8" w:type="dxa"/>
          </w:tcPr>
          <w:p w14:paraId="1790F416" w14:textId="1176B2E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8" w:type="dxa"/>
          </w:tcPr>
          <w:p w14:paraId="2EF0B54D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8" w:type="dxa"/>
          </w:tcPr>
          <w:p w14:paraId="5BD57EDD" w14:textId="11B9C65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1338E" w:rsidRPr="004527FC" w14:paraId="1CACF54D" w14:textId="6F6F0EAE" w:rsidTr="00F80B95">
        <w:trPr>
          <w:trHeight w:val="300"/>
        </w:trPr>
        <w:tc>
          <w:tcPr>
            <w:tcW w:w="1175" w:type="dxa"/>
            <w:noWrap/>
            <w:hideMark/>
          </w:tcPr>
          <w:p w14:paraId="38CE183C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144" w:type="dxa"/>
            <w:noWrap/>
            <w:hideMark/>
          </w:tcPr>
          <w:p w14:paraId="558498ED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920" w:type="dxa"/>
            <w:noWrap/>
            <w:hideMark/>
          </w:tcPr>
          <w:p w14:paraId="5AEBA1D9" w14:textId="4BFDC20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7" w:type="dxa"/>
          </w:tcPr>
          <w:p w14:paraId="5917457D" w14:textId="088A1B6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6CD19ED4" w14:textId="6C90FE3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8" w:type="dxa"/>
          </w:tcPr>
          <w:p w14:paraId="40C723BA" w14:textId="1207F6C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129323B9" w14:textId="5F3F72E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5C359251" w14:textId="39647527" w:rsidTr="00F80B95">
        <w:trPr>
          <w:trHeight w:val="300"/>
        </w:trPr>
        <w:tc>
          <w:tcPr>
            <w:tcW w:w="1175" w:type="dxa"/>
            <w:noWrap/>
            <w:hideMark/>
          </w:tcPr>
          <w:p w14:paraId="324B3AEE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144" w:type="dxa"/>
            <w:noWrap/>
            <w:hideMark/>
          </w:tcPr>
          <w:p w14:paraId="0B20798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920" w:type="dxa"/>
            <w:noWrap/>
            <w:hideMark/>
          </w:tcPr>
          <w:p w14:paraId="77E30B4D" w14:textId="7993AFB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54CA4EB8" w14:textId="3549CFF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8" w:type="dxa"/>
          </w:tcPr>
          <w:p w14:paraId="703ADAF0" w14:textId="0B4135B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8" w:type="dxa"/>
          </w:tcPr>
          <w:p w14:paraId="1CEE2366" w14:textId="56934EB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8" w:type="dxa"/>
          </w:tcPr>
          <w:p w14:paraId="5DEF2465" w14:textId="202790D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01338E" w:rsidRPr="004527FC" w14:paraId="124D5AA9" w14:textId="2B37B31A" w:rsidTr="00F80B95">
        <w:trPr>
          <w:trHeight w:val="300"/>
        </w:trPr>
        <w:tc>
          <w:tcPr>
            <w:tcW w:w="1175" w:type="dxa"/>
            <w:noWrap/>
            <w:hideMark/>
          </w:tcPr>
          <w:p w14:paraId="0E3B0552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144" w:type="dxa"/>
            <w:noWrap/>
            <w:hideMark/>
          </w:tcPr>
          <w:p w14:paraId="0947D0BE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b</w:t>
            </w:r>
          </w:p>
        </w:tc>
        <w:tc>
          <w:tcPr>
            <w:tcW w:w="1920" w:type="dxa"/>
            <w:noWrap/>
            <w:hideMark/>
          </w:tcPr>
          <w:p w14:paraId="231FB41C" w14:textId="6C813D9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7" w:type="dxa"/>
          </w:tcPr>
          <w:p w14:paraId="40FA17C3" w14:textId="6BBB8A7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556E7938" w14:textId="5FB5E40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0A2D29F8" w14:textId="6C3EB5B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12DEB461" w14:textId="28EC2CD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226E31FC" w14:textId="055C4292" w:rsidTr="00F80B95">
        <w:trPr>
          <w:trHeight w:val="300"/>
        </w:trPr>
        <w:tc>
          <w:tcPr>
            <w:tcW w:w="1175" w:type="dxa"/>
            <w:noWrap/>
            <w:hideMark/>
          </w:tcPr>
          <w:p w14:paraId="3C9BB99F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b</w:t>
            </w:r>
          </w:p>
        </w:tc>
        <w:tc>
          <w:tcPr>
            <w:tcW w:w="1144" w:type="dxa"/>
            <w:noWrap/>
            <w:hideMark/>
          </w:tcPr>
          <w:p w14:paraId="3D2CD36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1 arrest</w:t>
            </w:r>
          </w:p>
        </w:tc>
        <w:tc>
          <w:tcPr>
            <w:tcW w:w="1920" w:type="dxa"/>
            <w:noWrap/>
            <w:hideMark/>
          </w:tcPr>
          <w:p w14:paraId="7BB679DE" w14:textId="477DC6A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7" w:type="dxa"/>
          </w:tcPr>
          <w:p w14:paraId="54EB9DAF" w14:textId="14BB2A3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6E0D2E52" w14:textId="5FFAA04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0AB6E146" w14:textId="3CCD158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3F727E1B" w14:textId="07804E4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37593DEF" w14:textId="77777777" w:rsidR="004527FC" w:rsidRDefault="004527FC" w:rsidP="00397459">
      <w:pPr>
        <w:jc w:val="center"/>
      </w:pPr>
    </w:p>
    <w:p w14:paraId="79923624" w14:textId="77777777" w:rsidR="004C3B2E" w:rsidRDefault="004C3B2E" w:rsidP="00397459">
      <w:pPr>
        <w:jc w:val="center"/>
      </w:pPr>
    </w:p>
    <w:p w14:paraId="7CE34E70" w14:textId="77777777" w:rsidR="004527FC" w:rsidRDefault="004527FC" w:rsidP="00397459">
      <w:pPr>
        <w:jc w:val="center"/>
      </w:pPr>
    </w:p>
    <w:p w14:paraId="7200FFAC" w14:textId="77777777" w:rsidR="004527FC" w:rsidRDefault="004527FC" w:rsidP="00397459">
      <w:pPr>
        <w:jc w:val="center"/>
      </w:pPr>
    </w:p>
    <w:p w14:paraId="38FCFEA6" w14:textId="77777777" w:rsidR="004527FC" w:rsidRDefault="004527FC" w:rsidP="00397459">
      <w:pPr>
        <w:jc w:val="center"/>
      </w:pPr>
    </w:p>
    <w:p w14:paraId="37E064B3" w14:textId="2B5D651E" w:rsidR="00397459" w:rsidRDefault="00AE1807" w:rsidP="00397459">
      <w:pPr>
        <w:jc w:val="center"/>
      </w:pPr>
      <w:r>
        <w:t>6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007"/>
        <w:gridCol w:w="1895"/>
        <w:gridCol w:w="1920"/>
        <w:gridCol w:w="1132"/>
        <w:gridCol w:w="1132"/>
        <w:gridCol w:w="1132"/>
        <w:gridCol w:w="1132"/>
      </w:tblGrid>
      <w:tr w:rsidR="00F80B95" w:rsidRPr="004527FC" w14:paraId="2D7F6CB7" w14:textId="2944242C" w:rsidTr="00F80B95">
        <w:trPr>
          <w:trHeight w:val="300"/>
        </w:trPr>
        <w:tc>
          <w:tcPr>
            <w:tcW w:w="1007" w:type="dxa"/>
            <w:noWrap/>
            <w:hideMark/>
          </w:tcPr>
          <w:p w14:paraId="2D23CBB0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895" w:type="dxa"/>
            <w:noWrap/>
            <w:hideMark/>
          </w:tcPr>
          <w:p w14:paraId="5149F5A1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1D610166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32" w:type="dxa"/>
          </w:tcPr>
          <w:p w14:paraId="5B5A7D26" w14:textId="4F850A2F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32" w:type="dxa"/>
          </w:tcPr>
          <w:p w14:paraId="397FEF2D" w14:textId="3DE4802C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32" w:type="dxa"/>
          </w:tcPr>
          <w:p w14:paraId="7C07590D" w14:textId="0215DC53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32" w:type="dxa"/>
          </w:tcPr>
          <w:p w14:paraId="362C6442" w14:textId="1BB20271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01338E" w:rsidRPr="004527FC" w14:paraId="58297D31" w14:textId="18F555E2" w:rsidTr="00F80B95">
        <w:trPr>
          <w:trHeight w:val="300"/>
        </w:trPr>
        <w:tc>
          <w:tcPr>
            <w:tcW w:w="1007" w:type="dxa"/>
            <w:noWrap/>
            <w:hideMark/>
          </w:tcPr>
          <w:p w14:paraId="0C7A66F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TP</w:t>
            </w:r>
          </w:p>
        </w:tc>
        <w:tc>
          <w:tcPr>
            <w:tcW w:w="1895" w:type="dxa"/>
            <w:noWrap/>
            <w:hideMark/>
          </w:tcPr>
          <w:p w14:paraId="4ECD24AA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EFs</w:t>
            </w:r>
          </w:p>
        </w:tc>
        <w:tc>
          <w:tcPr>
            <w:tcW w:w="1920" w:type="dxa"/>
            <w:noWrap/>
            <w:hideMark/>
          </w:tcPr>
          <w:p w14:paraId="2F046F2A" w14:textId="1E12A59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18778997" w14:textId="0C52644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3CE63116" w14:textId="7E38BEA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65F5DA8D" w14:textId="2EFE38C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16EC8FA7" w14:textId="2E8868A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73DA9F32" w14:textId="61F4A72A" w:rsidTr="00F80B95">
        <w:trPr>
          <w:trHeight w:val="300"/>
        </w:trPr>
        <w:tc>
          <w:tcPr>
            <w:tcW w:w="1007" w:type="dxa"/>
            <w:noWrap/>
            <w:hideMark/>
          </w:tcPr>
          <w:p w14:paraId="4AB49FF6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DP</w:t>
            </w:r>
          </w:p>
        </w:tc>
        <w:tc>
          <w:tcPr>
            <w:tcW w:w="1895" w:type="dxa"/>
            <w:noWrap/>
            <w:hideMark/>
          </w:tcPr>
          <w:p w14:paraId="0E696E12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TP</w:t>
            </w:r>
          </w:p>
        </w:tc>
        <w:tc>
          <w:tcPr>
            <w:tcW w:w="1920" w:type="dxa"/>
            <w:noWrap/>
            <w:hideMark/>
          </w:tcPr>
          <w:p w14:paraId="7DB069E0" w14:textId="024D553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2C62AE0A" w14:textId="4FDE3D7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60BB8295" w14:textId="61F5F7A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148D7CE0" w14:textId="69D5565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01BDD0B3" w14:textId="4223B5E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0F6528A5" w14:textId="74736CB6" w:rsidTr="00F80B95">
        <w:trPr>
          <w:trHeight w:val="300"/>
        </w:trPr>
        <w:tc>
          <w:tcPr>
            <w:tcW w:w="1007" w:type="dxa"/>
            <w:noWrap/>
            <w:hideMark/>
          </w:tcPr>
          <w:p w14:paraId="251A45DD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1</w:t>
            </w:r>
          </w:p>
        </w:tc>
        <w:tc>
          <w:tcPr>
            <w:tcW w:w="1895" w:type="dxa"/>
            <w:noWrap/>
            <w:hideMark/>
          </w:tcPr>
          <w:p w14:paraId="7BF6FD22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TP</w:t>
            </w:r>
          </w:p>
        </w:tc>
        <w:tc>
          <w:tcPr>
            <w:tcW w:w="1920" w:type="dxa"/>
            <w:noWrap/>
            <w:hideMark/>
          </w:tcPr>
          <w:p w14:paraId="4D59F6FD" w14:textId="3405B2D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40E5B031" w14:textId="1BE86B6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46A5205E" w14:textId="3429F74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47D78473" w14:textId="385DB02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0B1E755C" w14:textId="1E541AE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5C468265" w14:textId="472677E8" w:rsidTr="00F80B95">
        <w:trPr>
          <w:trHeight w:val="300"/>
        </w:trPr>
        <w:tc>
          <w:tcPr>
            <w:tcW w:w="1007" w:type="dxa"/>
            <w:noWrap/>
            <w:hideMark/>
          </w:tcPr>
          <w:p w14:paraId="36D50886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EFs</w:t>
            </w:r>
          </w:p>
        </w:tc>
        <w:tc>
          <w:tcPr>
            <w:tcW w:w="1895" w:type="dxa"/>
            <w:noWrap/>
            <w:hideMark/>
          </w:tcPr>
          <w:p w14:paraId="25B4DA91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noWrap/>
            <w:hideMark/>
          </w:tcPr>
          <w:p w14:paraId="2631B702" w14:textId="0371AC1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3B9E1893" w14:textId="3E6DF7BC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3B218E61" w14:textId="48FFB76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115FE3F3" w14:textId="7D3BA7A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29D2C737" w14:textId="7575DF5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2E419393" w14:textId="3539D0BF" w:rsidTr="00F80B95">
        <w:trPr>
          <w:trHeight w:val="300"/>
        </w:trPr>
        <w:tc>
          <w:tcPr>
            <w:tcW w:w="1007" w:type="dxa"/>
            <w:noWrap/>
            <w:hideMark/>
          </w:tcPr>
          <w:p w14:paraId="18053F26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95" w:type="dxa"/>
            <w:noWrap/>
            <w:hideMark/>
          </w:tcPr>
          <w:p w14:paraId="1C546235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noWrap/>
            <w:hideMark/>
          </w:tcPr>
          <w:p w14:paraId="6C485714" w14:textId="42E5093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2C3875F8" w14:textId="3CD51FC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F360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0D1288E8" w14:textId="152AEF9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F360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1B1AEFA5" w14:textId="6F9BE87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0609F8E5" w14:textId="46072A6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F360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35889CEC" w14:textId="4F666D87" w:rsidTr="00F80B95">
        <w:trPr>
          <w:trHeight w:val="300"/>
        </w:trPr>
        <w:tc>
          <w:tcPr>
            <w:tcW w:w="1007" w:type="dxa"/>
            <w:noWrap/>
            <w:hideMark/>
          </w:tcPr>
          <w:p w14:paraId="24C74B3E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95" w:type="dxa"/>
            <w:noWrap/>
            <w:hideMark/>
          </w:tcPr>
          <w:p w14:paraId="0C9E3F07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920" w:type="dxa"/>
            <w:noWrap/>
            <w:hideMark/>
          </w:tcPr>
          <w:p w14:paraId="2DE4972E" w14:textId="4F2D10A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17C1442F" w14:textId="1B7B22E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F360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6C617CAA" w14:textId="2B3718A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F360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72F86B6F" w14:textId="03EC89B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F360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2784C69C" w14:textId="5918161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2507417E" w14:textId="6D4293ED" w:rsidTr="00F80B95">
        <w:trPr>
          <w:trHeight w:val="300"/>
        </w:trPr>
        <w:tc>
          <w:tcPr>
            <w:tcW w:w="1007" w:type="dxa"/>
            <w:noWrap/>
            <w:hideMark/>
          </w:tcPr>
          <w:p w14:paraId="54F8E213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895" w:type="dxa"/>
            <w:noWrap/>
            <w:hideMark/>
          </w:tcPr>
          <w:p w14:paraId="6B05D2A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6K1</w:t>
            </w:r>
          </w:p>
        </w:tc>
        <w:tc>
          <w:tcPr>
            <w:tcW w:w="1920" w:type="dxa"/>
            <w:noWrap/>
            <w:hideMark/>
          </w:tcPr>
          <w:p w14:paraId="596F7C7A" w14:textId="0C3F407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0C089002" w14:textId="17731BBC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3F894470" w14:textId="65FB15B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101360DF" w14:textId="246C35B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F360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2E31D1FA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1E7C8A60" w14:textId="5CF68175" w:rsidTr="00F80B95">
        <w:trPr>
          <w:trHeight w:val="300"/>
        </w:trPr>
        <w:tc>
          <w:tcPr>
            <w:tcW w:w="1007" w:type="dxa"/>
            <w:noWrap/>
            <w:hideMark/>
          </w:tcPr>
          <w:p w14:paraId="22684B3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6K1</w:t>
            </w:r>
          </w:p>
        </w:tc>
        <w:tc>
          <w:tcPr>
            <w:tcW w:w="1895" w:type="dxa"/>
            <w:noWrap/>
            <w:hideMark/>
          </w:tcPr>
          <w:p w14:paraId="1619C7DC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gration</w:t>
            </w:r>
          </w:p>
        </w:tc>
        <w:tc>
          <w:tcPr>
            <w:tcW w:w="1920" w:type="dxa"/>
            <w:noWrap/>
            <w:hideMark/>
          </w:tcPr>
          <w:p w14:paraId="7614FEB6" w14:textId="0393C9F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57025CD5" w14:textId="0D9E3F5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10B04514" w14:textId="6C7E0F9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5556C0BE" w14:textId="75ED54C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77D1591D" w14:textId="71FE157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5AAE4C40" w14:textId="6AD9BDCF" w:rsidTr="00F80B95">
        <w:trPr>
          <w:trHeight w:val="300"/>
        </w:trPr>
        <w:tc>
          <w:tcPr>
            <w:tcW w:w="1007" w:type="dxa"/>
            <w:noWrap/>
            <w:hideMark/>
          </w:tcPr>
          <w:p w14:paraId="2AD53AE6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TP</w:t>
            </w:r>
          </w:p>
        </w:tc>
        <w:tc>
          <w:tcPr>
            <w:tcW w:w="1895" w:type="dxa"/>
            <w:noWrap/>
            <w:hideMark/>
          </w:tcPr>
          <w:p w14:paraId="514161F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EFs</w:t>
            </w:r>
          </w:p>
        </w:tc>
        <w:tc>
          <w:tcPr>
            <w:tcW w:w="1920" w:type="dxa"/>
            <w:noWrap/>
            <w:hideMark/>
          </w:tcPr>
          <w:p w14:paraId="54584DD2" w14:textId="1ECCFEB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528CC800" w14:textId="0AF0620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7DE18967" w14:textId="691BFA9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506139B7" w14:textId="2CDAC2C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3E53A842" w14:textId="3B8AE27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38E68A2D" w14:textId="60C9D4E0" w:rsidTr="00F80B95">
        <w:trPr>
          <w:trHeight w:val="300"/>
        </w:trPr>
        <w:tc>
          <w:tcPr>
            <w:tcW w:w="1007" w:type="dxa"/>
            <w:noWrap/>
            <w:hideMark/>
          </w:tcPr>
          <w:p w14:paraId="6BB020B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DP</w:t>
            </w:r>
          </w:p>
        </w:tc>
        <w:tc>
          <w:tcPr>
            <w:tcW w:w="1895" w:type="dxa"/>
            <w:noWrap/>
            <w:hideMark/>
          </w:tcPr>
          <w:p w14:paraId="5EE41B2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TP</w:t>
            </w:r>
          </w:p>
        </w:tc>
        <w:tc>
          <w:tcPr>
            <w:tcW w:w="1920" w:type="dxa"/>
            <w:noWrap/>
            <w:hideMark/>
          </w:tcPr>
          <w:p w14:paraId="6FF22E49" w14:textId="7039DC0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6D41C2CC" w14:textId="42EE026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0EDB0D37" w14:textId="6332858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0496A943" w14:textId="57E422F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39F875BC" w14:textId="5A1F579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1694B34C" w14:textId="6C2EA150" w:rsidTr="00F80B95">
        <w:trPr>
          <w:trHeight w:val="300"/>
        </w:trPr>
        <w:tc>
          <w:tcPr>
            <w:tcW w:w="1007" w:type="dxa"/>
            <w:noWrap/>
            <w:hideMark/>
          </w:tcPr>
          <w:p w14:paraId="7F4FAA4C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1</w:t>
            </w:r>
          </w:p>
        </w:tc>
        <w:tc>
          <w:tcPr>
            <w:tcW w:w="1895" w:type="dxa"/>
            <w:noWrap/>
            <w:hideMark/>
          </w:tcPr>
          <w:p w14:paraId="2E453087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TP</w:t>
            </w:r>
          </w:p>
        </w:tc>
        <w:tc>
          <w:tcPr>
            <w:tcW w:w="1920" w:type="dxa"/>
            <w:noWrap/>
            <w:hideMark/>
          </w:tcPr>
          <w:p w14:paraId="2F637BE4" w14:textId="2679F5C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14FD1551" w14:textId="3FDE40E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4C2780D1" w14:textId="2439255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2285BB34" w14:textId="3652ED9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53EF6CB4" w14:textId="7F6FD33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15C09576" w14:textId="0F03DE03" w:rsidTr="00F80B95">
        <w:trPr>
          <w:trHeight w:val="300"/>
        </w:trPr>
        <w:tc>
          <w:tcPr>
            <w:tcW w:w="1007" w:type="dxa"/>
            <w:noWrap/>
            <w:hideMark/>
          </w:tcPr>
          <w:p w14:paraId="61AF1970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EFs</w:t>
            </w:r>
          </w:p>
        </w:tc>
        <w:tc>
          <w:tcPr>
            <w:tcW w:w="1895" w:type="dxa"/>
            <w:noWrap/>
            <w:hideMark/>
          </w:tcPr>
          <w:p w14:paraId="156FCBAF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920" w:type="dxa"/>
            <w:noWrap/>
            <w:hideMark/>
          </w:tcPr>
          <w:p w14:paraId="7CE5C4EC" w14:textId="0C0958E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27819399" w14:textId="35FBC0C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31082A14" w14:textId="58A0FFA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2142FE6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2268D6D5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51632E62" w14:textId="0D646E37" w:rsidTr="00F80B95">
        <w:trPr>
          <w:trHeight w:val="300"/>
        </w:trPr>
        <w:tc>
          <w:tcPr>
            <w:tcW w:w="1007" w:type="dxa"/>
            <w:noWrap/>
            <w:hideMark/>
          </w:tcPr>
          <w:p w14:paraId="18328FEF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895" w:type="dxa"/>
            <w:noWrap/>
            <w:hideMark/>
          </w:tcPr>
          <w:p w14:paraId="66C882E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920" w:type="dxa"/>
            <w:noWrap/>
            <w:hideMark/>
          </w:tcPr>
          <w:p w14:paraId="3553229A" w14:textId="729D71C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5643166A" w14:textId="7416DD5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66BFC7D5" w14:textId="337D9BD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10B6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666222B9" w14:textId="2671D91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60E4E9A1" w14:textId="0007720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72E696C7" w14:textId="308D3EC4" w:rsidTr="00F80B95">
        <w:trPr>
          <w:trHeight w:val="300"/>
        </w:trPr>
        <w:tc>
          <w:tcPr>
            <w:tcW w:w="1007" w:type="dxa"/>
            <w:noWrap/>
            <w:hideMark/>
          </w:tcPr>
          <w:p w14:paraId="64F7478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895" w:type="dxa"/>
            <w:noWrap/>
            <w:hideMark/>
          </w:tcPr>
          <w:p w14:paraId="7D8015C1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920" w:type="dxa"/>
            <w:noWrap/>
            <w:hideMark/>
          </w:tcPr>
          <w:p w14:paraId="35CF75CA" w14:textId="5EE1D18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7319E08E" w14:textId="6A31F4B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10B6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42C8A6BD" w14:textId="7EFA2A4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26B183F1" w14:textId="2D41708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35ADBDEB" w14:textId="38AF1AB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10B6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718A0BBD" w14:textId="686ADBC5" w:rsidTr="00F80B95">
        <w:trPr>
          <w:trHeight w:val="300"/>
        </w:trPr>
        <w:tc>
          <w:tcPr>
            <w:tcW w:w="1007" w:type="dxa"/>
            <w:noWrap/>
            <w:hideMark/>
          </w:tcPr>
          <w:p w14:paraId="13334CAD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895" w:type="dxa"/>
            <w:noWrap/>
            <w:hideMark/>
          </w:tcPr>
          <w:p w14:paraId="3211506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SK</w:t>
            </w:r>
          </w:p>
        </w:tc>
        <w:tc>
          <w:tcPr>
            <w:tcW w:w="1920" w:type="dxa"/>
            <w:noWrap/>
            <w:hideMark/>
          </w:tcPr>
          <w:p w14:paraId="5D466B2A" w14:textId="60A5CCD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72ACE8C4" w14:textId="520DDE9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10B6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6E6AA3E2" w14:textId="5C810A6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10B6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0C1DF889" w14:textId="661E236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667E1524" w14:textId="309FB41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10B6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655D85BE" w14:textId="41BA1C76" w:rsidTr="00F80B95">
        <w:trPr>
          <w:trHeight w:val="300"/>
        </w:trPr>
        <w:tc>
          <w:tcPr>
            <w:tcW w:w="1007" w:type="dxa"/>
            <w:noWrap/>
            <w:hideMark/>
          </w:tcPr>
          <w:p w14:paraId="57F13790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SK</w:t>
            </w:r>
          </w:p>
        </w:tc>
        <w:tc>
          <w:tcPr>
            <w:tcW w:w="1895" w:type="dxa"/>
            <w:noWrap/>
            <w:hideMark/>
          </w:tcPr>
          <w:p w14:paraId="5BED6A5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, Survival</w:t>
            </w:r>
          </w:p>
        </w:tc>
        <w:tc>
          <w:tcPr>
            <w:tcW w:w="1920" w:type="dxa"/>
            <w:noWrap/>
            <w:hideMark/>
          </w:tcPr>
          <w:p w14:paraId="3E15CCC5" w14:textId="558C169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524517A0" w14:textId="21E63D8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3FA8454B" w14:textId="5D7A118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357724DD" w14:textId="538849E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1BE2BB61" w14:textId="79CCE23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5C6BA785" w14:textId="77777777" w:rsidR="004C3B2E" w:rsidRDefault="004C3B2E" w:rsidP="00397459">
      <w:pPr>
        <w:jc w:val="center"/>
      </w:pPr>
    </w:p>
    <w:p w14:paraId="7EF8BF40" w14:textId="0FCFAEA8" w:rsidR="00397459" w:rsidRDefault="00AE1807" w:rsidP="00397459">
      <w:pPr>
        <w:jc w:val="center"/>
      </w:pPr>
      <w:r>
        <w:t>66</w:t>
      </w:r>
    </w:p>
    <w:tbl>
      <w:tblPr>
        <w:tblStyle w:val="TableGrid"/>
        <w:tblW w:w="9948" w:type="dxa"/>
        <w:tblLook w:val="04A0" w:firstRow="1" w:lastRow="0" w:firstColumn="1" w:lastColumn="0" w:noHBand="0" w:noVBand="1"/>
      </w:tblPr>
      <w:tblGrid>
        <w:gridCol w:w="1825"/>
        <w:gridCol w:w="1700"/>
        <w:gridCol w:w="1959"/>
        <w:gridCol w:w="1116"/>
        <w:gridCol w:w="1116"/>
        <w:gridCol w:w="1116"/>
        <w:gridCol w:w="1116"/>
      </w:tblGrid>
      <w:tr w:rsidR="00F80B95" w:rsidRPr="004527FC" w14:paraId="73D0DC97" w14:textId="63ADD51E" w:rsidTr="0001338E">
        <w:trPr>
          <w:trHeight w:val="298"/>
        </w:trPr>
        <w:tc>
          <w:tcPr>
            <w:tcW w:w="1825" w:type="dxa"/>
            <w:noWrap/>
            <w:hideMark/>
          </w:tcPr>
          <w:p w14:paraId="791F5D1D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700" w:type="dxa"/>
            <w:noWrap/>
            <w:hideMark/>
          </w:tcPr>
          <w:p w14:paraId="43441CB8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59" w:type="dxa"/>
            <w:noWrap/>
            <w:hideMark/>
          </w:tcPr>
          <w:p w14:paraId="270E8A00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16" w:type="dxa"/>
          </w:tcPr>
          <w:p w14:paraId="7FACB1CD" w14:textId="26A3238B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16" w:type="dxa"/>
          </w:tcPr>
          <w:p w14:paraId="1F2DF21F" w14:textId="5B9756F3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16" w:type="dxa"/>
          </w:tcPr>
          <w:p w14:paraId="40AE516C" w14:textId="57EF7EBE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16" w:type="dxa"/>
          </w:tcPr>
          <w:p w14:paraId="1ED5BA30" w14:textId="19DE3065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01338E" w:rsidRPr="004527FC" w14:paraId="73ED033E" w14:textId="70066581" w:rsidTr="0001338E">
        <w:trPr>
          <w:trHeight w:val="298"/>
        </w:trPr>
        <w:tc>
          <w:tcPr>
            <w:tcW w:w="1825" w:type="dxa"/>
            <w:noWrap/>
            <w:hideMark/>
          </w:tcPr>
          <w:p w14:paraId="2EAB8EB5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700" w:type="dxa"/>
            <w:noWrap/>
            <w:hideMark/>
          </w:tcPr>
          <w:p w14:paraId="068E875B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59" w:type="dxa"/>
            <w:noWrap/>
            <w:hideMark/>
          </w:tcPr>
          <w:p w14:paraId="24EB5A1E" w14:textId="6BE250D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6" w:type="dxa"/>
          </w:tcPr>
          <w:p w14:paraId="0CBA9A32" w14:textId="32CF6B5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6" w:type="dxa"/>
          </w:tcPr>
          <w:p w14:paraId="6DBA2D87" w14:textId="2AE8BA4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6" w:type="dxa"/>
          </w:tcPr>
          <w:p w14:paraId="1A718B2E" w14:textId="2578016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6" w:type="dxa"/>
          </w:tcPr>
          <w:p w14:paraId="40710936" w14:textId="59E5497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5804D107" w14:textId="29EE3457" w:rsidTr="0001338E">
        <w:trPr>
          <w:trHeight w:val="620"/>
        </w:trPr>
        <w:tc>
          <w:tcPr>
            <w:tcW w:w="1825" w:type="dxa"/>
            <w:noWrap/>
            <w:hideMark/>
          </w:tcPr>
          <w:p w14:paraId="66A25343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AKT</w:t>
            </w:r>
          </w:p>
        </w:tc>
        <w:tc>
          <w:tcPr>
            <w:tcW w:w="1700" w:type="dxa"/>
            <w:noWrap/>
            <w:hideMark/>
          </w:tcPr>
          <w:p w14:paraId="7C61275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MX</w:t>
            </w:r>
          </w:p>
        </w:tc>
        <w:tc>
          <w:tcPr>
            <w:tcW w:w="1959" w:type="dxa"/>
            <w:noWrap/>
            <w:hideMark/>
          </w:tcPr>
          <w:p w14:paraId="362F84C2" w14:textId="219D160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5DA683E3" w14:textId="5A5509D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581E8663" w14:textId="3D3FD55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26166586" w14:textId="07DA017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325ABF47" w14:textId="4C40956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1338E" w:rsidRPr="004527FC" w14:paraId="7504688C" w14:textId="113C0ABA" w:rsidTr="0001338E">
        <w:trPr>
          <w:trHeight w:val="298"/>
        </w:trPr>
        <w:tc>
          <w:tcPr>
            <w:tcW w:w="1825" w:type="dxa"/>
            <w:noWrap/>
            <w:hideMark/>
          </w:tcPr>
          <w:p w14:paraId="4BD3EF7B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MX</w:t>
            </w:r>
          </w:p>
        </w:tc>
        <w:tc>
          <w:tcPr>
            <w:tcW w:w="1700" w:type="dxa"/>
            <w:noWrap/>
            <w:hideMark/>
          </w:tcPr>
          <w:p w14:paraId="1C9717C7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959" w:type="dxa"/>
            <w:noWrap/>
            <w:hideMark/>
          </w:tcPr>
          <w:p w14:paraId="6B77FBD1" w14:textId="313D2E7C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53CB6CE2" w14:textId="1C10D5C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3E1D0014" w14:textId="54E9563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7998E145" w14:textId="7D0E268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16" w:type="dxa"/>
          </w:tcPr>
          <w:p w14:paraId="47744D9F" w14:textId="64B0603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1338E" w:rsidRPr="004527FC" w14:paraId="3914CAB4" w14:textId="078E6758" w:rsidTr="0001338E">
        <w:trPr>
          <w:trHeight w:val="298"/>
        </w:trPr>
        <w:tc>
          <w:tcPr>
            <w:tcW w:w="1825" w:type="dxa"/>
            <w:noWrap/>
            <w:hideMark/>
          </w:tcPr>
          <w:p w14:paraId="452BCB27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700" w:type="dxa"/>
            <w:noWrap/>
            <w:hideMark/>
          </w:tcPr>
          <w:p w14:paraId="3C1D809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959" w:type="dxa"/>
            <w:noWrap/>
            <w:hideMark/>
          </w:tcPr>
          <w:p w14:paraId="52DB107F" w14:textId="45DE8AC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5F1C67B9" w14:textId="0BE23E6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16" w:type="dxa"/>
          </w:tcPr>
          <w:p w14:paraId="5FC3FDE5" w14:textId="169E028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7CF02449" w14:textId="1B86335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7D1F6286" w14:textId="274FD58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456DB170" w14:textId="30F289E9" w:rsidTr="0001338E">
        <w:trPr>
          <w:trHeight w:val="298"/>
        </w:trPr>
        <w:tc>
          <w:tcPr>
            <w:tcW w:w="1825" w:type="dxa"/>
            <w:noWrap/>
            <w:hideMark/>
          </w:tcPr>
          <w:p w14:paraId="6DB12AD0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700" w:type="dxa"/>
            <w:noWrap/>
            <w:hideMark/>
          </w:tcPr>
          <w:p w14:paraId="40C45C15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umor progression</w:t>
            </w:r>
          </w:p>
        </w:tc>
        <w:tc>
          <w:tcPr>
            <w:tcW w:w="1959" w:type="dxa"/>
            <w:noWrap/>
            <w:hideMark/>
          </w:tcPr>
          <w:p w14:paraId="480D6878" w14:textId="757BBB0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0A00DA32" w14:textId="7735243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5DBF674F" w14:textId="4596C4E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6" w:type="dxa"/>
          </w:tcPr>
          <w:p w14:paraId="12EB35EB" w14:textId="1B371D0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63A18270" w14:textId="2D2ABCF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01338E" w:rsidRPr="004527FC" w14:paraId="204A1ED8" w14:textId="66EC57F6" w:rsidTr="0001338E">
        <w:trPr>
          <w:trHeight w:val="298"/>
        </w:trPr>
        <w:tc>
          <w:tcPr>
            <w:tcW w:w="1825" w:type="dxa"/>
            <w:noWrap/>
            <w:hideMark/>
          </w:tcPr>
          <w:p w14:paraId="1C3CFA7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cycle</w:t>
            </w:r>
          </w:p>
        </w:tc>
        <w:tc>
          <w:tcPr>
            <w:tcW w:w="1700" w:type="dxa"/>
            <w:noWrap/>
            <w:hideMark/>
          </w:tcPr>
          <w:p w14:paraId="6A618CD5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959" w:type="dxa"/>
            <w:noWrap/>
            <w:hideMark/>
          </w:tcPr>
          <w:p w14:paraId="3B64ACE8" w14:textId="108880C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6DC2723F" w14:textId="4CBAFE9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57A5CAD4" w14:textId="496666BC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0E630F3F" w14:textId="22E8AB1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6" w:type="dxa"/>
          </w:tcPr>
          <w:p w14:paraId="13F75C40" w14:textId="1316E3B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1338E" w:rsidRPr="004527FC" w14:paraId="2A4B1B41" w14:textId="69DC39CE" w:rsidTr="0001338E">
        <w:trPr>
          <w:trHeight w:val="298"/>
        </w:trPr>
        <w:tc>
          <w:tcPr>
            <w:tcW w:w="1825" w:type="dxa"/>
            <w:noWrap/>
            <w:hideMark/>
          </w:tcPr>
          <w:p w14:paraId="568E00C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K-2206</w:t>
            </w:r>
          </w:p>
        </w:tc>
        <w:tc>
          <w:tcPr>
            <w:tcW w:w="1700" w:type="dxa"/>
            <w:noWrap/>
            <w:hideMark/>
          </w:tcPr>
          <w:p w14:paraId="20C1015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59" w:type="dxa"/>
            <w:noWrap/>
            <w:hideMark/>
          </w:tcPr>
          <w:p w14:paraId="275CB2FB" w14:textId="123F97A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3E01A557" w14:textId="3CC4B72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6030C1C9" w14:textId="78801C1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49872B4A" w14:textId="1153A0D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40A27A6A" w14:textId="5A658D6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1752E730" w14:textId="314CCA73" w:rsidTr="0001338E">
        <w:trPr>
          <w:trHeight w:val="298"/>
        </w:trPr>
        <w:tc>
          <w:tcPr>
            <w:tcW w:w="1825" w:type="dxa"/>
            <w:noWrap/>
            <w:hideMark/>
          </w:tcPr>
          <w:p w14:paraId="1E615ED0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pamycin</w:t>
            </w:r>
          </w:p>
        </w:tc>
        <w:tc>
          <w:tcPr>
            <w:tcW w:w="1700" w:type="dxa"/>
            <w:noWrap/>
            <w:hideMark/>
          </w:tcPr>
          <w:p w14:paraId="187F0F02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59" w:type="dxa"/>
            <w:noWrap/>
            <w:hideMark/>
          </w:tcPr>
          <w:p w14:paraId="5D6F711A" w14:textId="297129F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329946D7" w14:textId="0181860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6" w:type="dxa"/>
          </w:tcPr>
          <w:p w14:paraId="3D3F80EB" w14:textId="65C206A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484196E8" w14:textId="0F3CC2C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6" w:type="dxa"/>
          </w:tcPr>
          <w:p w14:paraId="69FF78D0" w14:textId="3811866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01338E" w:rsidRPr="004527FC" w14:paraId="4C4C7AC4" w14:textId="319D04EE" w:rsidTr="0001338E">
        <w:trPr>
          <w:trHeight w:val="298"/>
        </w:trPr>
        <w:tc>
          <w:tcPr>
            <w:tcW w:w="1825" w:type="dxa"/>
            <w:noWrap/>
            <w:hideMark/>
          </w:tcPr>
          <w:p w14:paraId="627BCFC3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700" w:type="dxa"/>
            <w:noWrap/>
            <w:hideMark/>
          </w:tcPr>
          <w:p w14:paraId="42DE55F0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959" w:type="dxa"/>
            <w:noWrap/>
            <w:hideMark/>
          </w:tcPr>
          <w:p w14:paraId="6693B9D1" w14:textId="7E9F2B5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48C885D4" w14:textId="2C60561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4FC2E8E3" w14:textId="5F870BC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036D2243" w14:textId="6787CCE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6FD2FE97" w14:textId="52F74A4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7C2217C0" w14:textId="2FCF4DE1" w:rsidTr="0001338E">
        <w:trPr>
          <w:trHeight w:val="298"/>
        </w:trPr>
        <w:tc>
          <w:tcPr>
            <w:tcW w:w="1825" w:type="dxa"/>
            <w:noWrap/>
            <w:hideMark/>
          </w:tcPr>
          <w:p w14:paraId="2D0E8400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Cryptotanshinone</w:t>
            </w:r>
            <w:proofErr w:type="spellEnd"/>
          </w:p>
        </w:tc>
        <w:tc>
          <w:tcPr>
            <w:tcW w:w="1700" w:type="dxa"/>
            <w:noWrap/>
            <w:hideMark/>
          </w:tcPr>
          <w:p w14:paraId="20EAC2D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959" w:type="dxa"/>
            <w:noWrap/>
            <w:hideMark/>
          </w:tcPr>
          <w:p w14:paraId="6940F5C9" w14:textId="77CCBF2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31AC889A" w14:textId="06D4C07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43015602" w14:textId="5ADB2DC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254D714E" w14:textId="5FCD168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3EEB7F57" w14:textId="7C9D1F4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18FF8374" w14:textId="77777777" w:rsidR="004527FC" w:rsidRDefault="004527FC" w:rsidP="00397459">
      <w:pPr>
        <w:jc w:val="center"/>
      </w:pPr>
    </w:p>
    <w:p w14:paraId="7B9E679C" w14:textId="77777777" w:rsidR="004C3B2E" w:rsidRDefault="004C3B2E" w:rsidP="00397459">
      <w:pPr>
        <w:jc w:val="center"/>
      </w:pPr>
    </w:p>
    <w:p w14:paraId="300EE56E" w14:textId="77777777" w:rsidR="004527FC" w:rsidRDefault="004527FC" w:rsidP="00397459">
      <w:pPr>
        <w:jc w:val="center"/>
      </w:pPr>
    </w:p>
    <w:p w14:paraId="22A995ED" w14:textId="3252DDAC" w:rsidR="00397459" w:rsidRDefault="00AE1807" w:rsidP="00397459">
      <w:pPr>
        <w:jc w:val="center"/>
      </w:pPr>
      <w:r>
        <w:t>67</w:t>
      </w:r>
    </w:p>
    <w:tbl>
      <w:tblPr>
        <w:tblStyle w:val="TableGrid"/>
        <w:tblW w:w="10135" w:type="dxa"/>
        <w:tblLook w:val="04A0" w:firstRow="1" w:lastRow="0" w:firstColumn="1" w:lastColumn="0" w:noHBand="0" w:noVBand="1"/>
      </w:tblPr>
      <w:tblGrid>
        <w:gridCol w:w="1854"/>
        <w:gridCol w:w="1962"/>
        <w:gridCol w:w="1923"/>
        <w:gridCol w:w="1099"/>
        <w:gridCol w:w="1099"/>
        <w:gridCol w:w="1099"/>
        <w:gridCol w:w="1099"/>
      </w:tblGrid>
      <w:tr w:rsidR="00F80B95" w:rsidRPr="004527FC" w14:paraId="5844DB5C" w14:textId="0C48C8A2" w:rsidTr="00DB1402">
        <w:trPr>
          <w:trHeight w:val="289"/>
        </w:trPr>
        <w:tc>
          <w:tcPr>
            <w:tcW w:w="1854" w:type="dxa"/>
            <w:noWrap/>
            <w:hideMark/>
          </w:tcPr>
          <w:p w14:paraId="2569AF5A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962" w:type="dxa"/>
            <w:noWrap/>
            <w:hideMark/>
          </w:tcPr>
          <w:p w14:paraId="6278C544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3" w:type="dxa"/>
            <w:noWrap/>
            <w:hideMark/>
          </w:tcPr>
          <w:p w14:paraId="4E34BD09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99" w:type="dxa"/>
          </w:tcPr>
          <w:p w14:paraId="5F45A2C6" w14:textId="2FE95134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99" w:type="dxa"/>
          </w:tcPr>
          <w:p w14:paraId="0D82816A" w14:textId="24DCFBA1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99" w:type="dxa"/>
          </w:tcPr>
          <w:p w14:paraId="3FD85DFF" w14:textId="4CAE0AC2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99" w:type="dxa"/>
          </w:tcPr>
          <w:p w14:paraId="62AB802B" w14:textId="4BDF81F4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B1402" w:rsidRPr="004527FC" w14:paraId="5452DC04" w14:textId="0F867E36" w:rsidTr="00DB1402">
        <w:trPr>
          <w:trHeight w:val="289"/>
        </w:trPr>
        <w:tc>
          <w:tcPr>
            <w:tcW w:w="1854" w:type="dxa"/>
            <w:noWrap/>
            <w:hideMark/>
          </w:tcPr>
          <w:p w14:paraId="64A03123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sulin/growth factor</w:t>
            </w:r>
          </w:p>
        </w:tc>
        <w:tc>
          <w:tcPr>
            <w:tcW w:w="1962" w:type="dxa"/>
            <w:noWrap/>
            <w:hideMark/>
          </w:tcPr>
          <w:p w14:paraId="7089E7F3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sulin Receptor</w:t>
            </w:r>
          </w:p>
        </w:tc>
        <w:tc>
          <w:tcPr>
            <w:tcW w:w="1923" w:type="dxa"/>
            <w:noWrap/>
            <w:hideMark/>
          </w:tcPr>
          <w:p w14:paraId="7594461E" w14:textId="40E61CBF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35A4A360" w14:textId="3042720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081C77D7" w14:textId="2EA2AC1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2A8FE009" w14:textId="5E55220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472E1E0A" w14:textId="3131BBB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B1402" w:rsidRPr="004527FC" w14:paraId="11B9D713" w14:textId="190BAD66" w:rsidTr="00DB1402">
        <w:trPr>
          <w:trHeight w:val="289"/>
        </w:trPr>
        <w:tc>
          <w:tcPr>
            <w:tcW w:w="1854" w:type="dxa"/>
            <w:noWrap/>
            <w:hideMark/>
          </w:tcPr>
          <w:p w14:paraId="09CF6DAF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sulin Receptor</w:t>
            </w:r>
          </w:p>
        </w:tc>
        <w:tc>
          <w:tcPr>
            <w:tcW w:w="1962" w:type="dxa"/>
            <w:noWrap/>
            <w:hideMark/>
          </w:tcPr>
          <w:p w14:paraId="75AF7916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3" w:type="dxa"/>
            <w:noWrap/>
            <w:hideMark/>
          </w:tcPr>
          <w:p w14:paraId="67C528C4" w14:textId="2A67F5F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7007D946" w14:textId="001D3C2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78274D9C" w14:textId="31B1782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53723091" w14:textId="0307DDB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16D94B31" w14:textId="5BFA86CF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213DAC2A" w14:textId="121BFF20" w:rsidTr="00DB1402">
        <w:trPr>
          <w:trHeight w:val="289"/>
        </w:trPr>
        <w:tc>
          <w:tcPr>
            <w:tcW w:w="1854" w:type="dxa"/>
            <w:noWrap/>
            <w:hideMark/>
          </w:tcPr>
          <w:p w14:paraId="217CAEA6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62" w:type="dxa"/>
            <w:noWrap/>
            <w:hideMark/>
          </w:tcPr>
          <w:p w14:paraId="4744D95E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923" w:type="dxa"/>
            <w:noWrap/>
            <w:hideMark/>
          </w:tcPr>
          <w:p w14:paraId="3753B46E" w14:textId="0097035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57173A74" w14:textId="7C997430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312A4716" w14:textId="005A482F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748008D9" w14:textId="5FD231B0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3DF5F3C1" w14:textId="3512A9A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B1402" w:rsidRPr="004527FC" w14:paraId="3B415CE8" w14:textId="2C508FAB" w:rsidTr="00DB1402">
        <w:trPr>
          <w:trHeight w:val="289"/>
        </w:trPr>
        <w:tc>
          <w:tcPr>
            <w:tcW w:w="1854" w:type="dxa"/>
            <w:noWrap/>
            <w:hideMark/>
          </w:tcPr>
          <w:p w14:paraId="560296AE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62" w:type="dxa"/>
            <w:noWrap/>
            <w:hideMark/>
          </w:tcPr>
          <w:p w14:paraId="3C5B7FBB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Ps</w:t>
            </w:r>
          </w:p>
        </w:tc>
        <w:tc>
          <w:tcPr>
            <w:tcW w:w="1923" w:type="dxa"/>
            <w:noWrap/>
            <w:hideMark/>
          </w:tcPr>
          <w:p w14:paraId="1D3FFFB4" w14:textId="1C1DFDF5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11E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29A46EFC" w14:textId="337B53D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9" w:type="dxa"/>
          </w:tcPr>
          <w:p w14:paraId="2442878D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9" w:type="dxa"/>
          </w:tcPr>
          <w:p w14:paraId="1A637F89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9" w:type="dxa"/>
          </w:tcPr>
          <w:p w14:paraId="2756E312" w14:textId="3AE911F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B1402" w:rsidRPr="004527FC" w14:paraId="03DB374D" w14:textId="52968B38" w:rsidTr="00DB1402">
        <w:trPr>
          <w:trHeight w:val="289"/>
        </w:trPr>
        <w:tc>
          <w:tcPr>
            <w:tcW w:w="1854" w:type="dxa"/>
            <w:noWrap/>
            <w:hideMark/>
          </w:tcPr>
          <w:p w14:paraId="5595F2D1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Ps</w:t>
            </w:r>
          </w:p>
        </w:tc>
        <w:tc>
          <w:tcPr>
            <w:tcW w:w="1962" w:type="dxa"/>
            <w:noWrap/>
            <w:hideMark/>
          </w:tcPr>
          <w:p w14:paraId="74912127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/ATP Ratio</w:t>
            </w:r>
          </w:p>
        </w:tc>
        <w:tc>
          <w:tcPr>
            <w:tcW w:w="1923" w:type="dxa"/>
            <w:noWrap/>
            <w:hideMark/>
          </w:tcPr>
          <w:p w14:paraId="7EB1BE37" w14:textId="4F708155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11E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7467D070" w14:textId="1BD5D53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11E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4DB44482" w14:textId="228FDD6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11E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3A77ACA3" w14:textId="1DC9163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11E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17B517C1" w14:textId="280398E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11E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B1402" w:rsidRPr="004527FC" w14:paraId="13617EE2" w14:textId="073C18AE" w:rsidTr="00DB1402">
        <w:trPr>
          <w:trHeight w:val="289"/>
        </w:trPr>
        <w:tc>
          <w:tcPr>
            <w:tcW w:w="1854" w:type="dxa"/>
            <w:noWrap/>
            <w:hideMark/>
          </w:tcPr>
          <w:p w14:paraId="0BE52712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/ATP Ratio</w:t>
            </w:r>
          </w:p>
        </w:tc>
        <w:tc>
          <w:tcPr>
            <w:tcW w:w="1962" w:type="dxa"/>
            <w:noWrap/>
            <w:hideMark/>
          </w:tcPr>
          <w:p w14:paraId="71188373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ssential Amino Acids</w:t>
            </w:r>
          </w:p>
        </w:tc>
        <w:tc>
          <w:tcPr>
            <w:tcW w:w="1923" w:type="dxa"/>
            <w:noWrap/>
            <w:hideMark/>
          </w:tcPr>
          <w:p w14:paraId="5477CF88" w14:textId="72439C3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278B70E7" w14:textId="7561FE1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2B770F68" w14:textId="042DD0A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11435A79" w14:textId="46660E5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1196D92F" w14:textId="2D0DADF6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B1402" w:rsidRPr="004527FC" w14:paraId="35156D0D" w14:textId="2CA96729" w:rsidTr="00DB1402">
        <w:trPr>
          <w:trHeight w:val="289"/>
        </w:trPr>
        <w:tc>
          <w:tcPr>
            <w:tcW w:w="1854" w:type="dxa"/>
            <w:noWrap/>
            <w:hideMark/>
          </w:tcPr>
          <w:p w14:paraId="1E4D5BDA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962" w:type="dxa"/>
            <w:noWrap/>
            <w:hideMark/>
          </w:tcPr>
          <w:p w14:paraId="18C97312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923" w:type="dxa"/>
            <w:noWrap/>
            <w:hideMark/>
          </w:tcPr>
          <w:p w14:paraId="035027D9" w14:textId="232346A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79E74B29" w14:textId="4B5E9BE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393B57BC" w14:textId="6CAB424E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54C8C630" w14:textId="544077E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34A19A3E" w14:textId="00D77A4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B1402" w:rsidRPr="004527FC" w14:paraId="273D85AC" w14:textId="67A4E6A1" w:rsidTr="00DB1402">
        <w:trPr>
          <w:trHeight w:val="289"/>
        </w:trPr>
        <w:tc>
          <w:tcPr>
            <w:tcW w:w="1854" w:type="dxa"/>
            <w:noWrap/>
            <w:hideMark/>
          </w:tcPr>
          <w:p w14:paraId="12054E90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962" w:type="dxa"/>
            <w:noWrap/>
            <w:hideMark/>
          </w:tcPr>
          <w:p w14:paraId="70A3B5B0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/ATP Ratio</w:t>
            </w:r>
          </w:p>
        </w:tc>
        <w:tc>
          <w:tcPr>
            <w:tcW w:w="1923" w:type="dxa"/>
            <w:noWrap/>
            <w:hideMark/>
          </w:tcPr>
          <w:p w14:paraId="537E16CD" w14:textId="7E23045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3C308B53" w14:textId="078F4F5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2D5DCB04" w14:textId="011B92C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1C1F3D1B" w14:textId="48445BB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02422675" w14:textId="6579D8D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7372B97B" w14:textId="077A6609" w:rsidTr="00DB1402">
        <w:trPr>
          <w:trHeight w:val="289"/>
        </w:trPr>
        <w:tc>
          <w:tcPr>
            <w:tcW w:w="1854" w:type="dxa"/>
            <w:noWrap/>
            <w:hideMark/>
          </w:tcPr>
          <w:p w14:paraId="7E3DF118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962" w:type="dxa"/>
            <w:noWrap/>
            <w:hideMark/>
          </w:tcPr>
          <w:p w14:paraId="29572F37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ssential Amino Acids</w:t>
            </w:r>
          </w:p>
        </w:tc>
        <w:tc>
          <w:tcPr>
            <w:tcW w:w="1923" w:type="dxa"/>
            <w:noWrap/>
            <w:hideMark/>
          </w:tcPr>
          <w:p w14:paraId="10BB1073" w14:textId="507FEE1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7DA916EC" w14:textId="1D4D205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9" w:type="dxa"/>
          </w:tcPr>
          <w:p w14:paraId="5AE149A7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9" w:type="dxa"/>
          </w:tcPr>
          <w:p w14:paraId="604DEE9C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9" w:type="dxa"/>
          </w:tcPr>
          <w:p w14:paraId="0FD3777E" w14:textId="6BC7853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B1402" w:rsidRPr="004527FC" w14:paraId="1C7B3C3F" w14:textId="264CF7CE" w:rsidTr="00DB1402">
        <w:trPr>
          <w:trHeight w:val="289"/>
        </w:trPr>
        <w:tc>
          <w:tcPr>
            <w:tcW w:w="1854" w:type="dxa"/>
            <w:noWrap/>
            <w:hideMark/>
          </w:tcPr>
          <w:p w14:paraId="13429C3F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962" w:type="dxa"/>
            <w:noWrap/>
            <w:hideMark/>
          </w:tcPr>
          <w:p w14:paraId="7D70DA66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3" w:type="dxa"/>
            <w:noWrap/>
            <w:hideMark/>
          </w:tcPr>
          <w:p w14:paraId="6D778020" w14:textId="4998BDF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71CB6463" w14:textId="5DC37F7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22D71FE7" w14:textId="19DB0AF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45083D50" w14:textId="017E646E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31EFB729" w14:textId="0E7FB58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619CD63A" w14:textId="015A67A9" w:rsidTr="00DB1402">
        <w:trPr>
          <w:trHeight w:val="289"/>
        </w:trPr>
        <w:tc>
          <w:tcPr>
            <w:tcW w:w="1854" w:type="dxa"/>
            <w:noWrap/>
            <w:hideMark/>
          </w:tcPr>
          <w:p w14:paraId="3EC2F0AA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62" w:type="dxa"/>
            <w:noWrap/>
            <w:hideMark/>
          </w:tcPr>
          <w:p w14:paraId="579770F0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CS1 &amp; 2</w:t>
            </w:r>
          </w:p>
        </w:tc>
        <w:tc>
          <w:tcPr>
            <w:tcW w:w="1923" w:type="dxa"/>
            <w:noWrap/>
            <w:hideMark/>
          </w:tcPr>
          <w:p w14:paraId="67D49674" w14:textId="2CB706B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84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0447735F" w14:textId="7E8653BE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4421C719" w14:textId="033FF5A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4EF1D04F" w14:textId="68DF7C3E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5EDFE946" w14:textId="5463B4B0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67D94BBA" w14:textId="6C32B1C8" w:rsidTr="00DB1402">
        <w:trPr>
          <w:trHeight w:val="289"/>
        </w:trPr>
        <w:tc>
          <w:tcPr>
            <w:tcW w:w="1854" w:type="dxa"/>
            <w:noWrap/>
            <w:hideMark/>
          </w:tcPr>
          <w:p w14:paraId="58D35319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CS1 &amp; 2</w:t>
            </w:r>
          </w:p>
        </w:tc>
        <w:tc>
          <w:tcPr>
            <w:tcW w:w="1962" w:type="dxa"/>
            <w:noWrap/>
            <w:hideMark/>
          </w:tcPr>
          <w:p w14:paraId="3E27D2BA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923" w:type="dxa"/>
            <w:noWrap/>
            <w:hideMark/>
          </w:tcPr>
          <w:p w14:paraId="18CC11F3" w14:textId="0ABE1355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84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6FDB48DA" w14:textId="12BAAD4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4A86D57F" w14:textId="47BEEF4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5A8A1CF3" w14:textId="60AE3DC6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31B93E2E" w14:textId="1017AA1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7C98ED22" w14:textId="2418CD82" w:rsidTr="00DB1402">
        <w:trPr>
          <w:trHeight w:val="289"/>
        </w:trPr>
        <w:tc>
          <w:tcPr>
            <w:tcW w:w="1854" w:type="dxa"/>
            <w:noWrap/>
            <w:hideMark/>
          </w:tcPr>
          <w:p w14:paraId="163AFE1B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962" w:type="dxa"/>
            <w:noWrap/>
            <w:hideMark/>
          </w:tcPr>
          <w:p w14:paraId="70331BFC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923" w:type="dxa"/>
            <w:noWrap/>
            <w:hideMark/>
          </w:tcPr>
          <w:p w14:paraId="73C58C01" w14:textId="336C7EF6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6690BB2E" w14:textId="008CD5BE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5969D470" w14:textId="02EF3BF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27F3A7D6" w14:textId="1784C5C6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4C07A8C6" w14:textId="76E417C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B1402" w:rsidRPr="004527FC" w14:paraId="25C9DCA4" w14:textId="44A35A52" w:rsidTr="00DB1402">
        <w:trPr>
          <w:trHeight w:val="289"/>
        </w:trPr>
        <w:tc>
          <w:tcPr>
            <w:tcW w:w="1854" w:type="dxa"/>
            <w:noWrap/>
            <w:hideMark/>
          </w:tcPr>
          <w:p w14:paraId="11CE2B6A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C2</w:t>
            </w:r>
          </w:p>
        </w:tc>
        <w:tc>
          <w:tcPr>
            <w:tcW w:w="1962" w:type="dxa"/>
            <w:noWrap/>
            <w:hideMark/>
          </w:tcPr>
          <w:p w14:paraId="2D6430F0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S3K</w:t>
            </w:r>
          </w:p>
        </w:tc>
        <w:tc>
          <w:tcPr>
            <w:tcW w:w="1923" w:type="dxa"/>
            <w:noWrap/>
            <w:hideMark/>
          </w:tcPr>
          <w:p w14:paraId="77B64033" w14:textId="596EE15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49CCD122" w14:textId="35F09AF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517FDAEB" w14:textId="2EDB995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4E456F50" w14:textId="5BA4058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30FE53D8" w14:textId="27702F3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B1402" w:rsidRPr="004527FC" w14:paraId="6980BCB7" w14:textId="395648AB" w:rsidTr="00DB1402">
        <w:trPr>
          <w:trHeight w:val="289"/>
        </w:trPr>
        <w:tc>
          <w:tcPr>
            <w:tcW w:w="1854" w:type="dxa"/>
            <w:noWrap/>
            <w:hideMark/>
          </w:tcPr>
          <w:p w14:paraId="4C2239A6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S3K</w:t>
            </w:r>
          </w:p>
        </w:tc>
        <w:tc>
          <w:tcPr>
            <w:tcW w:w="1962" w:type="dxa"/>
            <w:noWrap/>
            <w:hideMark/>
          </w:tcPr>
          <w:p w14:paraId="580A6660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923" w:type="dxa"/>
            <w:noWrap/>
            <w:hideMark/>
          </w:tcPr>
          <w:p w14:paraId="22065F3F" w14:textId="419DAFA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3E2EABB4" w14:textId="6A76A1E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1F7DDB3B" w14:textId="39968410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43FFC9FF" w14:textId="3E7532F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3A501ACF" w14:textId="15CF29D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616B83BA" w14:textId="77777777" w:rsidR="004527FC" w:rsidRDefault="004527FC" w:rsidP="00397459">
      <w:pPr>
        <w:jc w:val="center"/>
      </w:pPr>
    </w:p>
    <w:p w14:paraId="34F00613" w14:textId="77777777" w:rsidR="004C3B2E" w:rsidRDefault="004C3B2E" w:rsidP="00397459">
      <w:pPr>
        <w:jc w:val="center"/>
      </w:pPr>
    </w:p>
    <w:p w14:paraId="3BC9509D" w14:textId="255DB9C6" w:rsidR="00397459" w:rsidRDefault="00AE1807" w:rsidP="00397459">
      <w:pPr>
        <w:jc w:val="center"/>
      </w:pPr>
      <w:r>
        <w:t>68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43"/>
        <w:gridCol w:w="1251"/>
        <w:gridCol w:w="1920"/>
        <w:gridCol w:w="1259"/>
        <w:gridCol w:w="1259"/>
        <w:gridCol w:w="1259"/>
        <w:gridCol w:w="1259"/>
      </w:tblGrid>
      <w:tr w:rsidR="00F80B95" w:rsidRPr="004527FC" w14:paraId="2CA7DC7F" w14:textId="5855B531" w:rsidTr="00F80B95">
        <w:trPr>
          <w:trHeight w:val="300"/>
        </w:trPr>
        <w:tc>
          <w:tcPr>
            <w:tcW w:w="1143" w:type="dxa"/>
            <w:noWrap/>
            <w:hideMark/>
          </w:tcPr>
          <w:p w14:paraId="502587FB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51" w:type="dxa"/>
            <w:noWrap/>
            <w:hideMark/>
          </w:tcPr>
          <w:p w14:paraId="4ADE7770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5398EC23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59" w:type="dxa"/>
          </w:tcPr>
          <w:p w14:paraId="53E294FB" w14:textId="26863E1A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59" w:type="dxa"/>
          </w:tcPr>
          <w:p w14:paraId="367A4B22" w14:textId="070930E8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59" w:type="dxa"/>
          </w:tcPr>
          <w:p w14:paraId="0CA12B0D" w14:textId="06A5F65F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59" w:type="dxa"/>
          </w:tcPr>
          <w:p w14:paraId="6B14FC3A" w14:textId="27E955EF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B1402" w:rsidRPr="004527FC" w14:paraId="033725BF" w14:textId="1E7FF280" w:rsidTr="00F80B95">
        <w:trPr>
          <w:trHeight w:val="300"/>
        </w:trPr>
        <w:tc>
          <w:tcPr>
            <w:tcW w:w="1143" w:type="dxa"/>
            <w:noWrap/>
            <w:hideMark/>
          </w:tcPr>
          <w:p w14:paraId="3EC2CF8D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GF</w:t>
            </w:r>
          </w:p>
        </w:tc>
        <w:tc>
          <w:tcPr>
            <w:tcW w:w="1251" w:type="dxa"/>
            <w:noWrap/>
            <w:hideMark/>
          </w:tcPr>
          <w:p w14:paraId="52A11EC7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/MAPK</w:t>
            </w:r>
          </w:p>
        </w:tc>
        <w:tc>
          <w:tcPr>
            <w:tcW w:w="1920" w:type="dxa"/>
            <w:noWrap/>
            <w:hideMark/>
          </w:tcPr>
          <w:p w14:paraId="0A2687DF" w14:textId="27F06FD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01D33273" w14:textId="799A698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1E430D0B" w14:textId="15B0330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0D58195F" w14:textId="32A9CAD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2D86E59A" w14:textId="4C1688E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B1402" w:rsidRPr="004527FC" w14:paraId="5036E0AC" w14:textId="482BACD4" w:rsidTr="00F80B95">
        <w:trPr>
          <w:trHeight w:val="300"/>
        </w:trPr>
        <w:tc>
          <w:tcPr>
            <w:tcW w:w="1143" w:type="dxa"/>
            <w:noWrap/>
            <w:hideMark/>
          </w:tcPr>
          <w:p w14:paraId="75AFB88C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ERK/MAPK</w:t>
            </w:r>
          </w:p>
        </w:tc>
        <w:tc>
          <w:tcPr>
            <w:tcW w:w="1251" w:type="dxa"/>
            <w:noWrap/>
            <w:hideMark/>
          </w:tcPr>
          <w:p w14:paraId="7147BA7C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MP3</w:t>
            </w:r>
          </w:p>
        </w:tc>
        <w:tc>
          <w:tcPr>
            <w:tcW w:w="1920" w:type="dxa"/>
            <w:noWrap/>
            <w:hideMark/>
          </w:tcPr>
          <w:p w14:paraId="67CA1FE7" w14:textId="4F9BA7E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2E9BA6AE" w14:textId="33CF6C9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24563CB3" w14:textId="23A161F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1B63708D" w14:textId="36D7893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4E922425" w14:textId="178F421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B1402" w:rsidRPr="004527FC" w14:paraId="255085CB" w14:textId="037AB306" w:rsidTr="00F80B95">
        <w:trPr>
          <w:trHeight w:val="300"/>
        </w:trPr>
        <w:tc>
          <w:tcPr>
            <w:tcW w:w="1143" w:type="dxa"/>
            <w:noWrap/>
            <w:hideMark/>
          </w:tcPr>
          <w:p w14:paraId="6455F4B5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GF</w:t>
            </w:r>
          </w:p>
        </w:tc>
        <w:tc>
          <w:tcPr>
            <w:tcW w:w="1251" w:type="dxa"/>
            <w:noWrap/>
            <w:hideMark/>
          </w:tcPr>
          <w:p w14:paraId="5099B5DE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VEGFR1</w:t>
            </w:r>
          </w:p>
        </w:tc>
        <w:tc>
          <w:tcPr>
            <w:tcW w:w="1920" w:type="dxa"/>
            <w:noWrap/>
            <w:hideMark/>
          </w:tcPr>
          <w:p w14:paraId="33E2F7FD" w14:textId="1482D26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9" w:type="dxa"/>
          </w:tcPr>
          <w:p w14:paraId="7D2DEC0E" w14:textId="0053B3F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9" w:type="dxa"/>
          </w:tcPr>
          <w:p w14:paraId="65C5BFC8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9" w:type="dxa"/>
          </w:tcPr>
          <w:p w14:paraId="6E5B4EAB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9" w:type="dxa"/>
          </w:tcPr>
          <w:p w14:paraId="1532AA40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B1402" w:rsidRPr="004527FC" w14:paraId="211A1E23" w14:textId="3E4DB8D6" w:rsidTr="00F80B95">
        <w:trPr>
          <w:trHeight w:val="300"/>
        </w:trPr>
        <w:tc>
          <w:tcPr>
            <w:tcW w:w="1143" w:type="dxa"/>
            <w:noWrap/>
            <w:hideMark/>
          </w:tcPr>
          <w:p w14:paraId="1D299145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VEGFR1</w:t>
            </w:r>
          </w:p>
        </w:tc>
        <w:tc>
          <w:tcPr>
            <w:tcW w:w="1251" w:type="dxa"/>
            <w:noWrap/>
            <w:hideMark/>
          </w:tcPr>
          <w:p w14:paraId="5EB6B358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920" w:type="dxa"/>
            <w:noWrap/>
            <w:hideMark/>
          </w:tcPr>
          <w:p w14:paraId="220B286A" w14:textId="15AE49C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5258944B" w14:textId="3E8E39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2B3DF04B" w14:textId="013807D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02382812" w14:textId="05B837D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46B8BF16" w14:textId="6DE63D7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B1402" w:rsidRPr="004527FC" w14:paraId="1378F32D" w14:textId="7A81A957" w:rsidTr="00F80B95">
        <w:trPr>
          <w:trHeight w:val="300"/>
        </w:trPr>
        <w:tc>
          <w:tcPr>
            <w:tcW w:w="1143" w:type="dxa"/>
            <w:noWrap/>
            <w:hideMark/>
          </w:tcPr>
          <w:p w14:paraId="0202DDF7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251" w:type="dxa"/>
            <w:noWrap/>
            <w:hideMark/>
          </w:tcPr>
          <w:p w14:paraId="4309F784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olarization</w:t>
            </w:r>
          </w:p>
        </w:tc>
        <w:tc>
          <w:tcPr>
            <w:tcW w:w="1920" w:type="dxa"/>
            <w:noWrap/>
            <w:hideMark/>
          </w:tcPr>
          <w:p w14:paraId="706951ED" w14:textId="5A5056C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9" w:type="dxa"/>
          </w:tcPr>
          <w:p w14:paraId="5DF65F31" w14:textId="78B9771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9" w:type="dxa"/>
          </w:tcPr>
          <w:p w14:paraId="4FAEB58A" w14:textId="5D91850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9" w:type="dxa"/>
          </w:tcPr>
          <w:p w14:paraId="7C7747B2" w14:textId="0743B8D5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9" w:type="dxa"/>
          </w:tcPr>
          <w:p w14:paraId="5B4A7434" w14:textId="34D126BF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B1402" w:rsidRPr="004527FC" w14:paraId="5CFC51C9" w14:textId="298D1622" w:rsidTr="00F80B95">
        <w:trPr>
          <w:trHeight w:val="300"/>
        </w:trPr>
        <w:tc>
          <w:tcPr>
            <w:tcW w:w="1143" w:type="dxa"/>
            <w:noWrap/>
            <w:hideMark/>
          </w:tcPr>
          <w:p w14:paraId="2215C56A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251" w:type="dxa"/>
            <w:noWrap/>
            <w:hideMark/>
          </w:tcPr>
          <w:p w14:paraId="38433299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MP9</w:t>
            </w:r>
          </w:p>
        </w:tc>
        <w:tc>
          <w:tcPr>
            <w:tcW w:w="1920" w:type="dxa"/>
            <w:noWrap/>
            <w:hideMark/>
          </w:tcPr>
          <w:p w14:paraId="04F8EF2D" w14:textId="45B6E52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9" w:type="dxa"/>
          </w:tcPr>
          <w:p w14:paraId="2D4B2D9A" w14:textId="7E1A28C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9" w:type="dxa"/>
          </w:tcPr>
          <w:p w14:paraId="38213E51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9" w:type="dxa"/>
          </w:tcPr>
          <w:p w14:paraId="6E608D4D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9" w:type="dxa"/>
          </w:tcPr>
          <w:p w14:paraId="2496F177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223DFADD" w14:textId="77777777" w:rsidR="004527FC" w:rsidRDefault="004527FC" w:rsidP="00397459">
      <w:pPr>
        <w:jc w:val="center"/>
      </w:pPr>
    </w:p>
    <w:p w14:paraId="035C8880" w14:textId="77777777" w:rsidR="004C3B2E" w:rsidRDefault="004C3B2E" w:rsidP="00397459">
      <w:pPr>
        <w:jc w:val="center"/>
      </w:pPr>
    </w:p>
    <w:p w14:paraId="1EEA715E" w14:textId="17ACA185" w:rsidR="00397459" w:rsidRDefault="00AE1807" w:rsidP="00397459">
      <w:pPr>
        <w:jc w:val="center"/>
      </w:pPr>
      <w:r>
        <w:t>69</w:t>
      </w: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975"/>
        <w:gridCol w:w="2331"/>
        <w:gridCol w:w="1938"/>
        <w:gridCol w:w="1101"/>
        <w:gridCol w:w="1101"/>
        <w:gridCol w:w="1101"/>
        <w:gridCol w:w="1101"/>
      </w:tblGrid>
      <w:tr w:rsidR="00F80B95" w:rsidRPr="004527FC" w14:paraId="11F87FEB" w14:textId="5152C6E8" w:rsidTr="00DB1402">
        <w:trPr>
          <w:trHeight w:val="294"/>
        </w:trPr>
        <w:tc>
          <w:tcPr>
            <w:tcW w:w="975" w:type="dxa"/>
            <w:noWrap/>
            <w:hideMark/>
          </w:tcPr>
          <w:p w14:paraId="4D25A272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331" w:type="dxa"/>
            <w:noWrap/>
            <w:hideMark/>
          </w:tcPr>
          <w:p w14:paraId="37D5D2D8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38" w:type="dxa"/>
            <w:noWrap/>
            <w:hideMark/>
          </w:tcPr>
          <w:p w14:paraId="210683BC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01" w:type="dxa"/>
          </w:tcPr>
          <w:p w14:paraId="76DEE4AD" w14:textId="3AB50B42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01" w:type="dxa"/>
          </w:tcPr>
          <w:p w14:paraId="5FF7B6EF" w14:textId="4E7DC4C2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01" w:type="dxa"/>
          </w:tcPr>
          <w:p w14:paraId="3D31D2DB" w14:textId="49F221E4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01" w:type="dxa"/>
          </w:tcPr>
          <w:p w14:paraId="6FA58F1D" w14:textId="690AF261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B1402" w:rsidRPr="004527FC" w14:paraId="385D9384" w14:textId="4F60780F" w:rsidTr="00DB1402">
        <w:trPr>
          <w:trHeight w:val="294"/>
        </w:trPr>
        <w:tc>
          <w:tcPr>
            <w:tcW w:w="975" w:type="dxa"/>
            <w:noWrap/>
            <w:hideMark/>
          </w:tcPr>
          <w:p w14:paraId="05500BD4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331" w:type="dxa"/>
            <w:noWrap/>
            <w:hideMark/>
          </w:tcPr>
          <w:p w14:paraId="6AE272FE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38" w:type="dxa"/>
            <w:noWrap/>
            <w:hideMark/>
          </w:tcPr>
          <w:p w14:paraId="0C627635" w14:textId="48DE515F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38531FA8" w14:textId="6620652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67F25076" w14:textId="7E80A59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5605B64D" w14:textId="10E4B31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42EAA78C" w14:textId="2D843EC6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1402" w:rsidRPr="004527FC" w14:paraId="4DE498E4" w14:textId="6A81C7AF" w:rsidTr="00DB1402">
        <w:trPr>
          <w:trHeight w:val="294"/>
        </w:trPr>
        <w:tc>
          <w:tcPr>
            <w:tcW w:w="975" w:type="dxa"/>
            <w:noWrap/>
            <w:hideMark/>
          </w:tcPr>
          <w:p w14:paraId="78F0F4A2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331" w:type="dxa"/>
            <w:noWrap/>
            <w:hideMark/>
          </w:tcPr>
          <w:p w14:paraId="4EE5E835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38" w:type="dxa"/>
            <w:noWrap/>
            <w:hideMark/>
          </w:tcPr>
          <w:p w14:paraId="650A0EBF" w14:textId="462CED9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3EA31C39" w14:textId="03D5F83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127E7C9E" w14:textId="285D851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197F7EEF" w14:textId="30B73D8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0FD67425" w14:textId="4568F045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78DA19A6" w14:textId="24F0BE7A" w:rsidTr="00DB1402">
        <w:trPr>
          <w:trHeight w:val="294"/>
        </w:trPr>
        <w:tc>
          <w:tcPr>
            <w:tcW w:w="975" w:type="dxa"/>
            <w:noWrap/>
            <w:hideMark/>
          </w:tcPr>
          <w:p w14:paraId="55CA450F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331" w:type="dxa"/>
            <w:noWrap/>
            <w:hideMark/>
          </w:tcPr>
          <w:p w14:paraId="4BC82F4F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38" w:type="dxa"/>
            <w:noWrap/>
            <w:hideMark/>
          </w:tcPr>
          <w:p w14:paraId="59CBC1E3" w14:textId="3D0B38F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7F95117F" w14:textId="0B07252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14CD3CD6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20A38F6C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42C80265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B1402" w:rsidRPr="004527FC" w14:paraId="49E1FDB6" w14:textId="0B032636" w:rsidTr="00DB1402">
        <w:trPr>
          <w:trHeight w:val="294"/>
        </w:trPr>
        <w:tc>
          <w:tcPr>
            <w:tcW w:w="975" w:type="dxa"/>
            <w:noWrap/>
            <w:hideMark/>
          </w:tcPr>
          <w:p w14:paraId="6216DCA1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331" w:type="dxa"/>
            <w:noWrap/>
            <w:hideMark/>
          </w:tcPr>
          <w:p w14:paraId="221AF8E9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growth &amp; proliferation</w:t>
            </w:r>
          </w:p>
        </w:tc>
        <w:tc>
          <w:tcPr>
            <w:tcW w:w="1938" w:type="dxa"/>
            <w:noWrap/>
            <w:hideMark/>
          </w:tcPr>
          <w:p w14:paraId="7FCBD61C" w14:textId="021E18A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7937348F" w14:textId="70974FC0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55E84018" w14:textId="26C7E89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49EFB328" w14:textId="00C0BC3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12DD9533" w14:textId="65D6713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34A23CF5" w14:textId="7763AE86" w:rsidTr="00DB1402">
        <w:trPr>
          <w:trHeight w:val="294"/>
        </w:trPr>
        <w:tc>
          <w:tcPr>
            <w:tcW w:w="975" w:type="dxa"/>
            <w:noWrap/>
            <w:hideMark/>
          </w:tcPr>
          <w:p w14:paraId="7DCF0D99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331" w:type="dxa"/>
            <w:noWrap/>
            <w:hideMark/>
          </w:tcPr>
          <w:p w14:paraId="0B49A8A9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938" w:type="dxa"/>
            <w:noWrap/>
            <w:hideMark/>
          </w:tcPr>
          <w:p w14:paraId="23D81B76" w14:textId="670479A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24435966" w14:textId="77DB7E5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46C95EA5" w14:textId="5E3216B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3640A972" w14:textId="34EA959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462B341B" w14:textId="6EC1A9D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74FB65BC" w14:textId="5B736E44" w:rsidTr="00DB1402">
        <w:trPr>
          <w:trHeight w:val="294"/>
        </w:trPr>
        <w:tc>
          <w:tcPr>
            <w:tcW w:w="975" w:type="dxa"/>
            <w:noWrap/>
            <w:hideMark/>
          </w:tcPr>
          <w:p w14:paraId="4F095A98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331" w:type="dxa"/>
            <w:noWrap/>
            <w:hideMark/>
          </w:tcPr>
          <w:p w14:paraId="34E56005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Sos</w:t>
            </w:r>
            <w:proofErr w:type="spellEnd"/>
          </w:p>
        </w:tc>
        <w:tc>
          <w:tcPr>
            <w:tcW w:w="1938" w:type="dxa"/>
            <w:noWrap/>
            <w:hideMark/>
          </w:tcPr>
          <w:p w14:paraId="5EA181BF" w14:textId="71A0947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2DF40C8A" w14:textId="6DC719E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2190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0691D990" w14:textId="429F012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2190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24540B1B" w14:textId="33D060F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2190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765A063C" w14:textId="169E5230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2190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1402" w:rsidRPr="004527FC" w14:paraId="5FCE7931" w14:textId="679A658A" w:rsidTr="00DB1402">
        <w:trPr>
          <w:trHeight w:val="294"/>
        </w:trPr>
        <w:tc>
          <w:tcPr>
            <w:tcW w:w="975" w:type="dxa"/>
            <w:noWrap/>
            <w:hideMark/>
          </w:tcPr>
          <w:p w14:paraId="6B7AC5F8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Sos</w:t>
            </w:r>
            <w:proofErr w:type="spellEnd"/>
          </w:p>
        </w:tc>
        <w:tc>
          <w:tcPr>
            <w:tcW w:w="2331" w:type="dxa"/>
            <w:noWrap/>
            <w:hideMark/>
          </w:tcPr>
          <w:p w14:paraId="6009B1DA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938" w:type="dxa"/>
            <w:noWrap/>
            <w:hideMark/>
          </w:tcPr>
          <w:p w14:paraId="6EF8F4A6" w14:textId="1818E72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728E8A87" w14:textId="76BB760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2190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61654617" w14:textId="68FB898F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2190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053ED3AD" w14:textId="2678DC5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293650E0" w14:textId="52C3B94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2190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1402" w:rsidRPr="004527FC" w14:paraId="079FC21E" w14:textId="3E11D125" w:rsidTr="00DB1402">
        <w:trPr>
          <w:trHeight w:val="294"/>
        </w:trPr>
        <w:tc>
          <w:tcPr>
            <w:tcW w:w="975" w:type="dxa"/>
            <w:noWrap/>
            <w:hideMark/>
          </w:tcPr>
          <w:p w14:paraId="0F0C346E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331" w:type="dxa"/>
            <w:noWrap/>
            <w:hideMark/>
          </w:tcPr>
          <w:p w14:paraId="62441B74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938" w:type="dxa"/>
            <w:noWrap/>
            <w:hideMark/>
          </w:tcPr>
          <w:p w14:paraId="69DE1385" w14:textId="60C62B9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025278FB" w14:textId="20D110B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30F7E97C" w14:textId="14D917B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31C50BA6" w14:textId="1C74B64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4C915FB2" w14:textId="39A6C6D5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5F203EB5" w14:textId="1B7127BD" w:rsidTr="00DB1402">
        <w:trPr>
          <w:trHeight w:val="294"/>
        </w:trPr>
        <w:tc>
          <w:tcPr>
            <w:tcW w:w="975" w:type="dxa"/>
            <w:noWrap/>
            <w:hideMark/>
          </w:tcPr>
          <w:p w14:paraId="16E6A27D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2331" w:type="dxa"/>
            <w:noWrap/>
            <w:hideMark/>
          </w:tcPr>
          <w:p w14:paraId="28F4419F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938" w:type="dxa"/>
            <w:noWrap/>
            <w:hideMark/>
          </w:tcPr>
          <w:p w14:paraId="3D862AAF" w14:textId="1E9F383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5E87436C" w14:textId="0F7B86B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06326C84" w14:textId="6770202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5779B51B" w14:textId="05A957A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5F0E466A" w14:textId="4E26B98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45FE872C" w14:textId="145982DF" w:rsidTr="00DB1402">
        <w:trPr>
          <w:trHeight w:val="294"/>
        </w:trPr>
        <w:tc>
          <w:tcPr>
            <w:tcW w:w="975" w:type="dxa"/>
            <w:noWrap/>
            <w:hideMark/>
          </w:tcPr>
          <w:p w14:paraId="73129C5D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331" w:type="dxa"/>
            <w:noWrap/>
            <w:hideMark/>
          </w:tcPr>
          <w:p w14:paraId="2C058A3B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938" w:type="dxa"/>
            <w:noWrap/>
            <w:hideMark/>
          </w:tcPr>
          <w:p w14:paraId="6B94C961" w14:textId="002DF87E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2ACBFCCE" w14:textId="10EBD77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6EAE4785" w14:textId="538F1D8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2EFAAD9B" w14:textId="4928C72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48FE6E11" w14:textId="3EA7B22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1402" w:rsidRPr="004527FC" w14:paraId="52BD15A4" w14:textId="7927D86F" w:rsidTr="00DB1402">
        <w:trPr>
          <w:trHeight w:val="294"/>
        </w:trPr>
        <w:tc>
          <w:tcPr>
            <w:tcW w:w="975" w:type="dxa"/>
            <w:noWrap/>
            <w:hideMark/>
          </w:tcPr>
          <w:p w14:paraId="5094836B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331" w:type="dxa"/>
            <w:noWrap/>
            <w:hideMark/>
          </w:tcPr>
          <w:p w14:paraId="6C8270F1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growth &amp; proliferation</w:t>
            </w:r>
          </w:p>
        </w:tc>
        <w:tc>
          <w:tcPr>
            <w:tcW w:w="1938" w:type="dxa"/>
            <w:noWrap/>
            <w:hideMark/>
          </w:tcPr>
          <w:p w14:paraId="6333BBEB" w14:textId="3F539F2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1" w:type="dxa"/>
          </w:tcPr>
          <w:p w14:paraId="28E4839C" w14:textId="2C28970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6199D302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6540DDAC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08A72206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1E2D42A2" w14:textId="77777777" w:rsidR="004C3B2E" w:rsidRDefault="004C3B2E" w:rsidP="00397459">
      <w:pPr>
        <w:jc w:val="center"/>
      </w:pPr>
    </w:p>
    <w:p w14:paraId="60E62EFD" w14:textId="352671D9" w:rsidR="00AE1807" w:rsidRDefault="00AE1807" w:rsidP="00397459">
      <w:pPr>
        <w:jc w:val="center"/>
      </w:pPr>
      <w:r>
        <w:t>70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0"/>
        <w:gridCol w:w="1499"/>
        <w:gridCol w:w="1920"/>
        <w:gridCol w:w="1242"/>
        <w:gridCol w:w="1243"/>
        <w:gridCol w:w="1243"/>
        <w:gridCol w:w="1243"/>
      </w:tblGrid>
      <w:tr w:rsidR="00F80B95" w:rsidRPr="004527FC" w14:paraId="328F20A7" w14:textId="271F90BB" w:rsidTr="00F80B95">
        <w:trPr>
          <w:trHeight w:val="300"/>
        </w:trPr>
        <w:tc>
          <w:tcPr>
            <w:tcW w:w="960" w:type="dxa"/>
            <w:noWrap/>
            <w:hideMark/>
          </w:tcPr>
          <w:p w14:paraId="64296CC3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499" w:type="dxa"/>
            <w:noWrap/>
            <w:hideMark/>
          </w:tcPr>
          <w:p w14:paraId="243E7186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0A95DEC0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42" w:type="dxa"/>
          </w:tcPr>
          <w:p w14:paraId="14669009" w14:textId="47271FF4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43" w:type="dxa"/>
          </w:tcPr>
          <w:p w14:paraId="3DB0540E" w14:textId="4301A384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43" w:type="dxa"/>
          </w:tcPr>
          <w:p w14:paraId="30956C10" w14:textId="30EACA8F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43" w:type="dxa"/>
          </w:tcPr>
          <w:p w14:paraId="01002417" w14:textId="3A698DFE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B17980" w:rsidRPr="004527FC" w14:paraId="6EED1F0F" w14:textId="26320674" w:rsidTr="00F80B95">
        <w:trPr>
          <w:trHeight w:val="300"/>
        </w:trPr>
        <w:tc>
          <w:tcPr>
            <w:tcW w:w="960" w:type="dxa"/>
            <w:noWrap/>
            <w:hideMark/>
          </w:tcPr>
          <w:p w14:paraId="37E4634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-Î²1</w:t>
            </w:r>
          </w:p>
        </w:tc>
        <w:tc>
          <w:tcPr>
            <w:tcW w:w="1499" w:type="dxa"/>
            <w:noWrap/>
            <w:hideMark/>
          </w:tcPr>
          <w:p w14:paraId="4FC1BF5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56D61B96" w14:textId="08B330B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3839C4AF" w14:textId="05455CD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1B3B34FC" w14:textId="10F83ED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496C5EFE" w14:textId="583B3BC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682E47BC" w14:textId="25B6FC3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1ABBCFF4" w14:textId="5C8738D6" w:rsidTr="00F80B95">
        <w:trPr>
          <w:trHeight w:val="300"/>
        </w:trPr>
        <w:tc>
          <w:tcPr>
            <w:tcW w:w="960" w:type="dxa"/>
            <w:noWrap/>
            <w:hideMark/>
          </w:tcPr>
          <w:p w14:paraId="19CD6CE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1499" w:type="dxa"/>
            <w:noWrap/>
            <w:hideMark/>
          </w:tcPr>
          <w:p w14:paraId="78D877EB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237D5893" w14:textId="2EEDAA9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7D769F26" w14:textId="5107976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4AC47B9A" w14:textId="1E8FEB6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6EC69417" w14:textId="7371255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4A9C59FC" w14:textId="77F5C86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68F04A8F" w14:textId="69F7A223" w:rsidTr="00F80B95">
        <w:trPr>
          <w:trHeight w:val="300"/>
        </w:trPr>
        <w:tc>
          <w:tcPr>
            <w:tcW w:w="960" w:type="dxa"/>
            <w:noWrap/>
            <w:hideMark/>
          </w:tcPr>
          <w:p w14:paraId="3225813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amd3</w:t>
            </w:r>
          </w:p>
        </w:tc>
        <w:tc>
          <w:tcPr>
            <w:tcW w:w="1499" w:type="dxa"/>
            <w:noWrap/>
            <w:hideMark/>
          </w:tcPr>
          <w:p w14:paraId="63DB9A1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7AB410AA" w14:textId="3C0D0B6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2ADA6AC6" w14:textId="2B48D29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183F0659" w14:textId="1247208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44E344B2" w14:textId="38A9D87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243" w:type="dxa"/>
          </w:tcPr>
          <w:p w14:paraId="5C13F9AC" w14:textId="2B169FA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7C55B5AF" w14:textId="046BABA4" w:rsidTr="00F80B95">
        <w:trPr>
          <w:trHeight w:val="300"/>
        </w:trPr>
        <w:tc>
          <w:tcPr>
            <w:tcW w:w="960" w:type="dxa"/>
            <w:noWrap/>
            <w:hideMark/>
          </w:tcPr>
          <w:p w14:paraId="65693314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RIB2</w:t>
            </w:r>
          </w:p>
        </w:tc>
        <w:tc>
          <w:tcPr>
            <w:tcW w:w="1499" w:type="dxa"/>
            <w:noWrap/>
            <w:hideMark/>
          </w:tcPr>
          <w:p w14:paraId="0FD96C0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2311C8EB" w14:textId="3181FD0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06B9DB2A" w14:textId="23C4BCB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2319978D" w14:textId="4DB74E1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27D7C607" w14:textId="787135D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31A462AF" w14:textId="1DF7A5C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2856FD34" w14:textId="6F3E10BF" w:rsidTr="00F80B95">
        <w:trPr>
          <w:trHeight w:val="300"/>
        </w:trPr>
        <w:tc>
          <w:tcPr>
            <w:tcW w:w="960" w:type="dxa"/>
            <w:noWrap/>
            <w:hideMark/>
          </w:tcPr>
          <w:p w14:paraId="7F28045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2</w:t>
            </w:r>
          </w:p>
        </w:tc>
        <w:tc>
          <w:tcPr>
            <w:tcW w:w="1499" w:type="dxa"/>
            <w:noWrap/>
            <w:hideMark/>
          </w:tcPr>
          <w:p w14:paraId="3D3C657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510E3012" w14:textId="16AC50B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3E3678CC" w14:textId="5586162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4AC4F3D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00CB4EC2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3B15668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17980" w:rsidRPr="004527FC" w14:paraId="2C6CA1F3" w14:textId="17B64CCC" w:rsidTr="00F80B95">
        <w:trPr>
          <w:trHeight w:val="300"/>
        </w:trPr>
        <w:tc>
          <w:tcPr>
            <w:tcW w:w="960" w:type="dxa"/>
            <w:noWrap/>
            <w:hideMark/>
          </w:tcPr>
          <w:p w14:paraId="2C3C857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Met</w:t>
            </w:r>
          </w:p>
        </w:tc>
        <w:tc>
          <w:tcPr>
            <w:tcW w:w="1499" w:type="dxa"/>
            <w:noWrap/>
            <w:hideMark/>
          </w:tcPr>
          <w:p w14:paraId="28D9DED5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494663BA" w14:textId="368AEBE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5AA81C3B" w14:textId="7FFC88B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7E4FF7FB" w14:textId="0C3B453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5CE959F5" w14:textId="2A2BAE9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47ACFEBB" w14:textId="409EC00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3A683548" w14:textId="4662B268" w:rsidTr="00F80B95">
        <w:trPr>
          <w:trHeight w:val="300"/>
        </w:trPr>
        <w:tc>
          <w:tcPr>
            <w:tcW w:w="960" w:type="dxa"/>
            <w:noWrap/>
            <w:hideMark/>
          </w:tcPr>
          <w:p w14:paraId="5E8DB6C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6PD</w:t>
            </w:r>
          </w:p>
        </w:tc>
        <w:tc>
          <w:tcPr>
            <w:tcW w:w="1499" w:type="dxa"/>
            <w:noWrap/>
            <w:hideMark/>
          </w:tcPr>
          <w:p w14:paraId="7DA9BF6A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74213E84" w14:textId="43666B5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6E7CB716" w14:textId="1616223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4188AD58" w14:textId="58DAEA5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336EE79B" w14:textId="68D5619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536316B2" w14:textId="253950A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4AA3370D" w14:textId="748DBBCB" w:rsidTr="00F80B95">
        <w:trPr>
          <w:trHeight w:val="300"/>
        </w:trPr>
        <w:tc>
          <w:tcPr>
            <w:tcW w:w="960" w:type="dxa"/>
            <w:noWrap/>
            <w:hideMark/>
          </w:tcPr>
          <w:p w14:paraId="4AD0D13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DG</w:t>
            </w:r>
          </w:p>
        </w:tc>
        <w:tc>
          <w:tcPr>
            <w:tcW w:w="1499" w:type="dxa"/>
            <w:noWrap/>
            <w:hideMark/>
          </w:tcPr>
          <w:p w14:paraId="47F6FE73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698C68F4" w14:textId="02EBD35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0CB29A50" w14:textId="6A2C298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3AD6ACBB" w14:textId="615C7DD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58AD4837" w14:textId="66E1537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7C6A631D" w14:textId="22D8633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6219135D" w14:textId="1D18E052" w:rsidTr="00F80B95">
        <w:trPr>
          <w:trHeight w:val="300"/>
        </w:trPr>
        <w:tc>
          <w:tcPr>
            <w:tcW w:w="960" w:type="dxa"/>
            <w:noWrap/>
            <w:hideMark/>
          </w:tcPr>
          <w:p w14:paraId="7283C27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KT</w:t>
            </w:r>
          </w:p>
        </w:tc>
        <w:tc>
          <w:tcPr>
            <w:tcW w:w="1499" w:type="dxa"/>
            <w:noWrap/>
            <w:hideMark/>
          </w:tcPr>
          <w:p w14:paraId="43C839C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735D6C85" w14:textId="3EFC0EF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6F8D5209" w14:textId="3B4299D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1B911CBB" w14:textId="3453AAF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2907F658" w14:textId="5568E61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5E627132" w14:textId="626356E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6895F368" w14:textId="034D83DF" w:rsidTr="00F80B95">
        <w:trPr>
          <w:trHeight w:val="300"/>
        </w:trPr>
        <w:tc>
          <w:tcPr>
            <w:tcW w:w="960" w:type="dxa"/>
            <w:noWrap/>
            <w:hideMark/>
          </w:tcPr>
          <w:p w14:paraId="7708CA1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PD2</w:t>
            </w:r>
          </w:p>
        </w:tc>
        <w:tc>
          <w:tcPr>
            <w:tcW w:w="1499" w:type="dxa"/>
            <w:noWrap/>
            <w:hideMark/>
          </w:tcPr>
          <w:p w14:paraId="273E0FD4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12F1FD7A" w14:textId="39D8890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60B1F9F6" w14:textId="051530A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26CF43CF" w14:textId="08D1CE9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7869362F" w14:textId="344FE8F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4FC8A2DE" w14:textId="1809A38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7DC63A32" w14:textId="34C69D04" w:rsidTr="00F80B95">
        <w:trPr>
          <w:trHeight w:val="300"/>
        </w:trPr>
        <w:tc>
          <w:tcPr>
            <w:tcW w:w="960" w:type="dxa"/>
            <w:noWrap/>
            <w:hideMark/>
          </w:tcPr>
          <w:p w14:paraId="5BA7BE90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PD2</w:t>
            </w:r>
          </w:p>
        </w:tc>
        <w:tc>
          <w:tcPr>
            <w:tcW w:w="1499" w:type="dxa"/>
            <w:noWrap/>
            <w:hideMark/>
          </w:tcPr>
          <w:p w14:paraId="4D4675B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KT</w:t>
            </w:r>
          </w:p>
        </w:tc>
        <w:tc>
          <w:tcPr>
            <w:tcW w:w="1920" w:type="dxa"/>
            <w:noWrap/>
            <w:hideMark/>
          </w:tcPr>
          <w:p w14:paraId="231F2B20" w14:textId="771F096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067C018D" w14:textId="18F8B5E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5E5423E9" w14:textId="73EF7E6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5CF2897E" w14:textId="78A8C85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42827D31" w14:textId="44D4249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69513D30" w14:textId="31390380" w:rsidTr="00F80B95">
        <w:trPr>
          <w:trHeight w:val="300"/>
        </w:trPr>
        <w:tc>
          <w:tcPr>
            <w:tcW w:w="960" w:type="dxa"/>
            <w:noWrap/>
            <w:hideMark/>
          </w:tcPr>
          <w:p w14:paraId="38B38C9F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PD2</w:t>
            </w:r>
          </w:p>
        </w:tc>
        <w:tc>
          <w:tcPr>
            <w:tcW w:w="1499" w:type="dxa"/>
            <w:noWrap/>
            <w:hideMark/>
          </w:tcPr>
          <w:p w14:paraId="5B267E5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6PD</w:t>
            </w:r>
          </w:p>
        </w:tc>
        <w:tc>
          <w:tcPr>
            <w:tcW w:w="1920" w:type="dxa"/>
            <w:noWrap/>
            <w:hideMark/>
          </w:tcPr>
          <w:p w14:paraId="6ECA7E03" w14:textId="3D1477E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36F75503" w14:textId="1DA454C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4985162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11B09E22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73480D5A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17980" w:rsidRPr="004527FC" w14:paraId="7C8F110F" w14:textId="40415F61" w:rsidTr="00F80B95">
        <w:trPr>
          <w:trHeight w:val="300"/>
        </w:trPr>
        <w:tc>
          <w:tcPr>
            <w:tcW w:w="960" w:type="dxa"/>
            <w:noWrap/>
            <w:hideMark/>
          </w:tcPr>
          <w:p w14:paraId="6CA53D44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KT</w:t>
            </w:r>
          </w:p>
        </w:tc>
        <w:tc>
          <w:tcPr>
            <w:tcW w:w="1499" w:type="dxa"/>
            <w:noWrap/>
            <w:hideMark/>
          </w:tcPr>
          <w:p w14:paraId="1A2C49F3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6PD</w:t>
            </w:r>
          </w:p>
        </w:tc>
        <w:tc>
          <w:tcPr>
            <w:tcW w:w="1920" w:type="dxa"/>
            <w:noWrap/>
            <w:hideMark/>
          </w:tcPr>
          <w:p w14:paraId="301DA6A7" w14:textId="756B42E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3A856900" w14:textId="315F630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2B19F387" w14:textId="45D0FF7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1DA0434F" w14:textId="7E1B449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26F4D0F3" w14:textId="198BF8C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6F8B5EB4" w14:textId="5D2100CF" w:rsidTr="00F80B95">
        <w:trPr>
          <w:trHeight w:val="300"/>
        </w:trPr>
        <w:tc>
          <w:tcPr>
            <w:tcW w:w="960" w:type="dxa"/>
            <w:noWrap/>
            <w:hideMark/>
          </w:tcPr>
          <w:p w14:paraId="178E55BA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6PD</w:t>
            </w:r>
          </w:p>
        </w:tc>
        <w:tc>
          <w:tcPr>
            <w:tcW w:w="1499" w:type="dxa"/>
            <w:noWrap/>
            <w:hideMark/>
          </w:tcPr>
          <w:p w14:paraId="4A7B7BF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920" w:type="dxa"/>
            <w:noWrap/>
            <w:hideMark/>
          </w:tcPr>
          <w:p w14:paraId="7E507452" w14:textId="29642A3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74634F2C" w14:textId="3366407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20E143EC" w14:textId="7DE4A3E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7CF76ECD" w14:textId="772346A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5628F2F8" w14:textId="29D3371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029167E3" w14:textId="2DC2BCCF" w:rsidTr="00F80B95">
        <w:trPr>
          <w:trHeight w:val="300"/>
        </w:trPr>
        <w:tc>
          <w:tcPr>
            <w:tcW w:w="960" w:type="dxa"/>
            <w:noWrap/>
            <w:hideMark/>
          </w:tcPr>
          <w:p w14:paraId="50BD156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NADPH</w:t>
            </w:r>
          </w:p>
        </w:tc>
        <w:tc>
          <w:tcPr>
            <w:tcW w:w="1499" w:type="dxa"/>
            <w:noWrap/>
            <w:hideMark/>
          </w:tcPr>
          <w:p w14:paraId="00EAED8F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ibose synthesis</w:t>
            </w:r>
          </w:p>
        </w:tc>
        <w:tc>
          <w:tcPr>
            <w:tcW w:w="1920" w:type="dxa"/>
            <w:noWrap/>
            <w:hideMark/>
          </w:tcPr>
          <w:p w14:paraId="4FA831F5" w14:textId="6569516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06D4F90A" w14:textId="74C4991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3362B72C" w14:textId="4771FAC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6D19D1D9" w14:textId="1F5B0B0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22D213E3" w14:textId="26F6516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1102F6CF" w14:textId="2C091424" w:rsidTr="00F80B95">
        <w:trPr>
          <w:trHeight w:val="300"/>
        </w:trPr>
        <w:tc>
          <w:tcPr>
            <w:tcW w:w="960" w:type="dxa"/>
            <w:noWrap/>
            <w:hideMark/>
          </w:tcPr>
          <w:p w14:paraId="1F4B334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Met</w:t>
            </w:r>
          </w:p>
        </w:tc>
        <w:tc>
          <w:tcPr>
            <w:tcW w:w="1499" w:type="dxa"/>
            <w:noWrap/>
            <w:hideMark/>
          </w:tcPr>
          <w:p w14:paraId="22FAED0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0F642C44" w14:textId="13727F7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770582E6" w14:textId="4456320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297BB26F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09790FF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735682D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17980" w:rsidRPr="004527FC" w14:paraId="6A5DE7B0" w14:textId="158CF1DC" w:rsidTr="00F80B95">
        <w:trPr>
          <w:trHeight w:val="300"/>
        </w:trPr>
        <w:tc>
          <w:tcPr>
            <w:tcW w:w="960" w:type="dxa"/>
            <w:noWrap/>
            <w:hideMark/>
          </w:tcPr>
          <w:p w14:paraId="39C32F54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2</w:t>
            </w:r>
          </w:p>
        </w:tc>
        <w:tc>
          <w:tcPr>
            <w:tcW w:w="1499" w:type="dxa"/>
            <w:noWrap/>
            <w:hideMark/>
          </w:tcPr>
          <w:p w14:paraId="0FFB71F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3C5029BC" w14:textId="77CDAE9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3ADE57C4" w14:textId="49B215F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7ED9D10B" w14:textId="7AADFD4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053580D8" w14:textId="0888873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5B275013" w14:textId="529E2F5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4D95A873" w14:textId="184605AB" w:rsidTr="00F80B95">
        <w:trPr>
          <w:trHeight w:val="300"/>
        </w:trPr>
        <w:tc>
          <w:tcPr>
            <w:tcW w:w="960" w:type="dxa"/>
            <w:noWrap/>
            <w:hideMark/>
          </w:tcPr>
          <w:p w14:paraId="2F8E355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RIB2</w:t>
            </w:r>
          </w:p>
        </w:tc>
        <w:tc>
          <w:tcPr>
            <w:tcW w:w="1499" w:type="dxa"/>
            <w:noWrap/>
            <w:hideMark/>
          </w:tcPr>
          <w:p w14:paraId="7DA0FB61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23D8C1F5" w14:textId="1132C1D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65DB4313" w14:textId="5002B2E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27A929AA" w14:textId="7FD98E7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1FB0189B" w14:textId="08BBBFB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51543C93" w14:textId="198B02A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4DB34E84" w14:textId="77777777" w:rsidR="004C3B2E" w:rsidRDefault="004C3B2E" w:rsidP="00397459">
      <w:pPr>
        <w:jc w:val="center"/>
      </w:pPr>
    </w:p>
    <w:p w14:paraId="759D0918" w14:textId="618E0862" w:rsidR="00AE1807" w:rsidRDefault="00AE1807" w:rsidP="00397459">
      <w:pPr>
        <w:jc w:val="center"/>
      </w:pPr>
      <w:r>
        <w:t>71</w:t>
      </w:r>
    </w:p>
    <w:tbl>
      <w:tblPr>
        <w:tblStyle w:val="TableGrid"/>
        <w:tblW w:w="9934" w:type="dxa"/>
        <w:tblLook w:val="04A0" w:firstRow="1" w:lastRow="0" w:firstColumn="1" w:lastColumn="0" w:noHBand="0" w:noVBand="1"/>
      </w:tblPr>
      <w:tblGrid>
        <w:gridCol w:w="2649"/>
        <w:gridCol w:w="1307"/>
        <w:gridCol w:w="1814"/>
        <w:gridCol w:w="1089"/>
        <w:gridCol w:w="1089"/>
        <w:gridCol w:w="1089"/>
        <w:gridCol w:w="1089"/>
      </w:tblGrid>
      <w:tr w:rsidR="000B01AA" w:rsidRPr="004527FC" w14:paraId="10A13180" w14:textId="12E04027" w:rsidTr="00B17980">
        <w:trPr>
          <w:trHeight w:val="290"/>
        </w:trPr>
        <w:tc>
          <w:tcPr>
            <w:tcW w:w="2649" w:type="dxa"/>
            <w:noWrap/>
            <w:hideMark/>
          </w:tcPr>
          <w:p w14:paraId="0B563038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07" w:type="dxa"/>
            <w:noWrap/>
            <w:hideMark/>
          </w:tcPr>
          <w:p w14:paraId="0484783D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814" w:type="dxa"/>
            <w:noWrap/>
            <w:hideMark/>
          </w:tcPr>
          <w:p w14:paraId="69056FDC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41" w:type="dxa"/>
          </w:tcPr>
          <w:p w14:paraId="762041EC" w14:textId="05CB9DD2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41" w:type="dxa"/>
          </w:tcPr>
          <w:p w14:paraId="4E8DE19C" w14:textId="6F722ACC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41" w:type="dxa"/>
          </w:tcPr>
          <w:p w14:paraId="341506A6" w14:textId="09E0C614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41" w:type="dxa"/>
          </w:tcPr>
          <w:p w14:paraId="4009C49A" w14:textId="0F1BAB62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B17980" w:rsidRPr="004527FC" w14:paraId="325CCBA1" w14:textId="1C70AAC4" w:rsidTr="00B17980">
        <w:trPr>
          <w:trHeight w:val="290"/>
        </w:trPr>
        <w:tc>
          <w:tcPr>
            <w:tcW w:w="2649" w:type="dxa"/>
            <w:noWrap/>
            <w:hideMark/>
          </w:tcPr>
          <w:p w14:paraId="12F4C888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07" w:type="dxa"/>
            <w:noWrap/>
            <w:hideMark/>
          </w:tcPr>
          <w:p w14:paraId="53BDB264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C-Î³</w:t>
            </w:r>
          </w:p>
        </w:tc>
        <w:tc>
          <w:tcPr>
            <w:tcW w:w="1814" w:type="dxa"/>
            <w:noWrap/>
            <w:hideMark/>
          </w:tcPr>
          <w:p w14:paraId="2F718DE1" w14:textId="6D4C1C6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49D20655" w14:textId="1FC921E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1949D834" w14:textId="3C28A57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40F7F6E4" w14:textId="4F09597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2953DEB9" w14:textId="1E94DA2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6CE304D7" w14:textId="50544E2B" w:rsidTr="00B17980">
        <w:trPr>
          <w:trHeight w:val="290"/>
        </w:trPr>
        <w:tc>
          <w:tcPr>
            <w:tcW w:w="2649" w:type="dxa"/>
            <w:noWrap/>
            <w:hideMark/>
          </w:tcPr>
          <w:p w14:paraId="2CFC9FA1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07" w:type="dxa"/>
            <w:noWrap/>
            <w:hideMark/>
          </w:tcPr>
          <w:p w14:paraId="7284A98B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-3K</w:t>
            </w:r>
          </w:p>
        </w:tc>
        <w:tc>
          <w:tcPr>
            <w:tcW w:w="1814" w:type="dxa"/>
            <w:noWrap/>
            <w:hideMark/>
          </w:tcPr>
          <w:p w14:paraId="66693354" w14:textId="76343EF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1" w:type="dxa"/>
          </w:tcPr>
          <w:p w14:paraId="680A2705" w14:textId="02265C7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1" w:type="dxa"/>
          </w:tcPr>
          <w:p w14:paraId="6887E65F" w14:textId="7E603D2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1" w:type="dxa"/>
          </w:tcPr>
          <w:p w14:paraId="409DB882" w14:textId="34B9B09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1" w:type="dxa"/>
          </w:tcPr>
          <w:p w14:paraId="4D47AE59" w14:textId="4F81392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7DAA1F30" w14:textId="223F75C8" w:rsidTr="00B17980">
        <w:trPr>
          <w:trHeight w:val="290"/>
        </w:trPr>
        <w:tc>
          <w:tcPr>
            <w:tcW w:w="2649" w:type="dxa"/>
            <w:noWrap/>
            <w:hideMark/>
          </w:tcPr>
          <w:p w14:paraId="5C3D9873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07" w:type="dxa"/>
            <w:noWrap/>
            <w:hideMark/>
          </w:tcPr>
          <w:p w14:paraId="420E66CB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814" w:type="dxa"/>
            <w:noWrap/>
            <w:hideMark/>
          </w:tcPr>
          <w:p w14:paraId="3D8A4C9E" w14:textId="05BCE1C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6D6FC02C" w14:textId="14B6B20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732C55F0" w14:textId="4D174EE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06E9BF11" w14:textId="52B8C84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77964D7F" w14:textId="2B7B194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049B4794" w14:textId="1BAEE9FA" w:rsidTr="00B17980">
        <w:trPr>
          <w:trHeight w:val="290"/>
        </w:trPr>
        <w:tc>
          <w:tcPr>
            <w:tcW w:w="2649" w:type="dxa"/>
            <w:noWrap/>
            <w:hideMark/>
          </w:tcPr>
          <w:p w14:paraId="027B73D2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07" w:type="dxa"/>
            <w:noWrap/>
            <w:hideMark/>
          </w:tcPr>
          <w:p w14:paraId="5516EAA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s</w:t>
            </w:r>
          </w:p>
        </w:tc>
        <w:tc>
          <w:tcPr>
            <w:tcW w:w="1814" w:type="dxa"/>
            <w:noWrap/>
            <w:hideMark/>
          </w:tcPr>
          <w:p w14:paraId="6B35A8D8" w14:textId="161012F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3CBE29D2" w14:textId="3FD96E9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66573A93" w14:textId="123B857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3B6EF8B6" w14:textId="15E83ED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2052E780" w14:textId="2C84F5B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764532FC" w14:textId="3EABD994" w:rsidTr="00B17980">
        <w:trPr>
          <w:trHeight w:val="290"/>
        </w:trPr>
        <w:tc>
          <w:tcPr>
            <w:tcW w:w="2649" w:type="dxa"/>
            <w:noWrap/>
            <w:hideMark/>
          </w:tcPr>
          <w:p w14:paraId="5415BBD3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C-Î³</w:t>
            </w:r>
          </w:p>
        </w:tc>
        <w:tc>
          <w:tcPr>
            <w:tcW w:w="1307" w:type="dxa"/>
            <w:noWrap/>
            <w:hideMark/>
          </w:tcPr>
          <w:p w14:paraId="60D37D4B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uclear targets</w:t>
            </w:r>
          </w:p>
        </w:tc>
        <w:tc>
          <w:tcPr>
            <w:tcW w:w="1814" w:type="dxa"/>
            <w:noWrap/>
            <w:hideMark/>
          </w:tcPr>
          <w:p w14:paraId="2C7A98D0" w14:textId="5413516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1" w:type="dxa"/>
          </w:tcPr>
          <w:p w14:paraId="04644041" w14:textId="1375A8B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1" w:type="dxa"/>
          </w:tcPr>
          <w:p w14:paraId="1501C194" w14:textId="107CA00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1" w:type="dxa"/>
          </w:tcPr>
          <w:p w14:paraId="7F6C0B91" w14:textId="09BE5E1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1" w:type="dxa"/>
          </w:tcPr>
          <w:p w14:paraId="61C6DBEE" w14:textId="03D3F15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67E15A63" w14:textId="157AD0CE" w:rsidTr="00B17980">
        <w:trPr>
          <w:trHeight w:val="290"/>
        </w:trPr>
        <w:tc>
          <w:tcPr>
            <w:tcW w:w="2649" w:type="dxa"/>
            <w:noWrap/>
            <w:hideMark/>
          </w:tcPr>
          <w:p w14:paraId="57C1DC11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-3K</w:t>
            </w:r>
          </w:p>
        </w:tc>
        <w:tc>
          <w:tcPr>
            <w:tcW w:w="1307" w:type="dxa"/>
            <w:noWrap/>
            <w:hideMark/>
          </w:tcPr>
          <w:p w14:paraId="43244F05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uclear targets</w:t>
            </w:r>
          </w:p>
        </w:tc>
        <w:tc>
          <w:tcPr>
            <w:tcW w:w="1814" w:type="dxa"/>
            <w:noWrap/>
            <w:hideMark/>
          </w:tcPr>
          <w:p w14:paraId="62F83A4C" w14:textId="3C9E89A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02617ED0" w14:textId="23D593D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714A9680" w14:textId="1814901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557C9B65" w14:textId="672BAE5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23A933EC" w14:textId="74DE210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4DD84475" w14:textId="3A4706D0" w:rsidTr="00B17980">
        <w:trPr>
          <w:trHeight w:val="290"/>
        </w:trPr>
        <w:tc>
          <w:tcPr>
            <w:tcW w:w="2649" w:type="dxa"/>
            <w:noWrap/>
            <w:hideMark/>
          </w:tcPr>
          <w:p w14:paraId="4B556D91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07" w:type="dxa"/>
            <w:noWrap/>
            <w:hideMark/>
          </w:tcPr>
          <w:p w14:paraId="27593935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uclear targets</w:t>
            </w:r>
          </w:p>
        </w:tc>
        <w:tc>
          <w:tcPr>
            <w:tcW w:w="1814" w:type="dxa"/>
            <w:noWrap/>
            <w:hideMark/>
          </w:tcPr>
          <w:p w14:paraId="24F45E74" w14:textId="1D49A88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61C7E1DD" w14:textId="5394D35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4C30C5E8" w14:textId="67E9019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06254155" w14:textId="11CBCBE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51DD35B9" w14:textId="08A5A02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4EBFB22D" w14:textId="57CA6AE6" w:rsidTr="00B17980">
        <w:trPr>
          <w:trHeight w:val="290"/>
        </w:trPr>
        <w:tc>
          <w:tcPr>
            <w:tcW w:w="2649" w:type="dxa"/>
            <w:noWrap/>
            <w:hideMark/>
          </w:tcPr>
          <w:p w14:paraId="7CC71ECE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s</w:t>
            </w:r>
          </w:p>
        </w:tc>
        <w:tc>
          <w:tcPr>
            <w:tcW w:w="1307" w:type="dxa"/>
            <w:noWrap/>
            <w:hideMark/>
          </w:tcPr>
          <w:p w14:paraId="7DF5D10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uclear targets</w:t>
            </w:r>
          </w:p>
        </w:tc>
        <w:tc>
          <w:tcPr>
            <w:tcW w:w="1814" w:type="dxa"/>
            <w:noWrap/>
            <w:hideMark/>
          </w:tcPr>
          <w:p w14:paraId="5A60CDB0" w14:textId="71BDA94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40B1AEAC" w14:textId="0F7D0B6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7B86DB1E" w14:textId="70EE2CD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7F90F78B" w14:textId="5259E1F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0B73CB3B" w14:textId="54FE8C6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3B1C9936" w14:textId="1D581E79" w:rsidTr="00B17980">
        <w:trPr>
          <w:trHeight w:val="290"/>
        </w:trPr>
        <w:tc>
          <w:tcPr>
            <w:tcW w:w="2649" w:type="dxa"/>
            <w:noWrap/>
            <w:hideMark/>
          </w:tcPr>
          <w:p w14:paraId="2B234F00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/vitamin D</w:t>
            </w:r>
          </w:p>
        </w:tc>
        <w:tc>
          <w:tcPr>
            <w:tcW w:w="1307" w:type="dxa"/>
            <w:noWrap/>
            <w:hideMark/>
          </w:tcPr>
          <w:p w14:paraId="049A8700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814" w:type="dxa"/>
            <w:noWrap/>
            <w:hideMark/>
          </w:tcPr>
          <w:p w14:paraId="3739AFDE" w14:textId="4726EAA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0C71F81A" w14:textId="4B2B0A8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0B47B904" w14:textId="7C3BC03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59919170" w14:textId="5D3D948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5895D3EF" w14:textId="445E26A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30B9ED32" w14:textId="72800F12" w:rsidTr="00B17980">
        <w:trPr>
          <w:trHeight w:val="290"/>
        </w:trPr>
        <w:tc>
          <w:tcPr>
            <w:tcW w:w="2649" w:type="dxa"/>
            <w:noWrap/>
            <w:hideMark/>
          </w:tcPr>
          <w:p w14:paraId="532E83F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</w:t>
            </w:r>
          </w:p>
        </w:tc>
        <w:tc>
          <w:tcPr>
            <w:tcW w:w="1307" w:type="dxa"/>
            <w:noWrap/>
            <w:hideMark/>
          </w:tcPr>
          <w:p w14:paraId="3A8A2C72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814" w:type="dxa"/>
            <w:noWrap/>
            <w:hideMark/>
          </w:tcPr>
          <w:p w14:paraId="61D7D958" w14:textId="2005B5F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2C344963" w14:textId="4D3F483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6CF01FF9" w14:textId="1B493B1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53077876" w14:textId="1E7888F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35CF16FB" w14:textId="6AFD0A6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52BA058A" w14:textId="0F228427" w:rsidTr="00B17980">
        <w:trPr>
          <w:trHeight w:val="290"/>
        </w:trPr>
        <w:tc>
          <w:tcPr>
            <w:tcW w:w="2649" w:type="dxa"/>
            <w:noWrap/>
            <w:hideMark/>
          </w:tcPr>
          <w:p w14:paraId="67CD640A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diation, cisplatin, heat, H2O2</w:t>
            </w:r>
          </w:p>
        </w:tc>
        <w:tc>
          <w:tcPr>
            <w:tcW w:w="1307" w:type="dxa"/>
            <w:noWrap/>
            <w:hideMark/>
          </w:tcPr>
          <w:p w14:paraId="4D83BB68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814" w:type="dxa"/>
            <w:noWrap/>
            <w:hideMark/>
          </w:tcPr>
          <w:p w14:paraId="51B97493" w14:textId="26D1045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317B77BA" w14:textId="0FC22CC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68ACE56C" w14:textId="636BF39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4BEA4BAE" w14:textId="112B37D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3A347587" w14:textId="08855E2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3391E5CB" w14:textId="30AD5673" w:rsidTr="00B17980">
        <w:trPr>
          <w:trHeight w:val="290"/>
        </w:trPr>
        <w:tc>
          <w:tcPr>
            <w:tcW w:w="2649" w:type="dxa"/>
            <w:noWrap/>
            <w:hideMark/>
          </w:tcPr>
          <w:p w14:paraId="45736CAE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07" w:type="dxa"/>
            <w:noWrap/>
            <w:hideMark/>
          </w:tcPr>
          <w:p w14:paraId="781D181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2F1</w:t>
            </w:r>
          </w:p>
        </w:tc>
        <w:tc>
          <w:tcPr>
            <w:tcW w:w="1814" w:type="dxa"/>
            <w:noWrap/>
            <w:hideMark/>
          </w:tcPr>
          <w:p w14:paraId="0F3306A0" w14:textId="7230083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017110ED" w14:textId="273D0DD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69A3179B" w14:textId="3F6C975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30CD8867" w14:textId="420ABB6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04DA5498" w14:textId="7F78AE6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1F78D78E" w14:textId="7DDE6052" w:rsidTr="00B17980">
        <w:trPr>
          <w:trHeight w:val="290"/>
        </w:trPr>
        <w:tc>
          <w:tcPr>
            <w:tcW w:w="2649" w:type="dxa"/>
            <w:noWrap/>
            <w:hideMark/>
          </w:tcPr>
          <w:p w14:paraId="7F29630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07" w:type="dxa"/>
            <w:noWrap/>
            <w:hideMark/>
          </w:tcPr>
          <w:p w14:paraId="71C8EBEA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814" w:type="dxa"/>
            <w:noWrap/>
            <w:hideMark/>
          </w:tcPr>
          <w:p w14:paraId="440F7142" w14:textId="03267F5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59DBC918" w14:textId="6C47A28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5FBE8E2F" w14:textId="43F7846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2C619391" w14:textId="30C3448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5722147C" w14:textId="53C7181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2CFDDEEE" w14:textId="0C72935F" w:rsidTr="00B17980">
        <w:trPr>
          <w:trHeight w:val="290"/>
        </w:trPr>
        <w:tc>
          <w:tcPr>
            <w:tcW w:w="2649" w:type="dxa"/>
            <w:noWrap/>
            <w:hideMark/>
          </w:tcPr>
          <w:p w14:paraId="79F22F9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07" w:type="dxa"/>
            <w:noWrap/>
            <w:hideMark/>
          </w:tcPr>
          <w:p w14:paraId="5B196962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NA-PK</w:t>
            </w:r>
          </w:p>
        </w:tc>
        <w:tc>
          <w:tcPr>
            <w:tcW w:w="1814" w:type="dxa"/>
            <w:noWrap/>
            <w:hideMark/>
          </w:tcPr>
          <w:p w14:paraId="78ECBC39" w14:textId="1866F19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5B529623" w14:textId="1332F73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0A5693DC" w14:textId="099F576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36731BEA" w14:textId="4E28525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228C562A" w14:textId="17F3AAE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727B26CE" w14:textId="11202477" w:rsidTr="00B17980">
        <w:trPr>
          <w:trHeight w:val="290"/>
        </w:trPr>
        <w:tc>
          <w:tcPr>
            <w:tcW w:w="2649" w:type="dxa"/>
            <w:noWrap/>
            <w:hideMark/>
          </w:tcPr>
          <w:p w14:paraId="225E0CA1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2F1</w:t>
            </w:r>
          </w:p>
        </w:tc>
        <w:tc>
          <w:tcPr>
            <w:tcW w:w="1307" w:type="dxa"/>
            <w:noWrap/>
            <w:hideMark/>
          </w:tcPr>
          <w:p w14:paraId="0D1750D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814" w:type="dxa"/>
            <w:noWrap/>
            <w:hideMark/>
          </w:tcPr>
          <w:p w14:paraId="5285CFA1" w14:textId="52F897F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3A3835E9" w14:textId="2542379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1978F66D" w14:textId="40E9118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509271B6" w14:textId="7BEBE45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19239CEF" w14:textId="79EF5DF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084134F0" w14:textId="5560A3BE" w:rsidTr="00B17980">
        <w:trPr>
          <w:trHeight w:val="290"/>
        </w:trPr>
        <w:tc>
          <w:tcPr>
            <w:tcW w:w="2649" w:type="dxa"/>
            <w:noWrap/>
            <w:hideMark/>
          </w:tcPr>
          <w:p w14:paraId="798CAC70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2F1</w:t>
            </w:r>
          </w:p>
        </w:tc>
        <w:tc>
          <w:tcPr>
            <w:tcW w:w="1307" w:type="dxa"/>
            <w:noWrap/>
            <w:hideMark/>
          </w:tcPr>
          <w:p w14:paraId="24C02B6B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-</w:t>
            </w: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Myb</w:t>
            </w:r>
            <w:proofErr w:type="spellEnd"/>
          </w:p>
        </w:tc>
        <w:tc>
          <w:tcPr>
            <w:tcW w:w="1814" w:type="dxa"/>
            <w:noWrap/>
            <w:hideMark/>
          </w:tcPr>
          <w:p w14:paraId="7B4E5C8B" w14:textId="50D0352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306A909C" w14:textId="785A9FE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033A7263" w14:textId="4851BB8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7442FEE7" w14:textId="23A4C14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77769792" w14:textId="6EF5B47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4C76B14F" w14:textId="1FE9C9E5" w:rsidTr="00B17980">
        <w:trPr>
          <w:trHeight w:val="290"/>
        </w:trPr>
        <w:tc>
          <w:tcPr>
            <w:tcW w:w="2649" w:type="dxa"/>
            <w:noWrap/>
            <w:hideMark/>
          </w:tcPr>
          <w:p w14:paraId="4898992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307" w:type="dxa"/>
            <w:noWrap/>
            <w:hideMark/>
          </w:tcPr>
          <w:p w14:paraId="21384F54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iNOS</w:t>
            </w:r>
            <w:proofErr w:type="spellEnd"/>
          </w:p>
        </w:tc>
        <w:tc>
          <w:tcPr>
            <w:tcW w:w="1814" w:type="dxa"/>
            <w:noWrap/>
            <w:hideMark/>
          </w:tcPr>
          <w:p w14:paraId="0847FB0C" w14:textId="1203399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6E2138D7" w14:textId="47B6104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0B8E7B8E" w14:textId="029454A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7426BC57" w14:textId="0298175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1" w:type="dxa"/>
          </w:tcPr>
          <w:p w14:paraId="66F3258A" w14:textId="6318EEF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7E0CF40C" w14:textId="7F4F8F5E" w:rsidTr="00B17980">
        <w:trPr>
          <w:trHeight w:val="290"/>
        </w:trPr>
        <w:tc>
          <w:tcPr>
            <w:tcW w:w="2649" w:type="dxa"/>
            <w:noWrap/>
            <w:hideMark/>
          </w:tcPr>
          <w:p w14:paraId="007CF52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NA-PK</w:t>
            </w:r>
          </w:p>
        </w:tc>
        <w:tc>
          <w:tcPr>
            <w:tcW w:w="1307" w:type="dxa"/>
            <w:noWrap/>
            <w:hideMark/>
          </w:tcPr>
          <w:p w14:paraId="54D5774A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NA repair</w:t>
            </w:r>
          </w:p>
        </w:tc>
        <w:tc>
          <w:tcPr>
            <w:tcW w:w="1814" w:type="dxa"/>
            <w:noWrap/>
            <w:hideMark/>
          </w:tcPr>
          <w:p w14:paraId="1C4E2C7A" w14:textId="7EA9B52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1" w:type="dxa"/>
          </w:tcPr>
          <w:p w14:paraId="7A2BAF93" w14:textId="2E9C45A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1" w:type="dxa"/>
          </w:tcPr>
          <w:p w14:paraId="78FB8B64" w14:textId="0F807B5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1" w:type="dxa"/>
          </w:tcPr>
          <w:p w14:paraId="651F783B" w14:textId="1FC3335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1" w:type="dxa"/>
          </w:tcPr>
          <w:p w14:paraId="2A3BF592" w14:textId="4E93E99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61D6FD97" w14:textId="77777777" w:rsidR="004C3B2E" w:rsidRDefault="004C3B2E" w:rsidP="00397459">
      <w:pPr>
        <w:jc w:val="center"/>
      </w:pPr>
    </w:p>
    <w:p w14:paraId="7BB7B5FB" w14:textId="4CE1C233" w:rsidR="00AE1807" w:rsidRDefault="00AE1807" w:rsidP="00397459">
      <w:pPr>
        <w:jc w:val="center"/>
      </w:pPr>
      <w:r>
        <w:t>72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88"/>
        <w:gridCol w:w="1503"/>
        <w:gridCol w:w="1920"/>
        <w:gridCol w:w="1184"/>
        <w:gridCol w:w="1185"/>
        <w:gridCol w:w="1185"/>
        <w:gridCol w:w="1185"/>
      </w:tblGrid>
      <w:tr w:rsidR="000B01AA" w:rsidRPr="004527FC" w14:paraId="35CEED5F" w14:textId="43A78AE9" w:rsidTr="000B01AA">
        <w:trPr>
          <w:trHeight w:val="300"/>
        </w:trPr>
        <w:tc>
          <w:tcPr>
            <w:tcW w:w="1188" w:type="dxa"/>
            <w:noWrap/>
            <w:hideMark/>
          </w:tcPr>
          <w:p w14:paraId="3E64237E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03" w:type="dxa"/>
            <w:noWrap/>
            <w:hideMark/>
          </w:tcPr>
          <w:p w14:paraId="22B264C1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30CFFAA2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84" w:type="dxa"/>
          </w:tcPr>
          <w:p w14:paraId="4CB550DA" w14:textId="4228195D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85" w:type="dxa"/>
          </w:tcPr>
          <w:p w14:paraId="62EB9DE0" w14:textId="1761ED03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85" w:type="dxa"/>
          </w:tcPr>
          <w:p w14:paraId="04147CAF" w14:textId="22CE58F8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85" w:type="dxa"/>
          </w:tcPr>
          <w:p w14:paraId="0D88E450" w14:textId="6137E381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B17980" w:rsidRPr="004527FC" w14:paraId="41F1ED01" w14:textId="76798624" w:rsidTr="000B01AA">
        <w:trPr>
          <w:trHeight w:val="300"/>
        </w:trPr>
        <w:tc>
          <w:tcPr>
            <w:tcW w:w="1188" w:type="dxa"/>
            <w:noWrap/>
            <w:hideMark/>
          </w:tcPr>
          <w:p w14:paraId="5E752B2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igand</w:t>
            </w:r>
          </w:p>
        </w:tc>
        <w:tc>
          <w:tcPr>
            <w:tcW w:w="1503" w:type="dxa"/>
            <w:noWrap/>
            <w:hideMark/>
          </w:tcPr>
          <w:p w14:paraId="5005689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AM receptor</w:t>
            </w:r>
          </w:p>
        </w:tc>
        <w:tc>
          <w:tcPr>
            <w:tcW w:w="1920" w:type="dxa"/>
            <w:noWrap/>
            <w:hideMark/>
          </w:tcPr>
          <w:p w14:paraId="7A8B02A8" w14:textId="5B362B0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6728614B" w14:textId="0C28755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1329785A" w14:textId="29B71E0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38FAE312" w14:textId="683C7C6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2F1BF84F" w14:textId="769B88C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6EC1C1D5" w14:textId="40177CE7" w:rsidTr="000B01AA">
        <w:trPr>
          <w:trHeight w:val="300"/>
        </w:trPr>
        <w:tc>
          <w:tcPr>
            <w:tcW w:w="1188" w:type="dxa"/>
            <w:noWrap/>
            <w:hideMark/>
          </w:tcPr>
          <w:p w14:paraId="791E1082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AM receptor</w:t>
            </w:r>
          </w:p>
        </w:tc>
        <w:tc>
          <w:tcPr>
            <w:tcW w:w="1503" w:type="dxa"/>
            <w:noWrap/>
            <w:hideMark/>
          </w:tcPr>
          <w:p w14:paraId="116C4091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noWrap/>
            <w:hideMark/>
          </w:tcPr>
          <w:p w14:paraId="00F5BF8A" w14:textId="319EFAC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12A97418" w14:textId="072AF2B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09D76928" w14:textId="7108B26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27E9CBFF" w14:textId="0F404DE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5" w:type="dxa"/>
          </w:tcPr>
          <w:p w14:paraId="601F77D7" w14:textId="47DB358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53839275" w14:textId="7A3A8E25" w:rsidTr="000B01AA">
        <w:trPr>
          <w:trHeight w:val="300"/>
        </w:trPr>
        <w:tc>
          <w:tcPr>
            <w:tcW w:w="1188" w:type="dxa"/>
            <w:noWrap/>
            <w:hideMark/>
          </w:tcPr>
          <w:p w14:paraId="1A360B22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AM receptor</w:t>
            </w:r>
          </w:p>
        </w:tc>
        <w:tc>
          <w:tcPr>
            <w:tcW w:w="1503" w:type="dxa"/>
            <w:noWrap/>
            <w:hideMark/>
          </w:tcPr>
          <w:p w14:paraId="2655D505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920" w:type="dxa"/>
            <w:noWrap/>
            <w:hideMark/>
          </w:tcPr>
          <w:p w14:paraId="45D9E719" w14:textId="0553F09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0EA2FA2B" w14:textId="15AEE58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1D63EE7C" w14:textId="0F66446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5" w:type="dxa"/>
          </w:tcPr>
          <w:p w14:paraId="1DC0BAA1" w14:textId="1EFC583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336C2A69" w14:textId="3FA2346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522D0BD3" w14:textId="4A72738C" w:rsidTr="000B01AA">
        <w:trPr>
          <w:trHeight w:val="300"/>
        </w:trPr>
        <w:tc>
          <w:tcPr>
            <w:tcW w:w="1188" w:type="dxa"/>
            <w:noWrap/>
            <w:hideMark/>
          </w:tcPr>
          <w:p w14:paraId="79966D50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503" w:type="dxa"/>
            <w:noWrap/>
            <w:hideMark/>
          </w:tcPr>
          <w:p w14:paraId="1AEC9BF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1920" w:type="dxa"/>
            <w:noWrap/>
            <w:hideMark/>
          </w:tcPr>
          <w:p w14:paraId="0227F6A0" w14:textId="66B6252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426C04E9" w14:textId="71A712C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450527ED" w14:textId="2E603C2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71D97B4C" w14:textId="51D1C14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23C79794" w14:textId="4CFCEED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17980" w:rsidRPr="004527FC" w14:paraId="59593FF7" w14:textId="7DDAE2F1" w:rsidTr="000B01AA">
        <w:trPr>
          <w:trHeight w:val="300"/>
        </w:trPr>
        <w:tc>
          <w:tcPr>
            <w:tcW w:w="1188" w:type="dxa"/>
            <w:noWrap/>
            <w:hideMark/>
          </w:tcPr>
          <w:p w14:paraId="252B843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1503" w:type="dxa"/>
            <w:noWrap/>
            <w:hideMark/>
          </w:tcPr>
          <w:p w14:paraId="117CAF7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920" w:type="dxa"/>
            <w:noWrap/>
            <w:hideMark/>
          </w:tcPr>
          <w:p w14:paraId="77642E83" w14:textId="7260EF3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78AC8D7A" w14:textId="318732E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0EBC6A39" w14:textId="3CF0981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6D43CB92" w14:textId="40FF13E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5" w:type="dxa"/>
          </w:tcPr>
          <w:p w14:paraId="51412B8A" w14:textId="426F549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32F8715E" w14:textId="467E0952" w:rsidTr="000B01AA">
        <w:trPr>
          <w:trHeight w:val="300"/>
        </w:trPr>
        <w:tc>
          <w:tcPr>
            <w:tcW w:w="1188" w:type="dxa"/>
            <w:noWrap/>
            <w:hideMark/>
          </w:tcPr>
          <w:p w14:paraId="4FF7C19E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03" w:type="dxa"/>
            <w:noWrap/>
            <w:hideMark/>
          </w:tcPr>
          <w:p w14:paraId="6ECBB0E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920" w:type="dxa"/>
            <w:noWrap/>
            <w:hideMark/>
          </w:tcPr>
          <w:p w14:paraId="174E53FB" w14:textId="4D1195D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6863D216" w14:textId="6159CB7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5" w:type="dxa"/>
          </w:tcPr>
          <w:p w14:paraId="587F7E84" w14:textId="7507376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2E2576B4" w14:textId="5EA97FD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6C385931" w14:textId="440CF33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2A2C6210" w14:textId="264F84FA" w:rsidTr="000B01AA">
        <w:trPr>
          <w:trHeight w:val="300"/>
        </w:trPr>
        <w:tc>
          <w:tcPr>
            <w:tcW w:w="1188" w:type="dxa"/>
            <w:noWrap/>
            <w:hideMark/>
          </w:tcPr>
          <w:p w14:paraId="0021EAEF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PIP3</w:t>
            </w:r>
          </w:p>
        </w:tc>
        <w:tc>
          <w:tcPr>
            <w:tcW w:w="1503" w:type="dxa"/>
            <w:noWrap/>
            <w:hideMark/>
          </w:tcPr>
          <w:p w14:paraId="303E86C0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noWrap/>
            <w:hideMark/>
          </w:tcPr>
          <w:p w14:paraId="69C448DE" w14:textId="4851A4E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678822DB" w14:textId="676FD9B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6CAE2251" w14:textId="30E4E86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6F6779CE" w14:textId="279A7AE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53AD3346" w14:textId="1E63A41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17980" w:rsidRPr="004527FC" w14:paraId="2C2BBD8A" w14:textId="5C55EBDC" w:rsidTr="000B01AA">
        <w:trPr>
          <w:trHeight w:val="300"/>
        </w:trPr>
        <w:tc>
          <w:tcPr>
            <w:tcW w:w="1188" w:type="dxa"/>
            <w:noWrap/>
            <w:hideMark/>
          </w:tcPr>
          <w:p w14:paraId="03BACB7E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03" w:type="dxa"/>
            <w:noWrap/>
            <w:hideMark/>
          </w:tcPr>
          <w:p w14:paraId="301D65C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ÎºB</w:t>
            </w:r>
          </w:p>
        </w:tc>
        <w:tc>
          <w:tcPr>
            <w:tcW w:w="1920" w:type="dxa"/>
            <w:noWrap/>
            <w:hideMark/>
          </w:tcPr>
          <w:p w14:paraId="72D68EA8" w14:textId="0C80494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703C0814" w14:textId="4901469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4A0EE4EC" w14:textId="205A8DC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85" w:type="dxa"/>
          </w:tcPr>
          <w:p w14:paraId="3870FCBD" w14:textId="30FA2D5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5" w:type="dxa"/>
          </w:tcPr>
          <w:p w14:paraId="67462E10" w14:textId="74CAA75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7CA836EA" w14:textId="0EA2401D" w:rsidTr="000B01AA">
        <w:trPr>
          <w:trHeight w:val="300"/>
        </w:trPr>
        <w:tc>
          <w:tcPr>
            <w:tcW w:w="1188" w:type="dxa"/>
            <w:noWrap/>
            <w:hideMark/>
          </w:tcPr>
          <w:p w14:paraId="25133060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503" w:type="dxa"/>
            <w:noWrap/>
            <w:hideMark/>
          </w:tcPr>
          <w:p w14:paraId="6C33932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920" w:type="dxa"/>
            <w:noWrap/>
            <w:hideMark/>
          </w:tcPr>
          <w:p w14:paraId="11A18641" w14:textId="68B2425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13C053A7" w14:textId="4CDFCE6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5" w:type="dxa"/>
          </w:tcPr>
          <w:p w14:paraId="5455E09E" w14:textId="1745A09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7D96FB04" w14:textId="56731EC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0182499E" w14:textId="1D83560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5C4378F7" w14:textId="0A0A14CA" w:rsidTr="000B01AA">
        <w:trPr>
          <w:trHeight w:val="300"/>
        </w:trPr>
        <w:tc>
          <w:tcPr>
            <w:tcW w:w="1188" w:type="dxa"/>
            <w:noWrap/>
            <w:hideMark/>
          </w:tcPr>
          <w:p w14:paraId="5C4F9DE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ÎºB</w:t>
            </w:r>
          </w:p>
        </w:tc>
        <w:tc>
          <w:tcPr>
            <w:tcW w:w="1503" w:type="dxa"/>
            <w:noWrap/>
            <w:hideMark/>
          </w:tcPr>
          <w:p w14:paraId="75697A2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Survival</w:t>
            </w:r>
          </w:p>
        </w:tc>
        <w:tc>
          <w:tcPr>
            <w:tcW w:w="1920" w:type="dxa"/>
            <w:noWrap/>
            <w:hideMark/>
          </w:tcPr>
          <w:p w14:paraId="6A806F87" w14:textId="0A1DEDB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501B8FB2" w14:textId="2DD3999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4C64742F" w14:textId="652F723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44CA04B8" w14:textId="08AAAEA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5" w:type="dxa"/>
          </w:tcPr>
          <w:p w14:paraId="3FCC324B" w14:textId="528924A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74B39FCB" w14:textId="77777777" w:rsidR="004527FC" w:rsidRDefault="004527FC" w:rsidP="00397459">
      <w:pPr>
        <w:jc w:val="center"/>
      </w:pPr>
    </w:p>
    <w:p w14:paraId="0A65E233" w14:textId="77777777" w:rsidR="004C3B2E" w:rsidRDefault="004C3B2E" w:rsidP="00397459">
      <w:pPr>
        <w:jc w:val="center"/>
      </w:pPr>
    </w:p>
    <w:p w14:paraId="44209B4B" w14:textId="3C937C89" w:rsidR="00AE1807" w:rsidRDefault="00AE1807" w:rsidP="00397459">
      <w:pPr>
        <w:jc w:val="center"/>
      </w:pPr>
      <w:r>
        <w:t>73</w:t>
      </w:r>
    </w:p>
    <w:tbl>
      <w:tblPr>
        <w:tblStyle w:val="TableGrid"/>
        <w:tblW w:w="9795" w:type="dxa"/>
        <w:tblLook w:val="04A0" w:firstRow="1" w:lastRow="0" w:firstColumn="1" w:lastColumn="0" w:noHBand="0" w:noVBand="1"/>
      </w:tblPr>
      <w:tblGrid>
        <w:gridCol w:w="1775"/>
        <w:gridCol w:w="1970"/>
        <w:gridCol w:w="1860"/>
        <w:gridCol w:w="1089"/>
        <w:gridCol w:w="1089"/>
        <w:gridCol w:w="1089"/>
        <w:gridCol w:w="1089"/>
      </w:tblGrid>
      <w:tr w:rsidR="000B01AA" w:rsidRPr="004527FC" w14:paraId="46A2EF3F" w14:textId="513363D9" w:rsidTr="00C7344A">
        <w:trPr>
          <w:trHeight w:val="283"/>
        </w:trPr>
        <w:tc>
          <w:tcPr>
            <w:tcW w:w="1775" w:type="dxa"/>
            <w:noWrap/>
            <w:hideMark/>
          </w:tcPr>
          <w:p w14:paraId="641907F6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908" w:type="dxa"/>
            <w:noWrap/>
            <w:hideMark/>
          </w:tcPr>
          <w:p w14:paraId="2F535431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860" w:type="dxa"/>
            <w:noWrap/>
            <w:hideMark/>
          </w:tcPr>
          <w:p w14:paraId="2AD19DE4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63" w:type="dxa"/>
          </w:tcPr>
          <w:p w14:paraId="142D9ED1" w14:textId="44F03F93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63" w:type="dxa"/>
          </w:tcPr>
          <w:p w14:paraId="353268B5" w14:textId="4FC3B3AE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63" w:type="dxa"/>
          </w:tcPr>
          <w:p w14:paraId="69E7A4BE" w14:textId="21D10CC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63" w:type="dxa"/>
          </w:tcPr>
          <w:p w14:paraId="3B8A4FC1" w14:textId="6BE3FDB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C7344A" w:rsidRPr="004527FC" w14:paraId="75BF945C" w14:textId="3B0687F1" w:rsidTr="00C7344A">
        <w:trPr>
          <w:trHeight w:val="283"/>
        </w:trPr>
        <w:tc>
          <w:tcPr>
            <w:tcW w:w="1775" w:type="dxa"/>
            <w:noWrap/>
            <w:hideMark/>
          </w:tcPr>
          <w:p w14:paraId="73C11F4C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PY</w:t>
            </w:r>
          </w:p>
        </w:tc>
        <w:tc>
          <w:tcPr>
            <w:tcW w:w="1908" w:type="dxa"/>
            <w:noWrap/>
            <w:hideMark/>
          </w:tcPr>
          <w:p w14:paraId="52DA9787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60" w:type="dxa"/>
            <w:noWrap/>
            <w:hideMark/>
          </w:tcPr>
          <w:p w14:paraId="26F3E5B2" w14:textId="0FB4D4B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1C899EBB" w14:textId="0F304AC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669B2FBE" w14:textId="129C911C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6A83749F" w14:textId="577B1930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0499FE0C" w14:textId="49C804B6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76E9DFD8" w14:textId="282F3BCB" w:rsidTr="00C7344A">
        <w:trPr>
          <w:trHeight w:val="283"/>
        </w:trPr>
        <w:tc>
          <w:tcPr>
            <w:tcW w:w="1775" w:type="dxa"/>
            <w:noWrap/>
            <w:hideMark/>
          </w:tcPr>
          <w:p w14:paraId="51AB7E30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08" w:type="dxa"/>
            <w:noWrap/>
            <w:hideMark/>
          </w:tcPr>
          <w:p w14:paraId="3B14DF83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860" w:type="dxa"/>
            <w:noWrap/>
            <w:hideMark/>
          </w:tcPr>
          <w:p w14:paraId="2ACF89E5" w14:textId="5BFF64E6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63" w:type="dxa"/>
          </w:tcPr>
          <w:p w14:paraId="6F7C1ED0" w14:textId="4AB0AA46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63" w:type="dxa"/>
          </w:tcPr>
          <w:p w14:paraId="07B70B2D" w14:textId="1B778E74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63" w:type="dxa"/>
          </w:tcPr>
          <w:p w14:paraId="14346955" w14:textId="28821D48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63" w:type="dxa"/>
          </w:tcPr>
          <w:p w14:paraId="3715B2F0" w14:textId="19699DE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C7344A" w:rsidRPr="004527FC" w14:paraId="5EBB994E" w14:textId="75C20E11" w:rsidTr="00C7344A">
        <w:trPr>
          <w:trHeight w:val="283"/>
        </w:trPr>
        <w:tc>
          <w:tcPr>
            <w:tcW w:w="1775" w:type="dxa"/>
            <w:noWrap/>
            <w:hideMark/>
          </w:tcPr>
          <w:p w14:paraId="053D5084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08" w:type="dxa"/>
            <w:noWrap/>
            <w:hideMark/>
          </w:tcPr>
          <w:p w14:paraId="1C4692ED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DK</w:t>
            </w:r>
          </w:p>
        </w:tc>
        <w:tc>
          <w:tcPr>
            <w:tcW w:w="1860" w:type="dxa"/>
            <w:noWrap/>
            <w:hideMark/>
          </w:tcPr>
          <w:p w14:paraId="5A7F3FB3" w14:textId="3A7F702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6D952F0F" w14:textId="7681294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0F3B39B4" w14:textId="54A0C338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6E216D8D" w14:textId="22AA1AA4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30A2950B" w14:textId="323E6FF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7344A" w:rsidRPr="004527FC" w14:paraId="6C41156E" w14:textId="5D5FD54B" w:rsidTr="00C7344A">
        <w:trPr>
          <w:trHeight w:val="283"/>
        </w:trPr>
        <w:tc>
          <w:tcPr>
            <w:tcW w:w="1775" w:type="dxa"/>
            <w:noWrap/>
            <w:hideMark/>
          </w:tcPr>
          <w:p w14:paraId="5DF53906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DK</w:t>
            </w:r>
          </w:p>
        </w:tc>
        <w:tc>
          <w:tcPr>
            <w:tcW w:w="1908" w:type="dxa"/>
            <w:noWrap/>
            <w:hideMark/>
          </w:tcPr>
          <w:p w14:paraId="23998667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860" w:type="dxa"/>
            <w:noWrap/>
            <w:hideMark/>
          </w:tcPr>
          <w:p w14:paraId="53C5F47C" w14:textId="717D9D3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59459849" w14:textId="541A6210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5DF008D7" w14:textId="366E155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5C8FF9DE" w14:textId="205936E9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3" w:type="dxa"/>
          </w:tcPr>
          <w:p w14:paraId="4086777C" w14:textId="33559CB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274AA992" w14:textId="0E5E426A" w:rsidTr="00C7344A">
        <w:trPr>
          <w:trHeight w:val="283"/>
        </w:trPr>
        <w:tc>
          <w:tcPr>
            <w:tcW w:w="1775" w:type="dxa"/>
            <w:noWrap/>
            <w:hideMark/>
          </w:tcPr>
          <w:p w14:paraId="17E01BBE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utophagy Induction</w:t>
            </w:r>
          </w:p>
        </w:tc>
        <w:tc>
          <w:tcPr>
            <w:tcW w:w="1908" w:type="dxa"/>
            <w:noWrap/>
            <w:hideMark/>
          </w:tcPr>
          <w:p w14:paraId="0B950864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860" w:type="dxa"/>
            <w:noWrap/>
            <w:hideMark/>
          </w:tcPr>
          <w:p w14:paraId="6F6F98ED" w14:textId="59430739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3" w:type="dxa"/>
          </w:tcPr>
          <w:p w14:paraId="000EE3E7" w14:textId="1330D9A8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3" w:type="dxa"/>
          </w:tcPr>
          <w:p w14:paraId="5649CF49" w14:textId="38353D7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3" w:type="dxa"/>
          </w:tcPr>
          <w:p w14:paraId="68A21077" w14:textId="3487CCE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3" w:type="dxa"/>
          </w:tcPr>
          <w:p w14:paraId="5126832C" w14:textId="7669325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7344A" w:rsidRPr="004527FC" w14:paraId="38750284" w14:textId="552558D9" w:rsidTr="00C7344A">
        <w:trPr>
          <w:trHeight w:val="283"/>
        </w:trPr>
        <w:tc>
          <w:tcPr>
            <w:tcW w:w="1775" w:type="dxa"/>
            <w:noWrap/>
            <w:hideMark/>
          </w:tcPr>
          <w:p w14:paraId="7658080C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08" w:type="dxa"/>
            <w:noWrap/>
            <w:hideMark/>
          </w:tcPr>
          <w:p w14:paraId="2A39B58A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gration/Survival</w:t>
            </w:r>
          </w:p>
        </w:tc>
        <w:tc>
          <w:tcPr>
            <w:tcW w:w="1860" w:type="dxa"/>
            <w:noWrap/>
            <w:hideMark/>
          </w:tcPr>
          <w:p w14:paraId="02F6284F" w14:textId="5C32ED8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257BB6CE" w14:textId="541AAD5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1620D57B" w14:textId="5A68FE79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3" w:type="dxa"/>
          </w:tcPr>
          <w:p w14:paraId="04AA7E98" w14:textId="58CB92E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14CE6356" w14:textId="3CBD90CB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3B7C489F" w14:textId="1F103F3B" w:rsidTr="00C7344A">
        <w:trPr>
          <w:trHeight w:val="283"/>
        </w:trPr>
        <w:tc>
          <w:tcPr>
            <w:tcW w:w="1775" w:type="dxa"/>
            <w:noWrap/>
            <w:hideMark/>
          </w:tcPr>
          <w:p w14:paraId="7BEE550C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08" w:type="dxa"/>
            <w:noWrap/>
            <w:hideMark/>
          </w:tcPr>
          <w:p w14:paraId="0141AF10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vasion/Metastasis</w:t>
            </w:r>
          </w:p>
        </w:tc>
        <w:tc>
          <w:tcPr>
            <w:tcW w:w="1860" w:type="dxa"/>
            <w:noWrap/>
            <w:hideMark/>
          </w:tcPr>
          <w:p w14:paraId="4FE5BC79" w14:textId="0FBDD23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479B90A9" w14:textId="1E78BBFF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36098CAB" w14:textId="1735FDE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27665DD4" w14:textId="14CF867B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4D56727B" w14:textId="1E25FBE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7344A" w:rsidRPr="004527FC" w14:paraId="72B33053" w14:textId="2AF58585" w:rsidTr="00C7344A">
        <w:trPr>
          <w:trHeight w:val="283"/>
        </w:trPr>
        <w:tc>
          <w:tcPr>
            <w:tcW w:w="1775" w:type="dxa"/>
            <w:noWrap/>
            <w:hideMark/>
          </w:tcPr>
          <w:p w14:paraId="29FAD8D3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08" w:type="dxa"/>
            <w:noWrap/>
            <w:hideMark/>
          </w:tcPr>
          <w:p w14:paraId="175CE10F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ad/</w:t>
            </w: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Bax</w:t>
            </w:r>
            <w:proofErr w:type="spellEnd"/>
            <w:r w:rsidRPr="004527FC">
              <w:rPr>
                <w:rFonts w:ascii="Aptos Narrow" w:eastAsia="Times New Roman" w:hAnsi="Aptos Narrow" w:cs="Times New Roman"/>
                <w:color w:val="000000"/>
              </w:rPr>
              <w:t>/p53</w:t>
            </w:r>
          </w:p>
        </w:tc>
        <w:tc>
          <w:tcPr>
            <w:tcW w:w="1860" w:type="dxa"/>
            <w:noWrap/>
            <w:hideMark/>
          </w:tcPr>
          <w:p w14:paraId="6132BE16" w14:textId="5E74B3EF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63" w:type="dxa"/>
          </w:tcPr>
          <w:p w14:paraId="792ECC5A" w14:textId="18D0F3D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63" w:type="dxa"/>
          </w:tcPr>
          <w:p w14:paraId="136282CC" w14:textId="1144F98B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063" w:type="dxa"/>
          </w:tcPr>
          <w:p w14:paraId="45408761" w14:textId="7866D8FF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63" w:type="dxa"/>
          </w:tcPr>
          <w:p w14:paraId="28101A6E" w14:textId="7B6A5FB6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C7344A" w:rsidRPr="004527FC" w14:paraId="229D1884" w14:textId="062E4CD5" w:rsidTr="00C7344A">
        <w:trPr>
          <w:trHeight w:val="283"/>
        </w:trPr>
        <w:tc>
          <w:tcPr>
            <w:tcW w:w="1775" w:type="dxa"/>
            <w:noWrap/>
            <w:hideMark/>
          </w:tcPr>
          <w:p w14:paraId="5F51D44A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08" w:type="dxa"/>
            <w:noWrap/>
            <w:hideMark/>
          </w:tcPr>
          <w:p w14:paraId="614A09B3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-2/Bid/NF-ÎºB</w:t>
            </w:r>
          </w:p>
        </w:tc>
        <w:tc>
          <w:tcPr>
            <w:tcW w:w="1860" w:type="dxa"/>
            <w:noWrap/>
            <w:hideMark/>
          </w:tcPr>
          <w:p w14:paraId="70630AAA" w14:textId="14A3AF40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63" w:type="dxa"/>
          </w:tcPr>
          <w:p w14:paraId="1C695089" w14:textId="2328310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63" w:type="dxa"/>
          </w:tcPr>
          <w:p w14:paraId="0F436925" w14:textId="7E985B1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63" w:type="dxa"/>
          </w:tcPr>
          <w:p w14:paraId="28256DF6" w14:textId="35DD63D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3" w:type="dxa"/>
          </w:tcPr>
          <w:p w14:paraId="39463DA1" w14:textId="3AE6C24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C7344A" w:rsidRPr="004527FC" w14:paraId="74FDB9C3" w14:textId="13101162" w:rsidTr="00C7344A">
        <w:trPr>
          <w:trHeight w:val="283"/>
        </w:trPr>
        <w:tc>
          <w:tcPr>
            <w:tcW w:w="1775" w:type="dxa"/>
            <w:noWrap/>
            <w:hideMark/>
          </w:tcPr>
          <w:p w14:paraId="7FC2440F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ad/</w:t>
            </w: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Bax</w:t>
            </w:r>
            <w:proofErr w:type="spellEnd"/>
            <w:r w:rsidRPr="004527FC">
              <w:rPr>
                <w:rFonts w:ascii="Aptos Narrow" w:eastAsia="Times New Roman" w:hAnsi="Aptos Narrow" w:cs="Times New Roman"/>
                <w:color w:val="000000"/>
              </w:rPr>
              <w:t>/p53</w:t>
            </w:r>
          </w:p>
        </w:tc>
        <w:tc>
          <w:tcPr>
            <w:tcW w:w="1908" w:type="dxa"/>
            <w:noWrap/>
            <w:hideMark/>
          </w:tcPr>
          <w:p w14:paraId="5AB9F7EC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860" w:type="dxa"/>
            <w:noWrap/>
            <w:hideMark/>
          </w:tcPr>
          <w:p w14:paraId="2B68F7F8" w14:textId="5CD3B45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651F29FF" w14:textId="57EE189C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779B0F19" w14:textId="194D8A6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063" w:type="dxa"/>
          </w:tcPr>
          <w:p w14:paraId="129F2EC4" w14:textId="3648112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6A779924" w14:textId="41B7ECB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1D9BB640" w14:textId="12A09487" w:rsidTr="00C7344A">
        <w:trPr>
          <w:trHeight w:val="283"/>
        </w:trPr>
        <w:tc>
          <w:tcPr>
            <w:tcW w:w="1775" w:type="dxa"/>
            <w:noWrap/>
            <w:hideMark/>
          </w:tcPr>
          <w:p w14:paraId="44CC516B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-2/Bid/NF-ÎºB</w:t>
            </w:r>
          </w:p>
        </w:tc>
        <w:tc>
          <w:tcPr>
            <w:tcW w:w="1908" w:type="dxa"/>
            <w:noWrap/>
            <w:hideMark/>
          </w:tcPr>
          <w:p w14:paraId="6D5C5F25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860" w:type="dxa"/>
            <w:noWrap/>
            <w:hideMark/>
          </w:tcPr>
          <w:p w14:paraId="0BBAF027" w14:textId="2A5B28B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6FA5F0B1" w14:textId="6432F98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4C0FA9C4" w14:textId="04B96598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63" w:type="dxa"/>
          </w:tcPr>
          <w:p w14:paraId="0FF09A99" w14:textId="1CF43DD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3" w:type="dxa"/>
          </w:tcPr>
          <w:p w14:paraId="356EC6AD" w14:textId="48002668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76DD9C15" w14:textId="77777777" w:rsidR="004C3B2E" w:rsidRDefault="004C3B2E" w:rsidP="00397459">
      <w:pPr>
        <w:jc w:val="center"/>
      </w:pPr>
    </w:p>
    <w:p w14:paraId="5DAD11C1" w14:textId="2D6D3EE4" w:rsidR="00AE1807" w:rsidRDefault="00AE1807" w:rsidP="00397459">
      <w:pPr>
        <w:jc w:val="center"/>
      </w:pPr>
      <w:r>
        <w:t>74</w:t>
      </w:r>
    </w:p>
    <w:tbl>
      <w:tblPr>
        <w:tblStyle w:val="TableGrid"/>
        <w:tblW w:w="10222" w:type="dxa"/>
        <w:tblLook w:val="04A0" w:firstRow="1" w:lastRow="0" w:firstColumn="1" w:lastColumn="0" w:noHBand="0" w:noVBand="1"/>
      </w:tblPr>
      <w:tblGrid>
        <w:gridCol w:w="2276"/>
        <w:gridCol w:w="2276"/>
        <w:gridCol w:w="1314"/>
        <w:gridCol w:w="1089"/>
        <w:gridCol w:w="1089"/>
        <w:gridCol w:w="1089"/>
        <w:gridCol w:w="1089"/>
      </w:tblGrid>
      <w:tr w:rsidR="000B01AA" w:rsidRPr="004527FC" w14:paraId="0442F788" w14:textId="24269456" w:rsidTr="00C7344A">
        <w:trPr>
          <w:trHeight w:val="285"/>
        </w:trPr>
        <w:tc>
          <w:tcPr>
            <w:tcW w:w="2276" w:type="dxa"/>
            <w:noWrap/>
            <w:hideMark/>
          </w:tcPr>
          <w:p w14:paraId="15945593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276" w:type="dxa"/>
            <w:noWrap/>
            <w:hideMark/>
          </w:tcPr>
          <w:p w14:paraId="76A393B5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7C668681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77156B59" w14:textId="481A9E2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0BC439CF" w14:textId="40322139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6BA7823A" w14:textId="5E31667D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01EA7313" w14:textId="2835C0FF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C7344A" w:rsidRPr="004527FC" w14:paraId="1A706808" w14:textId="747E2D94" w:rsidTr="00C7344A">
        <w:trPr>
          <w:trHeight w:val="285"/>
        </w:trPr>
        <w:tc>
          <w:tcPr>
            <w:tcW w:w="2276" w:type="dxa"/>
            <w:noWrap/>
            <w:hideMark/>
          </w:tcPr>
          <w:p w14:paraId="181EC8D7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X-RAY</w:t>
            </w:r>
          </w:p>
        </w:tc>
        <w:tc>
          <w:tcPr>
            <w:tcW w:w="2276" w:type="dxa"/>
            <w:noWrap/>
            <w:hideMark/>
          </w:tcPr>
          <w:p w14:paraId="700BAEED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Cytochine</w:t>
            </w:r>
            <w:proofErr w:type="spellEnd"/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 Receptor/Growth Factor Receptor</w:t>
            </w:r>
          </w:p>
        </w:tc>
        <w:tc>
          <w:tcPr>
            <w:tcW w:w="1314" w:type="dxa"/>
            <w:noWrap/>
            <w:hideMark/>
          </w:tcPr>
          <w:p w14:paraId="0B42BD9A" w14:textId="094C839B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7A77ECD" w14:textId="38B09806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FB85803" w14:textId="7D84A09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68B0140" w14:textId="5835432C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E154741" w14:textId="19EBEF6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707D518A" w14:textId="08D93A8A" w:rsidTr="00C7344A">
        <w:trPr>
          <w:trHeight w:val="285"/>
        </w:trPr>
        <w:tc>
          <w:tcPr>
            <w:tcW w:w="2276" w:type="dxa"/>
            <w:noWrap/>
            <w:hideMark/>
          </w:tcPr>
          <w:p w14:paraId="6553BF64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Cytochine</w:t>
            </w:r>
            <w:proofErr w:type="spellEnd"/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 Receptor/Growth Factor Receptor</w:t>
            </w:r>
          </w:p>
        </w:tc>
        <w:tc>
          <w:tcPr>
            <w:tcW w:w="2276" w:type="dxa"/>
            <w:noWrap/>
            <w:hideMark/>
          </w:tcPr>
          <w:p w14:paraId="58E239EA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phk1</w:t>
            </w:r>
          </w:p>
        </w:tc>
        <w:tc>
          <w:tcPr>
            <w:tcW w:w="1314" w:type="dxa"/>
            <w:noWrap/>
            <w:hideMark/>
          </w:tcPr>
          <w:p w14:paraId="79D4B6FF" w14:textId="7D31F933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0A76B72" w14:textId="69C4F0F9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1D1A772" w14:textId="6412290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3113938" w14:textId="0E5EE0F4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3116846" w14:textId="0B4CD7F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6016C915" w14:textId="213887EC" w:rsidTr="00C7344A">
        <w:trPr>
          <w:trHeight w:val="285"/>
        </w:trPr>
        <w:tc>
          <w:tcPr>
            <w:tcW w:w="2276" w:type="dxa"/>
            <w:noWrap/>
            <w:hideMark/>
          </w:tcPr>
          <w:p w14:paraId="12AE138C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phk1</w:t>
            </w:r>
          </w:p>
        </w:tc>
        <w:tc>
          <w:tcPr>
            <w:tcW w:w="2276" w:type="dxa"/>
            <w:noWrap/>
            <w:hideMark/>
          </w:tcPr>
          <w:p w14:paraId="3B309171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phingosine</w:t>
            </w:r>
          </w:p>
        </w:tc>
        <w:tc>
          <w:tcPr>
            <w:tcW w:w="1314" w:type="dxa"/>
            <w:noWrap/>
            <w:hideMark/>
          </w:tcPr>
          <w:p w14:paraId="51485CA3" w14:textId="78B61C6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0C33E15" w14:textId="435D75A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D315AD6" w14:textId="27BDFAB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35C1DAC" w14:textId="6F0CC48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708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97687DA" w14:textId="1E057DB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0A5E759E" w14:textId="61F6DCB5" w:rsidTr="00C7344A">
        <w:trPr>
          <w:trHeight w:val="285"/>
        </w:trPr>
        <w:tc>
          <w:tcPr>
            <w:tcW w:w="2276" w:type="dxa"/>
            <w:noWrap/>
            <w:hideMark/>
          </w:tcPr>
          <w:p w14:paraId="652D0BBC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phingosine</w:t>
            </w:r>
          </w:p>
        </w:tc>
        <w:tc>
          <w:tcPr>
            <w:tcW w:w="2276" w:type="dxa"/>
            <w:noWrap/>
            <w:hideMark/>
          </w:tcPr>
          <w:p w14:paraId="0C2814B9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1314" w:type="dxa"/>
            <w:noWrap/>
            <w:hideMark/>
          </w:tcPr>
          <w:p w14:paraId="78AFC67C" w14:textId="46DDCB0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67DEF55" w14:textId="73771813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8537914" w14:textId="35ABCB8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931C47E" w14:textId="3EC7141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708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558CF00" w14:textId="53B39EC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733F68FE" w14:textId="4DC8DC60" w:rsidTr="00C7344A">
        <w:trPr>
          <w:trHeight w:val="285"/>
        </w:trPr>
        <w:tc>
          <w:tcPr>
            <w:tcW w:w="2276" w:type="dxa"/>
            <w:noWrap/>
            <w:hideMark/>
          </w:tcPr>
          <w:p w14:paraId="64D2D788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2276" w:type="dxa"/>
            <w:noWrap/>
            <w:hideMark/>
          </w:tcPr>
          <w:p w14:paraId="07A371E6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FTY720</w:t>
            </w:r>
          </w:p>
        </w:tc>
        <w:tc>
          <w:tcPr>
            <w:tcW w:w="1314" w:type="dxa"/>
            <w:noWrap/>
            <w:hideMark/>
          </w:tcPr>
          <w:p w14:paraId="245530D7" w14:textId="63E2F7CF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2DBB3BD3" w14:textId="3AE388A3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2F2D0A4" w14:textId="4CBFFC39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1EDB7ED5" w14:textId="3AD1E103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83AE5E4" w14:textId="478FEA4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7344A" w:rsidRPr="004527FC" w14:paraId="7AC40748" w14:textId="6058DF51" w:rsidTr="00C7344A">
        <w:trPr>
          <w:trHeight w:val="285"/>
        </w:trPr>
        <w:tc>
          <w:tcPr>
            <w:tcW w:w="2276" w:type="dxa"/>
            <w:noWrap/>
            <w:hideMark/>
          </w:tcPr>
          <w:p w14:paraId="62ABBDA6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FTY720</w:t>
            </w:r>
          </w:p>
        </w:tc>
        <w:tc>
          <w:tcPr>
            <w:tcW w:w="2276" w:type="dxa"/>
            <w:noWrap/>
            <w:hideMark/>
          </w:tcPr>
          <w:p w14:paraId="7197805D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1314" w:type="dxa"/>
            <w:noWrap/>
            <w:hideMark/>
          </w:tcPr>
          <w:p w14:paraId="5C2461AD" w14:textId="6A3A401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7C12B2" w14:textId="45FDB93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EE6228F" w14:textId="7C3BF94F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967808A" w14:textId="20B20CC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DC8B75D" w14:textId="2DF159EB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7344A" w:rsidRPr="004527FC" w14:paraId="208C56E1" w14:textId="40DC2EAF" w:rsidTr="00C7344A">
        <w:trPr>
          <w:trHeight w:val="285"/>
        </w:trPr>
        <w:tc>
          <w:tcPr>
            <w:tcW w:w="2276" w:type="dxa"/>
            <w:noWrap/>
            <w:hideMark/>
          </w:tcPr>
          <w:p w14:paraId="4D584267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2276" w:type="dxa"/>
            <w:noWrap/>
            <w:hideMark/>
          </w:tcPr>
          <w:p w14:paraId="4DF83CF6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14" w:type="dxa"/>
            <w:noWrap/>
            <w:hideMark/>
          </w:tcPr>
          <w:p w14:paraId="47479783" w14:textId="0EC98FA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9F7C8AA" w14:textId="31B86C2C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1D9FA7A" w14:textId="23D84D6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D6E6562" w14:textId="5EE2155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089" w:type="dxa"/>
          </w:tcPr>
          <w:p w14:paraId="726AD031" w14:textId="1F1346B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26322CB8" w14:textId="1BBE66D1" w:rsidTr="00C7344A">
        <w:trPr>
          <w:trHeight w:val="285"/>
        </w:trPr>
        <w:tc>
          <w:tcPr>
            <w:tcW w:w="2276" w:type="dxa"/>
            <w:noWrap/>
            <w:hideMark/>
          </w:tcPr>
          <w:p w14:paraId="42EDCADB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276" w:type="dxa"/>
            <w:noWrap/>
            <w:hideMark/>
          </w:tcPr>
          <w:p w14:paraId="378C1A96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  <w:hideMark/>
          </w:tcPr>
          <w:p w14:paraId="14E4BCF8" w14:textId="4FAD0936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27B25D5" w14:textId="1AAAF559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9674846" w14:textId="3C1E2C14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B0CD6D0" w14:textId="5FF8C696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A4C94DA" w14:textId="418DAD9B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3FA83243" w14:textId="1319443D" w:rsidTr="00C7344A">
        <w:trPr>
          <w:trHeight w:val="285"/>
        </w:trPr>
        <w:tc>
          <w:tcPr>
            <w:tcW w:w="2276" w:type="dxa"/>
            <w:noWrap/>
            <w:hideMark/>
          </w:tcPr>
          <w:p w14:paraId="6DEA5247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276" w:type="dxa"/>
            <w:noWrap/>
            <w:hideMark/>
          </w:tcPr>
          <w:p w14:paraId="516359EA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314" w:type="dxa"/>
            <w:noWrap/>
            <w:hideMark/>
          </w:tcPr>
          <w:p w14:paraId="6B7D440A" w14:textId="14CA039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B5B9381" w14:textId="15F93274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336904F" w14:textId="457D57D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C0E0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B49D3FD" w14:textId="65E744F4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F4AF560" w14:textId="7349F13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36A8B011" w14:textId="59636015" w:rsidTr="00C7344A">
        <w:trPr>
          <w:trHeight w:val="285"/>
        </w:trPr>
        <w:tc>
          <w:tcPr>
            <w:tcW w:w="2276" w:type="dxa"/>
            <w:noWrap/>
            <w:hideMark/>
          </w:tcPr>
          <w:p w14:paraId="329D0D48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2276" w:type="dxa"/>
            <w:noWrap/>
            <w:hideMark/>
          </w:tcPr>
          <w:p w14:paraId="4E134DEF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55A1AE4D" w14:textId="10F1842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469EB61" w14:textId="0EDB70A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E77DBB3" w14:textId="538312E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C0E0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725189D" w14:textId="744D240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7345EB5" w14:textId="08669070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45C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7344A" w:rsidRPr="004527FC" w14:paraId="687679B7" w14:textId="168F853A" w:rsidTr="00C7344A">
        <w:trPr>
          <w:trHeight w:val="285"/>
        </w:trPr>
        <w:tc>
          <w:tcPr>
            <w:tcW w:w="2276" w:type="dxa"/>
            <w:noWrap/>
            <w:hideMark/>
          </w:tcPr>
          <w:p w14:paraId="00774BD4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276" w:type="dxa"/>
            <w:noWrap/>
            <w:hideMark/>
          </w:tcPr>
          <w:p w14:paraId="7BA4BAB6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799BC8E2" w14:textId="2750D97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AF6B387" w14:textId="759CD83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551F107" w14:textId="0AB15AF3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87FC689" w14:textId="4E6BDCC9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39848C0" w14:textId="150B4450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45C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7344A" w:rsidRPr="004527FC" w14:paraId="03A05098" w14:textId="4F73C924" w:rsidTr="00C7344A">
        <w:trPr>
          <w:trHeight w:val="285"/>
        </w:trPr>
        <w:tc>
          <w:tcPr>
            <w:tcW w:w="2276" w:type="dxa"/>
            <w:noWrap/>
            <w:hideMark/>
          </w:tcPr>
          <w:p w14:paraId="242845D0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276" w:type="dxa"/>
            <w:noWrap/>
            <w:hideMark/>
          </w:tcPr>
          <w:p w14:paraId="380AF85B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  <w:hideMark/>
          </w:tcPr>
          <w:p w14:paraId="17E692F4" w14:textId="5BD226C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7F83EC0" w14:textId="1D20959F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98C08F7" w14:textId="50FACF3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9214065" w14:textId="3A5AC6F8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C40D4EF" w14:textId="484F785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131DEA5F" w14:textId="013D6106" w:rsidTr="00C7344A">
        <w:trPr>
          <w:trHeight w:val="285"/>
        </w:trPr>
        <w:tc>
          <w:tcPr>
            <w:tcW w:w="2276" w:type="dxa"/>
            <w:noWrap/>
            <w:hideMark/>
          </w:tcPr>
          <w:p w14:paraId="3840824E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276" w:type="dxa"/>
            <w:noWrap/>
            <w:hideMark/>
          </w:tcPr>
          <w:p w14:paraId="1DD3AED3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utophagy/Apoptosis</w:t>
            </w:r>
          </w:p>
        </w:tc>
        <w:tc>
          <w:tcPr>
            <w:tcW w:w="1314" w:type="dxa"/>
            <w:noWrap/>
            <w:hideMark/>
          </w:tcPr>
          <w:p w14:paraId="5CE688E0" w14:textId="6684636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ABFCF8A" w14:textId="0618B92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B89A8FE" w14:textId="40ECD1B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2C03A71" w14:textId="32EF1B0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B24DEAC" w14:textId="2BC9828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29F8B290" w14:textId="77777777" w:rsidR="004C3B2E" w:rsidRDefault="004C3B2E" w:rsidP="00397459">
      <w:pPr>
        <w:jc w:val="center"/>
      </w:pPr>
    </w:p>
    <w:p w14:paraId="332E4D9D" w14:textId="77777777" w:rsidR="004527FC" w:rsidRDefault="004527FC" w:rsidP="00397459">
      <w:pPr>
        <w:jc w:val="center"/>
      </w:pPr>
    </w:p>
    <w:p w14:paraId="2DF88223" w14:textId="77777777" w:rsidR="004527FC" w:rsidRDefault="004527FC" w:rsidP="00397459">
      <w:pPr>
        <w:jc w:val="center"/>
      </w:pPr>
    </w:p>
    <w:p w14:paraId="0792A87D" w14:textId="12645408" w:rsidR="00AE1807" w:rsidRDefault="00AE1807" w:rsidP="00397459">
      <w:pPr>
        <w:jc w:val="center"/>
      </w:pPr>
      <w:r>
        <w:t>75</w:t>
      </w:r>
    </w:p>
    <w:tbl>
      <w:tblPr>
        <w:tblStyle w:val="TableGrid"/>
        <w:tblW w:w="10020" w:type="dxa"/>
        <w:tblLook w:val="04A0" w:firstRow="1" w:lastRow="0" w:firstColumn="1" w:lastColumn="0" w:noHBand="0" w:noVBand="1"/>
      </w:tblPr>
      <w:tblGrid>
        <w:gridCol w:w="953"/>
        <w:gridCol w:w="3232"/>
        <w:gridCol w:w="1687"/>
        <w:gridCol w:w="1089"/>
        <w:gridCol w:w="1089"/>
        <w:gridCol w:w="1089"/>
        <w:gridCol w:w="1089"/>
      </w:tblGrid>
      <w:tr w:rsidR="007C0844" w:rsidRPr="004527FC" w14:paraId="1E1BF11D" w14:textId="1B6367D5" w:rsidTr="007C0844">
        <w:trPr>
          <w:trHeight w:val="281"/>
        </w:trPr>
        <w:tc>
          <w:tcPr>
            <w:tcW w:w="953" w:type="dxa"/>
            <w:noWrap/>
            <w:hideMark/>
          </w:tcPr>
          <w:p w14:paraId="3914C755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232" w:type="dxa"/>
            <w:noWrap/>
            <w:hideMark/>
          </w:tcPr>
          <w:p w14:paraId="6D2FCB50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687" w:type="dxa"/>
            <w:noWrap/>
            <w:hideMark/>
          </w:tcPr>
          <w:p w14:paraId="5D97A82F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37" w:type="dxa"/>
          </w:tcPr>
          <w:p w14:paraId="4F930FB3" w14:textId="544B614E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37" w:type="dxa"/>
          </w:tcPr>
          <w:p w14:paraId="57CE1E24" w14:textId="6AE0D004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37" w:type="dxa"/>
          </w:tcPr>
          <w:p w14:paraId="02309B35" w14:textId="4D990BC2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37" w:type="dxa"/>
          </w:tcPr>
          <w:p w14:paraId="19673C4C" w14:textId="0364F74F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7C0844" w:rsidRPr="004527FC" w14:paraId="66E1FC66" w14:textId="60BB4B74" w:rsidTr="007C0844">
        <w:trPr>
          <w:trHeight w:val="281"/>
        </w:trPr>
        <w:tc>
          <w:tcPr>
            <w:tcW w:w="953" w:type="dxa"/>
            <w:noWrap/>
            <w:hideMark/>
          </w:tcPr>
          <w:p w14:paraId="30FD9770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590-3p</w:t>
            </w:r>
          </w:p>
        </w:tc>
        <w:tc>
          <w:tcPr>
            <w:tcW w:w="3232" w:type="dxa"/>
            <w:noWrap/>
            <w:hideMark/>
          </w:tcPr>
          <w:p w14:paraId="0BA77C7B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ST</w:t>
            </w:r>
          </w:p>
        </w:tc>
        <w:tc>
          <w:tcPr>
            <w:tcW w:w="1687" w:type="dxa"/>
            <w:noWrap/>
            <w:hideMark/>
          </w:tcPr>
          <w:p w14:paraId="335F3787" w14:textId="42CEB86E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37" w:type="dxa"/>
          </w:tcPr>
          <w:p w14:paraId="0C4A7AAF" w14:textId="65F9FE2C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37" w:type="dxa"/>
          </w:tcPr>
          <w:p w14:paraId="20514160" w14:textId="2F4E72B4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37" w:type="dxa"/>
          </w:tcPr>
          <w:p w14:paraId="6EF0D9D9" w14:textId="1A1077CB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37" w:type="dxa"/>
          </w:tcPr>
          <w:p w14:paraId="6845C362" w14:textId="32A1EF48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7C0844" w:rsidRPr="004527FC" w14:paraId="752C7844" w14:textId="20A117C1" w:rsidTr="007C0844">
        <w:trPr>
          <w:trHeight w:val="281"/>
        </w:trPr>
        <w:tc>
          <w:tcPr>
            <w:tcW w:w="953" w:type="dxa"/>
            <w:noWrap/>
            <w:hideMark/>
          </w:tcPr>
          <w:p w14:paraId="069CC467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AV</w:t>
            </w:r>
          </w:p>
        </w:tc>
        <w:tc>
          <w:tcPr>
            <w:tcW w:w="3232" w:type="dxa"/>
            <w:noWrap/>
            <w:hideMark/>
          </w:tcPr>
          <w:p w14:paraId="472753BF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ST</w:t>
            </w:r>
          </w:p>
        </w:tc>
        <w:tc>
          <w:tcPr>
            <w:tcW w:w="1687" w:type="dxa"/>
            <w:noWrap/>
            <w:hideMark/>
          </w:tcPr>
          <w:p w14:paraId="4AC4A64B" w14:textId="3BAC58DA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5F18FA4A" w14:textId="4298C66F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5C46C50B" w14:textId="6F931F68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372443D5" w14:textId="04D06DA2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220220DF" w14:textId="09655C8D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7C0844" w:rsidRPr="004527FC" w14:paraId="6162E1E7" w14:textId="478BCB2C" w:rsidTr="007C0844">
        <w:trPr>
          <w:trHeight w:val="281"/>
        </w:trPr>
        <w:tc>
          <w:tcPr>
            <w:tcW w:w="953" w:type="dxa"/>
            <w:noWrap/>
            <w:hideMark/>
          </w:tcPr>
          <w:p w14:paraId="460EAD8E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ST</w:t>
            </w:r>
          </w:p>
        </w:tc>
        <w:tc>
          <w:tcPr>
            <w:tcW w:w="3232" w:type="dxa"/>
            <w:noWrap/>
            <w:hideMark/>
          </w:tcPr>
          <w:p w14:paraId="3C250D4F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ATS</w:t>
            </w:r>
          </w:p>
        </w:tc>
        <w:tc>
          <w:tcPr>
            <w:tcW w:w="1687" w:type="dxa"/>
            <w:noWrap/>
            <w:hideMark/>
          </w:tcPr>
          <w:p w14:paraId="747C58AD" w14:textId="66871B20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395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58FE3086" w14:textId="7A01721A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395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2A9860D8" w14:textId="7A28C593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395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55F8760F" w14:textId="63893B4C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37" w:type="dxa"/>
          </w:tcPr>
          <w:p w14:paraId="32C801FB" w14:textId="109C33F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395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7C0844" w:rsidRPr="004527FC" w14:paraId="39428404" w14:textId="0D5B10B9" w:rsidTr="007C0844">
        <w:trPr>
          <w:trHeight w:val="281"/>
        </w:trPr>
        <w:tc>
          <w:tcPr>
            <w:tcW w:w="953" w:type="dxa"/>
            <w:noWrap/>
            <w:hideMark/>
          </w:tcPr>
          <w:p w14:paraId="29813AE7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OB</w:t>
            </w:r>
          </w:p>
        </w:tc>
        <w:tc>
          <w:tcPr>
            <w:tcW w:w="3232" w:type="dxa"/>
            <w:noWrap/>
            <w:hideMark/>
          </w:tcPr>
          <w:p w14:paraId="5DBD7D8B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ATS</w:t>
            </w:r>
          </w:p>
        </w:tc>
        <w:tc>
          <w:tcPr>
            <w:tcW w:w="1687" w:type="dxa"/>
            <w:noWrap/>
            <w:hideMark/>
          </w:tcPr>
          <w:p w14:paraId="49861E3A" w14:textId="78B4699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395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799D3C3B" w14:textId="24835139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395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201C9806" w14:textId="02BE8F39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37" w:type="dxa"/>
          </w:tcPr>
          <w:p w14:paraId="3E4F4E34" w14:textId="6ECB9A4F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395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0400E9F0" w14:textId="78C1EE50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C0844" w:rsidRPr="004527FC" w14:paraId="1ED6C317" w14:textId="680A1593" w:rsidTr="007C0844">
        <w:trPr>
          <w:trHeight w:val="281"/>
        </w:trPr>
        <w:tc>
          <w:tcPr>
            <w:tcW w:w="953" w:type="dxa"/>
            <w:noWrap/>
            <w:hideMark/>
          </w:tcPr>
          <w:p w14:paraId="47CF6B57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ATS</w:t>
            </w:r>
          </w:p>
        </w:tc>
        <w:tc>
          <w:tcPr>
            <w:tcW w:w="3232" w:type="dxa"/>
            <w:noWrap/>
            <w:hideMark/>
          </w:tcPr>
          <w:p w14:paraId="7B55B2EE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687" w:type="dxa"/>
            <w:noWrap/>
            <w:hideMark/>
          </w:tcPr>
          <w:p w14:paraId="21BE5BDC" w14:textId="0C58B970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37" w:type="dxa"/>
          </w:tcPr>
          <w:p w14:paraId="65EAA468" w14:textId="07E1F69D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37" w:type="dxa"/>
          </w:tcPr>
          <w:p w14:paraId="75B21B38" w14:textId="26DFD521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37" w:type="dxa"/>
          </w:tcPr>
          <w:p w14:paraId="2769DB3F" w14:textId="13EBAB3C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37" w:type="dxa"/>
          </w:tcPr>
          <w:p w14:paraId="4CCB33B2" w14:textId="46122F01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7C0844" w:rsidRPr="004527FC" w14:paraId="43431CC6" w14:textId="17ADA7A2" w:rsidTr="007C0844">
        <w:trPr>
          <w:trHeight w:val="281"/>
        </w:trPr>
        <w:tc>
          <w:tcPr>
            <w:tcW w:w="953" w:type="dxa"/>
            <w:noWrap/>
            <w:hideMark/>
          </w:tcPr>
          <w:p w14:paraId="30071DBA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3232" w:type="dxa"/>
            <w:noWrap/>
            <w:hideMark/>
          </w:tcPr>
          <w:p w14:paraId="1C0C3047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14-3-3</w:t>
            </w:r>
          </w:p>
        </w:tc>
        <w:tc>
          <w:tcPr>
            <w:tcW w:w="1687" w:type="dxa"/>
            <w:noWrap/>
            <w:hideMark/>
          </w:tcPr>
          <w:p w14:paraId="1AA4E71E" w14:textId="6B1EE4B3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7C04B6EF" w14:textId="295C53EA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5BEADACB" w14:textId="740013E0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14977B21" w14:textId="22B4B84B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37" w:type="dxa"/>
          </w:tcPr>
          <w:p w14:paraId="5BD89435" w14:textId="42A214A0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7C0844" w:rsidRPr="004527FC" w14:paraId="31EA3AA0" w14:textId="43566EFD" w:rsidTr="007C0844">
        <w:trPr>
          <w:trHeight w:val="281"/>
        </w:trPr>
        <w:tc>
          <w:tcPr>
            <w:tcW w:w="953" w:type="dxa"/>
            <w:noWrap/>
            <w:hideMark/>
          </w:tcPr>
          <w:p w14:paraId="00B3BE96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14-3-3</w:t>
            </w:r>
          </w:p>
        </w:tc>
        <w:tc>
          <w:tcPr>
            <w:tcW w:w="3232" w:type="dxa"/>
            <w:noWrap/>
            <w:hideMark/>
          </w:tcPr>
          <w:p w14:paraId="0AA32E21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 degradation</w:t>
            </w:r>
          </w:p>
        </w:tc>
        <w:tc>
          <w:tcPr>
            <w:tcW w:w="1687" w:type="dxa"/>
            <w:noWrap/>
            <w:hideMark/>
          </w:tcPr>
          <w:p w14:paraId="312D4CDB" w14:textId="64947549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65ECA943" w14:textId="560C0E19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432668E0" w14:textId="42075DC1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0FB03E6D" w14:textId="5FB7E869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339224AE" w14:textId="5EFE211B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7C0844" w:rsidRPr="004527FC" w14:paraId="68F34985" w14:textId="5A8B6C56" w:rsidTr="007C0844">
        <w:trPr>
          <w:trHeight w:val="281"/>
        </w:trPr>
        <w:tc>
          <w:tcPr>
            <w:tcW w:w="953" w:type="dxa"/>
            <w:noWrap/>
            <w:hideMark/>
          </w:tcPr>
          <w:p w14:paraId="01D7CBC8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3232" w:type="dxa"/>
            <w:noWrap/>
            <w:hideMark/>
          </w:tcPr>
          <w:p w14:paraId="4EB1639A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687" w:type="dxa"/>
            <w:noWrap/>
            <w:hideMark/>
          </w:tcPr>
          <w:p w14:paraId="0646E607" w14:textId="5C85CDBC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31C80A2B" w14:textId="2785C9F9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623ACED0" w14:textId="2FA485D0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1C0A2A25" w14:textId="2D5BF9B5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051CEE70" w14:textId="42E07836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C0844" w:rsidRPr="004527FC" w14:paraId="60C889A3" w14:textId="6AC2901D" w:rsidTr="007C0844">
        <w:trPr>
          <w:trHeight w:val="281"/>
        </w:trPr>
        <w:tc>
          <w:tcPr>
            <w:tcW w:w="953" w:type="dxa"/>
            <w:noWrap/>
            <w:hideMark/>
          </w:tcPr>
          <w:p w14:paraId="58586F3F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3232" w:type="dxa"/>
            <w:noWrap/>
            <w:hideMark/>
          </w:tcPr>
          <w:p w14:paraId="53B0AE5C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, Invasion, and metastasis</w:t>
            </w:r>
          </w:p>
        </w:tc>
        <w:tc>
          <w:tcPr>
            <w:tcW w:w="1687" w:type="dxa"/>
            <w:noWrap/>
            <w:hideMark/>
          </w:tcPr>
          <w:p w14:paraId="3C1DDD88" w14:textId="711609F1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451F8E83" w14:textId="52A216B8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66AB1998" w14:textId="55AE481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43ED480B" w14:textId="3C876E5E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37" w:type="dxa"/>
          </w:tcPr>
          <w:p w14:paraId="4D01CC89" w14:textId="44DE2F78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2AB98D29" w14:textId="77777777" w:rsidR="004527FC" w:rsidRDefault="004527FC" w:rsidP="00397459">
      <w:pPr>
        <w:jc w:val="center"/>
      </w:pPr>
    </w:p>
    <w:p w14:paraId="6E155EAD" w14:textId="77777777" w:rsidR="004C3B2E" w:rsidRDefault="004C3B2E" w:rsidP="00397459">
      <w:pPr>
        <w:jc w:val="center"/>
      </w:pPr>
    </w:p>
    <w:p w14:paraId="4EAC1848" w14:textId="31F9FE7B" w:rsidR="00AE1807" w:rsidRDefault="00AE1807" w:rsidP="00397459">
      <w:pPr>
        <w:jc w:val="center"/>
      </w:pPr>
      <w:r>
        <w:t>76</w:t>
      </w:r>
    </w:p>
    <w:p w14:paraId="163A4F4C" w14:textId="77777777" w:rsidR="004C3B2E" w:rsidRDefault="004C3B2E" w:rsidP="00397459">
      <w:pPr>
        <w:jc w:val="center"/>
      </w:pPr>
    </w:p>
    <w:p w14:paraId="6913DDB5" w14:textId="54BD34D2" w:rsidR="00397459" w:rsidRDefault="00AE1807" w:rsidP="00397459">
      <w:pPr>
        <w:jc w:val="center"/>
      </w:pPr>
      <w:r>
        <w:t>77</w:t>
      </w:r>
    </w:p>
    <w:tbl>
      <w:tblPr>
        <w:tblStyle w:val="TableGrid"/>
        <w:tblW w:w="9785" w:type="dxa"/>
        <w:tblLook w:val="04A0" w:firstRow="1" w:lastRow="0" w:firstColumn="1" w:lastColumn="0" w:noHBand="0" w:noVBand="1"/>
      </w:tblPr>
      <w:tblGrid>
        <w:gridCol w:w="983"/>
        <w:gridCol w:w="2715"/>
        <w:gridCol w:w="1860"/>
        <w:gridCol w:w="1089"/>
        <w:gridCol w:w="1089"/>
        <w:gridCol w:w="1089"/>
        <w:gridCol w:w="1089"/>
      </w:tblGrid>
      <w:tr w:rsidR="000B01AA" w:rsidRPr="004527FC" w14:paraId="0DC61B42" w14:textId="1323E30E" w:rsidTr="00366901">
        <w:trPr>
          <w:trHeight w:val="293"/>
        </w:trPr>
        <w:tc>
          <w:tcPr>
            <w:tcW w:w="962" w:type="dxa"/>
            <w:noWrap/>
            <w:hideMark/>
          </w:tcPr>
          <w:p w14:paraId="4A1CF804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715" w:type="dxa"/>
            <w:noWrap/>
            <w:hideMark/>
          </w:tcPr>
          <w:p w14:paraId="54637F4D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860" w:type="dxa"/>
            <w:noWrap/>
            <w:hideMark/>
          </w:tcPr>
          <w:p w14:paraId="0817A29D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62" w:type="dxa"/>
          </w:tcPr>
          <w:p w14:paraId="62CA491B" w14:textId="65F6488D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62" w:type="dxa"/>
          </w:tcPr>
          <w:p w14:paraId="0563736B" w14:textId="344A3B44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62" w:type="dxa"/>
          </w:tcPr>
          <w:p w14:paraId="1413DA8F" w14:textId="1ED064B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62" w:type="dxa"/>
          </w:tcPr>
          <w:p w14:paraId="534F84D8" w14:textId="3BB47F1F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366901" w:rsidRPr="004527FC" w14:paraId="7FB779DA" w14:textId="45A99865" w:rsidTr="00366901">
        <w:trPr>
          <w:trHeight w:val="293"/>
        </w:trPr>
        <w:tc>
          <w:tcPr>
            <w:tcW w:w="962" w:type="dxa"/>
            <w:noWrap/>
            <w:hideMark/>
          </w:tcPr>
          <w:p w14:paraId="04106BA0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NG II</w:t>
            </w:r>
          </w:p>
        </w:tc>
        <w:tc>
          <w:tcPr>
            <w:tcW w:w="2715" w:type="dxa"/>
            <w:noWrap/>
            <w:hideMark/>
          </w:tcPr>
          <w:p w14:paraId="04FD98E5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GTR1</w:t>
            </w:r>
          </w:p>
        </w:tc>
        <w:tc>
          <w:tcPr>
            <w:tcW w:w="1860" w:type="dxa"/>
            <w:noWrap/>
            <w:hideMark/>
          </w:tcPr>
          <w:p w14:paraId="0FDF2C69" w14:textId="4918C62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16482CBE" w14:textId="37313D6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69E92487" w14:textId="2175E49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238AA1E4" w14:textId="0BDDE33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02B2F07" w14:textId="6E069591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481FFC9E" w14:textId="57AD48A4" w:rsidTr="00366901">
        <w:trPr>
          <w:trHeight w:val="293"/>
        </w:trPr>
        <w:tc>
          <w:tcPr>
            <w:tcW w:w="962" w:type="dxa"/>
            <w:noWrap/>
            <w:hideMark/>
          </w:tcPr>
          <w:p w14:paraId="3CCAABDD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GTR1</w:t>
            </w:r>
          </w:p>
        </w:tc>
        <w:tc>
          <w:tcPr>
            <w:tcW w:w="2715" w:type="dxa"/>
            <w:noWrap/>
            <w:hideMark/>
          </w:tcPr>
          <w:p w14:paraId="463006F1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KC?</w:t>
            </w:r>
          </w:p>
        </w:tc>
        <w:tc>
          <w:tcPr>
            <w:tcW w:w="1860" w:type="dxa"/>
            <w:noWrap/>
            <w:hideMark/>
          </w:tcPr>
          <w:p w14:paraId="3B87143B" w14:textId="11A50E9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2DC89977" w14:textId="770C58A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03B43490" w14:textId="42CEBBC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5DB6D3D4" w14:textId="5A616AA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335132FC" w14:textId="0DA4D82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366901" w:rsidRPr="004527FC" w14:paraId="436D2902" w14:textId="0D14FA04" w:rsidTr="00366901">
        <w:trPr>
          <w:trHeight w:val="293"/>
        </w:trPr>
        <w:tc>
          <w:tcPr>
            <w:tcW w:w="962" w:type="dxa"/>
            <w:noWrap/>
            <w:hideMark/>
          </w:tcPr>
          <w:p w14:paraId="0E2B036E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KC?</w:t>
            </w:r>
          </w:p>
        </w:tc>
        <w:tc>
          <w:tcPr>
            <w:tcW w:w="2715" w:type="dxa"/>
            <w:noWrap/>
            <w:hideMark/>
          </w:tcPr>
          <w:p w14:paraId="232F581F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ARMA3</w:t>
            </w:r>
          </w:p>
        </w:tc>
        <w:tc>
          <w:tcPr>
            <w:tcW w:w="1860" w:type="dxa"/>
            <w:noWrap/>
            <w:hideMark/>
          </w:tcPr>
          <w:p w14:paraId="6A5469D6" w14:textId="0D7ACA5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78C81808" w14:textId="2FB2C5A8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2F4EEE08" w14:textId="1005F1F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60509082" w14:textId="6646383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020E7DF4" w14:textId="08045EF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53FD0DA3" w14:textId="1AF40B5A" w:rsidTr="00366901">
        <w:trPr>
          <w:trHeight w:val="293"/>
        </w:trPr>
        <w:tc>
          <w:tcPr>
            <w:tcW w:w="962" w:type="dxa"/>
            <w:noWrap/>
            <w:hideMark/>
          </w:tcPr>
          <w:p w14:paraId="4DCB0BA4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ARMA3</w:t>
            </w:r>
          </w:p>
        </w:tc>
        <w:tc>
          <w:tcPr>
            <w:tcW w:w="2715" w:type="dxa"/>
            <w:noWrap/>
            <w:hideMark/>
          </w:tcPr>
          <w:p w14:paraId="018A6B39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-10</w:t>
            </w:r>
          </w:p>
        </w:tc>
        <w:tc>
          <w:tcPr>
            <w:tcW w:w="1860" w:type="dxa"/>
            <w:noWrap/>
            <w:hideMark/>
          </w:tcPr>
          <w:p w14:paraId="3640189D" w14:textId="12B527E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1F644CD8" w14:textId="78558B9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65E4C971" w14:textId="4F1F9D0A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24AEDD60" w14:textId="2EE6F61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1510DF20" w14:textId="2ABB7EE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29557B53" w14:textId="39D76FB1" w:rsidTr="00366901">
        <w:trPr>
          <w:trHeight w:val="293"/>
        </w:trPr>
        <w:tc>
          <w:tcPr>
            <w:tcW w:w="962" w:type="dxa"/>
            <w:noWrap/>
            <w:hideMark/>
          </w:tcPr>
          <w:p w14:paraId="2E00F9E9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-10</w:t>
            </w:r>
          </w:p>
        </w:tc>
        <w:tc>
          <w:tcPr>
            <w:tcW w:w="2715" w:type="dxa"/>
            <w:noWrap/>
            <w:hideMark/>
          </w:tcPr>
          <w:p w14:paraId="7680355C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ALT1</w:t>
            </w:r>
          </w:p>
        </w:tc>
        <w:tc>
          <w:tcPr>
            <w:tcW w:w="1860" w:type="dxa"/>
            <w:noWrap/>
            <w:hideMark/>
          </w:tcPr>
          <w:p w14:paraId="2F8C02D5" w14:textId="29F17D6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18E4A0DC" w14:textId="04D8ACE6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15FBDD4F" w14:textId="0AD8777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554E0A7F" w14:textId="6D7A8F1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7A65DAD0" w14:textId="75FF0EB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2FA4F43B" w14:textId="41A47829" w:rsidTr="00366901">
        <w:trPr>
          <w:trHeight w:val="293"/>
        </w:trPr>
        <w:tc>
          <w:tcPr>
            <w:tcW w:w="962" w:type="dxa"/>
            <w:noWrap/>
            <w:hideMark/>
          </w:tcPr>
          <w:p w14:paraId="4F68DFBD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715" w:type="dxa"/>
            <w:noWrap/>
            <w:hideMark/>
          </w:tcPr>
          <w:p w14:paraId="055C4588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SRC</w:t>
            </w:r>
          </w:p>
        </w:tc>
        <w:tc>
          <w:tcPr>
            <w:tcW w:w="1860" w:type="dxa"/>
            <w:noWrap/>
            <w:hideMark/>
          </w:tcPr>
          <w:p w14:paraId="3FE42D26" w14:textId="7A52E269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5DA2A139" w14:textId="076D980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430FE9DD" w14:textId="2D6B696B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6122B492" w14:textId="11D13A6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548B9B2D" w14:textId="54E5982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366901" w:rsidRPr="004527FC" w14:paraId="1FC05929" w14:textId="3B4827F4" w:rsidTr="00366901">
        <w:trPr>
          <w:trHeight w:val="293"/>
        </w:trPr>
        <w:tc>
          <w:tcPr>
            <w:tcW w:w="962" w:type="dxa"/>
            <w:noWrap/>
            <w:hideMark/>
          </w:tcPr>
          <w:p w14:paraId="663A44B6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SRC</w:t>
            </w:r>
          </w:p>
        </w:tc>
        <w:tc>
          <w:tcPr>
            <w:tcW w:w="2715" w:type="dxa"/>
            <w:noWrap/>
            <w:hideMark/>
          </w:tcPr>
          <w:p w14:paraId="646AECAE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860" w:type="dxa"/>
            <w:noWrap/>
            <w:hideMark/>
          </w:tcPr>
          <w:p w14:paraId="7506C4FF" w14:textId="706789BA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5A319661" w14:textId="126EC97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B62DFCE" w14:textId="0CB8044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682C66EA" w14:textId="22BB613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5B30B022" w14:textId="070A868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4CCDCE58" w14:textId="006ECED5" w:rsidTr="00366901">
        <w:trPr>
          <w:trHeight w:val="293"/>
        </w:trPr>
        <w:tc>
          <w:tcPr>
            <w:tcW w:w="962" w:type="dxa"/>
            <w:noWrap/>
            <w:hideMark/>
          </w:tcPr>
          <w:p w14:paraId="31292A60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715" w:type="dxa"/>
            <w:noWrap/>
            <w:hideMark/>
          </w:tcPr>
          <w:p w14:paraId="134B6C5C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HC</w:t>
            </w:r>
          </w:p>
        </w:tc>
        <w:tc>
          <w:tcPr>
            <w:tcW w:w="1860" w:type="dxa"/>
            <w:noWrap/>
            <w:hideMark/>
          </w:tcPr>
          <w:p w14:paraId="4F88C3D6" w14:textId="17BF483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601730F" w14:textId="3F32E006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70A7CA55" w14:textId="0A8868B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1E59DD7B" w14:textId="098D008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700A19E9" w14:textId="39D6CC2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435E3246" w14:textId="01F554AD" w:rsidTr="00366901">
        <w:trPr>
          <w:trHeight w:val="293"/>
        </w:trPr>
        <w:tc>
          <w:tcPr>
            <w:tcW w:w="962" w:type="dxa"/>
            <w:noWrap/>
            <w:hideMark/>
          </w:tcPr>
          <w:p w14:paraId="0E71EB80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HC</w:t>
            </w:r>
          </w:p>
        </w:tc>
        <w:tc>
          <w:tcPr>
            <w:tcW w:w="2715" w:type="dxa"/>
            <w:noWrap/>
            <w:hideMark/>
          </w:tcPr>
          <w:p w14:paraId="436445B2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860" w:type="dxa"/>
            <w:noWrap/>
            <w:hideMark/>
          </w:tcPr>
          <w:p w14:paraId="78D2A057" w14:textId="4E711901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BBE1FAE" w14:textId="1DC9163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07D21DD9" w14:textId="2E26F1C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1E76A693" w14:textId="0159FF7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22CFCAD3" w14:textId="006273A6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7965CA63" w14:textId="7E3A83E4" w:rsidTr="00366901">
        <w:trPr>
          <w:trHeight w:val="293"/>
        </w:trPr>
        <w:tc>
          <w:tcPr>
            <w:tcW w:w="962" w:type="dxa"/>
            <w:noWrap/>
            <w:hideMark/>
          </w:tcPr>
          <w:p w14:paraId="0FBB8D43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715" w:type="dxa"/>
            <w:noWrap/>
            <w:hideMark/>
          </w:tcPr>
          <w:p w14:paraId="2926F10C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1860" w:type="dxa"/>
            <w:noWrap/>
            <w:hideMark/>
          </w:tcPr>
          <w:p w14:paraId="55FA2B8E" w14:textId="194EA63B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25E2C10F" w14:textId="4665A26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0715206A" w14:textId="271728D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6186C0D" w14:textId="74A9D8C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50892C51" w14:textId="5BFB505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08C890A8" w14:textId="4047BF5E" w:rsidTr="00366901">
        <w:trPr>
          <w:trHeight w:val="293"/>
        </w:trPr>
        <w:tc>
          <w:tcPr>
            <w:tcW w:w="962" w:type="dxa"/>
            <w:noWrap/>
            <w:hideMark/>
          </w:tcPr>
          <w:p w14:paraId="51123612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715" w:type="dxa"/>
            <w:noWrap/>
            <w:hideMark/>
          </w:tcPr>
          <w:p w14:paraId="42B11EFD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, Migration, Survival</w:t>
            </w:r>
          </w:p>
        </w:tc>
        <w:tc>
          <w:tcPr>
            <w:tcW w:w="1860" w:type="dxa"/>
            <w:noWrap/>
            <w:hideMark/>
          </w:tcPr>
          <w:p w14:paraId="1FFEB092" w14:textId="79417FE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1B853EE9" w14:textId="4415321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61CB283D" w14:textId="3E86214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3CB7659F" w14:textId="32ED7F9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2" w:type="dxa"/>
          </w:tcPr>
          <w:p w14:paraId="49D3A3D2" w14:textId="5346EE4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366901" w:rsidRPr="004527FC" w14:paraId="5DA1E43E" w14:textId="1AA38A4E" w:rsidTr="00366901">
        <w:trPr>
          <w:trHeight w:val="293"/>
        </w:trPr>
        <w:tc>
          <w:tcPr>
            <w:tcW w:w="962" w:type="dxa"/>
            <w:noWrap/>
            <w:hideMark/>
          </w:tcPr>
          <w:p w14:paraId="116238AD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KKÎ³</w:t>
            </w:r>
          </w:p>
        </w:tc>
        <w:tc>
          <w:tcPr>
            <w:tcW w:w="2715" w:type="dxa"/>
            <w:noWrap/>
            <w:hideMark/>
          </w:tcPr>
          <w:p w14:paraId="00250ECE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860" w:type="dxa"/>
            <w:noWrap/>
            <w:hideMark/>
          </w:tcPr>
          <w:p w14:paraId="28B5B307" w14:textId="661F4D86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62" w:type="dxa"/>
          </w:tcPr>
          <w:p w14:paraId="0EFD8990" w14:textId="7C30B92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62" w:type="dxa"/>
          </w:tcPr>
          <w:p w14:paraId="2F9307C5" w14:textId="3AB8BAC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62" w:type="dxa"/>
          </w:tcPr>
          <w:p w14:paraId="255AFA74" w14:textId="5C44A5A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62" w:type="dxa"/>
          </w:tcPr>
          <w:p w14:paraId="369DDBB8" w14:textId="63310B7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366901" w:rsidRPr="004527FC" w14:paraId="15DF0D9F" w14:textId="53AEA7E3" w:rsidTr="00366901">
        <w:trPr>
          <w:trHeight w:val="293"/>
        </w:trPr>
        <w:tc>
          <w:tcPr>
            <w:tcW w:w="962" w:type="dxa"/>
            <w:noWrap/>
            <w:hideMark/>
          </w:tcPr>
          <w:p w14:paraId="26BDF870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2715" w:type="dxa"/>
            <w:noWrap/>
            <w:hideMark/>
          </w:tcPr>
          <w:p w14:paraId="60F0B953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860" w:type="dxa"/>
            <w:noWrap/>
            <w:hideMark/>
          </w:tcPr>
          <w:p w14:paraId="0E02A0CA" w14:textId="657C2188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6E6BA147" w14:textId="743B407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2171DA0" w14:textId="5BE321EA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132D52F6" w14:textId="509339A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BD84E47" w14:textId="6B929C7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05B9ED1D" w14:textId="372F9CC2" w:rsidTr="00366901">
        <w:trPr>
          <w:trHeight w:val="293"/>
        </w:trPr>
        <w:tc>
          <w:tcPr>
            <w:tcW w:w="962" w:type="dxa"/>
            <w:noWrap/>
            <w:hideMark/>
          </w:tcPr>
          <w:p w14:paraId="291A54FF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715" w:type="dxa"/>
            <w:noWrap/>
            <w:hideMark/>
          </w:tcPr>
          <w:p w14:paraId="723B7202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, Migration, Survival</w:t>
            </w:r>
          </w:p>
        </w:tc>
        <w:tc>
          <w:tcPr>
            <w:tcW w:w="1860" w:type="dxa"/>
            <w:noWrap/>
            <w:hideMark/>
          </w:tcPr>
          <w:p w14:paraId="6D91997B" w14:textId="3BBBCA9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89D90E6" w14:textId="202408E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0FCC99E7" w14:textId="3398E6E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641C13AE" w14:textId="3B16A00B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2" w:type="dxa"/>
          </w:tcPr>
          <w:p w14:paraId="3738FE4C" w14:textId="728A5EB1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3E60950" w14:textId="77777777" w:rsidR="00723630" w:rsidRDefault="00723630" w:rsidP="00397459">
      <w:pPr>
        <w:jc w:val="center"/>
      </w:pPr>
    </w:p>
    <w:p w14:paraId="4EBBA11C" w14:textId="77777777" w:rsidR="000B01AA" w:rsidRDefault="000B01AA" w:rsidP="00397459">
      <w:pPr>
        <w:jc w:val="center"/>
      </w:pPr>
    </w:p>
    <w:p w14:paraId="6CCDB9ED" w14:textId="77777777" w:rsidR="000B01AA" w:rsidRDefault="000B01AA" w:rsidP="00397459">
      <w:pPr>
        <w:jc w:val="center"/>
      </w:pPr>
    </w:p>
    <w:p w14:paraId="02101751" w14:textId="77777777" w:rsidR="000B01AA" w:rsidRDefault="000B01AA" w:rsidP="00397459">
      <w:pPr>
        <w:jc w:val="center"/>
      </w:pPr>
    </w:p>
    <w:p w14:paraId="4C34557B" w14:textId="77777777" w:rsidR="000B01AA" w:rsidRDefault="000B01AA" w:rsidP="00397459">
      <w:pPr>
        <w:jc w:val="center"/>
      </w:pPr>
    </w:p>
    <w:p w14:paraId="55F3F14A" w14:textId="3E5B3606" w:rsidR="00AE1807" w:rsidRDefault="00AE1807" w:rsidP="00397459">
      <w:pPr>
        <w:jc w:val="center"/>
      </w:pPr>
      <w:r>
        <w:t>78</w:t>
      </w:r>
    </w:p>
    <w:tbl>
      <w:tblPr>
        <w:tblStyle w:val="TableGrid"/>
        <w:tblW w:w="9660" w:type="dxa"/>
        <w:tblLook w:val="04A0" w:firstRow="1" w:lastRow="0" w:firstColumn="1" w:lastColumn="0" w:noHBand="0" w:noVBand="1"/>
      </w:tblPr>
      <w:tblGrid>
        <w:gridCol w:w="2058"/>
        <w:gridCol w:w="2057"/>
        <w:gridCol w:w="1545"/>
        <w:gridCol w:w="1089"/>
        <w:gridCol w:w="1089"/>
        <w:gridCol w:w="1089"/>
        <w:gridCol w:w="1089"/>
      </w:tblGrid>
      <w:tr w:rsidR="000B01AA" w:rsidRPr="004527FC" w14:paraId="632C3F9D" w14:textId="1CAEC114" w:rsidTr="00366901">
        <w:trPr>
          <w:trHeight w:val="290"/>
        </w:trPr>
        <w:tc>
          <w:tcPr>
            <w:tcW w:w="2058" w:type="dxa"/>
            <w:noWrap/>
            <w:hideMark/>
          </w:tcPr>
          <w:p w14:paraId="368D895E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057" w:type="dxa"/>
            <w:noWrap/>
            <w:hideMark/>
          </w:tcPr>
          <w:p w14:paraId="6EDBBDD4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545" w:type="dxa"/>
            <w:noWrap/>
            <w:hideMark/>
          </w:tcPr>
          <w:p w14:paraId="7F0E5051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00" w:type="dxa"/>
          </w:tcPr>
          <w:p w14:paraId="7731CD1E" w14:textId="60D61E83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00" w:type="dxa"/>
          </w:tcPr>
          <w:p w14:paraId="4C96E239" w14:textId="115D6B79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00" w:type="dxa"/>
          </w:tcPr>
          <w:p w14:paraId="1A2D7062" w14:textId="47F0B94E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00" w:type="dxa"/>
          </w:tcPr>
          <w:p w14:paraId="537174F4" w14:textId="7901AF96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366901" w:rsidRPr="004527FC" w14:paraId="64A32774" w14:textId="597DFA61" w:rsidTr="00366901">
        <w:trPr>
          <w:trHeight w:val="290"/>
        </w:trPr>
        <w:tc>
          <w:tcPr>
            <w:tcW w:w="2058" w:type="dxa"/>
            <w:noWrap/>
            <w:hideMark/>
          </w:tcPr>
          <w:p w14:paraId="3391648B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L-4</w:t>
            </w:r>
          </w:p>
        </w:tc>
        <w:tc>
          <w:tcPr>
            <w:tcW w:w="2057" w:type="dxa"/>
            <w:noWrap/>
            <w:hideMark/>
          </w:tcPr>
          <w:p w14:paraId="6BCB01A9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L-4RÎ±</w:t>
            </w:r>
          </w:p>
        </w:tc>
        <w:tc>
          <w:tcPr>
            <w:tcW w:w="1545" w:type="dxa"/>
            <w:noWrap/>
            <w:hideMark/>
          </w:tcPr>
          <w:p w14:paraId="660B9013" w14:textId="3C34EB5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50FB43C3" w14:textId="6790C4D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52637897" w14:textId="41EE27C1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2DABA465" w14:textId="174CF5D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4D161025" w14:textId="59E886D1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366901" w:rsidRPr="004527FC" w14:paraId="162038A0" w14:textId="66CA022E" w:rsidTr="00366901">
        <w:trPr>
          <w:trHeight w:val="290"/>
        </w:trPr>
        <w:tc>
          <w:tcPr>
            <w:tcW w:w="2058" w:type="dxa"/>
            <w:noWrap/>
            <w:hideMark/>
          </w:tcPr>
          <w:p w14:paraId="622D8553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L-13</w:t>
            </w:r>
          </w:p>
        </w:tc>
        <w:tc>
          <w:tcPr>
            <w:tcW w:w="2057" w:type="dxa"/>
            <w:noWrap/>
            <w:hideMark/>
          </w:tcPr>
          <w:p w14:paraId="0760A87B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L-13RÎ±1</w:t>
            </w:r>
          </w:p>
        </w:tc>
        <w:tc>
          <w:tcPr>
            <w:tcW w:w="1545" w:type="dxa"/>
            <w:noWrap/>
            <w:hideMark/>
          </w:tcPr>
          <w:p w14:paraId="222C3CAB" w14:textId="69346D9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6EC2959F" w14:textId="37DBB24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39F2D8B7" w14:textId="6877E809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26007036" w14:textId="7E80E65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3470CA4F" w14:textId="4888DCE9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366901" w:rsidRPr="004527FC" w14:paraId="5AC086B9" w14:textId="365923A5" w:rsidTr="00366901">
        <w:trPr>
          <w:trHeight w:val="290"/>
        </w:trPr>
        <w:tc>
          <w:tcPr>
            <w:tcW w:w="2058" w:type="dxa"/>
            <w:noWrap/>
            <w:hideMark/>
          </w:tcPr>
          <w:p w14:paraId="6D29170E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L-4RÎ±</w:t>
            </w:r>
          </w:p>
        </w:tc>
        <w:tc>
          <w:tcPr>
            <w:tcW w:w="2057" w:type="dxa"/>
            <w:noWrap/>
            <w:hideMark/>
          </w:tcPr>
          <w:p w14:paraId="5C66787C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JAK1</w:t>
            </w:r>
          </w:p>
        </w:tc>
        <w:tc>
          <w:tcPr>
            <w:tcW w:w="1545" w:type="dxa"/>
            <w:noWrap/>
            <w:hideMark/>
          </w:tcPr>
          <w:p w14:paraId="62290563" w14:textId="078B78D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14B948AF" w14:textId="0252857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23262FF4" w14:textId="5B0D81B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18BF4E18" w14:textId="0EC86B6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0" w:type="dxa"/>
          </w:tcPr>
          <w:p w14:paraId="0B0A56F8" w14:textId="458FC071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366901" w:rsidRPr="004527FC" w14:paraId="07B2CF08" w14:textId="5091BEC8" w:rsidTr="00366901">
        <w:trPr>
          <w:trHeight w:val="290"/>
        </w:trPr>
        <w:tc>
          <w:tcPr>
            <w:tcW w:w="2058" w:type="dxa"/>
            <w:noWrap/>
            <w:hideMark/>
          </w:tcPr>
          <w:p w14:paraId="26FD464B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L-13RÎ±1</w:t>
            </w:r>
          </w:p>
        </w:tc>
        <w:tc>
          <w:tcPr>
            <w:tcW w:w="2057" w:type="dxa"/>
            <w:noWrap/>
            <w:hideMark/>
          </w:tcPr>
          <w:p w14:paraId="5D7E71FA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JAK1</w:t>
            </w:r>
          </w:p>
        </w:tc>
        <w:tc>
          <w:tcPr>
            <w:tcW w:w="1545" w:type="dxa"/>
            <w:noWrap/>
            <w:hideMark/>
          </w:tcPr>
          <w:p w14:paraId="56E76FA4" w14:textId="3940B236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0250D175" w14:textId="32D7DB6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71801DF6" w14:textId="1B792B6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000" w:type="dxa"/>
          </w:tcPr>
          <w:p w14:paraId="12BF9BED" w14:textId="40DAF48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5B0A69DE" w14:textId="36D69B2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366901" w:rsidRPr="004527FC" w14:paraId="2C128015" w14:textId="6F6811CE" w:rsidTr="00366901">
        <w:trPr>
          <w:trHeight w:val="290"/>
        </w:trPr>
        <w:tc>
          <w:tcPr>
            <w:tcW w:w="2058" w:type="dxa"/>
            <w:noWrap/>
            <w:hideMark/>
          </w:tcPr>
          <w:p w14:paraId="71BD2152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JAK1</w:t>
            </w:r>
          </w:p>
        </w:tc>
        <w:tc>
          <w:tcPr>
            <w:tcW w:w="2057" w:type="dxa"/>
            <w:noWrap/>
            <w:hideMark/>
          </w:tcPr>
          <w:p w14:paraId="7FB44890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6</w:t>
            </w:r>
          </w:p>
        </w:tc>
        <w:tc>
          <w:tcPr>
            <w:tcW w:w="1545" w:type="dxa"/>
            <w:noWrap/>
            <w:hideMark/>
          </w:tcPr>
          <w:p w14:paraId="4250AD3B" w14:textId="131D2486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067FFC62" w14:textId="1E0829A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7701E87B" w14:textId="1566483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1A738DB1" w14:textId="2AE3563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1F40AF52" w14:textId="232A4E6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366901" w:rsidRPr="004527FC" w14:paraId="0766F1AB" w14:textId="71DC5555" w:rsidTr="00366901">
        <w:trPr>
          <w:trHeight w:val="290"/>
        </w:trPr>
        <w:tc>
          <w:tcPr>
            <w:tcW w:w="2058" w:type="dxa"/>
            <w:noWrap/>
            <w:hideMark/>
          </w:tcPr>
          <w:p w14:paraId="5CC882B0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6</w:t>
            </w:r>
          </w:p>
        </w:tc>
        <w:tc>
          <w:tcPr>
            <w:tcW w:w="2057" w:type="dxa"/>
            <w:noWrap/>
            <w:hideMark/>
          </w:tcPr>
          <w:p w14:paraId="134A8AB5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OX1L/S mRNA</w:t>
            </w:r>
          </w:p>
        </w:tc>
        <w:tc>
          <w:tcPr>
            <w:tcW w:w="1545" w:type="dxa"/>
            <w:noWrap/>
            <w:hideMark/>
          </w:tcPr>
          <w:p w14:paraId="2DB80364" w14:textId="35D30B3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2CC29B29" w14:textId="1283A0C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0" w:type="dxa"/>
          </w:tcPr>
          <w:p w14:paraId="40C74258" w14:textId="0FEE14F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050C2E4D" w14:textId="075E906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0" w:type="dxa"/>
          </w:tcPr>
          <w:p w14:paraId="37490AA1" w14:textId="788F493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366901" w:rsidRPr="004527FC" w14:paraId="655AB5F1" w14:textId="79518917" w:rsidTr="00366901">
        <w:trPr>
          <w:trHeight w:val="290"/>
        </w:trPr>
        <w:tc>
          <w:tcPr>
            <w:tcW w:w="2058" w:type="dxa"/>
            <w:noWrap/>
            <w:hideMark/>
          </w:tcPr>
          <w:p w14:paraId="1351D489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OX1L/S mRNA</w:t>
            </w:r>
          </w:p>
        </w:tc>
        <w:tc>
          <w:tcPr>
            <w:tcW w:w="2057" w:type="dxa"/>
            <w:noWrap/>
            <w:hideMark/>
          </w:tcPr>
          <w:p w14:paraId="45535413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545" w:type="dxa"/>
            <w:noWrap/>
            <w:hideMark/>
          </w:tcPr>
          <w:p w14:paraId="28CD419C" w14:textId="325B316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48054246" w14:textId="6C3FC5B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0CCC4848" w14:textId="3BA81D08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64A848BC" w14:textId="2C7ECE51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0" w:type="dxa"/>
          </w:tcPr>
          <w:p w14:paraId="13FDA543" w14:textId="2BF87988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366901" w:rsidRPr="004527FC" w14:paraId="4C9B1056" w14:textId="6F9076BF" w:rsidTr="00366901">
        <w:trPr>
          <w:trHeight w:val="290"/>
        </w:trPr>
        <w:tc>
          <w:tcPr>
            <w:tcW w:w="2058" w:type="dxa"/>
            <w:noWrap/>
            <w:hideMark/>
          </w:tcPr>
          <w:p w14:paraId="6402C833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ATA3</w:t>
            </w:r>
          </w:p>
        </w:tc>
        <w:tc>
          <w:tcPr>
            <w:tcW w:w="2057" w:type="dxa"/>
            <w:noWrap/>
            <w:hideMark/>
          </w:tcPr>
          <w:p w14:paraId="59C72AB6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OX1 promoter</w:t>
            </w:r>
          </w:p>
        </w:tc>
        <w:tc>
          <w:tcPr>
            <w:tcW w:w="1545" w:type="dxa"/>
            <w:noWrap/>
            <w:hideMark/>
          </w:tcPr>
          <w:p w14:paraId="48BE6E52" w14:textId="74B1A14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0" w:type="dxa"/>
          </w:tcPr>
          <w:p w14:paraId="1428811D" w14:textId="659208E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0" w:type="dxa"/>
          </w:tcPr>
          <w:p w14:paraId="70EDF599" w14:textId="3B6E7DB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0" w:type="dxa"/>
          </w:tcPr>
          <w:p w14:paraId="09B3323B" w14:textId="51D728AB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0" w:type="dxa"/>
          </w:tcPr>
          <w:p w14:paraId="73F3D408" w14:textId="765B12D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366901" w:rsidRPr="004527FC" w14:paraId="78FE9040" w14:textId="113F594C" w:rsidTr="00366901">
        <w:trPr>
          <w:trHeight w:val="290"/>
        </w:trPr>
        <w:tc>
          <w:tcPr>
            <w:tcW w:w="2058" w:type="dxa"/>
            <w:noWrap/>
            <w:hideMark/>
          </w:tcPr>
          <w:p w14:paraId="73CE9732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OX1L/S</w:t>
            </w:r>
          </w:p>
        </w:tc>
        <w:tc>
          <w:tcPr>
            <w:tcW w:w="2057" w:type="dxa"/>
            <w:noWrap/>
            <w:hideMark/>
          </w:tcPr>
          <w:p w14:paraId="578B3ED7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545" w:type="dxa"/>
            <w:noWrap/>
            <w:hideMark/>
          </w:tcPr>
          <w:p w14:paraId="13F6AAAE" w14:textId="09DF629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0" w:type="dxa"/>
          </w:tcPr>
          <w:p w14:paraId="4651765A" w14:textId="5EBCDF1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0" w:type="dxa"/>
          </w:tcPr>
          <w:p w14:paraId="3E3627F2" w14:textId="18D8DB9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0" w:type="dxa"/>
          </w:tcPr>
          <w:p w14:paraId="7F57D520" w14:textId="39CCF84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00" w:type="dxa"/>
          </w:tcPr>
          <w:p w14:paraId="3EA7532B" w14:textId="1EEFE54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4ADC188B" w14:textId="0DCAFB8F" w:rsidTr="00366901">
        <w:trPr>
          <w:trHeight w:val="290"/>
        </w:trPr>
        <w:tc>
          <w:tcPr>
            <w:tcW w:w="2058" w:type="dxa"/>
            <w:noWrap/>
            <w:hideMark/>
          </w:tcPr>
          <w:p w14:paraId="58F0EC8C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57" w:type="dxa"/>
            <w:noWrap/>
            <w:hideMark/>
          </w:tcPr>
          <w:p w14:paraId="2DAF9618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tein tyrosine phosphatase</w:t>
            </w:r>
          </w:p>
        </w:tc>
        <w:tc>
          <w:tcPr>
            <w:tcW w:w="1545" w:type="dxa"/>
            <w:noWrap/>
            <w:hideMark/>
          </w:tcPr>
          <w:p w14:paraId="441DEB63" w14:textId="1F57743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0" w:type="dxa"/>
          </w:tcPr>
          <w:p w14:paraId="3F214BA1" w14:textId="6960D44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0" w:type="dxa"/>
          </w:tcPr>
          <w:p w14:paraId="7B5F3F8B" w14:textId="526C5BE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0" w:type="dxa"/>
          </w:tcPr>
          <w:p w14:paraId="1029BAEA" w14:textId="6379E27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0" w:type="dxa"/>
          </w:tcPr>
          <w:p w14:paraId="1015B275" w14:textId="4FFB33D6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366901" w:rsidRPr="004527FC" w14:paraId="366184B8" w14:textId="720F25CA" w:rsidTr="00366901">
        <w:trPr>
          <w:trHeight w:val="290"/>
        </w:trPr>
        <w:tc>
          <w:tcPr>
            <w:tcW w:w="2058" w:type="dxa"/>
            <w:noWrap/>
            <w:hideMark/>
          </w:tcPr>
          <w:p w14:paraId="78A675B1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tein tyrosine phosphatase</w:t>
            </w:r>
          </w:p>
        </w:tc>
        <w:tc>
          <w:tcPr>
            <w:tcW w:w="2057" w:type="dxa"/>
            <w:noWrap/>
            <w:hideMark/>
          </w:tcPr>
          <w:p w14:paraId="24FE0867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3</w:t>
            </w:r>
          </w:p>
        </w:tc>
        <w:tc>
          <w:tcPr>
            <w:tcW w:w="1545" w:type="dxa"/>
            <w:noWrap/>
            <w:hideMark/>
          </w:tcPr>
          <w:p w14:paraId="4095300F" w14:textId="0E5B590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0" w:type="dxa"/>
          </w:tcPr>
          <w:p w14:paraId="4A29B935" w14:textId="42BB84F9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0" w:type="dxa"/>
          </w:tcPr>
          <w:p w14:paraId="3DB305CA" w14:textId="220FCF3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0" w:type="dxa"/>
          </w:tcPr>
          <w:p w14:paraId="572C362E" w14:textId="55F12AE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0" w:type="dxa"/>
          </w:tcPr>
          <w:p w14:paraId="17F1E091" w14:textId="0EBE551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366901" w:rsidRPr="004527FC" w14:paraId="6E1ED89A" w14:textId="4B40FA56" w:rsidTr="00366901">
        <w:trPr>
          <w:trHeight w:val="290"/>
        </w:trPr>
        <w:tc>
          <w:tcPr>
            <w:tcW w:w="2058" w:type="dxa"/>
            <w:noWrap/>
            <w:hideMark/>
          </w:tcPr>
          <w:p w14:paraId="562D5571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3</w:t>
            </w:r>
          </w:p>
        </w:tc>
        <w:tc>
          <w:tcPr>
            <w:tcW w:w="2057" w:type="dxa"/>
            <w:noWrap/>
            <w:hideMark/>
          </w:tcPr>
          <w:p w14:paraId="2433BEA6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cycle regulation</w:t>
            </w:r>
          </w:p>
        </w:tc>
        <w:tc>
          <w:tcPr>
            <w:tcW w:w="1545" w:type="dxa"/>
            <w:noWrap/>
            <w:hideMark/>
          </w:tcPr>
          <w:p w14:paraId="70259DAD" w14:textId="1B3D00FB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0" w:type="dxa"/>
          </w:tcPr>
          <w:p w14:paraId="16D0881E" w14:textId="2EE9299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0" w:type="dxa"/>
          </w:tcPr>
          <w:p w14:paraId="59029654" w14:textId="538E5B2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0" w:type="dxa"/>
          </w:tcPr>
          <w:p w14:paraId="4891ACA8" w14:textId="20077A38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0" w:type="dxa"/>
          </w:tcPr>
          <w:p w14:paraId="534DED88" w14:textId="73008A08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596CF5F1" w14:textId="77777777" w:rsidR="00723630" w:rsidRDefault="00723630" w:rsidP="00397459">
      <w:pPr>
        <w:jc w:val="center"/>
      </w:pPr>
    </w:p>
    <w:p w14:paraId="769FA488" w14:textId="46750F13" w:rsidR="00397459" w:rsidRDefault="00397459" w:rsidP="00397459">
      <w:pPr>
        <w:jc w:val="center"/>
      </w:pPr>
      <w:r>
        <w:t>79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032"/>
        <w:gridCol w:w="1290"/>
        <w:gridCol w:w="1920"/>
        <w:gridCol w:w="1277"/>
        <w:gridCol w:w="1277"/>
        <w:gridCol w:w="1277"/>
        <w:gridCol w:w="1277"/>
      </w:tblGrid>
      <w:tr w:rsidR="000B01AA" w:rsidRPr="004527FC" w14:paraId="5B27ACA4" w14:textId="138733D7" w:rsidTr="000B01AA">
        <w:trPr>
          <w:trHeight w:val="300"/>
        </w:trPr>
        <w:tc>
          <w:tcPr>
            <w:tcW w:w="1032" w:type="dxa"/>
            <w:noWrap/>
            <w:hideMark/>
          </w:tcPr>
          <w:p w14:paraId="7B665E06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90" w:type="dxa"/>
            <w:noWrap/>
            <w:hideMark/>
          </w:tcPr>
          <w:p w14:paraId="213204F7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16F54A14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77" w:type="dxa"/>
          </w:tcPr>
          <w:p w14:paraId="44DC8DC8" w14:textId="6B3C06D4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77" w:type="dxa"/>
          </w:tcPr>
          <w:p w14:paraId="5C3800DB" w14:textId="78DEEB1F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77" w:type="dxa"/>
          </w:tcPr>
          <w:p w14:paraId="3CF23EEF" w14:textId="1AEF0B0F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77" w:type="dxa"/>
          </w:tcPr>
          <w:p w14:paraId="6B85AB2C" w14:textId="5F880F98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B55CB" w:rsidRPr="004527FC" w14:paraId="01A98E87" w14:textId="60E133DB" w:rsidTr="000B01AA">
        <w:trPr>
          <w:trHeight w:val="300"/>
        </w:trPr>
        <w:tc>
          <w:tcPr>
            <w:tcW w:w="1032" w:type="dxa"/>
            <w:noWrap/>
            <w:hideMark/>
          </w:tcPr>
          <w:p w14:paraId="1C170571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PCR</w:t>
            </w:r>
          </w:p>
        </w:tc>
        <w:tc>
          <w:tcPr>
            <w:tcW w:w="1290" w:type="dxa"/>
            <w:noWrap/>
            <w:hideMark/>
          </w:tcPr>
          <w:p w14:paraId="3A388F2D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ho</w:t>
            </w:r>
          </w:p>
        </w:tc>
        <w:tc>
          <w:tcPr>
            <w:tcW w:w="1920" w:type="dxa"/>
            <w:noWrap/>
            <w:hideMark/>
          </w:tcPr>
          <w:p w14:paraId="26D983FF" w14:textId="0AFA98AD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3A8F41C0" w14:textId="7F20ECA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24DA2E34" w14:textId="294A03FE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76E5EDF1" w14:textId="6941D7F8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612B575B" w14:textId="71C85E1B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55CB" w:rsidRPr="004527FC" w14:paraId="3CF7C5A3" w14:textId="129F0022" w:rsidTr="000B01AA">
        <w:trPr>
          <w:trHeight w:val="300"/>
        </w:trPr>
        <w:tc>
          <w:tcPr>
            <w:tcW w:w="1032" w:type="dxa"/>
            <w:noWrap/>
            <w:hideMark/>
          </w:tcPr>
          <w:p w14:paraId="60CD900E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290" w:type="dxa"/>
            <w:noWrap/>
            <w:hideMark/>
          </w:tcPr>
          <w:p w14:paraId="491C6013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920" w:type="dxa"/>
            <w:noWrap/>
            <w:hideMark/>
          </w:tcPr>
          <w:p w14:paraId="609E88ED" w14:textId="51421E98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78D4C2C2" w14:textId="2D23BF21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15408557" w14:textId="1787E63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4BA2DA75" w14:textId="1E0738B6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67480DA1" w14:textId="2ECF2D4B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55CB" w:rsidRPr="004527FC" w14:paraId="32BD1A29" w14:textId="291B08CC" w:rsidTr="000B01AA">
        <w:trPr>
          <w:trHeight w:val="300"/>
        </w:trPr>
        <w:tc>
          <w:tcPr>
            <w:tcW w:w="1032" w:type="dxa"/>
            <w:noWrap/>
            <w:hideMark/>
          </w:tcPr>
          <w:p w14:paraId="0865DA61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ho</w:t>
            </w:r>
          </w:p>
        </w:tc>
        <w:tc>
          <w:tcPr>
            <w:tcW w:w="1290" w:type="dxa"/>
            <w:noWrap/>
            <w:hideMark/>
          </w:tcPr>
          <w:p w14:paraId="46777EC0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CK1/2</w:t>
            </w:r>
          </w:p>
        </w:tc>
        <w:tc>
          <w:tcPr>
            <w:tcW w:w="1920" w:type="dxa"/>
            <w:noWrap/>
            <w:hideMark/>
          </w:tcPr>
          <w:p w14:paraId="71465879" w14:textId="1D5F0E51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0D2D34C8" w14:textId="4F68142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1A4E98C0" w14:textId="79A480F1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277" w:type="dxa"/>
          </w:tcPr>
          <w:p w14:paraId="1CB2F65F" w14:textId="16175C03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5446CB26" w14:textId="78C2E32E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DB55CB" w:rsidRPr="004527FC" w14:paraId="5729795F" w14:textId="75F667E3" w:rsidTr="000B01AA">
        <w:trPr>
          <w:trHeight w:val="300"/>
        </w:trPr>
        <w:tc>
          <w:tcPr>
            <w:tcW w:w="1032" w:type="dxa"/>
            <w:noWrap/>
            <w:hideMark/>
          </w:tcPr>
          <w:p w14:paraId="1BA168A5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2</w:t>
            </w:r>
          </w:p>
        </w:tc>
        <w:tc>
          <w:tcPr>
            <w:tcW w:w="1290" w:type="dxa"/>
            <w:noWrap/>
            <w:hideMark/>
          </w:tcPr>
          <w:p w14:paraId="1A383BF0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920" w:type="dxa"/>
            <w:noWrap/>
            <w:hideMark/>
          </w:tcPr>
          <w:p w14:paraId="7A60304A" w14:textId="56D0B376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08FC6ABA" w14:textId="66D9FABA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56970D67" w14:textId="795456E4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25D406C7" w14:textId="36F38E52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7" w:type="dxa"/>
          </w:tcPr>
          <w:p w14:paraId="7BEA0C38" w14:textId="4A57F91E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55CB" w:rsidRPr="004527FC" w14:paraId="3F613CE0" w14:textId="3E9161BA" w:rsidTr="000B01AA">
        <w:trPr>
          <w:trHeight w:val="300"/>
        </w:trPr>
        <w:tc>
          <w:tcPr>
            <w:tcW w:w="1032" w:type="dxa"/>
            <w:noWrap/>
            <w:hideMark/>
          </w:tcPr>
          <w:p w14:paraId="6D222054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290" w:type="dxa"/>
            <w:noWrap/>
            <w:hideMark/>
          </w:tcPr>
          <w:p w14:paraId="513F2928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920" w:type="dxa"/>
            <w:noWrap/>
            <w:hideMark/>
          </w:tcPr>
          <w:p w14:paraId="7F1ABA12" w14:textId="13645416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6A5F028C" w14:textId="045F75CA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7" w:type="dxa"/>
          </w:tcPr>
          <w:p w14:paraId="59F196DD" w14:textId="33967060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054FA4F1" w14:textId="1E045406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24358C9B" w14:textId="2BFCD0E3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55CB" w:rsidRPr="004527FC" w14:paraId="16C62A7B" w14:textId="094F870F" w:rsidTr="000B01AA">
        <w:trPr>
          <w:trHeight w:val="300"/>
        </w:trPr>
        <w:tc>
          <w:tcPr>
            <w:tcW w:w="1032" w:type="dxa"/>
            <w:noWrap/>
            <w:hideMark/>
          </w:tcPr>
          <w:p w14:paraId="10692C6D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CK1/2</w:t>
            </w:r>
          </w:p>
        </w:tc>
        <w:tc>
          <w:tcPr>
            <w:tcW w:w="1290" w:type="dxa"/>
            <w:noWrap/>
            <w:hideMark/>
          </w:tcPr>
          <w:p w14:paraId="2DDA1D47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920" w:type="dxa"/>
            <w:noWrap/>
            <w:hideMark/>
          </w:tcPr>
          <w:p w14:paraId="23A1F1CE" w14:textId="13B2C288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4AFD0185" w14:textId="3A683D8E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6730388F" w14:textId="2D61DCFB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0B257DBC" w14:textId="151EF87E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7" w:type="dxa"/>
          </w:tcPr>
          <w:p w14:paraId="3FF6BFB5" w14:textId="1CE657E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55CB" w:rsidRPr="004527FC" w14:paraId="5C4A68FD" w14:textId="6B4FA0FF" w:rsidTr="000B01AA">
        <w:trPr>
          <w:trHeight w:val="300"/>
        </w:trPr>
        <w:tc>
          <w:tcPr>
            <w:tcW w:w="1032" w:type="dxa"/>
            <w:noWrap/>
            <w:hideMark/>
          </w:tcPr>
          <w:p w14:paraId="4B585E77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CK1/2</w:t>
            </w:r>
          </w:p>
        </w:tc>
        <w:tc>
          <w:tcPr>
            <w:tcW w:w="1290" w:type="dxa"/>
            <w:noWrap/>
            <w:hideMark/>
          </w:tcPr>
          <w:p w14:paraId="182CD466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920" w:type="dxa"/>
            <w:noWrap/>
            <w:hideMark/>
          </w:tcPr>
          <w:p w14:paraId="0ADD0661" w14:textId="0ECEE98E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68E04BAC" w14:textId="4C0E566A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7FC3FB31" w14:textId="1E675550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29794414" w14:textId="63870415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1C8894B8" w14:textId="6792473B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B55CB" w:rsidRPr="004527FC" w14:paraId="2BF1B59D" w14:textId="183DCF83" w:rsidTr="000B01AA">
        <w:trPr>
          <w:trHeight w:val="300"/>
        </w:trPr>
        <w:tc>
          <w:tcPr>
            <w:tcW w:w="1032" w:type="dxa"/>
            <w:noWrap/>
            <w:hideMark/>
          </w:tcPr>
          <w:p w14:paraId="2DAAA321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290" w:type="dxa"/>
            <w:noWrap/>
            <w:hideMark/>
          </w:tcPr>
          <w:p w14:paraId="0640EE13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920" w:type="dxa"/>
            <w:noWrap/>
            <w:hideMark/>
          </w:tcPr>
          <w:p w14:paraId="03FA1484" w14:textId="3D14A11D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164E8273" w14:textId="5D15F493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5CEF2F8C" w14:textId="0E49C5F5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7" w:type="dxa"/>
          </w:tcPr>
          <w:p w14:paraId="64DCDABB" w14:textId="4DB472B8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5EFFE96C" w14:textId="2C2510CF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55CB" w:rsidRPr="004527FC" w14:paraId="552E63E8" w14:textId="4694CEC3" w:rsidTr="000B01AA">
        <w:trPr>
          <w:trHeight w:val="300"/>
        </w:trPr>
        <w:tc>
          <w:tcPr>
            <w:tcW w:w="1032" w:type="dxa"/>
            <w:noWrap/>
            <w:hideMark/>
          </w:tcPr>
          <w:p w14:paraId="72D12192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290" w:type="dxa"/>
            <w:noWrap/>
            <w:hideMark/>
          </w:tcPr>
          <w:p w14:paraId="5C01E090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920" w:type="dxa"/>
            <w:noWrap/>
            <w:hideMark/>
          </w:tcPr>
          <w:p w14:paraId="4F10DE56" w14:textId="2D6333ED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55CCD652" w14:textId="2E54A3F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2E46EC92" w14:textId="34410898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6FBD8BD7" w14:textId="11EB90CE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7" w:type="dxa"/>
          </w:tcPr>
          <w:p w14:paraId="71EE5C47" w14:textId="2502A680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55CB" w:rsidRPr="004527FC" w14:paraId="0319E6E8" w14:textId="5157FDE2" w:rsidTr="000B01AA">
        <w:trPr>
          <w:trHeight w:val="300"/>
        </w:trPr>
        <w:tc>
          <w:tcPr>
            <w:tcW w:w="1032" w:type="dxa"/>
            <w:noWrap/>
            <w:hideMark/>
          </w:tcPr>
          <w:p w14:paraId="6FBB8CE0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290" w:type="dxa"/>
            <w:noWrap/>
            <w:hideMark/>
          </w:tcPr>
          <w:p w14:paraId="0918662A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920" w:type="dxa"/>
            <w:noWrap/>
            <w:hideMark/>
          </w:tcPr>
          <w:p w14:paraId="0814053F" w14:textId="14F8556D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37B3A54A" w14:textId="5D367C42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7" w:type="dxa"/>
          </w:tcPr>
          <w:p w14:paraId="01D8DEBB" w14:textId="3DF385C3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7002E53F" w14:textId="418AAB30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77E54D0C" w14:textId="71C39572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B55CB" w:rsidRPr="004527FC" w14:paraId="308E24B5" w14:textId="4B26D745" w:rsidTr="000B01AA">
        <w:trPr>
          <w:trHeight w:val="300"/>
        </w:trPr>
        <w:tc>
          <w:tcPr>
            <w:tcW w:w="1032" w:type="dxa"/>
            <w:noWrap/>
            <w:hideMark/>
          </w:tcPr>
          <w:p w14:paraId="13BBFB6B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290" w:type="dxa"/>
            <w:noWrap/>
            <w:hideMark/>
          </w:tcPr>
          <w:p w14:paraId="2DA90700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920" w:type="dxa"/>
            <w:noWrap/>
            <w:hideMark/>
          </w:tcPr>
          <w:p w14:paraId="487E4E49" w14:textId="7DF27DF5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2C1D5174" w14:textId="589787B9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7BCAA262" w14:textId="425F5BD0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45A40C30" w14:textId="602FC274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7" w:type="dxa"/>
          </w:tcPr>
          <w:p w14:paraId="27C4823D" w14:textId="0F453631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55CB" w:rsidRPr="004527FC" w14:paraId="4D528935" w14:textId="74E80BEC" w:rsidTr="000B01AA">
        <w:trPr>
          <w:trHeight w:val="300"/>
        </w:trPr>
        <w:tc>
          <w:tcPr>
            <w:tcW w:w="1032" w:type="dxa"/>
            <w:noWrap/>
            <w:hideMark/>
          </w:tcPr>
          <w:p w14:paraId="5822F397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290" w:type="dxa"/>
            <w:noWrap/>
            <w:hideMark/>
          </w:tcPr>
          <w:p w14:paraId="4FE7DEC4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TGF/Cyr61</w:t>
            </w:r>
          </w:p>
        </w:tc>
        <w:tc>
          <w:tcPr>
            <w:tcW w:w="1920" w:type="dxa"/>
            <w:noWrap/>
            <w:hideMark/>
          </w:tcPr>
          <w:p w14:paraId="0D59E929" w14:textId="091E0D0A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051E5A18" w14:textId="483EB8F2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7872F9D8" w14:textId="5F520976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42FDC422" w14:textId="53D371FA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6DE7DD56" w14:textId="6D3CBFC1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32C92854" w14:textId="77777777" w:rsidR="00723630" w:rsidRDefault="00723630" w:rsidP="00397459">
      <w:pPr>
        <w:jc w:val="center"/>
      </w:pPr>
    </w:p>
    <w:p w14:paraId="35D13E57" w14:textId="46FF8657" w:rsidR="00397459" w:rsidRDefault="00397459" w:rsidP="00397459">
      <w:pPr>
        <w:jc w:val="center"/>
      </w:pPr>
      <w:r>
        <w:t>80</w:t>
      </w:r>
    </w:p>
    <w:tbl>
      <w:tblPr>
        <w:tblStyle w:val="TableGrid"/>
        <w:tblW w:w="9952" w:type="dxa"/>
        <w:tblLook w:val="04A0" w:firstRow="1" w:lastRow="0" w:firstColumn="1" w:lastColumn="0" w:noHBand="0" w:noVBand="1"/>
      </w:tblPr>
      <w:tblGrid>
        <w:gridCol w:w="937"/>
        <w:gridCol w:w="2811"/>
        <w:gridCol w:w="1848"/>
        <w:gridCol w:w="1089"/>
        <w:gridCol w:w="1089"/>
        <w:gridCol w:w="1089"/>
        <w:gridCol w:w="1089"/>
      </w:tblGrid>
      <w:tr w:rsidR="000B01AA" w:rsidRPr="004527FC" w14:paraId="5E2E2C77" w14:textId="59BE5A3D" w:rsidTr="00567743">
        <w:trPr>
          <w:trHeight w:val="302"/>
        </w:trPr>
        <w:tc>
          <w:tcPr>
            <w:tcW w:w="937" w:type="dxa"/>
            <w:noWrap/>
            <w:hideMark/>
          </w:tcPr>
          <w:p w14:paraId="36227784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811" w:type="dxa"/>
            <w:noWrap/>
            <w:hideMark/>
          </w:tcPr>
          <w:p w14:paraId="634FE58F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848" w:type="dxa"/>
            <w:noWrap/>
            <w:hideMark/>
          </w:tcPr>
          <w:p w14:paraId="0B267A4A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7698BDB5" w14:textId="714F408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240" w:type="dxa"/>
          </w:tcPr>
          <w:p w14:paraId="5CB2CA01" w14:textId="086B7E52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938" w:type="dxa"/>
          </w:tcPr>
          <w:p w14:paraId="35AD5ADB" w14:textId="1ED9CC42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51FC6EF0" w14:textId="247DC9DC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567743" w:rsidRPr="004527FC" w14:paraId="7BF75A23" w14:textId="2E5D0916" w:rsidTr="00567743">
        <w:trPr>
          <w:trHeight w:val="302"/>
        </w:trPr>
        <w:tc>
          <w:tcPr>
            <w:tcW w:w="937" w:type="dxa"/>
            <w:noWrap/>
            <w:hideMark/>
          </w:tcPr>
          <w:p w14:paraId="2C6CCB4A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Aurora A</w:t>
            </w:r>
          </w:p>
        </w:tc>
        <w:tc>
          <w:tcPr>
            <w:tcW w:w="2811" w:type="dxa"/>
            <w:noWrap/>
            <w:hideMark/>
          </w:tcPr>
          <w:p w14:paraId="64BFAB99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1848" w:type="dxa"/>
            <w:noWrap/>
            <w:hideMark/>
          </w:tcPr>
          <w:p w14:paraId="282704FE" w14:textId="110B3DFF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2326BE1" w14:textId="6F403C72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240" w:type="dxa"/>
          </w:tcPr>
          <w:p w14:paraId="23617D3E" w14:textId="64146411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938" w:type="dxa"/>
          </w:tcPr>
          <w:p w14:paraId="36F96495" w14:textId="60F91F39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E0E7994" w14:textId="41882120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567743" w:rsidRPr="004527FC" w14:paraId="753FA2B4" w14:textId="53E0B0A0" w:rsidTr="00567743">
        <w:trPr>
          <w:trHeight w:val="302"/>
        </w:trPr>
        <w:tc>
          <w:tcPr>
            <w:tcW w:w="937" w:type="dxa"/>
            <w:noWrap/>
            <w:hideMark/>
          </w:tcPr>
          <w:p w14:paraId="5B49F70F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811" w:type="dxa"/>
            <w:noWrap/>
            <w:hideMark/>
          </w:tcPr>
          <w:p w14:paraId="3F97EE83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 (Gastric CSC-like cell)</w:t>
            </w:r>
          </w:p>
        </w:tc>
        <w:tc>
          <w:tcPr>
            <w:tcW w:w="1848" w:type="dxa"/>
            <w:noWrap/>
            <w:hideMark/>
          </w:tcPr>
          <w:p w14:paraId="42A5FF4A" w14:textId="09BEB20F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DE4DCFD" w14:textId="0E5BC6F2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240" w:type="dxa"/>
          </w:tcPr>
          <w:p w14:paraId="7FFEC134" w14:textId="7D4FC9C0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938" w:type="dxa"/>
          </w:tcPr>
          <w:p w14:paraId="002FC3D8" w14:textId="502FB016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46EC49" w14:textId="1E6B986D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67743" w:rsidRPr="004527FC" w14:paraId="23806D51" w14:textId="66A5592F" w:rsidTr="00567743">
        <w:trPr>
          <w:trHeight w:val="302"/>
        </w:trPr>
        <w:tc>
          <w:tcPr>
            <w:tcW w:w="937" w:type="dxa"/>
            <w:noWrap/>
            <w:hideMark/>
          </w:tcPr>
          <w:p w14:paraId="2551D804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811" w:type="dxa"/>
            <w:noWrap/>
            <w:hideMark/>
          </w:tcPr>
          <w:p w14:paraId="4FD8D869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SK1 (Gastric CSC-like cell)</w:t>
            </w:r>
          </w:p>
        </w:tc>
        <w:tc>
          <w:tcPr>
            <w:tcW w:w="1848" w:type="dxa"/>
            <w:noWrap/>
            <w:hideMark/>
          </w:tcPr>
          <w:p w14:paraId="4CF30E82" w14:textId="5EAF64E6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705B490C" w14:textId="41B9D7D1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 </w:t>
            </w:r>
          </w:p>
        </w:tc>
        <w:tc>
          <w:tcPr>
            <w:tcW w:w="240" w:type="dxa"/>
          </w:tcPr>
          <w:p w14:paraId="790E3D8D" w14:textId="78FBB8F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938" w:type="dxa"/>
          </w:tcPr>
          <w:p w14:paraId="39BB3B76" w14:textId="508328CA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25C5584" w14:textId="20C3523C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567743" w:rsidRPr="004527FC" w14:paraId="10B8CBA6" w14:textId="365B9FA1" w:rsidTr="00567743">
        <w:trPr>
          <w:trHeight w:val="302"/>
        </w:trPr>
        <w:tc>
          <w:tcPr>
            <w:tcW w:w="937" w:type="dxa"/>
            <w:noWrap/>
            <w:hideMark/>
          </w:tcPr>
          <w:p w14:paraId="10EE78F9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SK1</w:t>
            </w:r>
          </w:p>
        </w:tc>
        <w:tc>
          <w:tcPr>
            <w:tcW w:w="2811" w:type="dxa"/>
            <w:noWrap/>
            <w:hideMark/>
          </w:tcPr>
          <w:p w14:paraId="27A392F1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phere formation of CSC-like cell</w:t>
            </w:r>
          </w:p>
        </w:tc>
        <w:tc>
          <w:tcPr>
            <w:tcW w:w="1848" w:type="dxa"/>
            <w:noWrap/>
            <w:hideMark/>
          </w:tcPr>
          <w:p w14:paraId="49490104" w14:textId="1CED06F0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407BF93" w14:textId="0283F6BA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240" w:type="dxa"/>
          </w:tcPr>
          <w:p w14:paraId="684D4D4E" w14:textId="3EA1ED09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938" w:type="dxa"/>
          </w:tcPr>
          <w:p w14:paraId="070CFFC3" w14:textId="52C09D55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89BA08B" w14:textId="003689F6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567743" w:rsidRPr="004527FC" w14:paraId="3EF0600D" w14:textId="76A982B4" w:rsidTr="00567743">
        <w:trPr>
          <w:trHeight w:val="302"/>
        </w:trPr>
        <w:tc>
          <w:tcPr>
            <w:tcW w:w="937" w:type="dxa"/>
            <w:noWrap/>
            <w:hideMark/>
          </w:tcPr>
          <w:p w14:paraId="1C6966F0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2811" w:type="dxa"/>
            <w:noWrap/>
            <w:hideMark/>
          </w:tcPr>
          <w:p w14:paraId="129ED18B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phere formation of CSC-like cell</w:t>
            </w:r>
          </w:p>
        </w:tc>
        <w:tc>
          <w:tcPr>
            <w:tcW w:w="1848" w:type="dxa"/>
            <w:noWrap/>
            <w:hideMark/>
          </w:tcPr>
          <w:p w14:paraId="71D9787E" w14:textId="66FBB0DC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0081E03" w14:textId="1B9CF58B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240" w:type="dxa"/>
          </w:tcPr>
          <w:p w14:paraId="32744536" w14:textId="0668A4A4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938" w:type="dxa"/>
          </w:tcPr>
          <w:p w14:paraId="5ADD2D53" w14:textId="650F3F25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1900694" w14:textId="475764C1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567743" w:rsidRPr="004527FC" w14:paraId="7DE4B454" w14:textId="07BCEB0B" w:rsidTr="00567743">
        <w:trPr>
          <w:trHeight w:val="302"/>
        </w:trPr>
        <w:tc>
          <w:tcPr>
            <w:tcW w:w="937" w:type="dxa"/>
            <w:noWrap/>
            <w:hideMark/>
          </w:tcPr>
          <w:p w14:paraId="26A1AA51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811" w:type="dxa"/>
            <w:noWrap/>
            <w:hideMark/>
          </w:tcPr>
          <w:p w14:paraId="230FA5DE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 (Gastric cancer cell)</w:t>
            </w:r>
          </w:p>
        </w:tc>
        <w:tc>
          <w:tcPr>
            <w:tcW w:w="1848" w:type="dxa"/>
            <w:noWrap/>
            <w:hideMark/>
          </w:tcPr>
          <w:p w14:paraId="2A5AF138" w14:textId="4A0DC634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591A882" w14:textId="6F84A345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240" w:type="dxa"/>
          </w:tcPr>
          <w:p w14:paraId="6FFA872C" w14:textId="7780EB89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938" w:type="dxa"/>
          </w:tcPr>
          <w:p w14:paraId="6E72FC12" w14:textId="0EC55410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9209E3D" w14:textId="7EC1176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567743" w:rsidRPr="004527FC" w14:paraId="63E3EB6A" w14:textId="087A87FF" w:rsidTr="00567743">
        <w:trPr>
          <w:trHeight w:val="302"/>
        </w:trPr>
        <w:tc>
          <w:tcPr>
            <w:tcW w:w="937" w:type="dxa"/>
            <w:noWrap/>
            <w:hideMark/>
          </w:tcPr>
          <w:p w14:paraId="49E6E331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811" w:type="dxa"/>
            <w:noWrap/>
            <w:hideMark/>
          </w:tcPr>
          <w:p w14:paraId="39A69F33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SK1 (Gastric cancer cell)</w:t>
            </w:r>
          </w:p>
        </w:tc>
        <w:tc>
          <w:tcPr>
            <w:tcW w:w="1848" w:type="dxa"/>
            <w:noWrap/>
            <w:hideMark/>
          </w:tcPr>
          <w:p w14:paraId="48363D8B" w14:textId="0A8092CF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FBFEC7E" w14:textId="4E7893BD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240" w:type="dxa"/>
          </w:tcPr>
          <w:p w14:paraId="60E09A14" w14:textId="2D164260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938" w:type="dxa"/>
          </w:tcPr>
          <w:p w14:paraId="2EEA5F5A" w14:textId="4336ACF3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383D838" w14:textId="25AE5C43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67743" w:rsidRPr="004527FC" w14:paraId="6F1C2CCC" w14:textId="6AD91E9C" w:rsidTr="00567743">
        <w:trPr>
          <w:trHeight w:val="302"/>
        </w:trPr>
        <w:tc>
          <w:tcPr>
            <w:tcW w:w="937" w:type="dxa"/>
            <w:noWrap/>
            <w:hideMark/>
          </w:tcPr>
          <w:p w14:paraId="39CB2D41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2811" w:type="dxa"/>
            <w:noWrap/>
            <w:hideMark/>
          </w:tcPr>
          <w:p w14:paraId="4293F818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ancer cell proliferation</w:t>
            </w:r>
          </w:p>
        </w:tc>
        <w:tc>
          <w:tcPr>
            <w:tcW w:w="1848" w:type="dxa"/>
            <w:noWrap/>
            <w:hideMark/>
          </w:tcPr>
          <w:p w14:paraId="41A1969F" w14:textId="11AA864A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6783664" w14:textId="02C8954D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240" w:type="dxa"/>
          </w:tcPr>
          <w:p w14:paraId="6CCB6D92" w14:textId="45AEE0F6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938" w:type="dxa"/>
          </w:tcPr>
          <w:p w14:paraId="16F72B2B" w14:textId="2395B68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33772AC" w14:textId="6974E856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73FD91E7" w14:textId="77777777" w:rsidR="00723630" w:rsidRDefault="00723630" w:rsidP="00397459">
      <w:pPr>
        <w:jc w:val="center"/>
      </w:pPr>
    </w:p>
    <w:p w14:paraId="1B9C829D" w14:textId="77777777" w:rsidR="00397459" w:rsidRDefault="00397459" w:rsidP="00397459">
      <w:pPr>
        <w:jc w:val="center"/>
      </w:pPr>
      <w:r>
        <w:t>81</w:t>
      </w:r>
    </w:p>
    <w:tbl>
      <w:tblPr>
        <w:tblStyle w:val="TableGrid"/>
        <w:tblW w:w="10218" w:type="dxa"/>
        <w:tblLook w:val="04A0" w:firstRow="1" w:lastRow="0" w:firstColumn="1" w:lastColumn="0" w:noHBand="0" w:noVBand="1"/>
      </w:tblPr>
      <w:tblGrid>
        <w:gridCol w:w="1037"/>
        <w:gridCol w:w="3238"/>
        <w:gridCol w:w="1587"/>
        <w:gridCol w:w="1089"/>
        <w:gridCol w:w="1089"/>
        <w:gridCol w:w="1089"/>
        <w:gridCol w:w="1089"/>
      </w:tblGrid>
      <w:tr w:rsidR="000B01AA" w:rsidRPr="004527FC" w14:paraId="04800931" w14:textId="222D8B78" w:rsidTr="001D1138">
        <w:trPr>
          <w:trHeight w:val="296"/>
        </w:trPr>
        <w:tc>
          <w:tcPr>
            <w:tcW w:w="1037" w:type="dxa"/>
            <w:noWrap/>
            <w:hideMark/>
          </w:tcPr>
          <w:p w14:paraId="7609596C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238" w:type="dxa"/>
            <w:noWrap/>
            <w:hideMark/>
          </w:tcPr>
          <w:p w14:paraId="5FB86A23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587" w:type="dxa"/>
            <w:noWrap/>
            <w:hideMark/>
          </w:tcPr>
          <w:p w14:paraId="40CC9BC1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528CF6ED" w14:textId="2B70C960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04E9C6BB" w14:textId="20EA2D1C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236" w:type="dxa"/>
          </w:tcPr>
          <w:p w14:paraId="1779A53D" w14:textId="52D15EB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942" w:type="dxa"/>
          </w:tcPr>
          <w:p w14:paraId="484C3902" w14:textId="452B80A0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1D1138" w:rsidRPr="004527FC" w14:paraId="3D2F80F8" w14:textId="7603EF8D" w:rsidTr="001D1138">
        <w:trPr>
          <w:trHeight w:val="296"/>
        </w:trPr>
        <w:tc>
          <w:tcPr>
            <w:tcW w:w="1037" w:type="dxa"/>
            <w:noWrap/>
            <w:hideMark/>
          </w:tcPr>
          <w:p w14:paraId="3EED5A9E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-Î²</w:t>
            </w:r>
          </w:p>
        </w:tc>
        <w:tc>
          <w:tcPr>
            <w:tcW w:w="3238" w:type="dxa"/>
            <w:noWrap/>
            <w:hideMark/>
          </w:tcPr>
          <w:p w14:paraId="32BA339E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Î²R</w:t>
            </w:r>
          </w:p>
        </w:tc>
        <w:tc>
          <w:tcPr>
            <w:tcW w:w="1587" w:type="dxa"/>
            <w:noWrap/>
            <w:hideMark/>
          </w:tcPr>
          <w:p w14:paraId="2C5B1488" w14:textId="40768EB8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668D4B7" w14:textId="098822CA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EB578ED" w14:textId="1663D9D1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236" w:type="dxa"/>
          </w:tcPr>
          <w:p w14:paraId="02ECED19" w14:textId="5370D8DA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942" w:type="dxa"/>
          </w:tcPr>
          <w:p w14:paraId="1009FD6B" w14:textId="71CB175F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1D1138" w:rsidRPr="004527FC" w14:paraId="3820E39E" w14:textId="79372BF3" w:rsidTr="001D1138">
        <w:trPr>
          <w:trHeight w:val="296"/>
        </w:trPr>
        <w:tc>
          <w:tcPr>
            <w:tcW w:w="1037" w:type="dxa"/>
            <w:noWrap/>
            <w:hideMark/>
          </w:tcPr>
          <w:p w14:paraId="62738295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Î²R</w:t>
            </w:r>
          </w:p>
        </w:tc>
        <w:tc>
          <w:tcPr>
            <w:tcW w:w="3238" w:type="dxa"/>
            <w:noWrap/>
            <w:hideMark/>
          </w:tcPr>
          <w:p w14:paraId="04657BD4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1587" w:type="dxa"/>
            <w:noWrap/>
            <w:hideMark/>
          </w:tcPr>
          <w:p w14:paraId="444C247F" w14:textId="3EF5CFD6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60BDA78" w14:textId="25B02CD1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FC8E99D" w14:textId="0FA7D1A3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236" w:type="dxa"/>
          </w:tcPr>
          <w:p w14:paraId="29B6F278" w14:textId="5BADEF3E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942" w:type="dxa"/>
          </w:tcPr>
          <w:p w14:paraId="549DFB3E" w14:textId="174C92D9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1D1138" w:rsidRPr="004527FC" w14:paraId="0A869866" w14:textId="04AF665F" w:rsidTr="001D1138">
        <w:trPr>
          <w:trHeight w:val="296"/>
        </w:trPr>
        <w:tc>
          <w:tcPr>
            <w:tcW w:w="1037" w:type="dxa"/>
            <w:noWrap/>
            <w:hideMark/>
          </w:tcPr>
          <w:p w14:paraId="60C9092D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ARA</w:t>
            </w:r>
          </w:p>
        </w:tc>
        <w:tc>
          <w:tcPr>
            <w:tcW w:w="3238" w:type="dxa"/>
            <w:noWrap/>
            <w:hideMark/>
          </w:tcPr>
          <w:p w14:paraId="1B71E8F4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1587" w:type="dxa"/>
            <w:noWrap/>
            <w:hideMark/>
          </w:tcPr>
          <w:p w14:paraId="7C0297CD" w14:textId="7EEF8E62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9635601" w14:textId="4CA42273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196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2E7349E" w14:textId="42B032CA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236" w:type="dxa"/>
          </w:tcPr>
          <w:p w14:paraId="7ADA331D" w14:textId="37F9AD59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942" w:type="dxa"/>
          </w:tcPr>
          <w:p w14:paraId="57F70135" w14:textId="2E7ED7E8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1804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1D1138" w:rsidRPr="004527FC" w14:paraId="09EB1A98" w14:textId="45C65243" w:rsidTr="001D1138">
        <w:trPr>
          <w:trHeight w:val="296"/>
        </w:trPr>
        <w:tc>
          <w:tcPr>
            <w:tcW w:w="1037" w:type="dxa"/>
            <w:noWrap/>
            <w:hideMark/>
          </w:tcPr>
          <w:p w14:paraId="68913D85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3238" w:type="dxa"/>
            <w:noWrap/>
            <w:hideMark/>
          </w:tcPr>
          <w:p w14:paraId="26F20790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4</w:t>
            </w:r>
          </w:p>
        </w:tc>
        <w:tc>
          <w:tcPr>
            <w:tcW w:w="1587" w:type="dxa"/>
            <w:noWrap/>
            <w:hideMark/>
          </w:tcPr>
          <w:p w14:paraId="2E18D689" w14:textId="08EFB846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5C6438D" w14:textId="2245E7CD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196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21A75E2" w14:textId="1C87AD8A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236" w:type="dxa"/>
          </w:tcPr>
          <w:p w14:paraId="4C2903AB" w14:textId="5902CE3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942" w:type="dxa"/>
          </w:tcPr>
          <w:p w14:paraId="644EA21D" w14:textId="18ED90EC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1804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1D1138" w:rsidRPr="004527FC" w14:paraId="78688368" w14:textId="68B621DA" w:rsidTr="001D1138">
        <w:trPr>
          <w:trHeight w:val="296"/>
        </w:trPr>
        <w:tc>
          <w:tcPr>
            <w:tcW w:w="1037" w:type="dxa"/>
            <w:noWrap/>
            <w:hideMark/>
          </w:tcPr>
          <w:p w14:paraId="1B67DE03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3238" w:type="dxa"/>
            <w:noWrap/>
            <w:hideMark/>
          </w:tcPr>
          <w:p w14:paraId="7ABCD3AE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4</w:t>
            </w:r>
          </w:p>
        </w:tc>
        <w:tc>
          <w:tcPr>
            <w:tcW w:w="1587" w:type="dxa"/>
            <w:noWrap/>
            <w:hideMark/>
          </w:tcPr>
          <w:p w14:paraId="3911BC10" w14:textId="2D4C811D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83F9787" w14:textId="714D4D66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AA503E3" w14:textId="3BC3D2B1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7744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236" w:type="dxa"/>
          </w:tcPr>
          <w:p w14:paraId="5793003E" w14:textId="510D0A4B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748F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942" w:type="dxa"/>
          </w:tcPr>
          <w:p w14:paraId="2E3D91D8" w14:textId="161247FA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1D1138" w:rsidRPr="004527FC" w14:paraId="1521F873" w14:textId="77495DF3" w:rsidTr="001D1138">
        <w:trPr>
          <w:trHeight w:val="296"/>
        </w:trPr>
        <w:tc>
          <w:tcPr>
            <w:tcW w:w="1037" w:type="dxa"/>
            <w:noWrap/>
            <w:hideMark/>
          </w:tcPr>
          <w:p w14:paraId="5C862590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3238" w:type="dxa"/>
            <w:noWrap/>
            <w:hideMark/>
          </w:tcPr>
          <w:p w14:paraId="215BFE06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4</w:t>
            </w:r>
          </w:p>
        </w:tc>
        <w:tc>
          <w:tcPr>
            <w:tcW w:w="1587" w:type="dxa"/>
            <w:noWrap/>
            <w:hideMark/>
          </w:tcPr>
          <w:p w14:paraId="612CF78E" w14:textId="49486538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87BC941" w14:textId="3D9F2808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FE47E8F" w14:textId="7BD4AAFB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7744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236" w:type="dxa"/>
          </w:tcPr>
          <w:p w14:paraId="6BD7F369" w14:textId="3EA2E0A2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748F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942" w:type="dxa"/>
          </w:tcPr>
          <w:p w14:paraId="54A62A90" w14:textId="490E7D56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1D1138" w:rsidRPr="004527FC" w14:paraId="2BC3C2B1" w14:textId="7F8C0CDF" w:rsidTr="001D1138">
        <w:trPr>
          <w:trHeight w:val="296"/>
        </w:trPr>
        <w:tc>
          <w:tcPr>
            <w:tcW w:w="1037" w:type="dxa"/>
            <w:noWrap/>
            <w:hideMark/>
          </w:tcPr>
          <w:p w14:paraId="534522E7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4</w:t>
            </w:r>
          </w:p>
        </w:tc>
        <w:tc>
          <w:tcPr>
            <w:tcW w:w="3238" w:type="dxa"/>
            <w:noWrap/>
            <w:hideMark/>
          </w:tcPr>
          <w:p w14:paraId="1E58CA91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/CSCs expansion/EMT/Apoptosis</w:t>
            </w:r>
          </w:p>
        </w:tc>
        <w:tc>
          <w:tcPr>
            <w:tcW w:w="1587" w:type="dxa"/>
            <w:noWrap/>
            <w:hideMark/>
          </w:tcPr>
          <w:p w14:paraId="4F5FDD90" w14:textId="70B82C1F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6E88881" w14:textId="72B421B2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1C9B25B" w14:textId="226A364F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236" w:type="dxa"/>
          </w:tcPr>
          <w:p w14:paraId="31CBF958" w14:textId="464C873E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942" w:type="dxa"/>
          </w:tcPr>
          <w:p w14:paraId="3AD6B635" w14:textId="565FF479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D1138" w:rsidRPr="004527FC" w14:paraId="36EF1584" w14:textId="21ABF9A6" w:rsidTr="001D1138">
        <w:trPr>
          <w:trHeight w:val="296"/>
        </w:trPr>
        <w:tc>
          <w:tcPr>
            <w:tcW w:w="1037" w:type="dxa"/>
            <w:noWrap/>
            <w:hideMark/>
          </w:tcPr>
          <w:p w14:paraId="1010D0ED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IX1/EYA</w:t>
            </w:r>
          </w:p>
        </w:tc>
        <w:tc>
          <w:tcPr>
            <w:tcW w:w="3238" w:type="dxa"/>
            <w:noWrap/>
            <w:hideMark/>
          </w:tcPr>
          <w:p w14:paraId="702BD8A8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ACH1</w:t>
            </w:r>
          </w:p>
        </w:tc>
        <w:tc>
          <w:tcPr>
            <w:tcW w:w="1587" w:type="dxa"/>
            <w:noWrap/>
            <w:hideMark/>
          </w:tcPr>
          <w:p w14:paraId="5D238696" w14:textId="4DFF2266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4BD8168E" w14:textId="40C666D5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BE62711" w14:textId="5FB23A3B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236" w:type="dxa"/>
          </w:tcPr>
          <w:p w14:paraId="07759D15" w14:textId="4ACE9230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942" w:type="dxa"/>
          </w:tcPr>
          <w:p w14:paraId="5D951AD6" w14:textId="190C4F30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7DD9A557" w14:textId="77777777" w:rsidR="00723630" w:rsidRDefault="00723630" w:rsidP="00397459">
      <w:pPr>
        <w:jc w:val="center"/>
      </w:pPr>
    </w:p>
    <w:p w14:paraId="12485A2B" w14:textId="79A03D65" w:rsidR="00397459" w:rsidRDefault="00397459" w:rsidP="00397459">
      <w:pPr>
        <w:jc w:val="center"/>
      </w:pPr>
      <w:r>
        <w:t>82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76"/>
        <w:gridCol w:w="1175"/>
        <w:gridCol w:w="1920"/>
        <w:gridCol w:w="1269"/>
        <w:gridCol w:w="1270"/>
        <w:gridCol w:w="1270"/>
        <w:gridCol w:w="1270"/>
      </w:tblGrid>
      <w:tr w:rsidR="000B01AA" w:rsidRPr="004527FC" w14:paraId="6EF19162" w14:textId="3C29785D" w:rsidTr="000B01AA">
        <w:trPr>
          <w:trHeight w:val="300"/>
        </w:trPr>
        <w:tc>
          <w:tcPr>
            <w:tcW w:w="1176" w:type="dxa"/>
            <w:noWrap/>
            <w:hideMark/>
          </w:tcPr>
          <w:p w14:paraId="1DE17F95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175" w:type="dxa"/>
            <w:noWrap/>
            <w:hideMark/>
          </w:tcPr>
          <w:p w14:paraId="6EE82D86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5C2768EF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69" w:type="dxa"/>
          </w:tcPr>
          <w:p w14:paraId="4BD08B1D" w14:textId="2DB65BD4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70" w:type="dxa"/>
          </w:tcPr>
          <w:p w14:paraId="1A75AB62" w14:textId="47ED9906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70" w:type="dxa"/>
          </w:tcPr>
          <w:p w14:paraId="2F3C8BE5" w14:textId="01146030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70" w:type="dxa"/>
          </w:tcPr>
          <w:p w14:paraId="1DFB6A51" w14:textId="05BABF39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33598" w:rsidRPr="004527FC" w14:paraId="106E3EC7" w14:textId="45CF7B3F" w:rsidTr="000B01AA">
        <w:trPr>
          <w:trHeight w:val="300"/>
        </w:trPr>
        <w:tc>
          <w:tcPr>
            <w:tcW w:w="1176" w:type="dxa"/>
            <w:noWrap/>
            <w:hideMark/>
          </w:tcPr>
          <w:p w14:paraId="44634068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itroxoline</w:t>
            </w:r>
          </w:p>
        </w:tc>
        <w:tc>
          <w:tcPr>
            <w:tcW w:w="1175" w:type="dxa"/>
            <w:noWrap/>
            <w:hideMark/>
          </w:tcPr>
          <w:p w14:paraId="2EAAAD86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920" w:type="dxa"/>
            <w:noWrap/>
            <w:hideMark/>
          </w:tcPr>
          <w:p w14:paraId="64CFBC0E" w14:textId="49177AF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69" w:type="dxa"/>
          </w:tcPr>
          <w:p w14:paraId="19DEC271" w14:textId="7164964A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11D62E23" w14:textId="180DA04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60B4BA52" w14:textId="6D0FCD81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43B7F920" w14:textId="70316F39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33598" w:rsidRPr="004527FC" w14:paraId="64883A51" w14:textId="55C9EA9C" w:rsidTr="000B01AA">
        <w:trPr>
          <w:trHeight w:val="300"/>
        </w:trPr>
        <w:tc>
          <w:tcPr>
            <w:tcW w:w="1176" w:type="dxa"/>
            <w:noWrap/>
            <w:hideMark/>
          </w:tcPr>
          <w:p w14:paraId="706B1C07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175" w:type="dxa"/>
            <w:noWrap/>
            <w:hideMark/>
          </w:tcPr>
          <w:p w14:paraId="581F1A2C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NA damage</w:t>
            </w:r>
          </w:p>
        </w:tc>
        <w:tc>
          <w:tcPr>
            <w:tcW w:w="1920" w:type="dxa"/>
            <w:noWrap/>
            <w:hideMark/>
          </w:tcPr>
          <w:p w14:paraId="3C3BFDE6" w14:textId="4C664874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69" w:type="dxa"/>
          </w:tcPr>
          <w:p w14:paraId="3E28ED00" w14:textId="3AE693F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4318E5BA" w14:textId="1B4ECE6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67BD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0" w:type="dxa"/>
          </w:tcPr>
          <w:p w14:paraId="2D31EA69" w14:textId="4152D370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0" w:type="dxa"/>
          </w:tcPr>
          <w:p w14:paraId="3E3A4A99" w14:textId="75E055DB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3167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33598" w:rsidRPr="004527FC" w14:paraId="7389C6DC" w14:textId="7C9AA847" w:rsidTr="000B01AA">
        <w:trPr>
          <w:trHeight w:val="300"/>
        </w:trPr>
        <w:tc>
          <w:tcPr>
            <w:tcW w:w="1176" w:type="dxa"/>
            <w:noWrap/>
            <w:hideMark/>
          </w:tcPr>
          <w:p w14:paraId="5932267E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NA damage</w:t>
            </w:r>
          </w:p>
        </w:tc>
        <w:tc>
          <w:tcPr>
            <w:tcW w:w="1175" w:type="dxa"/>
            <w:noWrap/>
            <w:hideMark/>
          </w:tcPr>
          <w:p w14:paraId="73FB8D48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utophagy</w:t>
            </w:r>
          </w:p>
        </w:tc>
        <w:tc>
          <w:tcPr>
            <w:tcW w:w="1920" w:type="dxa"/>
            <w:noWrap/>
            <w:hideMark/>
          </w:tcPr>
          <w:p w14:paraId="1467F75F" w14:textId="27C8787B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69" w:type="dxa"/>
          </w:tcPr>
          <w:p w14:paraId="7507CD4A" w14:textId="67F15A34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0" w:type="dxa"/>
          </w:tcPr>
          <w:p w14:paraId="475B7E1A" w14:textId="12F663F3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67BD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0" w:type="dxa"/>
          </w:tcPr>
          <w:p w14:paraId="1C018CC8" w14:textId="7D1CA2B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54369404" w14:textId="5B7CD9D5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3167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33598" w:rsidRPr="004527FC" w14:paraId="6BEA7B72" w14:textId="37ACF896" w:rsidTr="000B01AA">
        <w:trPr>
          <w:trHeight w:val="300"/>
        </w:trPr>
        <w:tc>
          <w:tcPr>
            <w:tcW w:w="1176" w:type="dxa"/>
            <w:noWrap/>
            <w:hideMark/>
          </w:tcPr>
          <w:p w14:paraId="079ECD7A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175" w:type="dxa"/>
            <w:noWrap/>
            <w:hideMark/>
          </w:tcPr>
          <w:p w14:paraId="723D75FE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70S6K</w:t>
            </w:r>
          </w:p>
        </w:tc>
        <w:tc>
          <w:tcPr>
            <w:tcW w:w="1920" w:type="dxa"/>
            <w:noWrap/>
            <w:hideMark/>
          </w:tcPr>
          <w:p w14:paraId="3AE485B6" w14:textId="47E94E5B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69" w:type="dxa"/>
          </w:tcPr>
          <w:p w14:paraId="56A6B632" w14:textId="043AA4CB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0" w:type="dxa"/>
          </w:tcPr>
          <w:p w14:paraId="54A89087" w14:textId="36509612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0" w:type="dxa"/>
          </w:tcPr>
          <w:p w14:paraId="61BD6841" w14:textId="4E9C08A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0" w:type="dxa"/>
          </w:tcPr>
          <w:p w14:paraId="01C96D02" w14:textId="218633E0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33598" w:rsidRPr="004527FC" w14:paraId="1BCFB529" w14:textId="1F7CAA17" w:rsidTr="000B01AA">
        <w:trPr>
          <w:trHeight w:val="300"/>
        </w:trPr>
        <w:tc>
          <w:tcPr>
            <w:tcW w:w="1176" w:type="dxa"/>
            <w:noWrap/>
            <w:hideMark/>
          </w:tcPr>
          <w:p w14:paraId="1D8EA693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70S6K</w:t>
            </w:r>
          </w:p>
        </w:tc>
        <w:tc>
          <w:tcPr>
            <w:tcW w:w="1175" w:type="dxa"/>
            <w:noWrap/>
            <w:hideMark/>
          </w:tcPr>
          <w:p w14:paraId="04990715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920" w:type="dxa"/>
            <w:noWrap/>
            <w:hideMark/>
          </w:tcPr>
          <w:p w14:paraId="7DB17483" w14:textId="333A4B9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69" w:type="dxa"/>
          </w:tcPr>
          <w:p w14:paraId="071074E4" w14:textId="58D0A1F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1D60F4E5" w14:textId="4C99F699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2B9FB329" w14:textId="58065515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108E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0" w:type="dxa"/>
          </w:tcPr>
          <w:p w14:paraId="0C95FDB7" w14:textId="6FE4F46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33598" w:rsidRPr="004527FC" w14:paraId="583B02CA" w14:textId="05D3A60C" w:rsidTr="000B01AA">
        <w:trPr>
          <w:trHeight w:val="300"/>
        </w:trPr>
        <w:tc>
          <w:tcPr>
            <w:tcW w:w="1176" w:type="dxa"/>
            <w:noWrap/>
            <w:hideMark/>
          </w:tcPr>
          <w:p w14:paraId="0A65AB35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175" w:type="dxa"/>
            <w:noWrap/>
            <w:hideMark/>
          </w:tcPr>
          <w:p w14:paraId="7965C467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b</w:t>
            </w:r>
          </w:p>
        </w:tc>
        <w:tc>
          <w:tcPr>
            <w:tcW w:w="1920" w:type="dxa"/>
            <w:noWrap/>
            <w:hideMark/>
          </w:tcPr>
          <w:p w14:paraId="502C8D71" w14:textId="76D3FF1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69" w:type="dxa"/>
          </w:tcPr>
          <w:p w14:paraId="0D5F96F7" w14:textId="56E3411F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272F4637" w14:textId="7972963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0" w:type="dxa"/>
          </w:tcPr>
          <w:p w14:paraId="5BA58691" w14:textId="07900A1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108E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0" w:type="dxa"/>
          </w:tcPr>
          <w:p w14:paraId="2395CE36" w14:textId="3480D71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33598" w:rsidRPr="004527FC" w14:paraId="44508E23" w14:textId="50C901CB" w:rsidTr="000B01AA">
        <w:trPr>
          <w:trHeight w:val="300"/>
        </w:trPr>
        <w:tc>
          <w:tcPr>
            <w:tcW w:w="1176" w:type="dxa"/>
            <w:noWrap/>
            <w:hideMark/>
          </w:tcPr>
          <w:p w14:paraId="6AE6D7F2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175" w:type="dxa"/>
            <w:noWrap/>
            <w:hideMark/>
          </w:tcPr>
          <w:p w14:paraId="34F75394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920" w:type="dxa"/>
            <w:noWrap/>
            <w:hideMark/>
          </w:tcPr>
          <w:p w14:paraId="0F4E2791" w14:textId="69A27E11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69" w:type="dxa"/>
          </w:tcPr>
          <w:p w14:paraId="20D956B5" w14:textId="674636C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4CE01760" w14:textId="1F321CE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4BED8B80" w14:textId="0E400E2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0" w:type="dxa"/>
          </w:tcPr>
          <w:p w14:paraId="4A56A941" w14:textId="1A761C8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33598" w:rsidRPr="004527FC" w14:paraId="65C45D4B" w14:textId="280D7ABA" w:rsidTr="000B01AA">
        <w:trPr>
          <w:trHeight w:val="300"/>
        </w:trPr>
        <w:tc>
          <w:tcPr>
            <w:tcW w:w="1176" w:type="dxa"/>
            <w:noWrap/>
            <w:hideMark/>
          </w:tcPr>
          <w:p w14:paraId="6169B1D9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b</w:t>
            </w:r>
          </w:p>
        </w:tc>
        <w:tc>
          <w:tcPr>
            <w:tcW w:w="1175" w:type="dxa"/>
            <w:noWrap/>
            <w:hideMark/>
          </w:tcPr>
          <w:p w14:paraId="2ED8C992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1 arrest</w:t>
            </w:r>
          </w:p>
        </w:tc>
        <w:tc>
          <w:tcPr>
            <w:tcW w:w="1920" w:type="dxa"/>
            <w:noWrap/>
            <w:hideMark/>
          </w:tcPr>
          <w:p w14:paraId="4DB9A38E" w14:textId="227EE3F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9" w:type="dxa"/>
          </w:tcPr>
          <w:p w14:paraId="77546AB1" w14:textId="311E7B72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0" w:type="dxa"/>
          </w:tcPr>
          <w:p w14:paraId="7C8E079A" w14:textId="608B81F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70" w:type="dxa"/>
          </w:tcPr>
          <w:p w14:paraId="6FC69029" w14:textId="648B82E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70" w:type="dxa"/>
          </w:tcPr>
          <w:p w14:paraId="282A04BE" w14:textId="4031ED24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33598" w:rsidRPr="004527FC" w14:paraId="602B09AB" w14:textId="25EC9A9B" w:rsidTr="000B01AA">
        <w:trPr>
          <w:trHeight w:val="300"/>
        </w:trPr>
        <w:tc>
          <w:tcPr>
            <w:tcW w:w="1176" w:type="dxa"/>
            <w:noWrap/>
            <w:hideMark/>
          </w:tcPr>
          <w:p w14:paraId="393BF6DD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175" w:type="dxa"/>
            <w:noWrap/>
            <w:hideMark/>
          </w:tcPr>
          <w:p w14:paraId="4C7A5659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1 arrest</w:t>
            </w:r>
          </w:p>
        </w:tc>
        <w:tc>
          <w:tcPr>
            <w:tcW w:w="1920" w:type="dxa"/>
            <w:noWrap/>
            <w:hideMark/>
          </w:tcPr>
          <w:p w14:paraId="0C4F7AEA" w14:textId="736722AB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69" w:type="dxa"/>
          </w:tcPr>
          <w:p w14:paraId="172EFF05" w14:textId="01F1105E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00FA1579" w14:textId="6305B579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15167CB6" w14:textId="4A6C8C65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0" w:type="dxa"/>
          </w:tcPr>
          <w:p w14:paraId="00F3FE96" w14:textId="56636674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67B6AAE2" w14:textId="77777777" w:rsidR="00723630" w:rsidRDefault="00723630" w:rsidP="00397459">
      <w:pPr>
        <w:jc w:val="center"/>
      </w:pPr>
    </w:p>
    <w:p w14:paraId="32B857C8" w14:textId="6CE28940" w:rsidR="00397459" w:rsidRDefault="00397459" w:rsidP="00397459">
      <w:pPr>
        <w:jc w:val="center"/>
      </w:pPr>
      <w:r>
        <w:t>83</w:t>
      </w:r>
    </w:p>
    <w:tbl>
      <w:tblPr>
        <w:tblStyle w:val="TableGrid"/>
        <w:tblW w:w="9911" w:type="dxa"/>
        <w:tblLook w:val="04A0" w:firstRow="1" w:lastRow="0" w:firstColumn="1" w:lastColumn="0" w:noHBand="0" w:noVBand="1"/>
      </w:tblPr>
      <w:tblGrid>
        <w:gridCol w:w="1818"/>
        <w:gridCol w:w="1694"/>
        <w:gridCol w:w="1951"/>
        <w:gridCol w:w="1112"/>
        <w:gridCol w:w="1112"/>
        <w:gridCol w:w="1112"/>
        <w:gridCol w:w="1112"/>
      </w:tblGrid>
      <w:tr w:rsidR="0010226E" w:rsidRPr="004527FC" w14:paraId="1C5A7D69" w14:textId="74FAE0E0" w:rsidTr="00F33598">
        <w:trPr>
          <w:trHeight w:val="295"/>
        </w:trPr>
        <w:tc>
          <w:tcPr>
            <w:tcW w:w="1818" w:type="dxa"/>
            <w:noWrap/>
            <w:hideMark/>
          </w:tcPr>
          <w:p w14:paraId="067434A6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694" w:type="dxa"/>
            <w:noWrap/>
            <w:hideMark/>
          </w:tcPr>
          <w:p w14:paraId="33147A2E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51" w:type="dxa"/>
            <w:noWrap/>
            <w:hideMark/>
          </w:tcPr>
          <w:p w14:paraId="33A00131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12" w:type="dxa"/>
          </w:tcPr>
          <w:p w14:paraId="39F27567" w14:textId="722D17C8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12" w:type="dxa"/>
          </w:tcPr>
          <w:p w14:paraId="258EC803" w14:textId="46F653B5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12" w:type="dxa"/>
          </w:tcPr>
          <w:p w14:paraId="719BDB87" w14:textId="72F630ED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12" w:type="dxa"/>
          </w:tcPr>
          <w:p w14:paraId="5791E104" w14:textId="69BFDCB2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33598" w:rsidRPr="004527FC" w14:paraId="47A53FB8" w14:textId="216A2A77" w:rsidTr="00F33598">
        <w:trPr>
          <w:trHeight w:val="295"/>
        </w:trPr>
        <w:tc>
          <w:tcPr>
            <w:tcW w:w="1818" w:type="dxa"/>
            <w:noWrap/>
            <w:hideMark/>
          </w:tcPr>
          <w:p w14:paraId="5689D8FE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PI3K</w:t>
            </w:r>
          </w:p>
        </w:tc>
        <w:tc>
          <w:tcPr>
            <w:tcW w:w="1694" w:type="dxa"/>
            <w:noWrap/>
            <w:hideMark/>
          </w:tcPr>
          <w:p w14:paraId="01567CCB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51" w:type="dxa"/>
            <w:noWrap/>
            <w:hideMark/>
          </w:tcPr>
          <w:p w14:paraId="6DFE162A" w14:textId="4DC8687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2" w:type="dxa"/>
          </w:tcPr>
          <w:p w14:paraId="2C3C55CC" w14:textId="6CEC3D2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2" w:type="dxa"/>
          </w:tcPr>
          <w:p w14:paraId="21B45096" w14:textId="4A954B0A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2" w:type="dxa"/>
          </w:tcPr>
          <w:p w14:paraId="1D8441AE" w14:textId="5DB1D631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2" w:type="dxa"/>
          </w:tcPr>
          <w:p w14:paraId="00EBC863" w14:textId="122F9EC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33598" w:rsidRPr="004527FC" w14:paraId="3A1AF37E" w14:textId="3A16EE64" w:rsidTr="00F33598">
        <w:trPr>
          <w:trHeight w:val="295"/>
        </w:trPr>
        <w:tc>
          <w:tcPr>
            <w:tcW w:w="1818" w:type="dxa"/>
            <w:noWrap/>
            <w:hideMark/>
          </w:tcPr>
          <w:p w14:paraId="298A61F8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694" w:type="dxa"/>
            <w:noWrap/>
            <w:hideMark/>
          </w:tcPr>
          <w:p w14:paraId="3CDD1EB1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MX</w:t>
            </w:r>
          </w:p>
        </w:tc>
        <w:tc>
          <w:tcPr>
            <w:tcW w:w="1951" w:type="dxa"/>
            <w:noWrap/>
            <w:hideMark/>
          </w:tcPr>
          <w:p w14:paraId="09EF3D9A" w14:textId="74A5DB6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3157A2BD" w14:textId="3DF2C6E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0A0B024F" w14:textId="5C6CA38F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6364356A" w14:textId="0A730453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1CC4371D" w14:textId="75253B3B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33598" w:rsidRPr="004527FC" w14:paraId="5A508912" w14:textId="6E314776" w:rsidTr="00F33598">
        <w:trPr>
          <w:trHeight w:val="295"/>
        </w:trPr>
        <w:tc>
          <w:tcPr>
            <w:tcW w:w="1818" w:type="dxa"/>
            <w:noWrap/>
            <w:hideMark/>
          </w:tcPr>
          <w:p w14:paraId="36FC0B9B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694" w:type="dxa"/>
            <w:noWrap/>
            <w:hideMark/>
          </w:tcPr>
          <w:p w14:paraId="7E56032F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51" w:type="dxa"/>
            <w:noWrap/>
            <w:hideMark/>
          </w:tcPr>
          <w:p w14:paraId="44C52606" w14:textId="3A45C1A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56F856BE" w14:textId="25C65022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1024A219" w14:textId="4ECB987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686B6236" w14:textId="03FE5450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2" w:type="dxa"/>
          </w:tcPr>
          <w:p w14:paraId="738F6430" w14:textId="1AB9F25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33598" w:rsidRPr="004527FC" w14:paraId="4AE4BD6D" w14:textId="4F6C7C81" w:rsidTr="00F33598">
        <w:trPr>
          <w:trHeight w:val="295"/>
        </w:trPr>
        <w:tc>
          <w:tcPr>
            <w:tcW w:w="1818" w:type="dxa"/>
            <w:noWrap/>
            <w:hideMark/>
          </w:tcPr>
          <w:p w14:paraId="5EA77006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MX</w:t>
            </w:r>
          </w:p>
        </w:tc>
        <w:tc>
          <w:tcPr>
            <w:tcW w:w="1694" w:type="dxa"/>
            <w:noWrap/>
            <w:hideMark/>
          </w:tcPr>
          <w:p w14:paraId="58817304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951" w:type="dxa"/>
            <w:noWrap/>
            <w:hideMark/>
          </w:tcPr>
          <w:p w14:paraId="79263C50" w14:textId="59DC6DEF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48B439E6" w14:textId="43FD009E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451E1501" w14:textId="2F77891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2" w:type="dxa"/>
          </w:tcPr>
          <w:p w14:paraId="2E18A925" w14:textId="4844F27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0FF147BE" w14:textId="6A938444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33598" w:rsidRPr="004527FC" w14:paraId="689E5F30" w14:textId="2BFA8466" w:rsidTr="00F33598">
        <w:trPr>
          <w:trHeight w:val="295"/>
        </w:trPr>
        <w:tc>
          <w:tcPr>
            <w:tcW w:w="1818" w:type="dxa"/>
            <w:noWrap/>
            <w:hideMark/>
          </w:tcPr>
          <w:p w14:paraId="4443DBE2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694" w:type="dxa"/>
            <w:noWrap/>
            <w:hideMark/>
          </w:tcPr>
          <w:p w14:paraId="7A574C68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951" w:type="dxa"/>
            <w:noWrap/>
            <w:hideMark/>
          </w:tcPr>
          <w:p w14:paraId="021B33C9" w14:textId="572C8DCB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0A651A45" w14:textId="5C0D8630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63AD8E86" w14:textId="3B441BF9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14419322" w14:textId="181681D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44B609DB" w14:textId="3846248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33598" w:rsidRPr="004527FC" w14:paraId="4D2E64DC" w14:textId="4C7F12CA" w:rsidTr="00F33598">
        <w:trPr>
          <w:trHeight w:val="295"/>
        </w:trPr>
        <w:tc>
          <w:tcPr>
            <w:tcW w:w="1818" w:type="dxa"/>
            <w:noWrap/>
            <w:hideMark/>
          </w:tcPr>
          <w:p w14:paraId="1EB6A4FC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K-2206</w:t>
            </w:r>
          </w:p>
        </w:tc>
        <w:tc>
          <w:tcPr>
            <w:tcW w:w="1694" w:type="dxa"/>
            <w:noWrap/>
            <w:hideMark/>
          </w:tcPr>
          <w:p w14:paraId="5FE41B48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51" w:type="dxa"/>
            <w:noWrap/>
            <w:hideMark/>
          </w:tcPr>
          <w:p w14:paraId="4CF77ACA" w14:textId="3006811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5DC70F3C" w14:textId="0DE1C2A5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38A046E4" w14:textId="3EF1FB1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77CC675A" w14:textId="7BF4DB64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12" w:type="dxa"/>
          </w:tcPr>
          <w:p w14:paraId="4200C073" w14:textId="75F44A99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33598" w:rsidRPr="004527FC" w14:paraId="28C1DD5A" w14:textId="48C93092" w:rsidTr="00F33598">
        <w:trPr>
          <w:trHeight w:val="295"/>
        </w:trPr>
        <w:tc>
          <w:tcPr>
            <w:tcW w:w="1818" w:type="dxa"/>
            <w:noWrap/>
            <w:hideMark/>
          </w:tcPr>
          <w:p w14:paraId="07E01EB9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pamycin</w:t>
            </w:r>
          </w:p>
        </w:tc>
        <w:tc>
          <w:tcPr>
            <w:tcW w:w="1694" w:type="dxa"/>
            <w:noWrap/>
            <w:hideMark/>
          </w:tcPr>
          <w:p w14:paraId="3C0747AB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51" w:type="dxa"/>
            <w:noWrap/>
            <w:hideMark/>
          </w:tcPr>
          <w:p w14:paraId="7E554841" w14:textId="1ED39B7E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68AAFA58" w14:textId="17D3B9B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2" w:type="dxa"/>
          </w:tcPr>
          <w:p w14:paraId="0252F4B0" w14:textId="643AA72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4381BAEF" w14:textId="73BECBE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6959319F" w14:textId="305E399A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33598" w:rsidRPr="004527FC" w14:paraId="3E519509" w14:textId="1AB20C3F" w:rsidTr="00F33598">
        <w:trPr>
          <w:trHeight w:val="295"/>
        </w:trPr>
        <w:tc>
          <w:tcPr>
            <w:tcW w:w="1818" w:type="dxa"/>
            <w:noWrap/>
            <w:hideMark/>
          </w:tcPr>
          <w:p w14:paraId="3055835D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Cryptotanshinone</w:t>
            </w:r>
            <w:proofErr w:type="spellEnd"/>
          </w:p>
        </w:tc>
        <w:tc>
          <w:tcPr>
            <w:tcW w:w="1694" w:type="dxa"/>
            <w:noWrap/>
            <w:hideMark/>
          </w:tcPr>
          <w:p w14:paraId="5B9D4D11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951" w:type="dxa"/>
            <w:noWrap/>
            <w:hideMark/>
          </w:tcPr>
          <w:p w14:paraId="3CA26D8D" w14:textId="57D30EB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763F3903" w14:textId="593324F4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727B10FD" w14:textId="392C52E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76479F23" w14:textId="79A12A1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3B8C8E99" w14:textId="771BA31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33598" w:rsidRPr="004527FC" w14:paraId="33AB8F8F" w14:textId="5F7EEBF1" w:rsidTr="00F33598">
        <w:trPr>
          <w:trHeight w:val="295"/>
        </w:trPr>
        <w:tc>
          <w:tcPr>
            <w:tcW w:w="1818" w:type="dxa"/>
            <w:noWrap/>
            <w:hideMark/>
          </w:tcPr>
          <w:p w14:paraId="5ACF59CD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cycle</w:t>
            </w:r>
          </w:p>
        </w:tc>
        <w:tc>
          <w:tcPr>
            <w:tcW w:w="1694" w:type="dxa"/>
            <w:noWrap/>
            <w:hideMark/>
          </w:tcPr>
          <w:p w14:paraId="5FB4FE03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951" w:type="dxa"/>
            <w:noWrap/>
            <w:hideMark/>
          </w:tcPr>
          <w:p w14:paraId="3D81B28D" w14:textId="127ED511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3648C8A2" w14:textId="308839F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2" w:type="dxa"/>
          </w:tcPr>
          <w:p w14:paraId="2145B61C" w14:textId="7475FEF3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0A68200D" w14:textId="36D8B82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232E5DBC" w14:textId="29D483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33598" w:rsidRPr="004527FC" w14:paraId="1A8E0DF0" w14:textId="6135BF6C" w:rsidTr="00F33598">
        <w:trPr>
          <w:trHeight w:val="295"/>
        </w:trPr>
        <w:tc>
          <w:tcPr>
            <w:tcW w:w="1818" w:type="dxa"/>
            <w:noWrap/>
            <w:hideMark/>
          </w:tcPr>
          <w:p w14:paraId="57AF2D9A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694" w:type="dxa"/>
            <w:noWrap/>
            <w:hideMark/>
          </w:tcPr>
          <w:p w14:paraId="76753FD0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umor progression</w:t>
            </w:r>
          </w:p>
        </w:tc>
        <w:tc>
          <w:tcPr>
            <w:tcW w:w="1951" w:type="dxa"/>
            <w:noWrap/>
            <w:hideMark/>
          </w:tcPr>
          <w:p w14:paraId="0B1E0AB9" w14:textId="4977FA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2095EC13" w14:textId="78114BC9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328E4B60" w14:textId="6DC29A99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17EE7DBD" w14:textId="331D9D7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65FD847F" w14:textId="0D17316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0BA27452" w14:textId="77777777" w:rsidR="00723630" w:rsidRDefault="00723630" w:rsidP="00397459">
      <w:pPr>
        <w:jc w:val="center"/>
      </w:pPr>
    </w:p>
    <w:p w14:paraId="28B4B41B" w14:textId="49B855C9" w:rsidR="00397459" w:rsidRDefault="00397459" w:rsidP="00397459">
      <w:pPr>
        <w:jc w:val="center"/>
      </w:pPr>
      <w:r>
        <w:t>84</w:t>
      </w:r>
    </w:p>
    <w:tbl>
      <w:tblPr>
        <w:tblStyle w:val="TableGrid"/>
        <w:tblW w:w="9760" w:type="dxa"/>
        <w:tblLook w:val="04A0" w:firstRow="1" w:lastRow="0" w:firstColumn="1" w:lastColumn="0" w:noHBand="0" w:noVBand="1"/>
      </w:tblPr>
      <w:tblGrid>
        <w:gridCol w:w="1727"/>
        <w:gridCol w:w="2587"/>
        <w:gridCol w:w="1438"/>
        <w:gridCol w:w="1089"/>
        <w:gridCol w:w="1089"/>
        <w:gridCol w:w="1089"/>
        <w:gridCol w:w="1089"/>
      </w:tblGrid>
      <w:tr w:rsidR="0010226E" w:rsidRPr="004527FC" w14:paraId="4F311A49" w14:textId="3428DCEB" w:rsidTr="00F46163">
        <w:trPr>
          <w:trHeight w:val="290"/>
        </w:trPr>
        <w:tc>
          <w:tcPr>
            <w:tcW w:w="1727" w:type="dxa"/>
            <w:noWrap/>
            <w:hideMark/>
          </w:tcPr>
          <w:p w14:paraId="388C1DD7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587" w:type="dxa"/>
            <w:noWrap/>
            <w:hideMark/>
          </w:tcPr>
          <w:p w14:paraId="72619F83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438" w:type="dxa"/>
            <w:noWrap/>
            <w:hideMark/>
          </w:tcPr>
          <w:p w14:paraId="26315FB3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02" w:type="dxa"/>
          </w:tcPr>
          <w:p w14:paraId="2322857C" w14:textId="1252B159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02" w:type="dxa"/>
          </w:tcPr>
          <w:p w14:paraId="7E679CBE" w14:textId="096A58C2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02" w:type="dxa"/>
          </w:tcPr>
          <w:p w14:paraId="67F515CA" w14:textId="4FDBD182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02" w:type="dxa"/>
          </w:tcPr>
          <w:p w14:paraId="1EB005C1" w14:textId="3F01498F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46163" w:rsidRPr="004527FC" w14:paraId="578C6AAB" w14:textId="20ED14C6" w:rsidTr="00F46163">
        <w:trPr>
          <w:trHeight w:val="290"/>
        </w:trPr>
        <w:tc>
          <w:tcPr>
            <w:tcW w:w="1727" w:type="dxa"/>
            <w:noWrap/>
            <w:hideMark/>
          </w:tcPr>
          <w:p w14:paraId="29CA4E91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NF1</w:t>
            </w:r>
          </w:p>
        </w:tc>
        <w:tc>
          <w:tcPr>
            <w:tcW w:w="2587" w:type="dxa"/>
            <w:noWrap/>
            <w:hideMark/>
          </w:tcPr>
          <w:p w14:paraId="5134E7A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ho</w:t>
            </w:r>
          </w:p>
        </w:tc>
        <w:tc>
          <w:tcPr>
            <w:tcW w:w="1438" w:type="dxa"/>
            <w:noWrap/>
            <w:hideMark/>
          </w:tcPr>
          <w:p w14:paraId="75A86089" w14:textId="5DDE844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2" w:type="dxa"/>
          </w:tcPr>
          <w:p w14:paraId="03910B3E" w14:textId="6687BC7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2" w:type="dxa"/>
          </w:tcPr>
          <w:p w14:paraId="6E690457" w14:textId="073A1A3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2" w:type="dxa"/>
          </w:tcPr>
          <w:p w14:paraId="4DD86DFF" w14:textId="6FD59C1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2" w:type="dxa"/>
          </w:tcPr>
          <w:p w14:paraId="4242AA00" w14:textId="0661D89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5D54F978" w14:textId="62173E79" w:rsidTr="00F46163">
        <w:trPr>
          <w:trHeight w:val="290"/>
        </w:trPr>
        <w:tc>
          <w:tcPr>
            <w:tcW w:w="1727" w:type="dxa"/>
            <w:noWrap/>
            <w:hideMark/>
          </w:tcPr>
          <w:p w14:paraId="40E5088C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ho</w:t>
            </w:r>
          </w:p>
        </w:tc>
        <w:tc>
          <w:tcPr>
            <w:tcW w:w="2587" w:type="dxa"/>
            <w:noWrap/>
            <w:hideMark/>
          </w:tcPr>
          <w:p w14:paraId="2D85C850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toskeleton</w:t>
            </w:r>
          </w:p>
        </w:tc>
        <w:tc>
          <w:tcPr>
            <w:tcW w:w="1438" w:type="dxa"/>
            <w:noWrap/>
            <w:hideMark/>
          </w:tcPr>
          <w:p w14:paraId="00627CA8" w14:textId="3E4D88C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5B7FE1D6" w14:textId="0054FA1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5407C4AE" w14:textId="5B0D137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49111D4E" w14:textId="70D2958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30C49714" w14:textId="72BEF5B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2E92A8AD" w14:textId="03381E2D" w:rsidTr="00F46163">
        <w:trPr>
          <w:trHeight w:val="290"/>
        </w:trPr>
        <w:tc>
          <w:tcPr>
            <w:tcW w:w="1727" w:type="dxa"/>
            <w:noWrap/>
            <w:hideMark/>
          </w:tcPr>
          <w:p w14:paraId="1FF35287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ho</w:t>
            </w:r>
          </w:p>
        </w:tc>
        <w:tc>
          <w:tcPr>
            <w:tcW w:w="2587" w:type="dxa"/>
            <w:noWrap/>
            <w:hideMark/>
          </w:tcPr>
          <w:p w14:paraId="54B1D66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tochondria</w:t>
            </w:r>
          </w:p>
        </w:tc>
        <w:tc>
          <w:tcPr>
            <w:tcW w:w="1438" w:type="dxa"/>
            <w:noWrap/>
            <w:hideMark/>
          </w:tcPr>
          <w:p w14:paraId="457B8463" w14:textId="358D186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2" w:type="dxa"/>
          </w:tcPr>
          <w:p w14:paraId="405274DD" w14:textId="570A2EC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2" w:type="dxa"/>
          </w:tcPr>
          <w:p w14:paraId="365A08B8" w14:textId="1FB0816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2" w:type="dxa"/>
          </w:tcPr>
          <w:p w14:paraId="370D4ACB" w14:textId="59BFD85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2" w:type="dxa"/>
          </w:tcPr>
          <w:p w14:paraId="1AEA5282" w14:textId="22E4632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46163" w:rsidRPr="004527FC" w14:paraId="058A9ADE" w14:textId="518F049F" w:rsidTr="00F46163">
        <w:trPr>
          <w:trHeight w:val="290"/>
        </w:trPr>
        <w:tc>
          <w:tcPr>
            <w:tcW w:w="1727" w:type="dxa"/>
            <w:noWrap/>
            <w:hideMark/>
          </w:tcPr>
          <w:p w14:paraId="4B5DBF1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587" w:type="dxa"/>
            <w:noWrap/>
            <w:hideMark/>
          </w:tcPr>
          <w:p w14:paraId="66792282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1438" w:type="dxa"/>
            <w:noWrap/>
            <w:hideMark/>
          </w:tcPr>
          <w:p w14:paraId="502DBBCD" w14:textId="65B58D7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2" w:type="dxa"/>
          </w:tcPr>
          <w:p w14:paraId="59B9CDDC" w14:textId="3CB2330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2" w:type="dxa"/>
          </w:tcPr>
          <w:p w14:paraId="481B5F5E" w14:textId="5160A5E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2" w:type="dxa"/>
          </w:tcPr>
          <w:p w14:paraId="5D2668F2" w14:textId="2FDAD87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2" w:type="dxa"/>
          </w:tcPr>
          <w:p w14:paraId="76B12831" w14:textId="2EBD106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46163" w:rsidRPr="004527FC" w14:paraId="06ADF1D7" w14:textId="16128532" w:rsidTr="00F46163">
        <w:trPr>
          <w:trHeight w:val="290"/>
        </w:trPr>
        <w:tc>
          <w:tcPr>
            <w:tcW w:w="1727" w:type="dxa"/>
            <w:noWrap/>
            <w:hideMark/>
          </w:tcPr>
          <w:p w14:paraId="3163DFA3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2587" w:type="dxa"/>
            <w:noWrap/>
            <w:hideMark/>
          </w:tcPr>
          <w:p w14:paraId="5F873167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438" w:type="dxa"/>
            <w:noWrap/>
            <w:hideMark/>
          </w:tcPr>
          <w:p w14:paraId="607F174E" w14:textId="636C1EF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2" w:type="dxa"/>
          </w:tcPr>
          <w:p w14:paraId="42EB3ECE" w14:textId="1B5CA9D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2" w:type="dxa"/>
          </w:tcPr>
          <w:p w14:paraId="55D52FC3" w14:textId="03C9813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2" w:type="dxa"/>
          </w:tcPr>
          <w:p w14:paraId="6E963E41" w14:textId="79AF582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2" w:type="dxa"/>
          </w:tcPr>
          <w:p w14:paraId="5F8C8FAD" w14:textId="262B50E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5FCFB0CB" w14:textId="15066C16" w:rsidTr="00F46163">
        <w:trPr>
          <w:trHeight w:val="290"/>
        </w:trPr>
        <w:tc>
          <w:tcPr>
            <w:tcW w:w="1727" w:type="dxa"/>
            <w:noWrap/>
            <w:hideMark/>
          </w:tcPr>
          <w:p w14:paraId="5A238B2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587" w:type="dxa"/>
            <w:noWrap/>
            <w:hideMark/>
          </w:tcPr>
          <w:p w14:paraId="209E9DB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-inflammatory factors</w:t>
            </w:r>
          </w:p>
        </w:tc>
        <w:tc>
          <w:tcPr>
            <w:tcW w:w="1438" w:type="dxa"/>
            <w:noWrap/>
            <w:hideMark/>
          </w:tcPr>
          <w:p w14:paraId="0015CFC0" w14:textId="4F3BDB5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2" w:type="dxa"/>
          </w:tcPr>
          <w:p w14:paraId="0972D891" w14:textId="4CECD1E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2" w:type="dxa"/>
          </w:tcPr>
          <w:p w14:paraId="15EAF8D0" w14:textId="646DC1F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2" w:type="dxa"/>
          </w:tcPr>
          <w:p w14:paraId="7257F7A3" w14:textId="56D57A8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02" w:type="dxa"/>
          </w:tcPr>
          <w:p w14:paraId="326D54CB" w14:textId="66CC8A8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75CDD9A8" w14:textId="276F097B" w:rsidTr="00F46163">
        <w:trPr>
          <w:trHeight w:val="290"/>
        </w:trPr>
        <w:tc>
          <w:tcPr>
            <w:tcW w:w="1727" w:type="dxa"/>
            <w:noWrap/>
            <w:hideMark/>
          </w:tcPr>
          <w:p w14:paraId="3DBE56D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tochondria</w:t>
            </w:r>
          </w:p>
        </w:tc>
        <w:tc>
          <w:tcPr>
            <w:tcW w:w="2587" w:type="dxa"/>
            <w:noWrap/>
            <w:hideMark/>
          </w:tcPr>
          <w:p w14:paraId="4A16E161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ancer?</w:t>
            </w:r>
          </w:p>
        </w:tc>
        <w:tc>
          <w:tcPr>
            <w:tcW w:w="1438" w:type="dxa"/>
            <w:noWrap/>
            <w:hideMark/>
          </w:tcPr>
          <w:p w14:paraId="6AD12D90" w14:textId="2F412E4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2" w:type="dxa"/>
          </w:tcPr>
          <w:p w14:paraId="465D9299" w14:textId="343D969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2" w:type="dxa"/>
          </w:tcPr>
          <w:p w14:paraId="0ECDCFED" w14:textId="61B7DF8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2" w:type="dxa"/>
          </w:tcPr>
          <w:p w14:paraId="08AE707F" w14:textId="56C972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02" w:type="dxa"/>
          </w:tcPr>
          <w:p w14:paraId="69CB7E63" w14:textId="4FEC707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46163" w:rsidRPr="004527FC" w14:paraId="12E64CED" w14:textId="40F26642" w:rsidTr="00F46163">
        <w:trPr>
          <w:trHeight w:val="290"/>
        </w:trPr>
        <w:tc>
          <w:tcPr>
            <w:tcW w:w="1727" w:type="dxa"/>
            <w:noWrap/>
            <w:hideMark/>
          </w:tcPr>
          <w:p w14:paraId="7523F50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toskeleton</w:t>
            </w:r>
          </w:p>
        </w:tc>
        <w:tc>
          <w:tcPr>
            <w:tcW w:w="2587" w:type="dxa"/>
            <w:noWrap/>
            <w:hideMark/>
          </w:tcPr>
          <w:p w14:paraId="7F7CA04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symmetric cell division and aneuploidy</w:t>
            </w:r>
          </w:p>
        </w:tc>
        <w:tc>
          <w:tcPr>
            <w:tcW w:w="1438" w:type="dxa"/>
            <w:noWrap/>
            <w:hideMark/>
          </w:tcPr>
          <w:p w14:paraId="6B1EAD2B" w14:textId="2968D03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531CEBDC" w14:textId="39C6C22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179138B5" w14:textId="6607F97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39392CCE" w14:textId="093923A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02" w:type="dxa"/>
          </w:tcPr>
          <w:p w14:paraId="2E49D28F" w14:textId="3CA3108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7F36287E" w14:textId="56F0B0EE" w:rsidTr="00F46163">
        <w:trPr>
          <w:trHeight w:val="290"/>
        </w:trPr>
        <w:tc>
          <w:tcPr>
            <w:tcW w:w="1727" w:type="dxa"/>
            <w:noWrap/>
            <w:hideMark/>
          </w:tcPr>
          <w:p w14:paraId="2821CEC8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flammation and cancer?</w:t>
            </w:r>
          </w:p>
        </w:tc>
        <w:tc>
          <w:tcPr>
            <w:tcW w:w="2587" w:type="dxa"/>
            <w:noWrap/>
            <w:hideMark/>
          </w:tcPr>
          <w:p w14:paraId="3406885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nti-apoptotic factors</w:t>
            </w:r>
          </w:p>
        </w:tc>
        <w:tc>
          <w:tcPr>
            <w:tcW w:w="1438" w:type="dxa"/>
            <w:noWrap/>
            <w:hideMark/>
          </w:tcPr>
          <w:p w14:paraId="79A9B949" w14:textId="3509631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2" w:type="dxa"/>
          </w:tcPr>
          <w:p w14:paraId="707701B0" w14:textId="1912F47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2" w:type="dxa"/>
          </w:tcPr>
          <w:p w14:paraId="2088AB89" w14:textId="5AFB255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2" w:type="dxa"/>
          </w:tcPr>
          <w:p w14:paraId="36295E24" w14:textId="7018E6F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02" w:type="dxa"/>
          </w:tcPr>
          <w:p w14:paraId="6AC08289" w14:textId="56BE8EB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459F6E3F" w14:textId="77777777" w:rsidR="00723630" w:rsidRDefault="00723630" w:rsidP="00397459">
      <w:pPr>
        <w:jc w:val="center"/>
      </w:pPr>
    </w:p>
    <w:p w14:paraId="17A8750E" w14:textId="3FBFCB79" w:rsidR="00397459" w:rsidRDefault="00397459" w:rsidP="00397459">
      <w:pPr>
        <w:jc w:val="center"/>
      </w:pPr>
      <w:r>
        <w:t>8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402"/>
        <w:gridCol w:w="1528"/>
        <w:gridCol w:w="1920"/>
        <w:gridCol w:w="1125"/>
        <w:gridCol w:w="1125"/>
        <w:gridCol w:w="1125"/>
        <w:gridCol w:w="1125"/>
      </w:tblGrid>
      <w:tr w:rsidR="0010226E" w:rsidRPr="004527FC" w14:paraId="50375078" w14:textId="201636B8" w:rsidTr="0010226E">
        <w:trPr>
          <w:trHeight w:val="300"/>
        </w:trPr>
        <w:tc>
          <w:tcPr>
            <w:tcW w:w="1402" w:type="dxa"/>
            <w:noWrap/>
            <w:hideMark/>
          </w:tcPr>
          <w:p w14:paraId="64F8B2C1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28" w:type="dxa"/>
            <w:noWrap/>
            <w:hideMark/>
          </w:tcPr>
          <w:p w14:paraId="33EE70A1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5D639426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25" w:type="dxa"/>
          </w:tcPr>
          <w:p w14:paraId="3A03304D" w14:textId="52AA8476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25" w:type="dxa"/>
          </w:tcPr>
          <w:p w14:paraId="2760BE02" w14:textId="72A889F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25" w:type="dxa"/>
          </w:tcPr>
          <w:p w14:paraId="456629DE" w14:textId="46C1C689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25" w:type="dxa"/>
          </w:tcPr>
          <w:p w14:paraId="0F3DF6AE" w14:textId="12EA4EB6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46163" w:rsidRPr="004527FC" w14:paraId="6690F876" w14:textId="2C6182E2" w:rsidTr="0010226E">
        <w:trPr>
          <w:trHeight w:val="300"/>
        </w:trPr>
        <w:tc>
          <w:tcPr>
            <w:tcW w:w="1402" w:type="dxa"/>
            <w:noWrap/>
            <w:hideMark/>
          </w:tcPr>
          <w:p w14:paraId="7516DD30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28" w:type="dxa"/>
            <w:noWrap/>
            <w:hideMark/>
          </w:tcPr>
          <w:p w14:paraId="0930733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noWrap/>
            <w:hideMark/>
          </w:tcPr>
          <w:p w14:paraId="22C1240E" w14:textId="5BF3ED2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0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68B19EA9" w14:textId="3ECB7E7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0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0120B482" w14:textId="284F512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0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5EB97D0C" w14:textId="6D9034A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0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33E6D120" w14:textId="2DD6341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0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4361F2F8" w14:textId="57C6047F" w:rsidTr="0010226E">
        <w:trPr>
          <w:trHeight w:val="300"/>
        </w:trPr>
        <w:tc>
          <w:tcPr>
            <w:tcW w:w="1402" w:type="dxa"/>
            <w:noWrap/>
            <w:hideMark/>
          </w:tcPr>
          <w:p w14:paraId="6298BCB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28" w:type="dxa"/>
            <w:noWrap/>
            <w:hideMark/>
          </w:tcPr>
          <w:p w14:paraId="188D2110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793A0F18" w14:textId="4881737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0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1CDDA749" w14:textId="1FBEC7D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0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7E675CB4" w14:textId="6916864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5" w:type="dxa"/>
          </w:tcPr>
          <w:p w14:paraId="5E5C66A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5" w:type="dxa"/>
          </w:tcPr>
          <w:p w14:paraId="62A74FD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4527FC" w14:paraId="110C78E7" w14:textId="053988DC" w:rsidTr="0010226E">
        <w:trPr>
          <w:trHeight w:val="300"/>
        </w:trPr>
        <w:tc>
          <w:tcPr>
            <w:tcW w:w="1402" w:type="dxa"/>
            <w:noWrap/>
            <w:hideMark/>
          </w:tcPr>
          <w:p w14:paraId="1FB2F9A0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LST8</w:t>
            </w:r>
          </w:p>
        </w:tc>
        <w:tc>
          <w:tcPr>
            <w:tcW w:w="1528" w:type="dxa"/>
            <w:noWrap/>
            <w:hideMark/>
          </w:tcPr>
          <w:p w14:paraId="301F2753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36345778" w14:textId="7D374FF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5" w:type="dxa"/>
          </w:tcPr>
          <w:p w14:paraId="758B4EAE" w14:textId="7505303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5" w:type="dxa"/>
          </w:tcPr>
          <w:p w14:paraId="7C567001" w14:textId="04E5E2C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5" w:type="dxa"/>
          </w:tcPr>
          <w:p w14:paraId="1B13CDE0" w14:textId="50404F0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5" w:type="dxa"/>
          </w:tcPr>
          <w:p w14:paraId="0B44198C" w14:textId="0D99F48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2717D304" w14:textId="112CFD39" w:rsidTr="0010226E">
        <w:trPr>
          <w:trHeight w:val="300"/>
        </w:trPr>
        <w:tc>
          <w:tcPr>
            <w:tcW w:w="1402" w:type="dxa"/>
            <w:noWrap/>
            <w:hideMark/>
          </w:tcPr>
          <w:p w14:paraId="2686F562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528" w:type="dxa"/>
            <w:noWrap/>
            <w:hideMark/>
          </w:tcPr>
          <w:p w14:paraId="228084AC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376E8CAE" w14:textId="192C151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6BE58B79" w14:textId="63176EC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60249B77" w14:textId="02393CC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776CFD78" w14:textId="4E244BC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05FB2B3C" w14:textId="6645ED0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6E539163" w14:textId="5C87A277" w:rsidTr="0010226E">
        <w:trPr>
          <w:trHeight w:val="300"/>
        </w:trPr>
        <w:tc>
          <w:tcPr>
            <w:tcW w:w="1402" w:type="dxa"/>
            <w:noWrap/>
            <w:hideMark/>
          </w:tcPr>
          <w:p w14:paraId="58071831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528" w:type="dxa"/>
            <w:noWrap/>
            <w:hideMark/>
          </w:tcPr>
          <w:p w14:paraId="2338048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920" w:type="dxa"/>
            <w:noWrap/>
            <w:hideMark/>
          </w:tcPr>
          <w:p w14:paraId="3712FBD3" w14:textId="0C59475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1D4F123A" w14:textId="253CBE5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5" w:type="dxa"/>
          </w:tcPr>
          <w:p w14:paraId="7D7AECE5" w14:textId="0140BD1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6FDF0560" w14:textId="617B1C4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5A70A2FE" w14:textId="23A207A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24B1FA9B" w14:textId="4C705F1C" w:rsidTr="0010226E">
        <w:trPr>
          <w:trHeight w:val="300"/>
        </w:trPr>
        <w:tc>
          <w:tcPr>
            <w:tcW w:w="1402" w:type="dxa"/>
            <w:noWrap/>
            <w:hideMark/>
          </w:tcPr>
          <w:p w14:paraId="16FD6499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528" w:type="dxa"/>
            <w:noWrap/>
            <w:hideMark/>
          </w:tcPr>
          <w:p w14:paraId="12090F23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ngiogenesis</w:t>
            </w:r>
          </w:p>
        </w:tc>
        <w:tc>
          <w:tcPr>
            <w:tcW w:w="1920" w:type="dxa"/>
            <w:noWrap/>
            <w:hideMark/>
          </w:tcPr>
          <w:p w14:paraId="0096651F" w14:textId="0178F8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33FE4690" w14:textId="1266F32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3CE5E0B9" w14:textId="68DDE51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59EAEDF3" w14:textId="4AF7CE1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0DFD8A12" w14:textId="1A0D0FD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6A094A9D" w14:textId="5DA7B146" w:rsidTr="0010226E">
        <w:trPr>
          <w:trHeight w:val="300"/>
        </w:trPr>
        <w:tc>
          <w:tcPr>
            <w:tcW w:w="1402" w:type="dxa"/>
            <w:noWrap/>
            <w:hideMark/>
          </w:tcPr>
          <w:p w14:paraId="5AE7C375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528" w:type="dxa"/>
            <w:noWrap/>
            <w:hideMark/>
          </w:tcPr>
          <w:p w14:paraId="084238DC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utophagy</w:t>
            </w:r>
          </w:p>
        </w:tc>
        <w:tc>
          <w:tcPr>
            <w:tcW w:w="1920" w:type="dxa"/>
            <w:noWrap/>
            <w:hideMark/>
          </w:tcPr>
          <w:p w14:paraId="6F8C0784" w14:textId="7D93252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55B55A67" w14:textId="128AB8D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295A017A" w14:textId="23AA05F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7CF779E9" w14:textId="1FAA387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0548BECC" w14:textId="0224F04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3B12BDFE" w14:textId="615440BA" w:rsidTr="0010226E">
        <w:trPr>
          <w:trHeight w:val="300"/>
        </w:trPr>
        <w:tc>
          <w:tcPr>
            <w:tcW w:w="1402" w:type="dxa"/>
            <w:noWrap/>
            <w:hideMark/>
          </w:tcPr>
          <w:p w14:paraId="01804606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528" w:type="dxa"/>
            <w:noWrap/>
            <w:hideMark/>
          </w:tcPr>
          <w:p w14:paraId="310B179E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tein synthesis</w:t>
            </w:r>
          </w:p>
        </w:tc>
        <w:tc>
          <w:tcPr>
            <w:tcW w:w="1920" w:type="dxa"/>
            <w:noWrap/>
            <w:hideMark/>
          </w:tcPr>
          <w:p w14:paraId="1195CE29" w14:textId="7C57C69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3C31BA57" w14:textId="6EE3021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5AC67E96" w14:textId="4CB47D9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0BF31850" w14:textId="6044636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7843FEA7" w14:textId="5E230A2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5F3F80A3" w14:textId="6D37ED25" w:rsidTr="0010226E">
        <w:trPr>
          <w:trHeight w:val="300"/>
        </w:trPr>
        <w:tc>
          <w:tcPr>
            <w:tcW w:w="1402" w:type="dxa"/>
            <w:noWrap/>
            <w:hideMark/>
          </w:tcPr>
          <w:p w14:paraId="590F9938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Everolimus</w:t>
            </w:r>
            <w:proofErr w:type="spellEnd"/>
          </w:p>
        </w:tc>
        <w:tc>
          <w:tcPr>
            <w:tcW w:w="1528" w:type="dxa"/>
            <w:noWrap/>
            <w:hideMark/>
          </w:tcPr>
          <w:p w14:paraId="4675D6B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31BA9DAB" w14:textId="5AB3C8E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6B8E4A21" w14:textId="265FB8D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5" w:type="dxa"/>
          </w:tcPr>
          <w:p w14:paraId="4CBEB339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5" w:type="dxa"/>
          </w:tcPr>
          <w:p w14:paraId="4AEE6673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5" w:type="dxa"/>
          </w:tcPr>
          <w:p w14:paraId="1591A865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4527FC" w14:paraId="0D251F19" w14:textId="0DD36EDB" w:rsidTr="0010226E">
        <w:trPr>
          <w:trHeight w:val="300"/>
        </w:trPr>
        <w:tc>
          <w:tcPr>
            <w:tcW w:w="1402" w:type="dxa"/>
            <w:noWrap/>
            <w:hideMark/>
          </w:tcPr>
          <w:p w14:paraId="2236CD0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Temsirolimus</w:t>
            </w:r>
            <w:proofErr w:type="spellEnd"/>
          </w:p>
        </w:tc>
        <w:tc>
          <w:tcPr>
            <w:tcW w:w="1528" w:type="dxa"/>
            <w:noWrap/>
            <w:hideMark/>
          </w:tcPr>
          <w:p w14:paraId="2B652B6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633F441E" w14:textId="3174C08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4F063AE7" w14:textId="12E77B2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3D0E8FFA" w14:textId="4343236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72B63E69" w14:textId="3AA729A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03507D10" w14:textId="0149F1D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49C1DD67" w14:textId="74563740" w:rsidTr="0010226E">
        <w:trPr>
          <w:trHeight w:val="300"/>
        </w:trPr>
        <w:tc>
          <w:tcPr>
            <w:tcW w:w="1402" w:type="dxa"/>
            <w:noWrap/>
            <w:hideMark/>
          </w:tcPr>
          <w:p w14:paraId="6426C0A5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irolimus</w:t>
            </w:r>
          </w:p>
        </w:tc>
        <w:tc>
          <w:tcPr>
            <w:tcW w:w="1528" w:type="dxa"/>
            <w:noWrap/>
            <w:hideMark/>
          </w:tcPr>
          <w:p w14:paraId="3DB96D7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0DA9E4F9" w14:textId="4B0264B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6DFFA6D7" w14:textId="556C235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03B06904" w14:textId="01B1476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21B968F1" w14:textId="39F602C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2A928F75" w14:textId="0CCE690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339ADA7B" w14:textId="77777777" w:rsidR="00723630" w:rsidRDefault="00723630" w:rsidP="00397459">
      <w:pPr>
        <w:jc w:val="center"/>
      </w:pPr>
    </w:p>
    <w:p w14:paraId="6199FA83" w14:textId="3BEDB76D" w:rsidR="00397459" w:rsidRDefault="00397459" w:rsidP="00397459">
      <w:pPr>
        <w:jc w:val="center"/>
      </w:pPr>
      <w:r>
        <w:lastRenderedPageBreak/>
        <w:t>8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578"/>
        <w:gridCol w:w="1460"/>
        <w:gridCol w:w="1920"/>
        <w:gridCol w:w="1098"/>
        <w:gridCol w:w="1098"/>
        <w:gridCol w:w="1098"/>
        <w:gridCol w:w="1098"/>
      </w:tblGrid>
      <w:tr w:rsidR="0010226E" w:rsidRPr="004527FC" w14:paraId="41627E46" w14:textId="5137F2AF" w:rsidTr="0010226E">
        <w:trPr>
          <w:trHeight w:val="300"/>
        </w:trPr>
        <w:tc>
          <w:tcPr>
            <w:tcW w:w="1578" w:type="dxa"/>
            <w:noWrap/>
            <w:hideMark/>
          </w:tcPr>
          <w:p w14:paraId="1B261488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460" w:type="dxa"/>
            <w:noWrap/>
            <w:hideMark/>
          </w:tcPr>
          <w:p w14:paraId="1EEE5BA8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393F02FD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98" w:type="dxa"/>
          </w:tcPr>
          <w:p w14:paraId="6A65FB63" w14:textId="28E90AF8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98" w:type="dxa"/>
          </w:tcPr>
          <w:p w14:paraId="656A00AB" w14:textId="0F5690A8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98" w:type="dxa"/>
          </w:tcPr>
          <w:p w14:paraId="0B2FA562" w14:textId="06F8383A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98" w:type="dxa"/>
          </w:tcPr>
          <w:p w14:paraId="2EA89C0E" w14:textId="7B91CF93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46163" w:rsidRPr="004527FC" w14:paraId="68BB1C1B" w14:textId="492459AA" w:rsidTr="0010226E">
        <w:trPr>
          <w:trHeight w:val="300"/>
        </w:trPr>
        <w:tc>
          <w:tcPr>
            <w:tcW w:w="1578" w:type="dxa"/>
            <w:noWrap/>
            <w:hideMark/>
          </w:tcPr>
          <w:p w14:paraId="7A931F83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KK4</w:t>
            </w:r>
          </w:p>
        </w:tc>
        <w:tc>
          <w:tcPr>
            <w:tcW w:w="1460" w:type="dxa"/>
            <w:noWrap/>
            <w:hideMark/>
          </w:tcPr>
          <w:p w14:paraId="792CEDD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920" w:type="dxa"/>
            <w:noWrap/>
            <w:hideMark/>
          </w:tcPr>
          <w:p w14:paraId="4BADE1C5" w14:textId="6CF52D0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98" w:type="dxa"/>
          </w:tcPr>
          <w:p w14:paraId="1290A36E" w14:textId="324AC30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98" w:type="dxa"/>
          </w:tcPr>
          <w:p w14:paraId="51DA702D" w14:textId="05747FF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98" w:type="dxa"/>
          </w:tcPr>
          <w:p w14:paraId="683189B9" w14:textId="60DFC22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98" w:type="dxa"/>
          </w:tcPr>
          <w:p w14:paraId="440E578C" w14:textId="43E43C0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5003DA00" w14:textId="36865E41" w:rsidTr="0010226E">
        <w:trPr>
          <w:trHeight w:val="300"/>
        </w:trPr>
        <w:tc>
          <w:tcPr>
            <w:tcW w:w="1578" w:type="dxa"/>
            <w:noWrap/>
            <w:hideMark/>
          </w:tcPr>
          <w:p w14:paraId="6D3213F8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460" w:type="dxa"/>
            <w:noWrap/>
            <w:hideMark/>
          </w:tcPr>
          <w:p w14:paraId="3534FAF8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FZD</w:t>
            </w:r>
          </w:p>
        </w:tc>
        <w:tc>
          <w:tcPr>
            <w:tcW w:w="1920" w:type="dxa"/>
            <w:noWrap/>
            <w:hideMark/>
          </w:tcPr>
          <w:p w14:paraId="4C8CC8E5" w14:textId="4BA6BBD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5BDAC445" w14:textId="7928206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2A8710B" w14:textId="615DED5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0E1AB5A" w14:textId="0327BBE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43059501" w14:textId="16CF3F6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4527FC" w14:paraId="0ACA0D8D" w14:textId="7F3051E1" w:rsidTr="0010226E">
        <w:trPr>
          <w:trHeight w:val="300"/>
        </w:trPr>
        <w:tc>
          <w:tcPr>
            <w:tcW w:w="1578" w:type="dxa"/>
            <w:noWrap/>
            <w:hideMark/>
          </w:tcPr>
          <w:p w14:paraId="3ECEFF8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RP6</w:t>
            </w:r>
          </w:p>
        </w:tc>
        <w:tc>
          <w:tcPr>
            <w:tcW w:w="1460" w:type="dxa"/>
            <w:noWrap/>
            <w:hideMark/>
          </w:tcPr>
          <w:p w14:paraId="262E9DF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1920" w:type="dxa"/>
            <w:noWrap/>
            <w:hideMark/>
          </w:tcPr>
          <w:p w14:paraId="656FBD9D" w14:textId="2DD4982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BC216A0" w14:textId="1370193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5FEAFBEC" w14:textId="6B65F3F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0C4DF5C" w14:textId="77493AA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8" w:type="dxa"/>
          </w:tcPr>
          <w:p w14:paraId="54CF7A0E" w14:textId="013B4A0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2A08B7A8" w14:textId="4F078931" w:rsidTr="0010226E">
        <w:trPr>
          <w:trHeight w:val="300"/>
        </w:trPr>
        <w:tc>
          <w:tcPr>
            <w:tcW w:w="1578" w:type="dxa"/>
            <w:noWrap/>
            <w:hideMark/>
          </w:tcPr>
          <w:p w14:paraId="047681B7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SK3/APC/</w:t>
            </w: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Axin</w:t>
            </w:r>
            <w:proofErr w:type="spellEnd"/>
          </w:p>
        </w:tc>
        <w:tc>
          <w:tcPr>
            <w:tcW w:w="1460" w:type="dxa"/>
            <w:noWrap/>
            <w:hideMark/>
          </w:tcPr>
          <w:p w14:paraId="515AF26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Ubiquitination</w:t>
            </w:r>
          </w:p>
        </w:tc>
        <w:tc>
          <w:tcPr>
            <w:tcW w:w="1920" w:type="dxa"/>
            <w:noWrap/>
            <w:hideMark/>
          </w:tcPr>
          <w:p w14:paraId="2911C6EA" w14:textId="16DA696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8" w:type="dxa"/>
          </w:tcPr>
          <w:p w14:paraId="6F26EDA5" w14:textId="4E8407F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8" w:type="dxa"/>
          </w:tcPr>
          <w:p w14:paraId="4377D2C5" w14:textId="609A342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8" w:type="dxa"/>
          </w:tcPr>
          <w:p w14:paraId="04734A0C" w14:textId="6CDFC80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8" w:type="dxa"/>
          </w:tcPr>
          <w:p w14:paraId="66DDA4E8" w14:textId="5A93D91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46163" w:rsidRPr="004527FC" w14:paraId="6817F664" w14:textId="3FAFFE77" w:rsidTr="0010226E">
        <w:trPr>
          <w:trHeight w:val="300"/>
        </w:trPr>
        <w:tc>
          <w:tcPr>
            <w:tcW w:w="1578" w:type="dxa"/>
            <w:noWrap/>
            <w:hideMark/>
          </w:tcPr>
          <w:p w14:paraId="2B7A67CC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1460" w:type="dxa"/>
            <w:noWrap/>
            <w:hideMark/>
          </w:tcPr>
          <w:p w14:paraId="11ECC6B1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EF-1</w:t>
            </w:r>
          </w:p>
        </w:tc>
        <w:tc>
          <w:tcPr>
            <w:tcW w:w="1920" w:type="dxa"/>
            <w:noWrap/>
            <w:hideMark/>
          </w:tcPr>
          <w:p w14:paraId="438F3603" w14:textId="3FBE8A0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5DC1FA76" w14:textId="26A2022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8" w:type="dxa"/>
          </w:tcPr>
          <w:p w14:paraId="75B27BE6" w14:textId="2E2ECA5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4DCADC0F" w14:textId="60090F4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5B480A22" w14:textId="0E8886A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4527FC" w14:paraId="56475433" w14:textId="092A49D4" w:rsidTr="0010226E">
        <w:trPr>
          <w:trHeight w:val="300"/>
        </w:trPr>
        <w:tc>
          <w:tcPr>
            <w:tcW w:w="1578" w:type="dxa"/>
            <w:noWrap/>
            <w:hideMark/>
          </w:tcPr>
          <w:p w14:paraId="7A544A58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VL</w:t>
            </w:r>
          </w:p>
        </w:tc>
        <w:tc>
          <w:tcPr>
            <w:tcW w:w="1460" w:type="dxa"/>
            <w:noWrap/>
            <w:hideMark/>
          </w:tcPr>
          <w:p w14:paraId="0EB5010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KD1</w:t>
            </w:r>
          </w:p>
        </w:tc>
        <w:tc>
          <w:tcPr>
            <w:tcW w:w="1920" w:type="dxa"/>
            <w:noWrap/>
            <w:hideMark/>
          </w:tcPr>
          <w:p w14:paraId="50F4B16C" w14:textId="2708D70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365EF267" w14:textId="2C0D458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3862F95" w14:textId="54154E0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12F8278" w14:textId="569CF2A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DDC62FB" w14:textId="094184E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325E30FC" w14:textId="5243C643" w:rsidTr="0010226E">
        <w:trPr>
          <w:trHeight w:val="300"/>
        </w:trPr>
        <w:tc>
          <w:tcPr>
            <w:tcW w:w="1578" w:type="dxa"/>
            <w:noWrap/>
            <w:hideMark/>
          </w:tcPr>
          <w:p w14:paraId="09760BD0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KD1</w:t>
            </w:r>
          </w:p>
        </w:tc>
        <w:tc>
          <w:tcPr>
            <w:tcW w:w="1460" w:type="dxa"/>
            <w:noWrap/>
            <w:hideMark/>
          </w:tcPr>
          <w:p w14:paraId="10AFD187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1920" w:type="dxa"/>
            <w:noWrap/>
            <w:hideMark/>
          </w:tcPr>
          <w:p w14:paraId="4405ECE7" w14:textId="4B1EAA2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8" w:type="dxa"/>
          </w:tcPr>
          <w:p w14:paraId="0D19CCCA" w14:textId="0018A4D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8" w:type="dxa"/>
          </w:tcPr>
          <w:p w14:paraId="31D209B2" w14:textId="5060893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8" w:type="dxa"/>
          </w:tcPr>
          <w:p w14:paraId="1AB52774" w14:textId="481C0DC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8" w:type="dxa"/>
          </w:tcPr>
          <w:p w14:paraId="61CAC0DD" w14:textId="31945F0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46163" w:rsidRPr="004527FC" w14:paraId="3A107D6E" w14:textId="211E8054" w:rsidTr="0010226E">
        <w:trPr>
          <w:trHeight w:val="300"/>
        </w:trPr>
        <w:tc>
          <w:tcPr>
            <w:tcW w:w="1578" w:type="dxa"/>
            <w:noWrap/>
            <w:hideMark/>
          </w:tcPr>
          <w:p w14:paraId="628A0FEF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1460" w:type="dxa"/>
            <w:noWrap/>
            <w:hideMark/>
          </w:tcPr>
          <w:p w14:paraId="65921C3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CF</w:t>
            </w:r>
          </w:p>
        </w:tc>
        <w:tc>
          <w:tcPr>
            <w:tcW w:w="1920" w:type="dxa"/>
            <w:noWrap/>
            <w:hideMark/>
          </w:tcPr>
          <w:p w14:paraId="315236E3" w14:textId="25D4664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2A2DE39E" w14:textId="5E677A9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3D81FAB7" w14:textId="227CCEC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2D78ADF3" w14:textId="3512A58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3E7C21E9" w14:textId="240E192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0DF9CAEA" w14:textId="0B57DF29" w:rsidTr="0010226E">
        <w:trPr>
          <w:trHeight w:val="300"/>
        </w:trPr>
        <w:tc>
          <w:tcPr>
            <w:tcW w:w="1578" w:type="dxa"/>
            <w:noWrap/>
            <w:hideMark/>
          </w:tcPr>
          <w:p w14:paraId="25A8AC12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1460" w:type="dxa"/>
            <w:noWrap/>
            <w:hideMark/>
          </w:tcPr>
          <w:p w14:paraId="52DDF07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EF-1</w:t>
            </w:r>
          </w:p>
        </w:tc>
        <w:tc>
          <w:tcPr>
            <w:tcW w:w="1920" w:type="dxa"/>
            <w:noWrap/>
            <w:hideMark/>
          </w:tcPr>
          <w:p w14:paraId="275F4C2B" w14:textId="6BE8ACA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4518D6E0" w14:textId="42D7157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64F824F1" w14:textId="2916AE2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2803FC60" w14:textId="2764791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1EAE1C07" w14:textId="4BE710C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71DA3872" w14:textId="58132191" w:rsidTr="0010226E">
        <w:trPr>
          <w:trHeight w:val="300"/>
        </w:trPr>
        <w:tc>
          <w:tcPr>
            <w:tcW w:w="1578" w:type="dxa"/>
            <w:noWrap/>
            <w:hideMark/>
          </w:tcPr>
          <w:p w14:paraId="42EA3CD0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EF-1</w:t>
            </w:r>
          </w:p>
        </w:tc>
        <w:tc>
          <w:tcPr>
            <w:tcW w:w="1460" w:type="dxa"/>
            <w:noWrap/>
            <w:hideMark/>
          </w:tcPr>
          <w:p w14:paraId="2F2BCE2E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TX2</w:t>
            </w:r>
          </w:p>
        </w:tc>
        <w:tc>
          <w:tcPr>
            <w:tcW w:w="1920" w:type="dxa"/>
            <w:noWrap/>
            <w:hideMark/>
          </w:tcPr>
          <w:p w14:paraId="3E9193A7" w14:textId="48BCACC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0FB9B67" w14:textId="4C788F3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8" w:type="dxa"/>
          </w:tcPr>
          <w:p w14:paraId="7F85B58D" w14:textId="66239E3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099E1F2E" w14:textId="4F5BC45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8" w:type="dxa"/>
          </w:tcPr>
          <w:p w14:paraId="4792DB3B" w14:textId="7A7BA3E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018B4E8F" w14:textId="6A702627" w:rsidTr="0010226E">
        <w:trPr>
          <w:trHeight w:val="300"/>
        </w:trPr>
        <w:tc>
          <w:tcPr>
            <w:tcW w:w="1578" w:type="dxa"/>
            <w:noWrap/>
            <w:hideMark/>
          </w:tcPr>
          <w:p w14:paraId="5BB451E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TX2</w:t>
            </w:r>
          </w:p>
        </w:tc>
        <w:tc>
          <w:tcPr>
            <w:tcW w:w="1460" w:type="dxa"/>
            <w:noWrap/>
            <w:hideMark/>
          </w:tcPr>
          <w:p w14:paraId="2FB687FF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EF-1</w:t>
            </w:r>
          </w:p>
        </w:tc>
        <w:tc>
          <w:tcPr>
            <w:tcW w:w="1920" w:type="dxa"/>
            <w:noWrap/>
            <w:hideMark/>
          </w:tcPr>
          <w:p w14:paraId="088C1842" w14:textId="1FFDCAF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6B749177" w14:textId="5D7C52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1FD6043" w14:textId="7F7905C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488A1D6B" w14:textId="4048CCC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2062E90C" w14:textId="744C515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182DF2EC" w14:textId="77777777" w:rsidR="00723630" w:rsidRDefault="00723630" w:rsidP="00397459">
      <w:pPr>
        <w:jc w:val="center"/>
      </w:pPr>
    </w:p>
    <w:p w14:paraId="21A29898" w14:textId="29A29B9A" w:rsidR="00397459" w:rsidRDefault="00397459" w:rsidP="00397459">
      <w:pPr>
        <w:jc w:val="center"/>
      </w:pPr>
      <w:r>
        <w:t>87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89"/>
        <w:gridCol w:w="1158"/>
        <w:gridCol w:w="1920"/>
        <w:gridCol w:w="1320"/>
        <w:gridCol w:w="1321"/>
        <w:gridCol w:w="1321"/>
        <w:gridCol w:w="1321"/>
      </w:tblGrid>
      <w:tr w:rsidR="0010226E" w:rsidRPr="004527FC" w14:paraId="21F0FBA9" w14:textId="584FDDC2" w:rsidTr="0010226E">
        <w:trPr>
          <w:trHeight w:val="300"/>
        </w:trPr>
        <w:tc>
          <w:tcPr>
            <w:tcW w:w="989" w:type="dxa"/>
            <w:noWrap/>
            <w:hideMark/>
          </w:tcPr>
          <w:p w14:paraId="78FAE9F0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158" w:type="dxa"/>
            <w:noWrap/>
            <w:hideMark/>
          </w:tcPr>
          <w:p w14:paraId="4CEDA30F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53954E7D" w14:textId="7777777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20" w:type="dxa"/>
          </w:tcPr>
          <w:p w14:paraId="0AFB34B8" w14:textId="35DDF3ED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21" w:type="dxa"/>
          </w:tcPr>
          <w:p w14:paraId="62223721" w14:textId="1EE3950E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21" w:type="dxa"/>
          </w:tcPr>
          <w:p w14:paraId="54D1A7A9" w14:textId="1BD9F847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21" w:type="dxa"/>
          </w:tcPr>
          <w:p w14:paraId="55A9E758" w14:textId="14168C7E" w:rsidR="0010226E" w:rsidRPr="004527FC" w:rsidRDefault="0010226E" w:rsidP="0010226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46163" w:rsidRPr="004527FC" w14:paraId="78435BD4" w14:textId="0DEFB5D2" w:rsidTr="0010226E">
        <w:trPr>
          <w:trHeight w:val="300"/>
        </w:trPr>
        <w:tc>
          <w:tcPr>
            <w:tcW w:w="989" w:type="dxa"/>
            <w:noWrap/>
            <w:hideMark/>
          </w:tcPr>
          <w:p w14:paraId="34F34B9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Wogonin</w:t>
            </w:r>
          </w:p>
        </w:tc>
        <w:tc>
          <w:tcPr>
            <w:tcW w:w="1158" w:type="dxa"/>
            <w:noWrap/>
            <w:hideMark/>
          </w:tcPr>
          <w:p w14:paraId="74A8182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920" w:type="dxa"/>
            <w:noWrap/>
            <w:hideMark/>
          </w:tcPr>
          <w:p w14:paraId="6FB47041" w14:textId="21AEB57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0" w:type="dxa"/>
          </w:tcPr>
          <w:p w14:paraId="401EEBCB" w14:textId="5005DFA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1" w:type="dxa"/>
          </w:tcPr>
          <w:p w14:paraId="7D488E8E" w14:textId="7069DCD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1" w:type="dxa"/>
          </w:tcPr>
          <w:p w14:paraId="1D8972BA" w14:textId="2B43D2F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1" w:type="dxa"/>
          </w:tcPr>
          <w:p w14:paraId="6391C62F" w14:textId="22C16CF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65F8DEDC" w14:textId="73E3B0AC" w:rsidTr="0010226E">
        <w:trPr>
          <w:trHeight w:val="300"/>
        </w:trPr>
        <w:tc>
          <w:tcPr>
            <w:tcW w:w="989" w:type="dxa"/>
            <w:noWrap/>
            <w:hideMark/>
          </w:tcPr>
          <w:p w14:paraId="4B26DBB6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Wogonin</w:t>
            </w:r>
          </w:p>
        </w:tc>
        <w:tc>
          <w:tcPr>
            <w:tcW w:w="1158" w:type="dxa"/>
            <w:noWrap/>
            <w:hideMark/>
          </w:tcPr>
          <w:p w14:paraId="2CC7AD29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Bax</w:t>
            </w:r>
            <w:proofErr w:type="spellEnd"/>
          </w:p>
        </w:tc>
        <w:tc>
          <w:tcPr>
            <w:tcW w:w="1920" w:type="dxa"/>
            <w:noWrap/>
            <w:hideMark/>
          </w:tcPr>
          <w:p w14:paraId="034AC1C9" w14:textId="3039F52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0" w:type="dxa"/>
          </w:tcPr>
          <w:p w14:paraId="00FDA575" w14:textId="0C62F96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1DC12D6E" w14:textId="284950D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07C74C9C" w14:textId="6402140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16F8AA15" w14:textId="717E4BB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1F4226E6" w14:textId="10008F03" w:rsidTr="0010226E">
        <w:trPr>
          <w:trHeight w:val="300"/>
        </w:trPr>
        <w:tc>
          <w:tcPr>
            <w:tcW w:w="989" w:type="dxa"/>
            <w:noWrap/>
            <w:hideMark/>
          </w:tcPr>
          <w:p w14:paraId="178A8986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Wogonin</w:t>
            </w:r>
          </w:p>
        </w:tc>
        <w:tc>
          <w:tcPr>
            <w:tcW w:w="1158" w:type="dxa"/>
            <w:noWrap/>
            <w:hideMark/>
          </w:tcPr>
          <w:p w14:paraId="38CA9DD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aspase-3/9</w:t>
            </w:r>
          </w:p>
        </w:tc>
        <w:tc>
          <w:tcPr>
            <w:tcW w:w="1920" w:type="dxa"/>
            <w:noWrap/>
            <w:hideMark/>
          </w:tcPr>
          <w:p w14:paraId="50170C5D" w14:textId="6F2CB87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0" w:type="dxa"/>
          </w:tcPr>
          <w:p w14:paraId="007B2602" w14:textId="4C07443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0F6DCBE2" w14:textId="1FAFE96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5552B234" w14:textId="3EC7C58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02335694" w14:textId="152AD13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3726B399" w14:textId="792F13EB" w:rsidTr="0010226E">
        <w:trPr>
          <w:trHeight w:val="300"/>
        </w:trPr>
        <w:tc>
          <w:tcPr>
            <w:tcW w:w="989" w:type="dxa"/>
            <w:noWrap/>
            <w:hideMark/>
          </w:tcPr>
          <w:p w14:paraId="47DB1A99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158" w:type="dxa"/>
            <w:noWrap/>
            <w:hideMark/>
          </w:tcPr>
          <w:p w14:paraId="3B983FA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Cyto.C</w:t>
            </w:r>
            <w:proofErr w:type="spellEnd"/>
          </w:p>
        </w:tc>
        <w:tc>
          <w:tcPr>
            <w:tcW w:w="1920" w:type="dxa"/>
            <w:noWrap/>
            <w:hideMark/>
          </w:tcPr>
          <w:p w14:paraId="5ACE4B2C" w14:textId="6D774E7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0" w:type="dxa"/>
          </w:tcPr>
          <w:p w14:paraId="1E1C2492" w14:textId="4DD1546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1" w:type="dxa"/>
          </w:tcPr>
          <w:p w14:paraId="38B3B4CE" w14:textId="3A99FA5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1" w:type="dxa"/>
          </w:tcPr>
          <w:p w14:paraId="6CF590CD" w14:textId="10F2D77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1" w:type="dxa"/>
          </w:tcPr>
          <w:p w14:paraId="612C0C6A" w14:textId="26A8237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792EB09C" w14:textId="2557F6FB" w:rsidTr="0010226E">
        <w:trPr>
          <w:trHeight w:val="300"/>
        </w:trPr>
        <w:tc>
          <w:tcPr>
            <w:tcW w:w="989" w:type="dxa"/>
            <w:noWrap/>
            <w:hideMark/>
          </w:tcPr>
          <w:p w14:paraId="62C4BB8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158" w:type="dxa"/>
            <w:noWrap/>
            <w:hideMark/>
          </w:tcPr>
          <w:p w14:paraId="305B777F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aspase-3/9</w:t>
            </w:r>
          </w:p>
        </w:tc>
        <w:tc>
          <w:tcPr>
            <w:tcW w:w="1920" w:type="dxa"/>
            <w:noWrap/>
            <w:hideMark/>
          </w:tcPr>
          <w:p w14:paraId="40041F39" w14:textId="763EFE8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0" w:type="dxa"/>
          </w:tcPr>
          <w:p w14:paraId="3AAAC3F1" w14:textId="72A03D3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442BB657" w14:textId="4024F6D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0B99827F" w14:textId="4F3FD16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5BFEED83" w14:textId="1B6442F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3CA0A189" w14:textId="76F3FCE3" w:rsidTr="0010226E">
        <w:trPr>
          <w:trHeight w:val="300"/>
        </w:trPr>
        <w:tc>
          <w:tcPr>
            <w:tcW w:w="989" w:type="dxa"/>
            <w:noWrap/>
            <w:hideMark/>
          </w:tcPr>
          <w:p w14:paraId="0F3A47E3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Bax</w:t>
            </w:r>
            <w:proofErr w:type="spellEnd"/>
          </w:p>
        </w:tc>
        <w:tc>
          <w:tcPr>
            <w:tcW w:w="1158" w:type="dxa"/>
            <w:noWrap/>
            <w:hideMark/>
          </w:tcPr>
          <w:p w14:paraId="49E482A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aspase-3/9</w:t>
            </w:r>
          </w:p>
        </w:tc>
        <w:tc>
          <w:tcPr>
            <w:tcW w:w="1920" w:type="dxa"/>
            <w:noWrap/>
            <w:hideMark/>
          </w:tcPr>
          <w:p w14:paraId="5E74A9BD" w14:textId="3E31334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0" w:type="dxa"/>
          </w:tcPr>
          <w:p w14:paraId="0939929E" w14:textId="0858AD7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00BA7E82" w14:textId="651DF11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78F24582" w14:textId="5E50737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0D94032B" w14:textId="706A28A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346C8109" w14:textId="4FDB5666" w:rsidTr="0010226E">
        <w:trPr>
          <w:trHeight w:val="300"/>
        </w:trPr>
        <w:tc>
          <w:tcPr>
            <w:tcW w:w="989" w:type="dxa"/>
            <w:noWrap/>
            <w:hideMark/>
          </w:tcPr>
          <w:p w14:paraId="7961D17E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Cyto.C</w:t>
            </w:r>
            <w:proofErr w:type="spellEnd"/>
          </w:p>
        </w:tc>
        <w:tc>
          <w:tcPr>
            <w:tcW w:w="1158" w:type="dxa"/>
            <w:noWrap/>
            <w:hideMark/>
          </w:tcPr>
          <w:p w14:paraId="38AECEF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920" w:type="dxa"/>
            <w:noWrap/>
            <w:hideMark/>
          </w:tcPr>
          <w:p w14:paraId="25471E92" w14:textId="379FC4E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0" w:type="dxa"/>
          </w:tcPr>
          <w:p w14:paraId="2C8E7520" w14:textId="4D02685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70301FF1" w14:textId="48B6E38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5ED1827C" w14:textId="4F69A3E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01466028" w14:textId="33A601C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168B78BD" w14:textId="77777777" w:rsidR="00723630" w:rsidRDefault="00723630" w:rsidP="00397459">
      <w:pPr>
        <w:jc w:val="center"/>
      </w:pPr>
    </w:p>
    <w:p w14:paraId="1A57F6AD" w14:textId="35CD0D7E" w:rsidR="00397459" w:rsidRDefault="00397459" w:rsidP="00397459">
      <w:pPr>
        <w:jc w:val="center"/>
      </w:pPr>
      <w:r>
        <w:t>88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2"/>
        <w:gridCol w:w="1016"/>
        <w:gridCol w:w="1920"/>
        <w:gridCol w:w="1363"/>
        <w:gridCol w:w="1363"/>
        <w:gridCol w:w="1363"/>
        <w:gridCol w:w="1363"/>
      </w:tblGrid>
      <w:tr w:rsidR="004C1532" w:rsidRPr="004527FC" w14:paraId="219C8615" w14:textId="5C99DDFA" w:rsidTr="0010226E">
        <w:trPr>
          <w:trHeight w:val="300"/>
        </w:trPr>
        <w:tc>
          <w:tcPr>
            <w:tcW w:w="962" w:type="dxa"/>
            <w:noWrap/>
            <w:hideMark/>
          </w:tcPr>
          <w:p w14:paraId="7AE3BE47" w14:textId="77777777" w:rsidR="004C1532" w:rsidRPr="004527FC" w:rsidRDefault="004C1532" w:rsidP="004C153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6" w:type="dxa"/>
            <w:noWrap/>
            <w:hideMark/>
          </w:tcPr>
          <w:p w14:paraId="0E07A102" w14:textId="77777777" w:rsidR="004C1532" w:rsidRPr="004527FC" w:rsidRDefault="004C1532" w:rsidP="004C153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55B87CE7" w14:textId="77777777" w:rsidR="004C1532" w:rsidRPr="004527FC" w:rsidRDefault="004C1532" w:rsidP="004C153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63" w:type="dxa"/>
          </w:tcPr>
          <w:p w14:paraId="10E04E12" w14:textId="72B096F7" w:rsidR="004C1532" w:rsidRPr="004527FC" w:rsidRDefault="004C1532" w:rsidP="004C153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63" w:type="dxa"/>
          </w:tcPr>
          <w:p w14:paraId="081FC6BC" w14:textId="7B9C8347" w:rsidR="004C1532" w:rsidRPr="004527FC" w:rsidRDefault="004C1532" w:rsidP="004C153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63" w:type="dxa"/>
          </w:tcPr>
          <w:p w14:paraId="4617C4A2" w14:textId="3E653D3E" w:rsidR="004C1532" w:rsidRPr="004527FC" w:rsidRDefault="004C1532" w:rsidP="004C153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63" w:type="dxa"/>
          </w:tcPr>
          <w:p w14:paraId="15E5B217" w14:textId="4CEB5681" w:rsidR="004C1532" w:rsidRPr="004527FC" w:rsidRDefault="004C1532" w:rsidP="004C153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46163" w:rsidRPr="004527FC" w14:paraId="60D90285" w14:textId="692E6600" w:rsidTr="0010226E">
        <w:trPr>
          <w:trHeight w:val="300"/>
        </w:trPr>
        <w:tc>
          <w:tcPr>
            <w:tcW w:w="962" w:type="dxa"/>
            <w:noWrap/>
            <w:hideMark/>
          </w:tcPr>
          <w:p w14:paraId="0CD09725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CK1</w:t>
            </w:r>
          </w:p>
        </w:tc>
        <w:tc>
          <w:tcPr>
            <w:tcW w:w="1016" w:type="dxa"/>
            <w:noWrap/>
            <w:hideMark/>
          </w:tcPr>
          <w:p w14:paraId="39430CCE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1</w:t>
            </w:r>
          </w:p>
        </w:tc>
        <w:tc>
          <w:tcPr>
            <w:tcW w:w="1920" w:type="dxa"/>
            <w:noWrap/>
            <w:hideMark/>
          </w:tcPr>
          <w:p w14:paraId="5C4F14AC" w14:textId="5A0DFAC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3" w:type="dxa"/>
          </w:tcPr>
          <w:p w14:paraId="70A75453" w14:textId="0F09405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3" w:type="dxa"/>
          </w:tcPr>
          <w:p w14:paraId="5E5AFAB9" w14:textId="49650BF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3" w:type="dxa"/>
          </w:tcPr>
          <w:p w14:paraId="63516DBC" w14:textId="5868B8B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3" w:type="dxa"/>
          </w:tcPr>
          <w:p w14:paraId="340C02F7" w14:textId="5BECF4A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60573388" w14:textId="7BA72433" w:rsidTr="0010226E">
        <w:trPr>
          <w:trHeight w:val="300"/>
        </w:trPr>
        <w:tc>
          <w:tcPr>
            <w:tcW w:w="962" w:type="dxa"/>
            <w:noWrap/>
            <w:hideMark/>
          </w:tcPr>
          <w:p w14:paraId="004281B6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CK1</w:t>
            </w:r>
          </w:p>
        </w:tc>
        <w:tc>
          <w:tcPr>
            <w:tcW w:w="1016" w:type="dxa"/>
            <w:noWrap/>
            <w:hideMark/>
          </w:tcPr>
          <w:p w14:paraId="1276CAF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920" w:type="dxa"/>
            <w:noWrap/>
            <w:hideMark/>
          </w:tcPr>
          <w:p w14:paraId="7255CAEF" w14:textId="71C9975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3DD1384D" w14:textId="70F69A3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1E69B0A6" w14:textId="5FB53F9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3" w:type="dxa"/>
          </w:tcPr>
          <w:p w14:paraId="57AA9F81" w14:textId="44832B3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5624A1CD" w14:textId="418BFC5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4527FC" w14:paraId="7A49DA7B" w14:textId="38667B19" w:rsidTr="0010226E">
        <w:trPr>
          <w:trHeight w:val="300"/>
        </w:trPr>
        <w:tc>
          <w:tcPr>
            <w:tcW w:w="962" w:type="dxa"/>
            <w:noWrap/>
            <w:hideMark/>
          </w:tcPr>
          <w:p w14:paraId="0C60CC70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CK1</w:t>
            </w:r>
          </w:p>
        </w:tc>
        <w:tc>
          <w:tcPr>
            <w:tcW w:w="1016" w:type="dxa"/>
            <w:noWrap/>
            <w:hideMark/>
          </w:tcPr>
          <w:p w14:paraId="788FAAF8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-kB</w:t>
            </w:r>
          </w:p>
        </w:tc>
        <w:tc>
          <w:tcPr>
            <w:tcW w:w="1920" w:type="dxa"/>
            <w:noWrap/>
            <w:hideMark/>
          </w:tcPr>
          <w:p w14:paraId="3A9ED478" w14:textId="19C46BA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7F06A381" w14:textId="3F86B11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3CBB888B" w14:textId="3B5A85E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01721FEE" w14:textId="39C5E1F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3" w:type="dxa"/>
          </w:tcPr>
          <w:p w14:paraId="4E8D3DA8" w14:textId="2E07B39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5749225B" w14:textId="52CD176E" w:rsidTr="0010226E">
        <w:trPr>
          <w:trHeight w:val="300"/>
        </w:trPr>
        <w:tc>
          <w:tcPr>
            <w:tcW w:w="962" w:type="dxa"/>
            <w:noWrap/>
            <w:hideMark/>
          </w:tcPr>
          <w:p w14:paraId="7E4F872F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016" w:type="dxa"/>
            <w:noWrap/>
            <w:hideMark/>
          </w:tcPr>
          <w:p w14:paraId="4C02027F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38</w:t>
            </w:r>
          </w:p>
        </w:tc>
        <w:tc>
          <w:tcPr>
            <w:tcW w:w="1920" w:type="dxa"/>
            <w:noWrap/>
            <w:hideMark/>
          </w:tcPr>
          <w:p w14:paraId="042695B0" w14:textId="54892A0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0D5A104B" w14:textId="2CB30D2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3" w:type="dxa"/>
          </w:tcPr>
          <w:p w14:paraId="532FBCDD" w14:textId="1AD088B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696D4189" w14:textId="3EA70A7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2108B8D2" w14:textId="7880C10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4C03FF4F" w14:textId="7B555D4C" w:rsidTr="0010226E">
        <w:trPr>
          <w:trHeight w:val="300"/>
        </w:trPr>
        <w:tc>
          <w:tcPr>
            <w:tcW w:w="962" w:type="dxa"/>
            <w:noWrap/>
            <w:hideMark/>
          </w:tcPr>
          <w:p w14:paraId="2BB7D759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016" w:type="dxa"/>
            <w:noWrap/>
            <w:hideMark/>
          </w:tcPr>
          <w:p w14:paraId="46CD4673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920" w:type="dxa"/>
            <w:noWrap/>
            <w:hideMark/>
          </w:tcPr>
          <w:p w14:paraId="4C1490CE" w14:textId="6FD392E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19EAEEB2" w14:textId="51226E1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64D3EE1D" w14:textId="4D1A00D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3162CB5E" w14:textId="2948C62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14E9258C" w14:textId="7E7B07D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36B3D5D0" w14:textId="35D00BC7" w:rsidTr="00F46163">
        <w:trPr>
          <w:trHeight w:val="737"/>
        </w:trPr>
        <w:tc>
          <w:tcPr>
            <w:tcW w:w="962" w:type="dxa"/>
            <w:noWrap/>
            <w:hideMark/>
          </w:tcPr>
          <w:p w14:paraId="506656AF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016" w:type="dxa"/>
            <w:noWrap/>
            <w:hideMark/>
          </w:tcPr>
          <w:p w14:paraId="01186161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920" w:type="dxa"/>
            <w:noWrap/>
            <w:hideMark/>
          </w:tcPr>
          <w:p w14:paraId="1F5C65A3" w14:textId="218A9FD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77074664" w14:textId="30E5F68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6D24632F" w14:textId="799E231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27FE01D4" w14:textId="7779D1E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3" w:type="dxa"/>
          </w:tcPr>
          <w:p w14:paraId="09609A20" w14:textId="50E856D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27144891" w14:textId="431E053D" w:rsidTr="0010226E">
        <w:trPr>
          <w:trHeight w:val="300"/>
        </w:trPr>
        <w:tc>
          <w:tcPr>
            <w:tcW w:w="962" w:type="dxa"/>
            <w:noWrap/>
            <w:hideMark/>
          </w:tcPr>
          <w:p w14:paraId="2C1E695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1</w:t>
            </w:r>
          </w:p>
        </w:tc>
        <w:tc>
          <w:tcPr>
            <w:tcW w:w="1016" w:type="dxa"/>
            <w:noWrap/>
            <w:hideMark/>
          </w:tcPr>
          <w:p w14:paraId="25BCDA05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920" w:type="dxa"/>
            <w:noWrap/>
            <w:hideMark/>
          </w:tcPr>
          <w:p w14:paraId="5904C55C" w14:textId="0E2FC92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6985FFA6" w14:textId="012F0C7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54AD7AAA" w14:textId="4755987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3" w:type="dxa"/>
          </w:tcPr>
          <w:p w14:paraId="1E47B329" w14:textId="15BA9CB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71BBBAB1" w14:textId="0F2AA2D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4527FC" w14:paraId="1EFDEB79" w14:textId="67CA3F85" w:rsidTr="0010226E">
        <w:trPr>
          <w:trHeight w:val="300"/>
        </w:trPr>
        <w:tc>
          <w:tcPr>
            <w:tcW w:w="962" w:type="dxa"/>
            <w:noWrap/>
            <w:hideMark/>
          </w:tcPr>
          <w:p w14:paraId="5030BCF7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1</w:t>
            </w:r>
          </w:p>
        </w:tc>
        <w:tc>
          <w:tcPr>
            <w:tcW w:w="1016" w:type="dxa"/>
            <w:noWrap/>
            <w:hideMark/>
          </w:tcPr>
          <w:p w14:paraId="78CE24D9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-kB</w:t>
            </w:r>
          </w:p>
        </w:tc>
        <w:tc>
          <w:tcPr>
            <w:tcW w:w="1920" w:type="dxa"/>
            <w:noWrap/>
            <w:hideMark/>
          </w:tcPr>
          <w:p w14:paraId="17687FDC" w14:textId="31D8DD4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33CB5566" w14:textId="6C0D925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3" w:type="dxa"/>
          </w:tcPr>
          <w:p w14:paraId="1A9804B8" w14:textId="1CA8A29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54F9D871" w14:textId="331B090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54F3BABD" w14:textId="3974271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271B4525" w14:textId="7C9FFD8E" w:rsidTr="0010226E">
        <w:trPr>
          <w:trHeight w:val="300"/>
        </w:trPr>
        <w:tc>
          <w:tcPr>
            <w:tcW w:w="962" w:type="dxa"/>
            <w:noWrap/>
            <w:hideMark/>
          </w:tcPr>
          <w:p w14:paraId="0E3F3E8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NF-kB</w:t>
            </w:r>
          </w:p>
        </w:tc>
        <w:tc>
          <w:tcPr>
            <w:tcW w:w="1016" w:type="dxa"/>
            <w:noWrap/>
            <w:hideMark/>
          </w:tcPr>
          <w:p w14:paraId="2B4F668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920" w:type="dxa"/>
            <w:noWrap/>
            <w:hideMark/>
          </w:tcPr>
          <w:p w14:paraId="201D8245" w14:textId="0510AC1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05FE9BFC" w14:textId="128529C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13B2BB50" w14:textId="0C729EA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4AC89858" w14:textId="2F35FE4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20CF1F1C" w14:textId="71B6F94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4527FC" w14:paraId="1A11EC22" w14:textId="3AEC0C20" w:rsidTr="0010226E">
        <w:trPr>
          <w:trHeight w:val="300"/>
        </w:trPr>
        <w:tc>
          <w:tcPr>
            <w:tcW w:w="962" w:type="dxa"/>
            <w:noWrap/>
            <w:hideMark/>
          </w:tcPr>
          <w:p w14:paraId="5C385922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016" w:type="dxa"/>
            <w:noWrap/>
            <w:hideMark/>
          </w:tcPr>
          <w:p w14:paraId="78C04C22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Dk4</w:t>
            </w:r>
          </w:p>
        </w:tc>
        <w:tc>
          <w:tcPr>
            <w:tcW w:w="1920" w:type="dxa"/>
            <w:noWrap/>
            <w:hideMark/>
          </w:tcPr>
          <w:p w14:paraId="0435ABF1" w14:textId="20570B4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103E50F1" w14:textId="19A0D05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41B3E8BF" w14:textId="243D22B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2DF4ADE5" w14:textId="4568AE2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0C9A0CC8" w14:textId="53E06CD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41AEC521" w14:textId="77777777" w:rsidR="00723630" w:rsidRDefault="00723630" w:rsidP="00397459">
      <w:pPr>
        <w:jc w:val="center"/>
      </w:pPr>
    </w:p>
    <w:p w14:paraId="3F5E9FFF" w14:textId="77777777" w:rsidR="000469D0" w:rsidRDefault="000469D0" w:rsidP="00397459">
      <w:pPr>
        <w:jc w:val="center"/>
      </w:pPr>
    </w:p>
    <w:p w14:paraId="61D3D6AE" w14:textId="45E00CFA" w:rsidR="00397459" w:rsidRDefault="00397459" w:rsidP="00397459">
      <w:pPr>
        <w:jc w:val="center"/>
      </w:pPr>
      <w:r>
        <w:t>89</w:t>
      </w:r>
    </w:p>
    <w:tbl>
      <w:tblPr>
        <w:tblStyle w:val="TableGrid"/>
        <w:tblW w:w="9871" w:type="dxa"/>
        <w:tblLook w:val="04A0" w:firstRow="1" w:lastRow="0" w:firstColumn="1" w:lastColumn="0" w:noHBand="0" w:noVBand="1"/>
      </w:tblPr>
      <w:tblGrid>
        <w:gridCol w:w="1659"/>
        <w:gridCol w:w="1857"/>
        <w:gridCol w:w="1939"/>
        <w:gridCol w:w="1104"/>
        <w:gridCol w:w="1104"/>
        <w:gridCol w:w="1104"/>
        <w:gridCol w:w="1104"/>
      </w:tblGrid>
      <w:tr w:rsidR="004C1532" w:rsidRPr="000469D0" w14:paraId="0DD901E0" w14:textId="2B0FB85D" w:rsidTr="00F46163">
        <w:trPr>
          <w:trHeight w:val="285"/>
        </w:trPr>
        <w:tc>
          <w:tcPr>
            <w:tcW w:w="1659" w:type="dxa"/>
            <w:noWrap/>
            <w:hideMark/>
          </w:tcPr>
          <w:p w14:paraId="3247F81E" w14:textId="77777777" w:rsidR="004C1532" w:rsidRPr="000469D0" w:rsidRDefault="004C1532" w:rsidP="004C153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857" w:type="dxa"/>
            <w:noWrap/>
            <w:hideMark/>
          </w:tcPr>
          <w:p w14:paraId="0E0664AD" w14:textId="77777777" w:rsidR="004C1532" w:rsidRPr="000469D0" w:rsidRDefault="004C1532" w:rsidP="004C153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39" w:type="dxa"/>
            <w:noWrap/>
            <w:hideMark/>
          </w:tcPr>
          <w:p w14:paraId="26510928" w14:textId="77777777" w:rsidR="004C1532" w:rsidRPr="000469D0" w:rsidRDefault="004C1532" w:rsidP="004C153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04" w:type="dxa"/>
          </w:tcPr>
          <w:p w14:paraId="152091D1" w14:textId="1F978CFE" w:rsidR="004C1532" w:rsidRPr="000469D0" w:rsidRDefault="004C1532" w:rsidP="004C153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04" w:type="dxa"/>
          </w:tcPr>
          <w:p w14:paraId="1D86C416" w14:textId="1408BF86" w:rsidR="004C1532" w:rsidRPr="000469D0" w:rsidRDefault="004C1532" w:rsidP="004C153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04" w:type="dxa"/>
          </w:tcPr>
          <w:p w14:paraId="1904E8ED" w14:textId="2EA82397" w:rsidR="004C1532" w:rsidRPr="000469D0" w:rsidRDefault="004C1532" w:rsidP="004C153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04" w:type="dxa"/>
          </w:tcPr>
          <w:p w14:paraId="561D4C91" w14:textId="036A1C45" w:rsidR="004C1532" w:rsidRPr="000469D0" w:rsidRDefault="004C1532" w:rsidP="004C153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46163" w:rsidRPr="000469D0" w14:paraId="0C31C1D7" w14:textId="31B9F0DF" w:rsidTr="00F46163">
        <w:trPr>
          <w:trHeight w:val="285"/>
        </w:trPr>
        <w:tc>
          <w:tcPr>
            <w:tcW w:w="1659" w:type="dxa"/>
            <w:noWrap/>
            <w:hideMark/>
          </w:tcPr>
          <w:p w14:paraId="5929A6A5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Pectolinarigenin</w:t>
            </w:r>
            <w:proofErr w:type="spellEnd"/>
          </w:p>
        </w:tc>
        <w:tc>
          <w:tcPr>
            <w:tcW w:w="1857" w:type="dxa"/>
            <w:noWrap/>
            <w:hideMark/>
          </w:tcPr>
          <w:p w14:paraId="2DEAF197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939" w:type="dxa"/>
            <w:noWrap/>
            <w:hideMark/>
          </w:tcPr>
          <w:p w14:paraId="29430C0B" w14:textId="138743AA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455A7048" w14:textId="05428EE5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399248C2" w14:textId="7270C23D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6725CCF0" w14:textId="481E6B30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3BFE02B5" w14:textId="7959481B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0469D0" w14:paraId="1E3DB530" w14:textId="05B84989" w:rsidTr="00F46163">
        <w:trPr>
          <w:trHeight w:val="285"/>
        </w:trPr>
        <w:tc>
          <w:tcPr>
            <w:tcW w:w="1659" w:type="dxa"/>
            <w:noWrap/>
            <w:hideMark/>
          </w:tcPr>
          <w:p w14:paraId="6BE5FF4A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857" w:type="dxa"/>
            <w:noWrap/>
            <w:hideMark/>
          </w:tcPr>
          <w:p w14:paraId="717F9DD6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39" w:type="dxa"/>
            <w:noWrap/>
            <w:hideMark/>
          </w:tcPr>
          <w:p w14:paraId="47D70092" w14:textId="2ED1B7BE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09E9C81E" w14:textId="65709D4A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68AED4FA" w14:textId="6AD896F1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1975AD17" w14:textId="6DC6914E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4" w:type="dxa"/>
          </w:tcPr>
          <w:p w14:paraId="162D6FDC" w14:textId="713033A2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0469D0" w14:paraId="13CA7759" w14:textId="0FB4A482" w:rsidTr="00F46163">
        <w:trPr>
          <w:trHeight w:val="285"/>
        </w:trPr>
        <w:tc>
          <w:tcPr>
            <w:tcW w:w="1659" w:type="dxa"/>
            <w:noWrap/>
            <w:hideMark/>
          </w:tcPr>
          <w:p w14:paraId="405CA53D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57" w:type="dxa"/>
            <w:noWrap/>
            <w:hideMark/>
          </w:tcPr>
          <w:p w14:paraId="3D3BF4D8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39" w:type="dxa"/>
            <w:noWrap/>
            <w:hideMark/>
          </w:tcPr>
          <w:p w14:paraId="402CDA96" w14:textId="0EBA8234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2017CE9E" w14:textId="0102AC9A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4" w:type="dxa"/>
          </w:tcPr>
          <w:p w14:paraId="4C5E5080" w14:textId="12239443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500733AD" w14:textId="53A365D2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594314D1" w14:textId="15091613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0469D0" w14:paraId="042FEB4C" w14:textId="0832F3EC" w:rsidTr="00F46163">
        <w:trPr>
          <w:trHeight w:val="285"/>
        </w:trPr>
        <w:tc>
          <w:tcPr>
            <w:tcW w:w="1659" w:type="dxa"/>
            <w:noWrap/>
            <w:hideMark/>
          </w:tcPr>
          <w:p w14:paraId="5951566A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57" w:type="dxa"/>
            <w:noWrap/>
            <w:hideMark/>
          </w:tcPr>
          <w:p w14:paraId="206D0C7B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igration/Invasion</w:t>
            </w:r>
          </w:p>
        </w:tc>
        <w:tc>
          <w:tcPr>
            <w:tcW w:w="1939" w:type="dxa"/>
            <w:noWrap/>
            <w:hideMark/>
          </w:tcPr>
          <w:p w14:paraId="12849AB6" w14:textId="3B40901E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25C46420" w14:textId="6DA3B64E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7A41ECB9" w14:textId="5EA44179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4" w:type="dxa"/>
          </w:tcPr>
          <w:p w14:paraId="5F2970C6" w14:textId="3E85FFC2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4E2371E3" w14:textId="00F64899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0469D0" w14:paraId="37BA7051" w14:textId="2720D51F" w:rsidTr="00F46163">
        <w:trPr>
          <w:trHeight w:val="285"/>
        </w:trPr>
        <w:tc>
          <w:tcPr>
            <w:tcW w:w="1659" w:type="dxa"/>
            <w:noWrap/>
            <w:hideMark/>
          </w:tcPr>
          <w:p w14:paraId="3D627869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57" w:type="dxa"/>
            <w:noWrap/>
            <w:hideMark/>
          </w:tcPr>
          <w:p w14:paraId="05B217A9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39" w:type="dxa"/>
            <w:noWrap/>
            <w:hideMark/>
          </w:tcPr>
          <w:p w14:paraId="1C4254C3" w14:textId="20C9CBE4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319CDE14" w14:textId="3C95D00A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6A007A9B" w14:textId="4447D73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1B50D1C2" w14:textId="520A93A6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4" w:type="dxa"/>
          </w:tcPr>
          <w:p w14:paraId="2F6C883E" w14:textId="034BBA4D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0469D0" w14:paraId="6D5A97D3" w14:textId="490D769A" w:rsidTr="00F46163">
        <w:trPr>
          <w:trHeight w:val="285"/>
        </w:trPr>
        <w:tc>
          <w:tcPr>
            <w:tcW w:w="1659" w:type="dxa"/>
            <w:noWrap/>
            <w:hideMark/>
          </w:tcPr>
          <w:p w14:paraId="0673A51A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57" w:type="dxa"/>
            <w:noWrap/>
            <w:hideMark/>
          </w:tcPr>
          <w:p w14:paraId="1D918979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939" w:type="dxa"/>
            <w:noWrap/>
            <w:hideMark/>
          </w:tcPr>
          <w:p w14:paraId="7353B52E" w14:textId="37820952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248BC69E" w14:textId="5A5AD34B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214F589E" w14:textId="13182423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799E8FEE" w14:textId="759AC1B4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7C07683B" w14:textId="18A08F53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0469D0" w14:paraId="15CB799D" w14:textId="64801169" w:rsidTr="00F46163">
        <w:trPr>
          <w:trHeight w:val="285"/>
        </w:trPr>
        <w:tc>
          <w:tcPr>
            <w:tcW w:w="1659" w:type="dxa"/>
            <w:noWrap/>
            <w:hideMark/>
          </w:tcPr>
          <w:p w14:paraId="477F6C11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857" w:type="dxa"/>
            <w:noWrap/>
            <w:hideMark/>
          </w:tcPr>
          <w:p w14:paraId="7E61B019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39" w:type="dxa"/>
            <w:noWrap/>
            <w:hideMark/>
          </w:tcPr>
          <w:p w14:paraId="04ADACD1" w14:textId="7925D1F4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2028DE1C" w14:textId="6968BEE8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5ADDA067" w14:textId="202F0D50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37BC9EDD" w14:textId="75C155E5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4" w:type="dxa"/>
          </w:tcPr>
          <w:p w14:paraId="035F6D28" w14:textId="50C70BB0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4F3DFB0B" w14:textId="77777777" w:rsidR="000469D0" w:rsidRDefault="000469D0" w:rsidP="00397459">
      <w:pPr>
        <w:jc w:val="center"/>
      </w:pPr>
    </w:p>
    <w:p w14:paraId="5C8B9AAD" w14:textId="77777777" w:rsidR="000469D0" w:rsidRDefault="000469D0" w:rsidP="00397459">
      <w:pPr>
        <w:jc w:val="center"/>
      </w:pPr>
    </w:p>
    <w:p w14:paraId="5C33AF7C" w14:textId="77777777" w:rsidR="000469D0" w:rsidRDefault="000469D0" w:rsidP="00397459">
      <w:pPr>
        <w:jc w:val="center"/>
      </w:pPr>
    </w:p>
    <w:p w14:paraId="2AC7F32C" w14:textId="77777777" w:rsidR="00723630" w:rsidRDefault="00723630" w:rsidP="00397459">
      <w:pPr>
        <w:jc w:val="center"/>
      </w:pPr>
    </w:p>
    <w:p w14:paraId="1557F1B8" w14:textId="77777777" w:rsidR="004C1532" w:rsidRDefault="004C1532" w:rsidP="00397459">
      <w:pPr>
        <w:jc w:val="center"/>
      </w:pPr>
    </w:p>
    <w:p w14:paraId="74705BEB" w14:textId="77777777" w:rsidR="004C1532" w:rsidRDefault="004C1532" w:rsidP="00397459">
      <w:pPr>
        <w:jc w:val="center"/>
      </w:pPr>
    </w:p>
    <w:p w14:paraId="6814C8B3" w14:textId="77777777" w:rsidR="004C1532" w:rsidRDefault="004C1532" w:rsidP="00397459">
      <w:pPr>
        <w:jc w:val="center"/>
      </w:pPr>
    </w:p>
    <w:p w14:paraId="2897C1AB" w14:textId="68CD65D1" w:rsidR="00397459" w:rsidRDefault="00397459" w:rsidP="00397459">
      <w:pPr>
        <w:jc w:val="center"/>
      </w:pPr>
      <w:r>
        <w:t>90</w:t>
      </w:r>
    </w:p>
    <w:tbl>
      <w:tblPr>
        <w:tblStyle w:val="TableGrid"/>
        <w:tblW w:w="8209" w:type="dxa"/>
        <w:tblLook w:val="04A0" w:firstRow="1" w:lastRow="0" w:firstColumn="1" w:lastColumn="0" w:noHBand="0" w:noVBand="1"/>
      </w:tblPr>
      <w:tblGrid>
        <w:gridCol w:w="1196"/>
        <w:gridCol w:w="1314"/>
        <w:gridCol w:w="1314"/>
        <w:gridCol w:w="1089"/>
        <w:gridCol w:w="1107"/>
        <w:gridCol w:w="1089"/>
        <w:gridCol w:w="1100"/>
      </w:tblGrid>
      <w:tr w:rsidR="002968E5" w:rsidRPr="000469D0" w14:paraId="2B2AC365" w14:textId="4E6D49A7" w:rsidTr="002968E5">
        <w:trPr>
          <w:trHeight w:val="300"/>
        </w:trPr>
        <w:tc>
          <w:tcPr>
            <w:tcW w:w="1196" w:type="dxa"/>
            <w:noWrap/>
            <w:hideMark/>
          </w:tcPr>
          <w:p w14:paraId="7B2A0931" w14:textId="1982C9A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14" w:type="dxa"/>
            <w:noWrap/>
            <w:hideMark/>
          </w:tcPr>
          <w:p w14:paraId="16AF846E" w14:textId="20EA63EC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</w:tcPr>
          <w:p w14:paraId="4CD9D604" w14:textId="14A5F81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7F49F84F" w14:textId="3030FD4C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07" w:type="dxa"/>
          </w:tcPr>
          <w:p w14:paraId="53C7EB9B" w14:textId="62721BE2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37A66B5B" w14:textId="4EA48DAF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00" w:type="dxa"/>
          </w:tcPr>
          <w:p w14:paraId="51AF77DD" w14:textId="19DC5196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2968E5" w:rsidRPr="000469D0" w14:paraId="05DF3D97" w14:textId="601688D1" w:rsidTr="002968E5">
        <w:trPr>
          <w:trHeight w:val="300"/>
        </w:trPr>
        <w:tc>
          <w:tcPr>
            <w:tcW w:w="1196" w:type="dxa"/>
            <w:noWrap/>
            <w:hideMark/>
          </w:tcPr>
          <w:p w14:paraId="2296BC01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BMP2</w:t>
            </w:r>
          </w:p>
        </w:tc>
        <w:tc>
          <w:tcPr>
            <w:tcW w:w="1314" w:type="dxa"/>
            <w:noWrap/>
            <w:hideMark/>
          </w:tcPr>
          <w:p w14:paraId="0BB742B1" w14:textId="48DC3828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314" w:type="dxa"/>
          </w:tcPr>
          <w:p w14:paraId="57E08EE9" w14:textId="69857FF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DF51C58" w14:textId="35E9715E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1F4D48EB" w14:textId="1346A030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F316E4" w14:textId="2D6326C3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0" w:type="dxa"/>
          </w:tcPr>
          <w:p w14:paraId="5B8B993C" w14:textId="43E79BE8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365C65B5" w14:textId="16A71D3C" w:rsidTr="002968E5">
        <w:trPr>
          <w:trHeight w:val="300"/>
        </w:trPr>
        <w:tc>
          <w:tcPr>
            <w:tcW w:w="1196" w:type="dxa"/>
            <w:noWrap/>
            <w:hideMark/>
          </w:tcPr>
          <w:p w14:paraId="604A8EDD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314" w:type="dxa"/>
            <w:noWrap/>
            <w:hideMark/>
          </w:tcPr>
          <w:p w14:paraId="2757994A" w14:textId="4E15ABC3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</w:tcPr>
          <w:p w14:paraId="485036CA" w14:textId="418B73BC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AEC4EA7" w14:textId="57AEF31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66924ABC" w14:textId="177C05E4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54A07FC" w14:textId="4FD2CD92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0" w:type="dxa"/>
          </w:tcPr>
          <w:p w14:paraId="241937A7" w14:textId="2754FA9C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208DC063" w14:textId="1C751806" w:rsidTr="002968E5">
        <w:trPr>
          <w:trHeight w:val="300"/>
        </w:trPr>
        <w:tc>
          <w:tcPr>
            <w:tcW w:w="1196" w:type="dxa"/>
            <w:noWrap/>
            <w:hideMark/>
          </w:tcPr>
          <w:p w14:paraId="11B6B071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314" w:type="dxa"/>
            <w:noWrap/>
            <w:hideMark/>
          </w:tcPr>
          <w:p w14:paraId="289B90CE" w14:textId="1CE7802B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314" w:type="dxa"/>
          </w:tcPr>
          <w:p w14:paraId="5E31EBF1" w14:textId="1DE3CBF0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CF67419" w14:textId="6DB0D8A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35D0A4A5" w14:textId="6E4F4D15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049254F" w14:textId="652545DC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0" w:type="dxa"/>
          </w:tcPr>
          <w:p w14:paraId="532759AC" w14:textId="021EF8A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35F62407" w14:textId="3C1A9994" w:rsidTr="002968E5">
        <w:trPr>
          <w:trHeight w:val="300"/>
        </w:trPr>
        <w:tc>
          <w:tcPr>
            <w:tcW w:w="1196" w:type="dxa"/>
            <w:noWrap/>
            <w:hideMark/>
          </w:tcPr>
          <w:p w14:paraId="791A5BB8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BMP2</w:t>
            </w:r>
          </w:p>
        </w:tc>
        <w:tc>
          <w:tcPr>
            <w:tcW w:w="1314" w:type="dxa"/>
            <w:noWrap/>
            <w:hideMark/>
          </w:tcPr>
          <w:p w14:paraId="033DA62C" w14:textId="65560FC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ST1/2</w:t>
            </w:r>
          </w:p>
        </w:tc>
        <w:tc>
          <w:tcPr>
            <w:tcW w:w="1314" w:type="dxa"/>
          </w:tcPr>
          <w:p w14:paraId="280123ED" w14:textId="47138B75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D537DCE" w14:textId="34745EF4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770E093F" w14:textId="2BFE8B2E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85A5AD" w14:textId="4BBEE6D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0" w:type="dxa"/>
          </w:tcPr>
          <w:p w14:paraId="63829569" w14:textId="79361188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4ACFE841" w14:textId="6D364F29" w:rsidTr="002968E5">
        <w:trPr>
          <w:trHeight w:val="300"/>
        </w:trPr>
        <w:tc>
          <w:tcPr>
            <w:tcW w:w="1196" w:type="dxa"/>
            <w:noWrap/>
            <w:hideMark/>
          </w:tcPr>
          <w:p w14:paraId="3ED0EBD9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SSF1</w:t>
            </w:r>
          </w:p>
        </w:tc>
        <w:tc>
          <w:tcPr>
            <w:tcW w:w="1314" w:type="dxa"/>
            <w:noWrap/>
            <w:hideMark/>
          </w:tcPr>
          <w:p w14:paraId="6FF4AC5C" w14:textId="1A156925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ST1/2</w:t>
            </w:r>
          </w:p>
        </w:tc>
        <w:tc>
          <w:tcPr>
            <w:tcW w:w="1314" w:type="dxa"/>
          </w:tcPr>
          <w:p w14:paraId="78FEE83B" w14:textId="53D9D61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CF648F" w14:textId="6F6B79D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69517FFD" w14:textId="5F2E36CE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6A7F609" w14:textId="3339AB4B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0" w:type="dxa"/>
          </w:tcPr>
          <w:p w14:paraId="5787C2D1" w14:textId="4AE81E9B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968E5" w:rsidRPr="000469D0" w14:paraId="0618C1BC" w14:textId="3AE06C65" w:rsidTr="002968E5">
        <w:trPr>
          <w:trHeight w:val="300"/>
        </w:trPr>
        <w:tc>
          <w:tcPr>
            <w:tcW w:w="1196" w:type="dxa"/>
            <w:noWrap/>
            <w:hideMark/>
          </w:tcPr>
          <w:p w14:paraId="250DD0FE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ST1/2</w:t>
            </w:r>
          </w:p>
        </w:tc>
        <w:tc>
          <w:tcPr>
            <w:tcW w:w="1314" w:type="dxa"/>
            <w:noWrap/>
            <w:hideMark/>
          </w:tcPr>
          <w:p w14:paraId="1E176FC6" w14:textId="4ABFCD5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314" w:type="dxa"/>
          </w:tcPr>
          <w:p w14:paraId="0820113F" w14:textId="66F7920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3528DC" w14:textId="71231D6F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7" w:type="dxa"/>
          </w:tcPr>
          <w:p w14:paraId="426D7C27" w14:textId="0AF9678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40C44C" w14:textId="75AA9560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0" w:type="dxa"/>
          </w:tcPr>
          <w:p w14:paraId="4EAB2D84" w14:textId="2C88E381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6339CFA2" w14:textId="36F58873" w:rsidTr="002968E5">
        <w:trPr>
          <w:trHeight w:val="300"/>
        </w:trPr>
        <w:tc>
          <w:tcPr>
            <w:tcW w:w="1196" w:type="dxa"/>
            <w:noWrap/>
            <w:hideMark/>
          </w:tcPr>
          <w:p w14:paraId="7ECD0A2E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314" w:type="dxa"/>
            <w:noWrap/>
            <w:hideMark/>
          </w:tcPr>
          <w:p w14:paraId="1B0C9274" w14:textId="13F596AD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14" w:type="dxa"/>
          </w:tcPr>
          <w:p w14:paraId="49EC0C56" w14:textId="42AA675E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935BB41" w14:textId="56A7E1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7" w:type="dxa"/>
          </w:tcPr>
          <w:p w14:paraId="4D5DA925" w14:textId="1D05BF6C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D2EC5F0" w14:textId="66FD18F2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0" w:type="dxa"/>
          </w:tcPr>
          <w:p w14:paraId="0480827E" w14:textId="1A8CA20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968E5" w:rsidRPr="000469D0" w14:paraId="601E2FCA" w14:textId="166D7CDE" w:rsidTr="002968E5">
        <w:trPr>
          <w:trHeight w:val="300"/>
        </w:trPr>
        <w:tc>
          <w:tcPr>
            <w:tcW w:w="1196" w:type="dxa"/>
            <w:noWrap/>
            <w:hideMark/>
          </w:tcPr>
          <w:p w14:paraId="3BDF574A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14" w:type="dxa"/>
            <w:noWrap/>
            <w:hideMark/>
          </w:tcPr>
          <w:p w14:paraId="022478C5" w14:textId="1D2C7CE4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314" w:type="dxa"/>
          </w:tcPr>
          <w:p w14:paraId="6303B581" w14:textId="1E4C63E8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379A013" w14:textId="018188C5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1BFEF117" w14:textId="008D651C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E73C052" w14:textId="57615320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0" w:type="dxa"/>
          </w:tcPr>
          <w:p w14:paraId="015C1DAE" w14:textId="2030E26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670A4FF2" w14:textId="0B3930D6" w:rsidTr="002968E5">
        <w:trPr>
          <w:trHeight w:val="300"/>
        </w:trPr>
        <w:tc>
          <w:tcPr>
            <w:tcW w:w="1196" w:type="dxa"/>
            <w:noWrap/>
            <w:hideMark/>
          </w:tcPr>
          <w:p w14:paraId="011C51EC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BMP2</w:t>
            </w:r>
          </w:p>
        </w:tc>
        <w:tc>
          <w:tcPr>
            <w:tcW w:w="1314" w:type="dxa"/>
            <w:noWrap/>
            <w:hideMark/>
          </w:tcPr>
          <w:p w14:paraId="367F6FAD" w14:textId="3569AE8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1/5/8</w:t>
            </w:r>
          </w:p>
        </w:tc>
        <w:tc>
          <w:tcPr>
            <w:tcW w:w="1314" w:type="dxa"/>
          </w:tcPr>
          <w:p w14:paraId="729BC96A" w14:textId="73A17E30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FF47002" w14:textId="3BBB5085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7" w:type="dxa"/>
          </w:tcPr>
          <w:p w14:paraId="0F79FB5C" w14:textId="4B6C929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ACAAFF" w14:textId="69F50E4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0" w:type="dxa"/>
          </w:tcPr>
          <w:p w14:paraId="2C133A04" w14:textId="45EB0C21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968E5" w:rsidRPr="000469D0" w14:paraId="5F475502" w14:textId="045D12C0" w:rsidTr="002968E5">
        <w:trPr>
          <w:trHeight w:val="300"/>
        </w:trPr>
        <w:tc>
          <w:tcPr>
            <w:tcW w:w="1196" w:type="dxa"/>
            <w:noWrap/>
            <w:hideMark/>
          </w:tcPr>
          <w:p w14:paraId="11A9E789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1/5/8</w:t>
            </w:r>
          </w:p>
        </w:tc>
        <w:tc>
          <w:tcPr>
            <w:tcW w:w="1314" w:type="dxa"/>
            <w:noWrap/>
            <w:hideMark/>
          </w:tcPr>
          <w:p w14:paraId="3E242678" w14:textId="38BFC0C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14" w:type="dxa"/>
          </w:tcPr>
          <w:p w14:paraId="401846EC" w14:textId="1572FF83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AC170B" w14:textId="08021D23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53FCDE0E" w14:textId="1F40F6F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6DFAFDB" w14:textId="7931FB68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0" w:type="dxa"/>
          </w:tcPr>
          <w:p w14:paraId="01A500FB" w14:textId="1E21BE2F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206734DD" w14:textId="46C84127" w:rsidTr="002968E5">
        <w:trPr>
          <w:trHeight w:val="300"/>
        </w:trPr>
        <w:tc>
          <w:tcPr>
            <w:tcW w:w="1196" w:type="dxa"/>
            <w:noWrap/>
            <w:hideMark/>
          </w:tcPr>
          <w:p w14:paraId="4E952370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14" w:type="dxa"/>
            <w:noWrap/>
            <w:hideMark/>
          </w:tcPr>
          <w:p w14:paraId="4A7D673D" w14:textId="366C89B0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314" w:type="dxa"/>
          </w:tcPr>
          <w:p w14:paraId="0DE2FF83" w14:textId="77C0F2AB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BCBD20C" w14:textId="54247113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2545D78D" w14:textId="31F5DD6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36AF0C0" w14:textId="0D86AC6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0" w:type="dxa"/>
          </w:tcPr>
          <w:p w14:paraId="0B784622" w14:textId="0F89C993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5DC6D2B1" w14:textId="34366B8F" w:rsidTr="002968E5">
        <w:trPr>
          <w:trHeight w:val="300"/>
        </w:trPr>
        <w:tc>
          <w:tcPr>
            <w:tcW w:w="1196" w:type="dxa"/>
            <w:noWrap/>
            <w:hideMark/>
          </w:tcPr>
          <w:p w14:paraId="3263C858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3909AB71" w14:textId="5A26990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314" w:type="dxa"/>
          </w:tcPr>
          <w:p w14:paraId="2AA85572" w14:textId="402A7F2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5BECC00" w14:textId="1512C9EF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7" w:type="dxa"/>
          </w:tcPr>
          <w:p w14:paraId="63A4FA68" w14:textId="676EBE1B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B2762E3" w14:textId="2C318AD3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0" w:type="dxa"/>
          </w:tcPr>
          <w:p w14:paraId="26C91435" w14:textId="3406BE3B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968E5" w:rsidRPr="000469D0" w14:paraId="14E4C869" w14:textId="7CF91B42" w:rsidTr="002968E5">
        <w:trPr>
          <w:trHeight w:val="300"/>
        </w:trPr>
        <w:tc>
          <w:tcPr>
            <w:tcW w:w="1196" w:type="dxa"/>
            <w:noWrap/>
            <w:hideMark/>
          </w:tcPr>
          <w:p w14:paraId="2F8DCB69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314" w:type="dxa"/>
            <w:noWrap/>
            <w:hideMark/>
          </w:tcPr>
          <w:p w14:paraId="6DC13F54" w14:textId="7F58636B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314" w:type="dxa"/>
          </w:tcPr>
          <w:p w14:paraId="4FE81749" w14:textId="395D173F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11D6257" w14:textId="0CD99C1C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7" w:type="dxa"/>
          </w:tcPr>
          <w:p w14:paraId="4F5283AA" w14:textId="1E7FF192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B91E55A" w14:textId="0DE27678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0" w:type="dxa"/>
          </w:tcPr>
          <w:p w14:paraId="7B979C19" w14:textId="5E59BA4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51374412" w14:textId="77777777" w:rsidR="00723630" w:rsidRDefault="00723630" w:rsidP="00397459">
      <w:pPr>
        <w:jc w:val="center"/>
      </w:pPr>
    </w:p>
    <w:p w14:paraId="1EA91846" w14:textId="53C89635" w:rsidR="00397459" w:rsidRDefault="00397459" w:rsidP="00397459">
      <w:pPr>
        <w:jc w:val="center"/>
      </w:pPr>
      <w:r>
        <w:t>91</w:t>
      </w:r>
    </w:p>
    <w:tbl>
      <w:tblPr>
        <w:tblStyle w:val="TableGrid"/>
        <w:tblW w:w="7020" w:type="dxa"/>
        <w:tblLook w:val="04A0" w:firstRow="1" w:lastRow="0" w:firstColumn="1" w:lastColumn="0" w:noHBand="0" w:noVBand="1"/>
      </w:tblPr>
      <w:tblGrid>
        <w:gridCol w:w="961"/>
        <w:gridCol w:w="1260"/>
        <w:gridCol w:w="1314"/>
        <w:gridCol w:w="1079"/>
        <w:gridCol w:w="1079"/>
        <w:gridCol w:w="1079"/>
        <w:gridCol w:w="1079"/>
      </w:tblGrid>
      <w:tr w:rsidR="002F4692" w:rsidRPr="000469D0" w14:paraId="07D06513" w14:textId="6E931D2B" w:rsidTr="002F4692">
        <w:trPr>
          <w:trHeight w:val="300"/>
        </w:trPr>
        <w:tc>
          <w:tcPr>
            <w:tcW w:w="961" w:type="dxa"/>
            <w:noWrap/>
            <w:hideMark/>
          </w:tcPr>
          <w:p w14:paraId="0972788B" w14:textId="1AA6044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60" w:type="dxa"/>
            <w:noWrap/>
            <w:hideMark/>
          </w:tcPr>
          <w:p w14:paraId="07872A77" w14:textId="421C201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6774D305" w14:textId="535C6DE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836" w:type="dxa"/>
          </w:tcPr>
          <w:p w14:paraId="61E69491" w14:textId="2C66049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860" w:type="dxa"/>
          </w:tcPr>
          <w:p w14:paraId="65DE6673" w14:textId="60CBAB3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906" w:type="dxa"/>
          </w:tcPr>
          <w:p w14:paraId="200D3993" w14:textId="00742EF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883" w:type="dxa"/>
          </w:tcPr>
          <w:p w14:paraId="1CD2EDA3" w14:textId="043A158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2F4692" w:rsidRPr="000469D0" w14:paraId="09B58D31" w14:textId="03F93FEE" w:rsidTr="002F4692">
        <w:trPr>
          <w:trHeight w:val="300"/>
        </w:trPr>
        <w:tc>
          <w:tcPr>
            <w:tcW w:w="961" w:type="dxa"/>
            <w:noWrap/>
            <w:hideMark/>
          </w:tcPr>
          <w:p w14:paraId="60C23FD9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17185FA5" w14:textId="3E643A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AP3K</w:t>
            </w:r>
          </w:p>
        </w:tc>
        <w:tc>
          <w:tcPr>
            <w:tcW w:w="1314" w:type="dxa"/>
            <w:noWrap/>
          </w:tcPr>
          <w:p w14:paraId="1D1A016E" w14:textId="628669B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6" w:type="dxa"/>
          </w:tcPr>
          <w:p w14:paraId="3D3973CE" w14:textId="1866AF3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0" w:type="dxa"/>
          </w:tcPr>
          <w:p w14:paraId="601C89DD" w14:textId="1C98559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6" w:type="dxa"/>
          </w:tcPr>
          <w:p w14:paraId="41E1CFEE" w14:textId="1D09922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83" w:type="dxa"/>
          </w:tcPr>
          <w:p w14:paraId="0C163939" w14:textId="7081DEA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21556FD4" w14:textId="6773BB67" w:rsidTr="002F4692">
        <w:trPr>
          <w:trHeight w:val="300"/>
        </w:trPr>
        <w:tc>
          <w:tcPr>
            <w:tcW w:w="961" w:type="dxa"/>
            <w:noWrap/>
            <w:hideMark/>
          </w:tcPr>
          <w:p w14:paraId="14F63512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445EA3B8" w14:textId="2623C27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MP-2</w:t>
            </w:r>
          </w:p>
        </w:tc>
        <w:tc>
          <w:tcPr>
            <w:tcW w:w="1314" w:type="dxa"/>
            <w:noWrap/>
          </w:tcPr>
          <w:p w14:paraId="7DBB9BD0" w14:textId="5992A07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6" w:type="dxa"/>
          </w:tcPr>
          <w:p w14:paraId="706ABF70" w14:textId="365C584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0" w:type="dxa"/>
          </w:tcPr>
          <w:p w14:paraId="4A3F2525" w14:textId="1B18A77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6" w:type="dxa"/>
          </w:tcPr>
          <w:p w14:paraId="7380E736" w14:textId="13381E3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83" w:type="dxa"/>
          </w:tcPr>
          <w:p w14:paraId="5DE93BA1" w14:textId="4147671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1193E10C" w14:textId="6A7EFE03" w:rsidTr="002F4692">
        <w:trPr>
          <w:trHeight w:val="300"/>
        </w:trPr>
        <w:tc>
          <w:tcPr>
            <w:tcW w:w="961" w:type="dxa"/>
            <w:noWrap/>
            <w:hideMark/>
          </w:tcPr>
          <w:p w14:paraId="65AFD5D4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25AB209A" w14:textId="44E93EC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MP-3</w:t>
            </w:r>
          </w:p>
        </w:tc>
        <w:tc>
          <w:tcPr>
            <w:tcW w:w="1314" w:type="dxa"/>
            <w:noWrap/>
          </w:tcPr>
          <w:p w14:paraId="310E6DB7" w14:textId="6921FEC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6" w:type="dxa"/>
          </w:tcPr>
          <w:p w14:paraId="49B858DF" w14:textId="0FB25A7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0" w:type="dxa"/>
          </w:tcPr>
          <w:p w14:paraId="40364684" w14:textId="1BDCAA9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6" w:type="dxa"/>
          </w:tcPr>
          <w:p w14:paraId="7D3C182E" w14:textId="6AEBBAC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83" w:type="dxa"/>
          </w:tcPr>
          <w:p w14:paraId="24E3A630" w14:textId="6B4B911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549AF834" w14:textId="6B2F8E5B" w:rsidTr="002F4692">
        <w:trPr>
          <w:trHeight w:val="300"/>
        </w:trPr>
        <w:tc>
          <w:tcPr>
            <w:tcW w:w="961" w:type="dxa"/>
            <w:noWrap/>
            <w:hideMark/>
          </w:tcPr>
          <w:p w14:paraId="712D3B7C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6F4FF1BD" w14:textId="431949E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MP-9</w:t>
            </w:r>
          </w:p>
        </w:tc>
        <w:tc>
          <w:tcPr>
            <w:tcW w:w="1314" w:type="dxa"/>
            <w:noWrap/>
          </w:tcPr>
          <w:p w14:paraId="68F9DCDD" w14:textId="58379EB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6" w:type="dxa"/>
          </w:tcPr>
          <w:p w14:paraId="3282EDB0" w14:textId="4845E23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0" w:type="dxa"/>
          </w:tcPr>
          <w:p w14:paraId="63E54D9B" w14:textId="7B89251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6" w:type="dxa"/>
          </w:tcPr>
          <w:p w14:paraId="6EDF16E3" w14:textId="706886B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83" w:type="dxa"/>
          </w:tcPr>
          <w:p w14:paraId="1A753AD6" w14:textId="4D09D2C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08F2E3B8" w14:textId="0AAF462C" w:rsidTr="002F4692">
        <w:trPr>
          <w:trHeight w:val="300"/>
        </w:trPr>
        <w:tc>
          <w:tcPr>
            <w:tcW w:w="961" w:type="dxa"/>
            <w:noWrap/>
            <w:hideMark/>
          </w:tcPr>
          <w:p w14:paraId="5830CEA3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637424B2" w14:textId="3C3604C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314" w:type="dxa"/>
            <w:noWrap/>
          </w:tcPr>
          <w:p w14:paraId="79B0A690" w14:textId="68D183F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36" w:type="dxa"/>
          </w:tcPr>
          <w:p w14:paraId="08289291" w14:textId="3C05624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0" w:type="dxa"/>
          </w:tcPr>
          <w:p w14:paraId="178B6CEA" w14:textId="5760D31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6" w:type="dxa"/>
          </w:tcPr>
          <w:p w14:paraId="5ADE153D" w14:textId="7504ACA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83" w:type="dxa"/>
          </w:tcPr>
          <w:p w14:paraId="0123AE26" w14:textId="0CE7275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079C1E93" w14:textId="3702C7C1" w:rsidTr="002F4692">
        <w:trPr>
          <w:trHeight w:val="300"/>
        </w:trPr>
        <w:tc>
          <w:tcPr>
            <w:tcW w:w="961" w:type="dxa"/>
            <w:noWrap/>
            <w:hideMark/>
          </w:tcPr>
          <w:p w14:paraId="6916B1A1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26A958A3" w14:textId="7F63286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314" w:type="dxa"/>
            <w:noWrap/>
          </w:tcPr>
          <w:p w14:paraId="49BA3550" w14:textId="48C0634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6" w:type="dxa"/>
          </w:tcPr>
          <w:p w14:paraId="3B4DA125" w14:textId="3597298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0" w:type="dxa"/>
          </w:tcPr>
          <w:p w14:paraId="2C2BDCE3" w14:textId="388E532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6" w:type="dxa"/>
          </w:tcPr>
          <w:p w14:paraId="29C5BF24" w14:textId="4F61BB2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83" w:type="dxa"/>
          </w:tcPr>
          <w:p w14:paraId="00B5F588" w14:textId="1ADCACF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0AACA322" w14:textId="48FB919E" w:rsidTr="002F4692">
        <w:trPr>
          <w:trHeight w:val="300"/>
        </w:trPr>
        <w:tc>
          <w:tcPr>
            <w:tcW w:w="961" w:type="dxa"/>
            <w:noWrap/>
            <w:hideMark/>
          </w:tcPr>
          <w:p w14:paraId="0B4D9F15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3BDCAC84" w14:textId="1A11E1E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1314" w:type="dxa"/>
            <w:noWrap/>
          </w:tcPr>
          <w:p w14:paraId="1BD30D29" w14:textId="17ACD49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6" w:type="dxa"/>
          </w:tcPr>
          <w:p w14:paraId="34568079" w14:textId="03204E8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0" w:type="dxa"/>
          </w:tcPr>
          <w:p w14:paraId="758B7606" w14:textId="4718AB1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6" w:type="dxa"/>
          </w:tcPr>
          <w:p w14:paraId="023BBCBE" w14:textId="73565BB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83" w:type="dxa"/>
          </w:tcPr>
          <w:p w14:paraId="760E350F" w14:textId="1EE4455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2BFB98B6" w14:textId="460261FF" w:rsidTr="002F4692">
        <w:trPr>
          <w:trHeight w:val="300"/>
        </w:trPr>
        <w:tc>
          <w:tcPr>
            <w:tcW w:w="961" w:type="dxa"/>
            <w:noWrap/>
            <w:hideMark/>
          </w:tcPr>
          <w:p w14:paraId="1BFAFC89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06B6DB8E" w14:textId="3B13C60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DNMT</w:t>
            </w:r>
          </w:p>
        </w:tc>
        <w:tc>
          <w:tcPr>
            <w:tcW w:w="1314" w:type="dxa"/>
            <w:noWrap/>
          </w:tcPr>
          <w:p w14:paraId="30118A83" w14:textId="5C6450C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6" w:type="dxa"/>
          </w:tcPr>
          <w:p w14:paraId="4F0C0991" w14:textId="09712C8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0" w:type="dxa"/>
          </w:tcPr>
          <w:p w14:paraId="1BD7E714" w14:textId="1867E2A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6" w:type="dxa"/>
          </w:tcPr>
          <w:p w14:paraId="44C8B738" w14:textId="5309D91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83" w:type="dxa"/>
          </w:tcPr>
          <w:p w14:paraId="647657BD" w14:textId="3644EAA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5847D6FF" w14:textId="787E4408" w:rsidTr="002F4692">
        <w:trPr>
          <w:trHeight w:val="300"/>
        </w:trPr>
        <w:tc>
          <w:tcPr>
            <w:tcW w:w="961" w:type="dxa"/>
            <w:noWrap/>
            <w:hideMark/>
          </w:tcPr>
          <w:p w14:paraId="6E1E3EC7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195B4F22" w14:textId="00A0474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</w:tcPr>
          <w:p w14:paraId="5EF7821F" w14:textId="0F7B339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6" w:type="dxa"/>
          </w:tcPr>
          <w:p w14:paraId="33F29246" w14:textId="55C69D6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0" w:type="dxa"/>
          </w:tcPr>
          <w:p w14:paraId="7BE26217" w14:textId="646FDA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6" w:type="dxa"/>
          </w:tcPr>
          <w:p w14:paraId="36DA0451" w14:textId="3BDB392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83" w:type="dxa"/>
          </w:tcPr>
          <w:p w14:paraId="1F04D5E1" w14:textId="0CE9FC0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034B8F28" w14:textId="099DFA68" w:rsidTr="002F4692">
        <w:trPr>
          <w:trHeight w:val="300"/>
        </w:trPr>
        <w:tc>
          <w:tcPr>
            <w:tcW w:w="961" w:type="dxa"/>
            <w:noWrap/>
            <w:hideMark/>
          </w:tcPr>
          <w:p w14:paraId="570FD884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15F21EAA" w14:textId="1FDBD8C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1314" w:type="dxa"/>
            <w:noWrap/>
          </w:tcPr>
          <w:p w14:paraId="048F2A04" w14:textId="0477E1A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36" w:type="dxa"/>
          </w:tcPr>
          <w:p w14:paraId="0EF5DE0F" w14:textId="3F90444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0" w:type="dxa"/>
          </w:tcPr>
          <w:p w14:paraId="0954B10E" w14:textId="321CFC5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6" w:type="dxa"/>
          </w:tcPr>
          <w:p w14:paraId="11192421" w14:textId="642B69A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83" w:type="dxa"/>
          </w:tcPr>
          <w:p w14:paraId="0C9C11E5" w14:textId="077674B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0FADF20C" w14:textId="77777777" w:rsidR="00723630" w:rsidRDefault="00723630" w:rsidP="00397459">
      <w:pPr>
        <w:jc w:val="center"/>
      </w:pPr>
    </w:p>
    <w:p w14:paraId="3987AC4B" w14:textId="503B580E" w:rsidR="00397459" w:rsidRDefault="00397459" w:rsidP="00397459">
      <w:pPr>
        <w:jc w:val="center"/>
      </w:pPr>
      <w:r>
        <w:t>92</w:t>
      </w:r>
    </w:p>
    <w:tbl>
      <w:tblPr>
        <w:tblStyle w:val="TableGrid"/>
        <w:tblW w:w="7092" w:type="dxa"/>
        <w:tblLook w:val="04A0" w:firstRow="1" w:lastRow="0" w:firstColumn="1" w:lastColumn="0" w:noHBand="0" w:noVBand="1"/>
      </w:tblPr>
      <w:tblGrid>
        <w:gridCol w:w="961"/>
        <w:gridCol w:w="1260"/>
        <w:gridCol w:w="1314"/>
        <w:gridCol w:w="1079"/>
        <w:gridCol w:w="1079"/>
        <w:gridCol w:w="1079"/>
        <w:gridCol w:w="1079"/>
      </w:tblGrid>
      <w:tr w:rsidR="002F4692" w:rsidRPr="000469D0" w14:paraId="5297A633" w14:textId="6C06CBD5" w:rsidTr="002F4692">
        <w:trPr>
          <w:trHeight w:val="300"/>
        </w:trPr>
        <w:tc>
          <w:tcPr>
            <w:tcW w:w="961" w:type="dxa"/>
            <w:noWrap/>
            <w:hideMark/>
          </w:tcPr>
          <w:p w14:paraId="13BC83CE" w14:textId="214A310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60" w:type="dxa"/>
            <w:noWrap/>
            <w:hideMark/>
          </w:tcPr>
          <w:p w14:paraId="421943B0" w14:textId="1D1AB9C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5E468636" w14:textId="3EDD3F8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79" w:type="dxa"/>
          </w:tcPr>
          <w:p w14:paraId="5BC6A94E" w14:textId="20A0EFC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786" w:type="dxa"/>
          </w:tcPr>
          <w:p w14:paraId="6F5A0A26" w14:textId="591BB9F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866" w:type="dxa"/>
          </w:tcPr>
          <w:p w14:paraId="59D743AA" w14:textId="17B9878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826" w:type="dxa"/>
          </w:tcPr>
          <w:p w14:paraId="6C443476" w14:textId="43902CB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2F4692" w:rsidRPr="000469D0" w14:paraId="04F1476E" w14:textId="1ADA3DEE" w:rsidTr="002F4692">
        <w:trPr>
          <w:trHeight w:val="300"/>
        </w:trPr>
        <w:tc>
          <w:tcPr>
            <w:tcW w:w="961" w:type="dxa"/>
            <w:noWrap/>
            <w:hideMark/>
          </w:tcPr>
          <w:p w14:paraId="1ECFD18A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ET</w:t>
            </w:r>
          </w:p>
        </w:tc>
        <w:tc>
          <w:tcPr>
            <w:tcW w:w="1260" w:type="dxa"/>
            <w:noWrap/>
          </w:tcPr>
          <w:p w14:paraId="25A65AE6" w14:textId="4D43D5B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314" w:type="dxa"/>
            <w:noWrap/>
          </w:tcPr>
          <w:p w14:paraId="79F9F322" w14:textId="2FB7B44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41868E48" w14:textId="06F6214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786" w:type="dxa"/>
          </w:tcPr>
          <w:p w14:paraId="620D2A2F" w14:textId="2A14052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650B42C3" w14:textId="5C650ED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26" w:type="dxa"/>
          </w:tcPr>
          <w:p w14:paraId="2E183899" w14:textId="0C88C37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7C92DF03" w14:textId="3044BE19" w:rsidTr="002F4692">
        <w:trPr>
          <w:trHeight w:val="300"/>
        </w:trPr>
        <w:tc>
          <w:tcPr>
            <w:tcW w:w="961" w:type="dxa"/>
            <w:noWrap/>
            <w:hideMark/>
          </w:tcPr>
          <w:p w14:paraId="374E05FA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HGF</w:t>
            </w:r>
          </w:p>
        </w:tc>
        <w:tc>
          <w:tcPr>
            <w:tcW w:w="1260" w:type="dxa"/>
            <w:noWrap/>
          </w:tcPr>
          <w:p w14:paraId="47481871" w14:textId="3E6A7CD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ET</w:t>
            </w:r>
          </w:p>
        </w:tc>
        <w:tc>
          <w:tcPr>
            <w:tcW w:w="1314" w:type="dxa"/>
            <w:noWrap/>
          </w:tcPr>
          <w:p w14:paraId="33DE91F9" w14:textId="358C181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83DA4B0" w14:textId="2B685BF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86" w:type="dxa"/>
          </w:tcPr>
          <w:p w14:paraId="4FE3EB73" w14:textId="5D17386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1E0CA2B5" w14:textId="2BF8501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26" w:type="dxa"/>
          </w:tcPr>
          <w:p w14:paraId="75CC69C0" w14:textId="75BE8E4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3152B8A5" w14:textId="064A6529" w:rsidTr="002F4692">
        <w:trPr>
          <w:trHeight w:val="300"/>
        </w:trPr>
        <w:tc>
          <w:tcPr>
            <w:tcW w:w="961" w:type="dxa"/>
            <w:noWrap/>
            <w:hideMark/>
          </w:tcPr>
          <w:p w14:paraId="298262F6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F</w:t>
            </w:r>
          </w:p>
        </w:tc>
        <w:tc>
          <w:tcPr>
            <w:tcW w:w="1260" w:type="dxa"/>
            <w:noWrap/>
          </w:tcPr>
          <w:p w14:paraId="0A1B4E5D" w14:textId="1643EFC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14" w:type="dxa"/>
            <w:noWrap/>
          </w:tcPr>
          <w:p w14:paraId="5499F4D7" w14:textId="5A85978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F178313" w14:textId="5D9C05A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86" w:type="dxa"/>
          </w:tcPr>
          <w:p w14:paraId="740C5E0B" w14:textId="5EDBDC4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409EDE45" w14:textId="7024417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26" w:type="dxa"/>
          </w:tcPr>
          <w:p w14:paraId="1980CCCD" w14:textId="2A653DE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01ED808E" w14:textId="2FEAFC43" w:rsidTr="002F4692">
        <w:trPr>
          <w:trHeight w:val="300"/>
        </w:trPr>
        <w:tc>
          <w:tcPr>
            <w:tcW w:w="961" w:type="dxa"/>
            <w:noWrap/>
            <w:hideMark/>
          </w:tcPr>
          <w:p w14:paraId="4D8251EE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260" w:type="dxa"/>
            <w:noWrap/>
          </w:tcPr>
          <w:p w14:paraId="1B8DF5F3" w14:textId="4752EE4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14" w:type="dxa"/>
            <w:noWrap/>
          </w:tcPr>
          <w:p w14:paraId="302120A1" w14:textId="5212059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4DC543B" w14:textId="45913D4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86" w:type="dxa"/>
          </w:tcPr>
          <w:p w14:paraId="7398369E" w14:textId="339F4CB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2017F705" w14:textId="39F143C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26" w:type="dxa"/>
          </w:tcPr>
          <w:p w14:paraId="31744DC6" w14:textId="090436A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3C382AA4" w14:textId="10161B7E" w:rsidTr="002F4692">
        <w:trPr>
          <w:trHeight w:val="300"/>
        </w:trPr>
        <w:tc>
          <w:tcPr>
            <w:tcW w:w="961" w:type="dxa"/>
            <w:noWrap/>
            <w:hideMark/>
          </w:tcPr>
          <w:p w14:paraId="0F6986AE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260" w:type="dxa"/>
            <w:noWrap/>
          </w:tcPr>
          <w:p w14:paraId="5E607271" w14:textId="538AED3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14" w:type="dxa"/>
            <w:noWrap/>
          </w:tcPr>
          <w:p w14:paraId="3513307E" w14:textId="186CF72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B296333" w14:textId="6FE9427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86" w:type="dxa"/>
          </w:tcPr>
          <w:p w14:paraId="3DCF7EBC" w14:textId="014FD58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4DC6059C" w14:textId="77C234B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26" w:type="dxa"/>
          </w:tcPr>
          <w:p w14:paraId="5C3DB8A7" w14:textId="01B1BB4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07B12515" w14:textId="76351B90" w:rsidTr="002F4692">
        <w:trPr>
          <w:trHeight w:val="300"/>
        </w:trPr>
        <w:tc>
          <w:tcPr>
            <w:tcW w:w="961" w:type="dxa"/>
            <w:noWrap/>
            <w:hideMark/>
          </w:tcPr>
          <w:p w14:paraId="51C89963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260" w:type="dxa"/>
            <w:noWrap/>
          </w:tcPr>
          <w:p w14:paraId="17B15391" w14:textId="13BBE46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314" w:type="dxa"/>
            <w:noWrap/>
          </w:tcPr>
          <w:p w14:paraId="08DFAB09" w14:textId="27534F3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E6F5055" w14:textId="62A8598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86" w:type="dxa"/>
          </w:tcPr>
          <w:p w14:paraId="3F69B1CF" w14:textId="6EBFD1A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66C83E8F" w14:textId="706DEB6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26" w:type="dxa"/>
          </w:tcPr>
          <w:p w14:paraId="54D71F73" w14:textId="1A6A4A0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2207FECB" w14:textId="32F245BB" w:rsidTr="002F4692">
        <w:trPr>
          <w:trHeight w:val="300"/>
        </w:trPr>
        <w:tc>
          <w:tcPr>
            <w:tcW w:w="961" w:type="dxa"/>
            <w:noWrap/>
            <w:hideMark/>
          </w:tcPr>
          <w:p w14:paraId="31E83B92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260" w:type="dxa"/>
            <w:noWrap/>
          </w:tcPr>
          <w:p w14:paraId="35421892" w14:textId="2A36E3F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</w:tcPr>
          <w:p w14:paraId="43B56C49" w14:textId="4212D0F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369F2E0" w14:textId="6F7F58C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86" w:type="dxa"/>
          </w:tcPr>
          <w:p w14:paraId="629729FB" w14:textId="4FDB725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1CCFE9B1" w14:textId="43ECF03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26" w:type="dxa"/>
          </w:tcPr>
          <w:p w14:paraId="5C325B46" w14:textId="7AA6504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1F7B8B8A" w14:textId="7B0495B0" w:rsidTr="002F4692">
        <w:trPr>
          <w:trHeight w:val="300"/>
        </w:trPr>
        <w:tc>
          <w:tcPr>
            <w:tcW w:w="961" w:type="dxa"/>
            <w:noWrap/>
            <w:hideMark/>
          </w:tcPr>
          <w:p w14:paraId="27C67628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260" w:type="dxa"/>
            <w:noWrap/>
          </w:tcPr>
          <w:p w14:paraId="03AFB028" w14:textId="16D467A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</w:tcPr>
          <w:p w14:paraId="060596EC" w14:textId="66E7615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9EF6FE7" w14:textId="037E724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86" w:type="dxa"/>
          </w:tcPr>
          <w:p w14:paraId="71A4F191" w14:textId="30BEB4F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68C3E72E" w14:textId="73C7419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26" w:type="dxa"/>
          </w:tcPr>
          <w:p w14:paraId="5FD4433B" w14:textId="59626F9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57C9BAB4" w14:textId="79B86850" w:rsidTr="002F4692">
        <w:trPr>
          <w:trHeight w:val="300"/>
        </w:trPr>
        <w:tc>
          <w:tcPr>
            <w:tcW w:w="961" w:type="dxa"/>
            <w:noWrap/>
            <w:hideMark/>
          </w:tcPr>
          <w:p w14:paraId="61A502A0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260" w:type="dxa"/>
            <w:noWrap/>
          </w:tcPr>
          <w:p w14:paraId="126297A2" w14:textId="6D9A35B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</w:tcPr>
          <w:p w14:paraId="6B5FDDB8" w14:textId="558EC0C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286ABB7" w14:textId="24F23A6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86" w:type="dxa"/>
          </w:tcPr>
          <w:p w14:paraId="73765F9F" w14:textId="1F326D5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1678D8B4" w14:textId="3E2B599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26" w:type="dxa"/>
          </w:tcPr>
          <w:p w14:paraId="1F3F564B" w14:textId="305FA58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2C31C971" w14:textId="6ECDE861" w:rsidTr="002F4692">
        <w:trPr>
          <w:trHeight w:val="300"/>
        </w:trPr>
        <w:tc>
          <w:tcPr>
            <w:tcW w:w="961" w:type="dxa"/>
            <w:noWrap/>
            <w:hideMark/>
          </w:tcPr>
          <w:p w14:paraId="710C63BA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60" w:type="dxa"/>
            <w:noWrap/>
          </w:tcPr>
          <w:p w14:paraId="035ADCB2" w14:textId="500C37A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</w:tcPr>
          <w:p w14:paraId="4FD15189" w14:textId="6086F25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C58BD82" w14:textId="7BB72E8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86" w:type="dxa"/>
          </w:tcPr>
          <w:p w14:paraId="236B1033" w14:textId="6C9A2A4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49E99CAC" w14:textId="2019419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26" w:type="dxa"/>
          </w:tcPr>
          <w:p w14:paraId="5D5944A0" w14:textId="605E3CA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3744B399" w14:textId="40DE7914" w:rsidTr="002F4692">
        <w:trPr>
          <w:trHeight w:val="300"/>
        </w:trPr>
        <w:tc>
          <w:tcPr>
            <w:tcW w:w="961" w:type="dxa"/>
            <w:noWrap/>
            <w:hideMark/>
          </w:tcPr>
          <w:p w14:paraId="0D09B145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260" w:type="dxa"/>
            <w:noWrap/>
          </w:tcPr>
          <w:p w14:paraId="47E266E7" w14:textId="7FBED62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DNA</w:t>
            </w:r>
          </w:p>
        </w:tc>
        <w:tc>
          <w:tcPr>
            <w:tcW w:w="1314" w:type="dxa"/>
            <w:noWrap/>
          </w:tcPr>
          <w:p w14:paraId="539286A8" w14:textId="340B5E6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1D7BD79" w14:textId="3D80B1D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786" w:type="dxa"/>
          </w:tcPr>
          <w:p w14:paraId="3C8C9031" w14:textId="7154C70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45421E3C" w14:textId="03F5ECC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26" w:type="dxa"/>
          </w:tcPr>
          <w:p w14:paraId="77847B58" w14:textId="1A49C23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739A6364" w14:textId="77777777" w:rsidR="000469D0" w:rsidRDefault="000469D0" w:rsidP="00397459">
      <w:pPr>
        <w:jc w:val="center"/>
      </w:pPr>
    </w:p>
    <w:p w14:paraId="5FC74591" w14:textId="77777777" w:rsidR="00723630" w:rsidRDefault="00723630" w:rsidP="00397459">
      <w:pPr>
        <w:jc w:val="center"/>
      </w:pPr>
    </w:p>
    <w:p w14:paraId="13B5B0B3" w14:textId="1F2B6B7C" w:rsidR="00397459" w:rsidRDefault="00397459" w:rsidP="00397459">
      <w:pPr>
        <w:jc w:val="center"/>
      </w:pPr>
      <w:r>
        <w:t>93</w:t>
      </w:r>
    </w:p>
    <w:tbl>
      <w:tblPr>
        <w:tblStyle w:val="TableGrid"/>
        <w:tblW w:w="5540" w:type="dxa"/>
        <w:tblLook w:val="04A0" w:firstRow="1" w:lastRow="0" w:firstColumn="1" w:lastColumn="0" w:noHBand="0" w:noVBand="1"/>
      </w:tblPr>
      <w:tblGrid>
        <w:gridCol w:w="960"/>
        <w:gridCol w:w="1700"/>
        <w:gridCol w:w="1824"/>
        <w:gridCol w:w="222"/>
        <w:gridCol w:w="960"/>
      </w:tblGrid>
      <w:tr w:rsidR="000469D0" w:rsidRPr="000469D0" w14:paraId="216A614C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41B99C94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Gene1 (Starter)</w:t>
            </w:r>
          </w:p>
        </w:tc>
        <w:tc>
          <w:tcPr>
            <w:tcW w:w="1700" w:type="dxa"/>
            <w:noWrap/>
            <w:hideMark/>
          </w:tcPr>
          <w:p w14:paraId="08B8A8AC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920" w:type="dxa"/>
            <w:gridSpan w:val="2"/>
            <w:noWrap/>
            <w:hideMark/>
          </w:tcPr>
          <w:p w14:paraId="2F2B7154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Gene2 (Receptor)</w:t>
            </w:r>
          </w:p>
        </w:tc>
        <w:tc>
          <w:tcPr>
            <w:tcW w:w="960" w:type="dxa"/>
            <w:noWrap/>
            <w:hideMark/>
          </w:tcPr>
          <w:p w14:paraId="30A768C0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469D0" w:rsidRPr="000469D0" w14:paraId="2608A8F7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09236865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D36</w:t>
            </w:r>
          </w:p>
        </w:tc>
        <w:tc>
          <w:tcPr>
            <w:tcW w:w="1700" w:type="dxa"/>
            <w:noWrap/>
            <w:hideMark/>
          </w:tcPr>
          <w:p w14:paraId="2E689E9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 (direct)</w:t>
            </w:r>
          </w:p>
        </w:tc>
        <w:tc>
          <w:tcPr>
            <w:tcW w:w="1824" w:type="dxa"/>
            <w:noWrap/>
            <w:hideMark/>
          </w:tcPr>
          <w:p w14:paraId="7E99E883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96" w:type="dxa"/>
            <w:noWrap/>
            <w:hideMark/>
          </w:tcPr>
          <w:p w14:paraId="7179F6FA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6F04CBBB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157B9CD4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3546D217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700" w:type="dxa"/>
            <w:noWrap/>
            <w:hideMark/>
          </w:tcPr>
          <w:p w14:paraId="78F68555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 (direct)</w:t>
            </w:r>
          </w:p>
        </w:tc>
        <w:tc>
          <w:tcPr>
            <w:tcW w:w="1920" w:type="dxa"/>
            <w:gridSpan w:val="2"/>
            <w:noWrap/>
            <w:hideMark/>
          </w:tcPr>
          <w:p w14:paraId="24660AF0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atabolic Pathways</w:t>
            </w:r>
          </w:p>
        </w:tc>
        <w:tc>
          <w:tcPr>
            <w:tcW w:w="960" w:type="dxa"/>
            <w:noWrap/>
            <w:hideMark/>
          </w:tcPr>
          <w:p w14:paraId="79BE52C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469D0" w:rsidRPr="000469D0" w14:paraId="66AA3183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423C2B63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700" w:type="dxa"/>
            <w:noWrap/>
            <w:hideMark/>
          </w:tcPr>
          <w:p w14:paraId="19593B8D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 (direct)</w:t>
            </w:r>
          </w:p>
        </w:tc>
        <w:tc>
          <w:tcPr>
            <w:tcW w:w="1920" w:type="dxa"/>
            <w:gridSpan w:val="2"/>
            <w:noWrap/>
            <w:hideMark/>
          </w:tcPr>
          <w:p w14:paraId="0F4E47BF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nabolic Pathways</w:t>
            </w:r>
          </w:p>
        </w:tc>
        <w:tc>
          <w:tcPr>
            <w:tcW w:w="960" w:type="dxa"/>
            <w:noWrap/>
            <w:hideMark/>
          </w:tcPr>
          <w:p w14:paraId="492334B7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469D0" w:rsidRPr="000469D0" w14:paraId="07D89D12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2A3A510C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lastRenderedPageBreak/>
              <w:t>AMPK</w:t>
            </w:r>
          </w:p>
        </w:tc>
        <w:tc>
          <w:tcPr>
            <w:tcW w:w="1700" w:type="dxa"/>
            <w:noWrap/>
            <w:hideMark/>
          </w:tcPr>
          <w:p w14:paraId="1A4406C3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 (indirect)</w:t>
            </w:r>
          </w:p>
        </w:tc>
        <w:tc>
          <w:tcPr>
            <w:tcW w:w="2880" w:type="dxa"/>
            <w:gridSpan w:val="3"/>
            <w:noWrap/>
            <w:hideMark/>
          </w:tcPr>
          <w:p w14:paraId="3EC432AB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Tumor Growth and Invasion</w:t>
            </w:r>
          </w:p>
        </w:tc>
      </w:tr>
      <w:tr w:rsidR="000469D0" w:rsidRPr="000469D0" w14:paraId="1BC85C5B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1C0E71F1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Glucose</w:t>
            </w:r>
          </w:p>
        </w:tc>
        <w:tc>
          <w:tcPr>
            <w:tcW w:w="1700" w:type="dxa"/>
            <w:noWrap/>
            <w:hideMark/>
          </w:tcPr>
          <w:p w14:paraId="7135D914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 (direct)</w:t>
            </w:r>
          </w:p>
        </w:tc>
        <w:tc>
          <w:tcPr>
            <w:tcW w:w="1920" w:type="dxa"/>
            <w:gridSpan w:val="2"/>
            <w:noWrap/>
            <w:hideMark/>
          </w:tcPr>
          <w:p w14:paraId="39D5CCC0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ellular Respiration</w:t>
            </w:r>
          </w:p>
        </w:tc>
        <w:tc>
          <w:tcPr>
            <w:tcW w:w="960" w:type="dxa"/>
            <w:noWrap/>
            <w:hideMark/>
          </w:tcPr>
          <w:p w14:paraId="5A1CBE96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469D0" w:rsidRPr="000469D0" w14:paraId="55BD102B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708BDD0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Glucose</w:t>
            </w:r>
          </w:p>
        </w:tc>
        <w:tc>
          <w:tcPr>
            <w:tcW w:w="1700" w:type="dxa"/>
            <w:noWrap/>
            <w:hideMark/>
          </w:tcPr>
          <w:p w14:paraId="40AC65A9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 (direct)</w:t>
            </w:r>
          </w:p>
        </w:tc>
        <w:tc>
          <w:tcPr>
            <w:tcW w:w="1920" w:type="dxa"/>
            <w:gridSpan w:val="2"/>
            <w:noWrap/>
            <w:hideMark/>
          </w:tcPr>
          <w:p w14:paraId="30C4DCBC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Warburg Effect</w:t>
            </w:r>
          </w:p>
        </w:tc>
        <w:tc>
          <w:tcPr>
            <w:tcW w:w="960" w:type="dxa"/>
            <w:noWrap/>
            <w:hideMark/>
          </w:tcPr>
          <w:p w14:paraId="0B54F80F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469D0" w:rsidRPr="000469D0" w14:paraId="54F73433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51222EB7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NADP+</w:t>
            </w:r>
          </w:p>
        </w:tc>
        <w:tc>
          <w:tcPr>
            <w:tcW w:w="1700" w:type="dxa"/>
            <w:noWrap/>
            <w:hideMark/>
          </w:tcPr>
          <w:p w14:paraId="27670E4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 (direct)</w:t>
            </w:r>
          </w:p>
        </w:tc>
        <w:tc>
          <w:tcPr>
            <w:tcW w:w="1824" w:type="dxa"/>
            <w:noWrap/>
            <w:hideMark/>
          </w:tcPr>
          <w:p w14:paraId="379C886C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96" w:type="dxa"/>
            <w:noWrap/>
            <w:hideMark/>
          </w:tcPr>
          <w:p w14:paraId="0B2A7905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777169DD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1B9A63AE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2A9A7E8B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700" w:type="dxa"/>
            <w:noWrap/>
            <w:hideMark/>
          </w:tcPr>
          <w:p w14:paraId="03F55133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 (indirect)</w:t>
            </w:r>
          </w:p>
        </w:tc>
        <w:tc>
          <w:tcPr>
            <w:tcW w:w="2880" w:type="dxa"/>
            <w:gridSpan w:val="3"/>
            <w:noWrap/>
            <w:hideMark/>
          </w:tcPr>
          <w:p w14:paraId="7538B591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Tumor Growth and Invasion</w:t>
            </w:r>
          </w:p>
        </w:tc>
      </w:tr>
      <w:tr w:rsidR="000469D0" w:rsidRPr="000469D0" w14:paraId="3F467F67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0CEEC230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700" w:type="dxa"/>
            <w:noWrap/>
            <w:hideMark/>
          </w:tcPr>
          <w:p w14:paraId="3E9C52DA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4" w:type="dxa"/>
            <w:noWrap/>
            <w:hideMark/>
          </w:tcPr>
          <w:p w14:paraId="0E233D81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" w:type="dxa"/>
            <w:noWrap/>
            <w:hideMark/>
          </w:tcPr>
          <w:p w14:paraId="78FB3C33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59417586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8A6613D" w14:textId="77777777" w:rsidR="00723630" w:rsidRDefault="00723630" w:rsidP="00397459">
      <w:pPr>
        <w:jc w:val="center"/>
      </w:pPr>
    </w:p>
    <w:p w14:paraId="45108C5A" w14:textId="7AC4BD7D" w:rsidR="00397459" w:rsidRDefault="00397459" w:rsidP="00397459">
      <w:pPr>
        <w:jc w:val="center"/>
      </w:pPr>
      <w:r>
        <w:t>94</w:t>
      </w:r>
    </w:p>
    <w:p w14:paraId="188997CF" w14:textId="77777777" w:rsidR="00723630" w:rsidRDefault="00723630" w:rsidP="00397459">
      <w:pPr>
        <w:jc w:val="center"/>
      </w:pPr>
    </w:p>
    <w:p w14:paraId="413DEA0A" w14:textId="51ED52AD" w:rsidR="00397459" w:rsidRDefault="00397459" w:rsidP="00397459">
      <w:pPr>
        <w:jc w:val="center"/>
      </w:pPr>
      <w:r>
        <w:t>95</w:t>
      </w:r>
    </w:p>
    <w:tbl>
      <w:tblPr>
        <w:tblStyle w:val="TableGrid"/>
        <w:tblW w:w="8171" w:type="dxa"/>
        <w:tblLook w:val="04A0" w:firstRow="1" w:lastRow="0" w:firstColumn="1" w:lastColumn="0" w:noHBand="0" w:noVBand="1"/>
      </w:tblPr>
      <w:tblGrid>
        <w:gridCol w:w="1005"/>
        <w:gridCol w:w="1314"/>
        <w:gridCol w:w="1790"/>
        <w:gridCol w:w="222"/>
        <w:gridCol w:w="960"/>
        <w:gridCol w:w="960"/>
        <w:gridCol w:w="960"/>
        <w:gridCol w:w="960"/>
      </w:tblGrid>
      <w:tr w:rsidR="002F4692" w:rsidRPr="000469D0" w14:paraId="3FBB0BCA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2F4DE372" w14:textId="2796C24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14" w:type="dxa"/>
            <w:noWrap/>
            <w:hideMark/>
          </w:tcPr>
          <w:p w14:paraId="5A1B61FB" w14:textId="37D5A6B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2012" w:type="dxa"/>
            <w:gridSpan w:val="2"/>
            <w:noWrap/>
            <w:hideMark/>
          </w:tcPr>
          <w:p w14:paraId="678AC4A8" w14:textId="7D91E43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960" w:type="dxa"/>
            <w:noWrap/>
            <w:hideMark/>
          </w:tcPr>
          <w:p w14:paraId="51A73F24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182E2751" w14:textId="77777777" w:rsidR="002F4692" w:rsidRPr="000469D0" w:rsidRDefault="002F4692" w:rsidP="002F469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3DA6FCBB" w14:textId="77777777" w:rsidR="002F4692" w:rsidRPr="000469D0" w:rsidRDefault="002F4692" w:rsidP="002F469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4A3A7583" w14:textId="77777777" w:rsidR="002F4692" w:rsidRPr="000469D0" w:rsidRDefault="002F4692" w:rsidP="002F469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3289A3D9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05C01F20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TKs</w:t>
            </w:r>
          </w:p>
        </w:tc>
        <w:tc>
          <w:tcPr>
            <w:tcW w:w="1314" w:type="dxa"/>
            <w:noWrap/>
            <w:hideMark/>
          </w:tcPr>
          <w:p w14:paraId="3676C0D4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790" w:type="dxa"/>
            <w:noWrap/>
            <w:hideMark/>
          </w:tcPr>
          <w:p w14:paraId="04D05352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22" w:type="dxa"/>
            <w:noWrap/>
            <w:hideMark/>
          </w:tcPr>
          <w:p w14:paraId="47191D26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298002AA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2EF2EEA7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38BA4DAB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5E425A28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73F64897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655F8436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1C5FF74B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790" w:type="dxa"/>
            <w:noWrap/>
            <w:hideMark/>
          </w:tcPr>
          <w:p w14:paraId="289EAC66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222" w:type="dxa"/>
            <w:noWrap/>
            <w:hideMark/>
          </w:tcPr>
          <w:p w14:paraId="6A4888B6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7BB1AF24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6A98F009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083D8222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3AB6054E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2CB23F7C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4A4BBF18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314" w:type="dxa"/>
            <w:noWrap/>
            <w:hideMark/>
          </w:tcPr>
          <w:p w14:paraId="56EEC778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790" w:type="dxa"/>
            <w:noWrap/>
            <w:hideMark/>
          </w:tcPr>
          <w:p w14:paraId="216738F0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22" w:type="dxa"/>
            <w:noWrap/>
            <w:hideMark/>
          </w:tcPr>
          <w:p w14:paraId="100009B6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6C813945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347F0813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08658C0F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3ABAD60B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197328A1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4D3A4992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  <w:hideMark/>
          </w:tcPr>
          <w:p w14:paraId="5025317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790" w:type="dxa"/>
            <w:noWrap/>
            <w:hideMark/>
          </w:tcPr>
          <w:p w14:paraId="3DE8853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222" w:type="dxa"/>
            <w:noWrap/>
            <w:hideMark/>
          </w:tcPr>
          <w:p w14:paraId="1C4C6687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3A061C10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176F758B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29FD2645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6FB1F78F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586A7CA4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71EA6FB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  <w:hideMark/>
          </w:tcPr>
          <w:p w14:paraId="49CDC243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790" w:type="dxa"/>
            <w:noWrap/>
            <w:hideMark/>
          </w:tcPr>
          <w:p w14:paraId="75A25017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22" w:type="dxa"/>
            <w:noWrap/>
            <w:hideMark/>
          </w:tcPr>
          <w:p w14:paraId="6EE774B2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4074B1B2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57D1DC32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28F93E89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7CE0D579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3060C0CD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083C78D2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HIF-1</w:t>
            </w:r>
          </w:p>
        </w:tc>
        <w:tc>
          <w:tcPr>
            <w:tcW w:w="1314" w:type="dxa"/>
            <w:noWrap/>
            <w:hideMark/>
          </w:tcPr>
          <w:p w14:paraId="12F3D095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2012" w:type="dxa"/>
            <w:gridSpan w:val="2"/>
            <w:noWrap/>
            <w:hideMark/>
          </w:tcPr>
          <w:p w14:paraId="2E9591C3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ngiogenesis</w:t>
            </w:r>
          </w:p>
        </w:tc>
        <w:tc>
          <w:tcPr>
            <w:tcW w:w="960" w:type="dxa"/>
            <w:noWrap/>
            <w:hideMark/>
          </w:tcPr>
          <w:p w14:paraId="3B05B112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6466C119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550AD9D0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1C52D276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0D1E1648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0AD13A57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314" w:type="dxa"/>
            <w:noWrap/>
            <w:hideMark/>
          </w:tcPr>
          <w:p w14:paraId="17B7C21F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5852" w:type="dxa"/>
            <w:gridSpan w:val="6"/>
            <w:noWrap/>
            <w:hideMark/>
          </w:tcPr>
          <w:p w14:paraId="7F9EE0AC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rotein synthesis, Proliferation, Anti-apoptosis, Metabolism</w:t>
            </w:r>
          </w:p>
        </w:tc>
      </w:tr>
      <w:tr w:rsidR="000469D0" w:rsidRPr="000469D0" w14:paraId="30A433B2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56497BE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  <w:noWrap/>
            <w:hideMark/>
          </w:tcPr>
          <w:p w14:paraId="5C244701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0" w:type="dxa"/>
            <w:noWrap/>
            <w:hideMark/>
          </w:tcPr>
          <w:p w14:paraId="76C4E0A1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2" w:type="dxa"/>
            <w:noWrap/>
            <w:hideMark/>
          </w:tcPr>
          <w:p w14:paraId="79EA7692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32D3C96F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01E36DB0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0CF39B8F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78A36D47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91A62AC" w14:textId="77777777" w:rsidR="00723630" w:rsidRDefault="00723630" w:rsidP="00397459">
      <w:pPr>
        <w:jc w:val="center"/>
      </w:pPr>
    </w:p>
    <w:p w14:paraId="12D945F0" w14:textId="71919552" w:rsidR="00397459" w:rsidRDefault="00397459" w:rsidP="00397459">
      <w:pPr>
        <w:jc w:val="center"/>
      </w:pPr>
      <w:r>
        <w:t>96</w:t>
      </w:r>
    </w:p>
    <w:tbl>
      <w:tblPr>
        <w:tblStyle w:val="TableGrid"/>
        <w:tblW w:w="7020" w:type="dxa"/>
        <w:tblLook w:val="04A0" w:firstRow="1" w:lastRow="0" w:firstColumn="1" w:lastColumn="0" w:noHBand="0" w:noVBand="1"/>
      </w:tblPr>
      <w:tblGrid>
        <w:gridCol w:w="961"/>
        <w:gridCol w:w="1260"/>
        <w:gridCol w:w="1314"/>
        <w:gridCol w:w="1011"/>
        <w:gridCol w:w="1011"/>
        <w:gridCol w:w="1011"/>
        <w:gridCol w:w="1011"/>
      </w:tblGrid>
      <w:tr w:rsidR="002F4692" w:rsidRPr="000469D0" w14:paraId="11369B3C" w14:textId="071FEB70" w:rsidTr="002F4692">
        <w:trPr>
          <w:trHeight w:val="300"/>
        </w:trPr>
        <w:tc>
          <w:tcPr>
            <w:tcW w:w="961" w:type="dxa"/>
            <w:noWrap/>
            <w:hideMark/>
          </w:tcPr>
          <w:p w14:paraId="098A6F64" w14:textId="5A8A51A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60" w:type="dxa"/>
            <w:noWrap/>
            <w:hideMark/>
          </w:tcPr>
          <w:p w14:paraId="1EE00EB8" w14:textId="2ACB3B3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14A175F3" w14:textId="3A0A12D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893" w:type="dxa"/>
          </w:tcPr>
          <w:p w14:paraId="3C9C6CE9" w14:textId="4D5CA72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835" w:type="dxa"/>
          </w:tcPr>
          <w:p w14:paraId="580B092D" w14:textId="7685F02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893" w:type="dxa"/>
          </w:tcPr>
          <w:p w14:paraId="3A6BD7B8" w14:textId="0B5B696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864" w:type="dxa"/>
          </w:tcPr>
          <w:p w14:paraId="6E97D205" w14:textId="4CE76ED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2F4692" w:rsidRPr="000469D0" w14:paraId="40E9C6AA" w14:textId="2B9D1AAF" w:rsidTr="002F4692">
        <w:trPr>
          <w:trHeight w:val="300"/>
        </w:trPr>
        <w:tc>
          <w:tcPr>
            <w:tcW w:w="961" w:type="dxa"/>
            <w:noWrap/>
            <w:hideMark/>
          </w:tcPr>
          <w:p w14:paraId="76EE09DC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sP6</w:t>
            </w:r>
          </w:p>
        </w:tc>
        <w:tc>
          <w:tcPr>
            <w:tcW w:w="1260" w:type="dxa"/>
            <w:noWrap/>
          </w:tcPr>
          <w:p w14:paraId="24FD3E8D" w14:textId="3F1624E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</w:tcPr>
          <w:p w14:paraId="225563FE" w14:textId="0C7DA0B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893" w:type="dxa"/>
          </w:tcPr>
          <w:p w14:paraId="1284C8F4" w14:textId="12B6DCD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835" w:type="dxa"/>
          </w:tcPr>
          <w:p w14:paraId="0B1DE647" w14:textId="2E7F30F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893" w:type="dxa"/>
          </w:tcPr>
          <w:p w14:paraId="1517D6A9" w14:textId="58A2166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864" w:type="dxa"/>
          </w:tcPr>
          <w:p w14:paraId="45157EF8" w14:textId="173D22F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</w:tr>
      <w:tr w:rsidR="002F4692" w:rsidRPr="000469D0" w14:paraId="7F2EC931" w14:textId="528EB53B" w:rsidTr="002F4692">
        <w:trPr>
          <w:trHeight w:val="300"/>
        </w:trPr>
        <w:tc>
          <w:tcPr>
            <w:tcW w:w="961" w:type="dxa"/>
            <w:noWrap/>
            <w:hideMark/>
          </w:tcPr>
          <w:p w14:paraId="637734DB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60" w:type="dxa"/>
            <w:noWrap/>
          </w:tcPr>
          <w:p w14:paraId="6F33B23D" w14:textId="4F925BB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ASP9</w:t>
            </w:r>
          </w:p>
        </w:tc>
        <w:tc>
          <w:tcPr>
            <w:tcW w:w="1314" w:type="dxa"/>
            <w:noWrap/>
          </w:tcPr>
          <w:p w14:paraId="2D49B197" w14:textId="4A8B0CB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3" w:type="dxa"/>
          </w:tcPr>
          <w:p w14:paraId="2CB13227" w14:textId="0C41C59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35" w:type="dxa"/>
          </w:tcPr>
          <w:p w14:paraId="24DDCB00" w14:textId="60859BD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3" w:type="dxa"/>
          </w:tcPr>
          <w:p w14:paraId="6BC187C1" w14:textId="5D4249C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64" w:type="dxa"/>
          </w:tcPr>
          <w:p w14:paraId="47CB8681" w14:textId="1F725B3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283B9C2E" w14:textId="209BBDB7" w:rsidTr="002F4692">
        <w:trPr>
          <w:trHeight w:val="300"/>
        </w:trPr>
        <w:tc>
          <w:tcPr>
            <w:tcW w:w="961" w:type="dxa"/>
            <w:noWrap/>
            <w:hideMark/>
          </w:tcPr>
          <w:p w14:paraId="40E946C0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ASP9</w:t>
            </w:r>
          </w:p>
        </w:tc>
        <w:tc>
          <w:tcPr>
            <w:tcW w:w="1260" w:type="dxa"/>
            <w:noWrap/>
          </w:tcPr>
          <w:p w14:paraId="504C0798" w14:textId="3CD5D60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1314" w:type="dxa"/>
            <w:noWrap/>
          </w:tcPr>
          <w:p w14:paraId="0FCC35E0" w14:textId="5373442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3" w:type="dxa"/>
          </w:tcPr>
          <w:p w14:paraId="21907AC0" w14:textId="524539B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35" w:type="dxa"/>
          </w:tcPr>
          <w:p w14:paraId="3EC1CBAD" w14:textId="00B85E7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3" w:type="dxa"/>
          </w:tcPr>
          <w:p w14:paraId="2BAF80F8" w14:textId="53163C4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64" w:type="dxa"/>
          </w:tcPr>
          <w:p w14:paraId="11C9E97A" w14:textId="0121CA1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3B41FFA3" w14:textId="096C8864" w:rsidTr="002F4692">
        <w:trPr>
          <w:trHeight w:val="300"/>
        </w:trPr>
        <w:tc>
          <w:tcPr>
            <w:tcW w:w="961" w:type="dxa"/>
            <w:noWrap/>
            <w:hideMark/>
          </w:tcPr>
          <w:p w14:paraId="11E36755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60" w:type="dxa"/>
            <w:noWrap/>
          </w:tcPr>
          <w:p w14:paraId="5BFFDA74" w14:textId="72815E4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</w:tcPr>
          <w:p w14:paraId="016C8549" w14:textId="0809B80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893" w:type="dxa"/>
          </w:tcPr>
          <w:p w14:paraId="55D54323" w14:textId="44C527B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835" w:type="dxa"/>
          </w:tcPr>
          <w:p w14:paraId="717D81D5" w14:textId="3C0D19D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893" w:type="dxa"/>
          </w:tcPr>
          <w:p w14:paraId="76EACCB3" w14:textId="171249F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864" w:type="dxa"/>
          </w:tcPr>
          <w:p w14:paraId="23B91003" w14:textId="0851781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</w:tr>
      <w:tr w:rsidR="002F4692" w:rsidRPr="000469D0" w14:paraId="276CABA1" w14:textId="132D0D8A" w:rsidTr="002F4692">
        <w:trPr>
          <w:trHeight w:val="300"/>
        </w:trPr>
        <w:tc>
          <w:tcPr>
            <w:tcW w:w="961" w:type="dxa"/>
            <w:noWrap/>
            <w:hideMark/>
          </w:tcPr>
          <w:p w14:paraId="6DF8D9F1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260" w:type="dxa"/>
            <w:noWrap/>
          </w:tcPr>
          <w:p w14:paraId="7ECDF406" w14:textId="680AB46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70S6K</w:t>
            </w:r>
          </w:p>
        </w:tc>
        <w:tc>
          <w:tcPr>
            <w:tcW w:w="1314" w:type="dxa"/>
            <w:noWrap/>
          </w:tcPr>
          <w:p w14:paraId="3E178596" w14:textId="77E598B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893" w:type="dxa"/>
          </w:tcPr>
          <w:p w14:paraId="634352EE" w14:textId="5A9123F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835" w:type="dxa"/>
          </w:tcPr>
          <w:p w14:paraId="28D171D1" w14:textId="5DA5AE7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893" w:type="dxa"/>
          </w:tcPr>
          <w:p w14:paraId="06083459" w14:textId="33ACD6C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864" w:type="dxa"/>
          </w:tcPr>
          <w:p w14:paraId="426D2181" w14:textId="3877FD1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</w:tr>
      <w:tr w:rsidR="002F4692" w:rsidRPr="000469D0" w14:paraId="00732718" w14:textId="4D197360" w:rsidTr="002F4692">
        <w:trPr>
          <w:trHeight w:val="300"/>
        </w:trPr>
        <w:tc>
          <w:tcPr>
            <w:tcW w:w="961" w:type="dxa"/>
            <w:noWrap/>
            <w:hideMark/>
          </w:tcPr>
          <w:p w14:paraId="0F00F4B1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60" w:type="dxa"/>
            <w:noWrap/>
          </w:tcPr>
          <w:p w14:paraId="32B7DC6E" w14:textId="7DB832A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27</w:t>
            </w:r>
          </w:p>
        </w:tc>
        <w:tc>
          <w:tcPr>
            <w:tcW w:w="1314" w:type="dxa"/>
            <w:noWrap/>
          </w:tcPr>
          <w:p w14:paraId="52902F4B" w14:textId="3E1FA85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3" w:type="dxa"/>
          </w:tcPr>
          <w:p w14:paraId="2F4FDFF2" w14:textId="0D1EADE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35" w:type="dxa"/>
          </w:tcPr>
          <w:p w14:paraId="264F06FB" w14:textId="3823E51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3" w:type="dxa"/>
          </w:tcPr>
          <w:p w14:paraId="40CB8A46" w14:textId="08B8A42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64" w:type="dxa"/>
          </w:tcPr>
          <w:p w14:paraId="646C11E0" w14:textId="6E363E2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2A9EAA1D" w14:textId="425C7C7F" w:rsidTr="002F4692">
        <w:trPr>
          <w:trHeight w:val="300"/>
        </w:trPr>
        <w:tc>
          <w:tcPr>
            <w:tcW w:w="961" w:type="dxa"/>
            <w:noWrap/>
            <w:hideMark/>
          </w:tcPr>
          <w:p w14:paraId="5CAF64D6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60" w:type="dxa"/>
            <w:noWrap/>
          </w:tcPr>
          <w:p w14:paraId="4FBC4A85" w14:textId="1E7B287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314" w:type="dxa"/>
            <w:noWrap/>
          </w:tcPr>
          <w:p w14:paraId="0583C163" w14:textId="5F8952E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3" w:type="dxa"/>
          </w:tcPr>
          <w:p w14:paraId="6B6F1BDD" w14:textId="6D03311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35" w:type="dxa"/>
          </w:tcPr>
          <w:p w14:paraId="208CD5F6" w14:textId="5418DB4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3" w:type="dxa"/>
          </w:tcPr>
          <w:p w14:paraId="55F90EC4" w14:textId="2E7D47E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64" w:type="dxa"/>
          </w:tcPr>
          <w:p w14:paraId="7120F8D6" w14:textId="31FC377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</w:tbl>
    <w:p w14:paraId="658A2A83" w14:textId="77777777" w:rsidR="00723630" w:rsidRDefault="00723630" w:rsidP="00397459">
      <w:pPr>
        <w:jc w:val="center"/>
      </w:pPr>
    </w:p>
    <w:p w14:paraId="6669E57A" w14:textId="0448524E" w:rsidR="00397459" w:rsidRDefault="00397459" w:rsidP="00397459">
      <w:pPr>
        <w:jc w:val="center"/>
      </w:pPr>
      <w:r>
        <w:t>97</w:t>
      </w:r>
    </w:p>
    <w:tbl>
      <w:tblPr>
        <w:tblStyle w:val="TableGrid"/>
        <w:tblW w:w="7404" w:type="dxa"/>
        <w:tblLook w:val="04A0" w:firstRow="1" w:lastRow="0" w:firstColumn="1" w:lastColumn="0" w:noHBand="0" w:noVBand="1"/>
      </w:tblPr>
      <w:tblGrid>
        <w:gridCol w:w="1016"/>
        <w:gridCol w:w="1314"/>
        <w:gridCol w:w="1314"/>
        <w:gridCol w:w="1089"/>
        <w:gridCol w:w="1089"/>
        <w:gridCol w:w="1089"/>
        <w:gridCol w:w="1089"/>
      </w:tblGrid>
      <w:tr w:rsidR="002F4692" w:rsidRPr="000469D0" w14:paraId="170D4AC1" w14:textId="5764226F" w:rsidTr="002F4692">
        <w:trPr>
          <w:trHeight w:val="300"/>
        </w:trPr>
        <w:tc>
          <w:tcPr>
            <w:tcW w:w="1016" w:type="dxa"/>
            <w:noWrap/>
            <w:hideMark/>
          </w:tcPr>
          <w:p w14:paraId="2E9E32C1" w14:textId="0770195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14" w:type="dxa"/>
            <w:noWrap/>
            <w:hideMark/>
          </w:tcPr>
          <w:p w14:paraId="060DD249" w14:textId="0DD7E64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5B48E886" w14:textId="2C2B0C8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15" w:type="dxa"/>
          </w:tcPr>
          <w:p w14:paraId="3D97C2D5" w14:textId="5B5618C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894" w:type="dxa"/>
          </w:tcPr>
          <w:p w14:paraId="021A30D6" w14:textId="110159A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936" w:type="dxa"/>
          </w:tcPr>
          <w:p w14:paraId="41D031D9" w14:textId="7BD8D02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915" w:type="dxa"/>
          </w:tcPr>
          <w:p w14:paraId="3789EFCA" w14:textId="47B55CE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2F4692" w:rsidRPr="000469D0" w14:paraId="4BD359C7" w14:textId="7FC05FC3" w:rsidTr="002F4692">
        <w:trPr>
          <w:trHeight w:val="300"/>
        </w:trPr>
        <w:tc>
          <w:tcPr>
            <w:tcW w:w="1016" w:type="dxa"/>
            <w:noWrap/>
            <w:hideMark/>
          </w:tcPr>
          <w:p w14:paraId="73F97B11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</w:tcPr>
          <w:p w14:paraId="44F33AC7" w14:textId="6B305AE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-</w:t>
            </w: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14" w:type="dxa"/>
            <w:noWrap/>
          </w:tcPr>
          <w:p w14:paraId="4222CB05" w14:textId="3A181FC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5" w:type="dxa"/>
          </w:tcPr>
          <w:p w14:paraId="37E74A1E" w14:textId="7DE35F5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94" w:type="dxa"/>
          </w:tcPr>
          <w:p w14:paraId="3F132F33" w14:textId="3D645E5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36" w:type="dxa"/>
          </w:tcPr>
          <w:p w14:paraId="5E068A3F" w14:textId="6434CEA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15" w:type="dxa"/>
          </w:tcPr>
          <w:p w14:paraId="1226C530" w14:textId="64077F2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1CF7E664" w14:textId="758D2271" w:rsidTr="002F4692">
        <w:trPr>
          <w:trHeight w:val="300"/>
        </w:trPr>
        <w:tc>
          <w:tcPr>
            <w:tcW w:w="1016" w:type="dxa"/>
            <w:noWrap/>
            <w:hideMark/>
          </w:tcPr>
          <w:p w14:paraId="062814C4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hoA</w:t>
            </w:r>
          </w:p>
        </w:tc>
        <w:tc>
          <w:tcPr>
            <w:tcW w:w="1314" w:type="dxa"/>
            <w:noWrap/>
          </w:tcPr>
          <w:p w14:paraId="4AB16524" w14:textId="391BCDE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-</w:t>
            </w: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14" w:type="dxa"/>
            <w:noWrap/>
          </w:tcPr>
          <w:p w14:paraId="1281E9ED" w14:textId="4A86ED1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15" w:type="dxa"/>
          </w:tcPr>
          <w:p w14:paraId="3D3DE263" w14:textId="16CEA31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94" w:type="dxa"/>
          </w:tcPr>
          <w:p w14:paraId="0A22BCEB" w14:textId="4E839C4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36" w:type="dxa"/>
          </w:tcPr>
          <w:p w14:paraId="71B64BC0" w14:textId="58E8779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15" w:type="dxa"/>
          </w:tcPr>
          <w:p w14:paraId="426F33E6" w14:textId="0EA5A76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089CBD20" w14:textId="30BEFBDD" w:rsidTr="002F4692">
        <w:trPr>
          <w:trHeight w:val="300"/>
        </w:trPr>
        <w:tc>
          <w:tcPr>
            <w:tcW w:w="1016" w:type="dxa"/>
            <w:noWrap/>
            <w:hideMark/>
          </w:tcPr>
          <w:p w14:paraId="6D4E5421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lastRenderedPageBreak/>
              <w:t>JNK/p38</w:t>
            </w:r>
          </w:p>
        </w:tc>
        <w:tc>
          <w:tcPr>
            <w:tcW w:w="1314" w:type="dxa"/>
            <w:noWrap/>
          </w:tcPr>
          <w:p w14:paraId="70FE72F7" w14:textId="7AB6A7C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-</w:t>
            </w: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14" w:type="dxa"/>
            <w:noWrap/>
          </w:tcPr>
          <w:p w14:paraId="6C8D6D08" w14:textId="3541FA6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15" w:type="dxa"/>
          </w:tcPr>
          <w:p w14:paraId="0D5C66A6" w14:textId="105392A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94" w:type="dxa"/>
          </w:tcPr>
          <w:p w14:paraId="2CDA9CC3" w14:textId="2A0F088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36" w:type="dxa"/>
          </w:tcPr>
          <w:p w14:paraId="59BCAFFE" w14:textId="693FD78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15" w:type="dxa"/>
          </w:tcPr>
          <w:p w14:paraId="29D12002" w14:textId="0412EE2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459A519E" w14:textId="13E23BF7" w:rsidTr="002F4692">
        <w:trPr>
          <w:trHeight w:val="300"/>
        </w:trPr>
        <w:tc>
          <w:tcPr>
            <w:tcW w:w="1016" w:type="dxa"/>
            <w:noWrap/>
            <w:hideMark/>
          </w:tcPr>
          <w:p w14:paraId="001039CA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</w:tcPr>
          <w:p w14:paraId="0985A09A" w14:textId="4C4F521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-</w:t>
            </w: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14" w:type="dxa"/>
            <w:noWrap/>
          </w:tcPr>
          <w:p w14:paraId="666ED97C" w14:textId="3F30D92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5" w:type="dxa"/>
          </w:tcPr>
          <w:p w14:paraId="3DBF186E" w14:textId="712D0C3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94" w:type="dxa"/>
          </w:tcPr>
          <w:p w14:paraId="67190A6D" w14:textId="1DC676B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36" w:type="dxa"/>
          </w:tcPr>
          <w:p w14:paraId="46B1E8F7" w14:textId="513C5EC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15" w:type="dxa"/>
          </w:tcPr>
          <w:p w14:paraId="692333D7" w14:textId="65475E0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18452658" w14:textId="2BA6678A" w:rsidTr="002F4692">
        <w:trPr>
          <w:trHeight w:val="300"/>
        </w:trPr>
        <w:tc>
          <w:tcPr>
            <w:tcW w:w="1016" w:type="dxa"/>
            <w:noWrap/>
            <w:hideMark/>
          </w:tcPr>
          <w:p w14:paraId="4C39ED6B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-</w:t>
            </w: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14" w:type="dxa"/>
            <w:noWrap/>
          </w:tcPr>
          <w:p w14:paraId="65560599" w14:textId="1A0DEDB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-</w:t>
            </w: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14" w:type="dxa"/>
            <w:noWrap/>
          </w:tcPr>
          <w:p w14:paraId="3021B5B8" w14:textId="50067CF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15" w:type="dxa"/>
          </w:tcPr>
          <w:p w14:paraId="6A0C84FF" w14:textId="6839AE9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94" w:type="dxa"/>
          </w:tcPr>
          <w:p w14:paraId="7D572A50" w14:textId="61C4036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36" w:type="dxa"/>
          </w:tcPr>
          <w:p w14:paraId="13FF2CB0" w14:textId="140D31D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15" w:type="dxa"/>
          </w:tcPr>
          <w:p w14:paraId="29DEF020" w14:textId="7DEF292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31FD9169" w14:textId="47419AC2" w:rsidTr="002F4692">
        <w:trPr>
          <w:trHeight w:val="300"/>
        </w:trPr>
        <w:tc>
          <w:tcPr>
            <w:tcW w:w="1016" w:type="dxa"/>
            <w:noWrap/>
            <w:hideMark/>
          </w:tcPr>
          <w:p w14:paraId="2FDCB0EC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1314" w:type="dxa"/>
            <w:noWrap/>
          </w:tcPr>
          <w:p w14:paraId="407C14FE" w14:textId="236459E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4</w:t>
            </w:r>
          </w:p>
        </w:tc>
        <w:tc>
          <w:tcPr>
            <w:tcW w:w="1314" w:type="dxa"/>
            <w:noWrap/>
          </w:tcPr>
          <w:p w14:paraId="733E2425" w14:textId="23F3D4A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5" w:type="dxa"/>
          </w:tcPr>
          <w:p w14:paraId="2826FDE8" w14:textId="07EC656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94" w:type="dxa"/>
          </w:tcPr>
          <w:p w14:paraId="7AE77D87" w14:textId="37C3222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36" w:type="dxa"/>
          </w:tcPr>
          <w:p w14:paraId="1DC7927D" w14:textId="593CEEE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15" w:type="dxa"/>
          </w:tcPr>
          <w:p w14:paraId="3ADAE2F6" w14:textId="5B0AAB9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52AB7F7F" w14:textId="4F6147D4" w:rsidTr="002F4692">
        <w:trPr>
          <w:trHeight w:val="300"/>
        </w:trPr>
        <w:tc>
          <w:tcPr>
            <w:tcW w:w="1016" w:type="dxa"/>
            <w:noWrap/>
            <w:hideMark/>
          </w:tcPr>
          <w:p w14:paraId="67C02742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TGFBR2</w:t>
            </w:r>
          </w:p>
        </w:tc>
        <w:tc>
          <w:tcPr>
            <w:tcW w:w="1314" w:type="dxa"/>
            <w:noWrap/>
          </w:tcPr>
          <w:p w14:paraId="51AEFF12" w14:textId="5BD981A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1314" w:type="dxa"/>
            <w:noWrap/>
          </w:tcPr>
          <w:p w14:paraId="417C2530" w14:textId="5C3135B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15" w:type="dxa"/>
          </w:tcPr>
          <w:p w14:paraId="3677FD16" w14:textId="12FBB66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94" w:type="dxa"/>
          </w:tcPr>
          <w:p w14:paraId="3435053E" w14:textId="5401A0D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36" w:type="dxa"/>
          </w:tcPr>
          <w:p w14:paraId="7116E39A" w14:textId="11A4D9F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15" w:type="dxa"/>
          </w:tcPr>
          <w:p w14:paraId="620D6E93" w14:textId="436675F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0EB9829C" w14:textId="0E6C21A8" w:rsidTr="002F4692">
        <w:trPr>
          <w:trHeight w:val="300"/>
        </w:trPr>
        <w:tc>
          <w:tcPr>
            <w:tcW w:w="1016" w:type="dxa"/>
            <w:noWrap/>
            <w:hideMark/>
          </w:tcPr>
          <w:p w14:paraId="18471BE8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TGFBR1</w:t>
            </w:r>
          </w:p>
        </w:tc>
        <w:tc>
          <w:tcPr>
            <w:tcW w:w="1314" w:type="dxa"/>
            <w:noWrap/>
          </w:tcPr>
          <w:p w14:paraId="7B0654EA" w14:textId="4250C1B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1314" w:type="dxa"/>
            <w:noWrap/>
          </w:tcPr>
          <w:p w14:paraId="3CF499B5" w14:textId="66E5EE9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5" w:type="dxa"/>
          </w:tcPr>
          <w:p w14:paraId="0E4A1211" w14:textId="5D9162E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94" w:type="dxa"/>
          </w:tcPr>
          <w:p w14:paraId="4AA3C77A" w14:textId="5D84F35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36" w:type="dxa"/>
          </w:tcPr>
          <w:p w14:paraId="08288118" w14:textId="7C49F93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15" w:type="dxa"/>
          </w:tcPr>
          <w:p w14:paraId="6553D7BC" w14:textId="4CC9171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08AD25A0" w14:textId="020FFF88" w:rsidTr="002F4692">
        <w:trPr>
          <w:trHeight w:val="300"/>
        </w:trPr>
        <w:tc>
          <w:tcPr>
            <w:tcW w:w="1016" w:type="dxa"/>
            <w:noWrap/>
            <w:hideMark/>
          </w:tcPr>
          <w:p w14:paraId="7DD44394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4</w:t>
            </w:r>
          </w:p>
        </w:tc>
        <w:tc>
          <w:tcPr>
            <w:tcW w:w="1314" w:type="dxa"/>
            <w:noWrap/>
          </w:tcPr>
          <w:p w14:paraId="53318BB6" w14:textId="2F2514C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BE</w:t>
            </w:r>
          </w:p>
        </w:tc>
        <w:tc>
          <w:tcPr>
            <w:tcW w:w="1314" w:type="dxa"/>
            <w:noWrap/>
          </w:tcPr>
          <w:p w14:paraId="2EC9A434" w14:textId="1DFFEE0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5" w:type="dxa"/>
          </w:tcPr>
          <w:p w14:paraId="0200B454" w14:textId="2D8C682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94" w:type="dxa"/>
          </w:tcPr>
          <w:p w14:paraId="7012A513" w14:textId="5077F4C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36" w:type="dxa"/>
          </w:tcPr>
          <w:p w14:paraId="1653AA57" w14:textId="3CE9DCA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15" w:type="dxa"/>
          </w:tcPr>
          <w:p w14:paraId="3ACAAC7E" w14:textId="5988BA2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4A421503" w14:textId="11343C7E" w:rsidTr="002F4692">
        <w:trPr>
          <w:trHeight w:val="300"/>
        </w:trPr>
        <w:tc>
          <w:tcPr>
            <w:tcW w:w="1016" w:type="dxa"/>
            <w:noWrap/>
            <w:hideMark/>
          </w:tcPr>
          <w:p w14:paraId="75893095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-</w:t>
            </w: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14" w:type="dxa"/>
            <w:noWrap/>
          </w:tcPr>
          <w:p w14:paraId="2B19AC95" w14:textId="3C99E03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DNA</w:t>
            </w:r>
          </w:p>
        </w:tc>
        <w:tc>
          <w:tcPr>
            <w:tcW w:w="1314" w:type="dxa"/>
            <w:noWrap/>
          </w:tcPr>
          <w:p w14:paraId="12FE8BB3" w14:textId="7E5B591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5" w:type="dxa"/>
          </w:tcPr>
          <w:p w14:paraId="640CA589" w14:textId="7E845C0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94" w:type="dxa"/>
          </w:tcPr>
          <w:p w14:paraId="543759F3" w14:textId="24F705A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36" w:type="dxa"/>
          </w:tcPr>
          <w:p w14:paraId="6A82AFAB" w14:textId="72C3360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15" w:type="dxa"/>
          </w:tcPr>
          <w:p w14:paraId="1C01788E" w14:textId="6D5B603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351FD966" w14:textId="1FA390EA" w:rsidTr="002F4692">
        <w:trPr>
          <w:trHeight w:val="300"/>
        </w:trPr>
        <w:tc>
          <w:tcPr>
            <w:tcW w:w="1016" w:type="dxa"/>
            <w:noWrap/>
            <w:hideMark/>
          </w:tcPr>
          <w:p w14:paraId="642CFCC3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1314" w:type="dxa"/>
            <w:noWrap/>
          </w:tcPr>
          <w:p w14:paraId="2CE9BB87" w14:textId="763B8F5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BE</w:t>
            </w:r>
          </w:p>
        </w:tc>
        <w:tc>
          <w:tcPr>
            <w:tcW w:w="1314" w:type="dxa"/>
            <w:noWrap/>
          </w:tcPr>
          <w:p w14:paraId="1DCBF918" w14:textId="117572F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5" w:type="dxa"/>
          </w:tcPr>
          <w:p w14:paraId="6E6B9C41" w14:textId="36CBA42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94" w:type="dxa"/>
          </w:tcPr>
          <w:p w14:paraId="3156689E" w14:textId="33A1E0A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36" w:type="dxa"/>
          </w:tcPr>
          <w:p w14:paraId="5AF84ABE" w14:textId="45FBB2C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15" w:type="dxa"/>
          </w:tcPr>
          <w:p w14:paraId="60FB17B4" w14:textId="6586C7D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5D3AE1FF" w14:textId="77777777" w:rsidR="00723630" w:rsidRDefault="00723630" w:rsidP="00397459">
      <w:pPr>
        <w:jc w:val="center"/>
      </w:pPr>
    </w:p>
    <w:p w14:paraId="0A0276C6" w14:textId="008DDBEE" w:rsidR="00397459" w:rsidRDefault="00397459" w:rsidP="00397459">
      <w:pPr>
        <w:jc w:val="center"/>
      </w:pPr>
      <w:r>
        <w:t>98</w:t>
      </w:r>
    </w:p>
    <w:tbl>
      <w:tblPr>
        <w:tblStyle w:val="TableGrid"/>
        <w:tblW w:w="7074" w:type="dxa"/>
        <w:tblLook w:val="04A0" w:firstRow="1" w:lastRow="0" w:firstColumn="1" w:lastColumn="0" w:noHBand="0" w:noVBand="1"/>
      </w:tblPr>
      <w:tblGrid>
        <w:gridCol w:w="961"/>
        <w:gridCol w:w="1314"/>
        <w:gridCol w:w="1314"/>
        <w:gridCol w:w="1011"/>
        <w:gridCol w:w="1011"/>
        <w:gridCol w:w="1011"/>
        <w:gridCol w:w="1011"/>
      </w:tblGrid>
      <w:tr w:rsidR="002F4692" w:rsidRPr="000469D0" w14:paraId="4DF52272" w14:textId="6D1984BB" w:rsidTr="002F4692">
        <w:trPr>
          <w:trHeight w:val="300"/>
        </w:trPr>
        <w:tc>
          <w:tcPr>
            <w:tcW w:w="961" w:type="dxa"/>
            <w:noWrap/>
            <w:hideMark/>
          </w:tcPr>
          <w:p w14:paraId="5D803F0C" w14:textId="3BC68AD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14" w:type="dxa"/>
            <w:noWrap/>
            <w:hideMark/>
          </w:tcPr>
          <w:p w14:paraId="1BFF8827" w14:textId="06E26A4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3516FD03" w14:textId="680E043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797" w:type="dxa"/>
          </w:tcPr>
          <w:p w14:paraId="0CDA5B9E" w14:textId="45C782A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877" w:type="dxa"/>
          </w:tcPr>
          <w:p w14:paraId="2FF96F80" w14:textId="11EB24F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915" w:type="dxa"/>
          </w:tcPr>
          <w:p w14:paraId="0F3756B2" w14:textId="04F606B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896" w:type="dxa"/>
          </w:tcPr>
          <w:p w14:paraId="0705F33F" w14:textId="6D6BDB3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2F4692" w:rsidRPr="000469D0" w14:paraId="379D5C11" w14:textId="32690D85" w:rsidTr="002F4692">
        <w:trPr>
          <w:trHeight w:val="300"/>
        </w:trPr>
        <w:tc>
          <w:tcPr>
            <w:tcW w:w="961" w:type="dxa"/>
            <w:noWrap/>
            <w:hideMark/>
          </w:tcPr>
          <w:p w14:paraId="50375EC2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CK1</w:t>
            </w:r>
          </w:p>
        </w:tc>
        <w:tc>
          <w:tcPr>
            <w:tcW w:w="1314" w:type="dxa"/>
            <w:noWrap/>
          </w:tcPr>
          <w:p w14:paraId="773B0F2A" w14:textId="5D59D89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TAT1</w:t>
            </w:r>
          </w:p>
        </w:tc>
        <w:tc>
          <w:tcPr>
            <w:tcW w:w="1314" w:type="dxa"/>
            <w:noWrap/>
          </w:tcPr>
          <w:p w14:paraId="2FC1C488" w14:textId="67EB628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797" w:type="dxa"/>
          </w:tcPr>
          <w:p w14:paraId="2748EE66" w14:textId="2EE7E68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77" w:type="dxa"/>
          </w:tcPr>
          <w:p w14:paraId="33EE8CAE" w14:textId="793ACEB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915" w:type="dxa"/>
          </w:tcPr>
          <w:p w14:paraId="6197CFF1" w14:textId="773A548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6" w:type="dxa"/>
          </w:tcPr>
          <w:p w14:paraId="0338849B" w14:textId="679C0CE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2E271BAC" w14:textId="76DD81B5" w:rsidTr="002F4692">
        <w:trPr>
          <w:trHeight w:val="300"/>
        </w:trPr>
        <w:tc>
          <w:tcPr>
            <w:tcW w:w="961" w:type="dxa"/>
            <w:noWrap/>
            <w:hideMark/>
          </w:tcPr>
          <w:p w14:paraId="2AE1B6AB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CK1</w:t>
            </w:r>
          </w:p>
        </w:tc>
        <w:tc>
          <w:tcPr>
            <w:tcW w:w="1314" w:type="dxa"/>
            <w:noWrap/>
          </w:tcPr>
          <w:p w14:paraId="30298455" w14:textId="5AD6729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NF-kB</w:t>
            </w:r>
          </w:p>
        </w:tc>
        <w:tc>
          <w:tcPr>
            <w:tcW w:w="1314" w:type="dxa"/>
            <w:noWrap/>
          </w:tcPr>
          <w:p w14:paraId="43C66BEC" w14:textId="4C2FA65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797" w:type="dxa"/>
          </w:tcPr>
          <w:p w14:paraId="21111343" w14:textId="1182BFE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77" w:type="dxa"/>
          </w:tcPr>
          <w:p w14:paraId="271CAD6F" w14:textId="60183AA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915" w:type="dxa"/>
          </w:tcPr>
          <w:p w14:paraId="123648BA" w14:textId="13C95A8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6" w:type="dxa"/>
          </w:tcPr>
          <w:p w14:paraId="2AC603A0" w14:textId="68A7A30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2EEC16CD" w14:textId="7921766E" w:rsidTr="002F4692">
        <w:trPr>
          <w:trHeight w:val="300"/>
        </w:trPr>
        <w:tc>
          <w:tcPr>
            <w:tcW w:w="961" w:type="dxa"/>
            <w:noWrap/>
            <w:hideMark/>
          </w:tcPr>
          <w:p w14:paraId="2D5D4E48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CK1</w:t>
            </w:r>
          </w:p>
        </w:tc>
        <w:tc>
          <w:tcPr>
            <w:tcW w:w="1314" w:type="dxa"/>
            <w:noWrap/>
          </w:tcPr>
          <w:p w14:paraId="6F90EDDB" w14:textId="6FF6057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314" w:type="dxa"/>
            <w:noWrap/>
          </w:tcPr>
          <w:p w14:paraId="2601D243" w14:textId="5B0D348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797" w:type="dxa"/>
          </w:tcPr>
          <w:p w14:paraId="38E814BC" w14:textId="6009B18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77" w:type="dxa"/>
          </w:tcPr>
          <w:p w14:paraId="3A70426B" w14:textId="1C8E4D1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915" w:type="dxa"/>
          </w:tcPr>
          <w:p w14:paraId="7FB0DFB4" w14:textId="2EA3537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6" w:type="dxa"/>
          </w:tcPr>
          <w:p w14:paraId="13C945A3" w14:textId="02271F3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0E740921" w14:textId="36C360C1" w:rsidTr="002F4692">
        <w:trPr>
          <w:trHeight w:val="300"/>
        </w:trPr>
        <w:tc>
          <w:tcPr>
            <w:tcW w:w="961" w:type="dxa"/>
            <w:noWrap/>
            <w:hideMark/>
          </w:tcPr>
          <w:p w14:paraId="323394BC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14" w:type="dxa"/>
            <w:noWrap/>
          </w:tcPr>
          <w:p w14:paraId="7FDDB71A" w14:textId="4C3D339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314" w:type="dxa"/>
            <w:noWrap/>
          </w:tcPr>
          <w:p w14:paraId="77C6533B" w14:textId="24A48EC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797" w:type="dxa"/>
          </w:tcPr>
          <w:p w14:paraId="6FF433D3" w14:textId="6EEB637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877" w:type="dxa"/>
          </w:tcPr>
          <w:p w14:paraId="0675063D" w14:textId="1A2F547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915" w:type="dxa"/>
          </w:tcPr>
          <w:p w14:paraId="527D0AE1" w14:textId="4AC52B2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896" w:type="dxa"/>
          </w:tcPr>
          <w:p w14:paraId="00639E17" w14:textId="31E52D4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</w:tr>
      <w:tr w:rsidR="002F4692" w:rsidRPr="000469D0" w14:paraId="299CDEA3" w14:textId="0F954275" w:rsidTr="002F4692">
        <w:trPr>
          <w:trHeight w:val="300"/>
        </w:trPr>
        <w:tc>
          <w:tcPr>
            <w:tcW w:w="961" w:type="dxa"/>
            <w:noWrap/>
            <w:hideMark/>
          </w:tcPr>
          <w:p w14:paraId="148EF2DC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14" w:type="dxa"/>
            <w:noWrap/>
          </w:tcPr>
          <w:p w14:paraId="4B079A6B" w14:textId="62F14E6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TAT1</w:t>
            </w:r>
          </w:p>
        </w:tc>
        <w:tc>
          <w:tcPr>
            <w:tcW w:w="1314" w:type="dxa"/>
            <w:noWrap/>
          </w:tcPr>
          <w:p w14:paraId="7DBBD30F" w14:textId="58067EE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797" w:type="dxa"/>
          </w:tcPr>
          <w:p w14:paraId="638561C0" w14:textId="575503D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77" w:type="dxa"/>
          </w:tcPr>
          <w:p w14:paraId="0F03EC1A" w14:textId="24C7A05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915" w:type="dxa"/>
          </w:tcPr>
          <w:p w14:paraId="248563C2" w14:textId="0915893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6" w:type="dxa"/>
          </w:tcPr>
          <w:p w14:paraId="6C232C59" w14:textId="40064A9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455FE08F" w14:textId="4F1D8F62" w:rsidTr="002F4692">
        <w:trPr>
          <w:trHeight w:val="300"/>
        </w:trPr>
        <w:tc>
          <w:tcPr>
            <w:tcW w:w="961" w:type="dxa"/>
            <w:noWrap/>
            <w:hideMark/>
          </w:tcPr>
          <w:p w14:paraId="0215D42F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38</w:t>
            </w:r>
          </w:p>
        </w:tc>
        <w:tc>
          <w:tcPr>
            <w:tcW w:w="1314" w:type="dxa"/>
            <w:noWrap/>
          </w:tcPr>
          <w:p w14:paraId="1A79AEB2" w14:textId="5E5A56E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14" w:type="dxa"/>
            <w:noWrap/>
          </w:tcPr>
          <w:p w14:paraId="492FAF2B" w14:textId="0C3F1B2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797" w:type="dxa"/>
          </w:tcPr>
          <w:p w14:paraId="6A402A6E" w14:textId="7380F69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77" w:type="dxa"/>
          </w:tcPr>
          <w:p w14:paraId="3AA8A2F7" w14:textId="195FC86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915" w:type="dxa"/>
          </w:tcPr>
          <w:p w14:paraId="7280B1DF" w14:textId="1A3D6A6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6" w:type="dxa"/>
          </w:tcPr>
          <w:p w14:paraId="3C1277A5" w14:textId="4C687F3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2971F55E" w14:textId="7DD0E4D4" w:rsidTr="002F4692">
        <w:trPr>
          <w:trHeight w:val="300"/>
        </w:trPr>
        <w:tc>
          <w:tcPr>
            <w:tcW w:w="961" w:type="dxa"/>
            <w:noWrap/>
            <w:hideMark/>
          </w:tcPr>
          <w:p w14:paraId="0A36A2EC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38</w:t>
            </w:r>
          </w:p>
        </w:tc>
        <w:tc>
          <w:tcPr>
            <w:tcW w:w="1314" w:type="dxa"/>
            <w:noWrap/>
          </w:tcPr>
          <w:p w14:paraId="6D14EA75" w14:textId="4AC4DBA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314" w:type="dxa"/>
            <w:noWrap/>
          </w:tcPr>
          <w:p w14:paraId="56738995" w14:textId="6C0108E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797" w:type="dxa"/>
          </w:tcPr>
          <w:p w14:paraId="3552CEA2" w14:textId="3580F47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77" w:type="dxa"/>
          </w:tcPr>
          <w:p w14:paraId="44CDE2AF" w14:textId="0A990A1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915" w:type="dxa"/>
          </w:tcPr>
          <w:p w14:paraId="297E3881" w14:textId="4127DB7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6" w:type="dxa"/>
          </w:tcPr>
          <w:p w14:paraId="51E78656" w14:textId="5FE60EB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3E385EFA" w14:textId="77B6707C" w:rsidTr="002F4692">
        <w:trPr>
          <w:trHeight w:val="300"/>
        </w:trPr>
        <w:tc>
          <w:tcPr>
            <w:tcW w:w="961" w:type="dxa"/>
            <w:noWrap/>
            <w:hideMark/>
          </w:tcPr>
          <w:p w14:paraId="13DEE1A1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TAT1</w:t>
            </w:r>
          </w:p>
        </w:tc>
        <w:tc>
          <w:tcPr>
            <w:tcW w:w="1314" w:type="dxa"/>
            <w:noWrap/>
          </w:tcPr>
          <w:p w14:paraId="6882A617" w14:textId="7D2C23B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314" w:type="dxa"/>
            <w:noWrap/>
          </w:tcPr>
          <w:p w14:paraId="772AC0EE" w14:textId="7EBF2AB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797" w:type="dxa"/>
          </w:tcPr>
          <w:p w14:paraId="6BD98AD9" w14:textId="2F30668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77" w:type="dxa"/>
          </w:tcPr>
          <w:p w14:paraId="13B0864B" w14:textId="2C24DDF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915" w:type="dxa"/>
          </w:tcPr>
          <w:p w14:paraId="761CAE9B" w14:textId="311A58B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6" w:type="dxa"/>
          </w:tcPr>
          <w:p w14:paraId="2D063CB5" w14:textId="17CF6E3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32D6DC21" w14:textId="277148A1" w:rsidTr="002F4692">
        <w:trPr>
          <w:trHeight w:val="300"/>
        </w:trPr>
        <w:tc>
          <w:tcPr>
            <w:tcW w:w="961" w:type="dxa"/>
            <w:noWrap/>
            <w:hideMark/>
          </w:tcPr>
          <w:p w14:paraId="13A061AF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TAT1</w:t>
            </w:r>
          </w:p>
        </w:tc>
        <w:tc>
          <w:tcPr>
            <w:tcW w:w="1314" w:type="dxa"/>
            <w:noWrap/>
          </w:tcPr>
          <w:p w14:paraId="0AD02748" w14:textId="2162C8D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Dk4</w:t>
            </w:r>
          </w:p>
        </w:tc>
        <w:tc>
          <w:tcPr>
            <w:tcW w:w="1314" w:type="dxa"/>
            <w:noWrap/>
          </w:tcPr>
          <w:p w14:paraId="6E7FAB2D" w14:textId="06D642C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797" w:type="dxa"/>
          </w:tcPr>
          <w:p w14:paraId="76ED80BD" w14:textId="6ED94FC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77" w:type="dxa"/>
          </w:tcPr>
          <w:p w14:paraId="1070CAD9" w14:textId="1D6301E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915" w:type="dxa"/>
          </w:tcPr>
          <w:p w14:paraId="5222A7CB" w14:textId="5ACA361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6" w:type="dxa"/>
          </w:tcPr>
          <w:p w14:paraId="3FFC0016" w14:textId="0BC4888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4718AD8B" w14:textId="68EC5A93" w:rsidTr="002F4692">
        <w:trPr>
          <w:trHeight w:val="300"/>
        </w:trPr>
        <w:tc>
          <w:tcPr>
            <w:tcW w:w="961" w:type="dxa"/>
            <w:noWrap/>
            <w:hideMark/>
          </w:tcPr>
          <w:p w14:paraId="77C79E59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NF-kB</w:t>
            </w:r>
          </w:p>
        </w:tc>
        <w:tc>
          <w:tcPr>
            <w:tcW w:w="1314" w:type="dxa"/>
            <w:noWrap/>
          </w:tcPr>
          <w:p w14:paraId="4012BDA9" w14:textId="65C0DF1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314" w:type="dxa"/>
            <w:noWrap/>
          </w:tcPr>
          <w:p w14:paraId="2A02C3A7" w14:textId="64CCFB8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797" w:type="dxa"/>
          </w:tcPr>
          <w:p w14:paraId="1D21809E" w14:textId="21D7961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77" w:type="dxa"/>
          </w:tcPr>
          <w:p w14:paraId="294FDF4D" w14:textId="7A4CB9D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915" w:type="dxa"/>
          </w:tcPr>
          <w:p w14:paraId="783665C2" w14:textId="1A896FB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6" w:type="dxa"/>
          </w:tcPr>
          <w:p w14:paraId="4E5BA9A5" w14:textId="0DB76F2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0D0789C2" w14:textId="073B3871" w:rsidTr="002F4692">
        <w:trPr>
          <w:trHeight w:val="300"/>
        </w:trPr>
        <w:tc>
          <w:tcPr>
            <w:tcW w:w="961" w:type="dxa"/>
            <w:noWrap/>
            <w:hideMark/>
          </w:tcPr>
          <w:p w14:paraId="18C6791A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NF-kB</w:t>
            </w:r>
          </w:p>
        </w:tc>
        <w:tc>
          <w:tcPr>
            <w:tcW w:w="1314" w:type="dxa"/>
            <w:noWrap/>
          </w:tcPr>
          <w:p w14:paraId="1120987D" w14:textId="333A50A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Dk4</w:t>
            </w:r>
          </w:p>
        </w:tc>
        <w:tc>
          <w:tcPr>
            <w:tcW w:w="1314" w:type="dxa"/>
            <w:noWrap/>
          </w:tcPr>
          <w:p w14:paraId="2A86B62C" w14:textId="26DB249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797" w:type="dxa"/>
          </w:tcPr>
          <w:p w14:paraId="0D502759" w14:textId="66A5946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77" w:type="dxa"/>
          </w:tcPr>
          <w:p w14:paraId="57023AF3" w14:textId="6C82F69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915" w:type="dxa"/>
          </w:tcPr>
          <w:p w14:paraId="0B9C7045" w14:textId="258E854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896" w:type="dxa"/>
          </w:tcPr>
          <w:p w14:paraId="05F101A6" w14:textId="512EF9A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</w:tbl>
    <w:p w14:paraId="1CED6CBE" w14:textId="77777777" w:rsidR="00723630" w:rsidRDefault="00723630" w:rsidP="00397459">
      <w:pPr>
        <w:jc w:val="center"/>
      </w:pPr>
    </w:p>
    <w:p w14:paraId="7948E03A" w14:textId="36FCD7BE" w:rsidR="00397459" w:rsidRDefault="00397459" w:rsidP="00397459">
      <w:pPr>
        <w:jc w:val="center"/>
      </w:pPr>
      <w:r>
        <w:t>99</w:t>
      </w:r>
    </w:p>
    <w:p w14:paraId="291EC409" w14:textId="77777777" w:rsidR="00723630" w:rsidRDefault="00723630" w:rsidP="00397459">
      <w:pPr>
        <w:jc w:val="center"/>
      </w:pPr>
    </w:p>
    <w:p w14:paraId="3F905649" w14:textId="5B716AE5" w:rsidR="00397459" w:rsidRDefault="00397459" w:rsidP="00397459">
      <w:pPr>
        <w:jc w:val="center"/>
      </w:pPr>
      <w:r>
        <w:t>100</w:t>
      </w:r>
    </w:p>
    <w:p w14:paraId="3C4CA194" w14:textId="32BE4DB1" w:rsidR="00117B2D" w:rsidRDefault="00117B2D" w:rsidP="00397459">
      <w:pPr>
        <w:jc w:val="center"/>
      </w:pPr>
    </w:p>
    <w:sectPr w:rsidR="00117B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NzA2MbMwMzA2tjRT0lEKTi0uzszPAykwrgUAZPK+viwAAAA="/>
  </w:docVars>
  <w:rsids>
    <w:rsidRoot w:val="007D0D4E"/>
    <w:rsid w:val="0001338E"/>
    <w:rsid w:val="000469D0"/>
    <w:rsid w:val="000B01AA"/>
    <w:rsid w:val="0010226E"/>
    <w:rsid w:val="00117B2D"/>
    <w:rsid w:val="001D1138"/>
    <w:rsid w:val="002968E5"/>
    <w:rsid w:val="002F4692"/>
    <w:rsid w:val="00366901"/>
    <w:rsid w:val="00397459"/>
    <w:rsid w:val="004527FC"/>
    <w:rsid w:val="004C1532"/>
    <w:rsid w:val="004C3B2E"/>
    <w:rsid w:val="00567743"/>
    <w:rsid w:val="005C6D5B"/>
    <w:rsid w:val="00646858"/>
    <w:rsid w:val="006C6D78"/>
    <w:rsid w:val="00723630"/>
    <w:rsid w:val="007C0844"/>
    <w:rsid w:val="007D0D4E"/>
    <w:rsid w:val="008A06B8"/>
    <w:rsid w:val="009451F4"/>
    <w:rsid w:val="00A24D57"/>
    <w:rsid w:val="00A87B61"/>
    <w:rsid w:val="00AE140E"/>
    <w:rsid w:val="00AE1807"/>
    <w:rsid w:val="00AE3496"/>
    <w:rsid w:val="00B17980"/>
    <w:rsid w:val="00C7344A"/>
    <w:rsid w:val="00CD546B"/>
    <w:rsid w:val="00D162FE"/>
    <w:rsid w:val="00DB1402"/>
    <w:rsid w:val="00DB55CB"/>
    <w:rsid w:val="00DF6BE5"/>
    <w:rsid w:val="00F33598"/>
    <w:rsid w:val="00F46163"/>
    <w:rsid w:val="00F80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7A6C6D"/>
  <w15:chartTrackingRefBased/>
  <w15:docId w15:val="{109D08D1-2632-40A8-BB18-6BB6EC09C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0D4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0D4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0D4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0D4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0D4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0D4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0D4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0D4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0D4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0D4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0D4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0D4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0D4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0D4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0D4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0D4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0D4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0D4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D0D4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0D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0D4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0D4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D0D4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0D4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D0D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D0D4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0D4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0D4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D0D4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E14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9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20</Pages>
  <Words>3687</Words>
  <Characters>30025</Characters>
  <Application>Microsoft Office Word</Application>
  <DocSecurity>0</DocSecurity>
  <Lines>4069</Lines>
  <Paragraphs>34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m, Muhammad (MU-Student)</dc:creator>
  <cp:keywords/>
  <dc:description/>
  <cp:lastModifiedBy>Azam, Muhammad (MU-Student)</cp:lastModifiedBy>
  <cp:revision>53</cp:revision>
  <dcterms:created xsi:type="dcterms:W3CDTF">2024-08-19T19:45:00Z</dcterms:created>
  <dcterms:modified xsi:type="dcterms:W3CDTF">2024-08-20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2316012354ff4a861b78855f0b8e7553680a536832b120917a85c59ea19125</vt:lpwstr>
  </property>
</Properties>
</file>